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0E42D" w14:textId="4B5D3676" w:rsidR="00AF6621" w:rsidRDefault="0015611F" w:rsidP="00655DF7">
      <w:pPr>
        <w:jc w:val="center"/>
      </w:pPr>
      <w:r w:rsidRPr="0015611F">
        <w:rPr>
          <w:noProof/>
        </w:rPr>
        <w:t xml:space="preserve"> </w:t>
      </w:r>
      <w:r w:rsidR="0014304A">
        <w:rPr>
          <w:noProof/>
        </w:rPr>
        <w:drawing>
          <wp:inline distT="0" distB="0" distL="0" distR="0" wp14:anchorId="40920C77" wp14:editId="7F5A6EE5">
            <wp:extent cx="2401077" cy="1236980"/>
            <wp:effectExtent l="0" t="0" r="0" b="1270"/>
            <wp:docPr id="2" name="Picture 2" descr="Image result for priests bribe sold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riests bribe soldier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80921" cy="1278114"/>
                    </a:xfrm>
                    <a:prstGeom prst="rect">
                      <a:avLst/>
                    </a:prstGeom>
                    <a:noFill/>
                    <a:ln>
                      <a:noFill/>
                    </a:ln>
                  </pic:spPr>
                </pic:pic>
              </a:graphicData>
            </a:graphic>
          </wp:inline>
        </w:drawing>
      </w:r>
      <w:r w:rsidR="00AE482A">
        <w:rPr>
          <w:noProof/>
        </w:rPr>
        <w:t xml:space="preserve"> </w:t>
      </w:r>
    </w:p>
    <w:p w14:paraId="472E6020" w14:textId="68602B2B" w:rsidR="00655DF7" w:rsidRPr="00323BBA" w:rsidRDefault="00655DF7" w:rsidP="00323BBA">
      <w:pPr>
        <w:pStyle w:val="NoSpacing"/>
        <w:jc w:val="center"/>
        <w:rPr>
          <w:b/>
          <w:bCs/>
          <w:color w:val="990000"/>
          <w:sz w:val="28"/>
          <w:szCs w:val="28"/>
        </w:rPr>
      </w:pPr>
      <w:r w:rsidRPr="00323BBA">
        <w:rPr>
          <w:b/>
          <w:bCs/>
          <w:color w:val="990000"/>
          <w:sz w:val="28"/>
          <w:szCs w:val="28"/>
        </w:rPr>
        <w:t xml:space="preserve">Getting More </w:t>
      </w:r>
      <w:r w:rsidR="00D71AFA" w:rsidRPr="00323BBA">
        <w:rPr>
          <w:b/>
          <w:bCs/>
          <w:color w:val="990000"/>
          <w:sz w:val="28"/>
          <w:szCs w:val="28"/>
        </w:rPr>
        <w:t xml:space="preserve">from the Message – </w:t>
      </w:r>
      <w:r w:rsidR="007E4748" w:rsidRPr="00323BBA">
        <w:rPr>
          <w:b/>
          <w:bCs/>
          <w:color w:val="990000"/>
          <w:sz w:val="28"/>
          <w:szCs w:val="28"/>
        </w:rPr>
        <w:t xml:space="preserve">Matthew </w:t>
      </w:r>
      <w:r w:rsidR="001C0FFB" w:rsidRPr="00323BBA">
        <w:rPr>
          <w:b/>
          <w:bCs/>
          <w:color w:val="990000"/>
          <w:sz w:val="28"/>
          <w:szCs w:val="28"/>
        </w:rPr>
        <w:t>2</w:t>
      </w:r>
      <w:r w:rsidR="00AE482A">
        <w:rPr>
          <w:b/>
          <w:bCs/>
          <w:color w:val="990000"/>
          <w:sz w:val="28"/>
          <w:szCs w:val="28"/>
        </w:rPr>
        <w:t>8:1</w:t>
      </w:r>
      <w:r w:rsidR="0014304A">
        <w:rPr>
          <w:b/>
          <w:bCs/>
          <w:color w:val="990000"/>
          <w:sz w:val="28"/>
          <w:szCs w:val="28"/>
        </w:rPr>
        <w:t>1-15</w:t>
      </w:r>
    </w:p>
    <w:p w14:paraId="592A73EE" w14:textId="7A16D2EB" w:rsidR="00655DF7" w:rsidRPr="000330A5" w:rsidRDefault="00655DF7" w:rsidP="00323BBA">
      <w:pPr>
        <w:pStyle w:val="NoSpacing"/>
        <w:jc w:val="center"/>
        <w:rPr>
          <w:b/>
          <w:bCs/>
          <w:color w:val="7030A0"/>
          <w:sz w:val="28"/>
          <w:szCs w:val="28"/>
        </w:rPr>
      </w:pPr>
      <w:r w:rsidRPr="000330A5">
        <w:rPr>
          <w:b/>
          <w:bCs/>
          <w:color w:val="7030A0"/>
          <w:sz w:val="28"/>
          <w:szCs w:val="28"/>
        </w:rPr>
        <w:t xml:space="preserve">Community Group </w:t>
      </w:r>
      <w:r w:rsidR="00D71AFA" w:rsidRPr="000330A5">
        <w:rPr>
          <w:b/>
          <w:bCs/>
          <w:color w:val="7030A0"/>
          <w:sz w:val="28"/>
          <w:szCs w:val="28"/>
        </w:rPr>
        <w:t xml:space="preserve">Questions – Week of </w:t>
      </w:r>
      <w:r w:rsidR="00AE482A">
        <w:rPr>
          <w:b/>
          <w:bCs/>
          <w:color w:val="7030A0"/>
          <w:sz w:val="28"/>
          <w:szCs w:val="28"/>
        </w:rPr>
        <w:t xml:space="preserve">March </w:t>
      </w:r>
      <w:r w:rsidR="0014304A">
        <w:rPr>
          <w:b/>
          <w:bCs/>
          <w:color w:val="7030A0"/>
          <w:sz w:val="28"/>
          <w:szCs w:val="28"/>
        </w:rPr>
        <w:t>15</w:t>
      </w:r>
      <w:r w:rsidR="001C0FFB" w:rsidRPr="000330A5">
        <w:rPr>
          <w:b/>
          <w:bCs/>
          <w:color w:val="7030A0"/>
          <w:sz w:val="28"/>
          <w:szCs w:val="28"/>
        </w:rPr>
        <w:t>, 2020</w:t>
      </w:r>
    </w:p>
    <w:p w14:paraId="31A207DB" w14:textId="77777777" w:rsidR="00AE482A" w:rsidRPr="00AE482A" w:rsidRDefault="00AE482A" w:rsidP="00D71AFA">
      <w:pPr>
        <w:pStyle w:val="NoSpacing"/>
        <w:rPr>
          <w:b/>
          <w:sz w:val="8"/>
          <w:szCs w:val="8"/>
          <w:u w:val="single"/>
        </w:rPr>
      </w:pPr>
    </w:p>
    <w:p w14:paraId="4CAE562A" w14:textId="25A121FF" w:rsidR="00D71AFA" w:rsidRDefault="00655DF7" w:rsidP="00D71AFA">
      <w:pPr>
        <w:pStyle w:val="NoSpacing"/>
        <w:rPr>
          <w:sz w:val="32"/>
          <w:szCs w:val="32"/>
        </w:rPr>
      </w:pPr>
      <w:r w:rsidRPr="00655DF7">
        <w:rPr>
          <w:b/>
          <w:u w:val="single"/>
        </w:rPr>
        <w:t>Getting Started</w:t>
      </w:r>
      <w:r w:rsidR="00D71AFA">
        <w:t xml:space="preserve">: Read this week’s passage out loud &amp; pray the Holy Spirit will help you understand. </w:t>
      </w:r>
      <w:r w:rsidR="00D71AFA" w:rsidRPr="00655DF7">
        <w:rPr>
          <w:sz w:val="32"/>
          <w:szCs w:val="32"/>
        </w:rPr>
        <w:t xml:space="preserve"> </w:t>
      </w:r>
    </w:p>
    <w:p w14:paraId="572C67E4" w14:textId="77777777" w:rsidR="00655DF7" w:rsidRPr="00155127" w:rsidRDefault="00655DF7" w:rsidP="00655DF7">
      <w:pPr>
        <w:pStyle w:val="NoSpacing"/>
        <w:rPr>
          <w:b/>
          <w:sz w:val="8"/>
          <w:szCs w:val="8"/>
          <w:u w:val="single"/>
        </w:rPr>
      </w:pPr>
    </w:p>
    <w:p w14:paraId="5D9A7F7A" w14:textId="75FBBE19" w:rsidR="00655DF7" w:rsidRPr="00D71AFA" w:rsidRDefault="00655DF7" w:rsidP="00655DF7">
      <w:pPr>
        <w:pStyle w:val="NoSpacing"/>
      </w:pPr>
      <w:r w:rsidRPr="00D71AFA">
        <w:rPr>
          <w:b/>
          <w:u w:val="single"/>
        </w:rPr>
        <w:t>Ice Breaker</w:t>
      </w:r>
      <w:r w:rsidR="00AD78C7" w:rsidRPr="00D71AFA">
        <w:t xml:space="preserve">: </w:t>
      </w:r>
      <w:r w:rsidR="000F12FE">
        <w:t>If you ask a group of people i</w:t>
      </w:r>
      <w:r w:rsidR="00006873">
        <w:t>f</w:t>
      </w:r>
      <w:r w:rsidR="000F12FE">
        <w:t xml:space="preserve"> Jesus actually, physically rose from the dead</w:t>
      </w:r>
      <w:r w:rsidR="00006873">
        <w:t>,</w:t>
      </w:r>
      <w:r w:rsidR="000F12FE">
        <w:t xml:space="preserve"> what </w:t>
      </w:r>
      <w:r w:rsidR="00006873">
        <w:t xml:space="preserve">are </w:t>
      </w:r>
      <w:r w:rsidR="000F12FE">
        <w:t xml:space="preserve">some of the answers you would expect to hear? </w:t>
      </w:r>
    </w:p>
    <w:p w14:paraId="0B194982" w14:textId="77777777" w:rsidR="00CD7372" w:rsidRPr="001318A8" w:rsidRDefault="00CD7372" w:rsidP="00CD7372">
      <w:pPr>
        <w:pStyle w:val="NoSpacing"/>
      </w:pPr>
      <w:r w:rsidRPr="001318A8">
        <w:rPr>
          <w:sz w:val="28"/>
          <w:szCs w:val="28"/>
        </w:rPr>
        <w:t>__________________________________________________________</w:t>
      </w:r>
      <w:r>
        <w:rPr>
          <w:sz w:val="28"/>
          <w:szCs w:val="28"/>
        </w:rPr>
        <w:t>___________</w:t>
      </w:r>
    </w:p>
    <w:p w14:paraId="17461CBA" w14:textId="0F4EF9EA" w:rsidR="00CD7372" w:rsidRPr="001318A8" w:rsidRDefault="00AE482A" w:rsidP="00CD7372">
      <w:pPr>
        <w:pStyle w:val="NoSpacing"/>
        <w:numPr>
          <w:ilvl w:val="0"/>
          <w:numId w:val="1"/>
        </w:numPr>
      </w:pPr>
      <w:r>
        <w:t>W</w:t>
      </w:r>
      <w:r w:rsidR="000F12FE">
        <w:t>hat is the most common thing you have heard regarding the resurrection from unbeliev</w:t>
      </w:r>
      <w:r w:rsidR="00F54418">
        <w:t>ers</w:t>
      </w:r>
      <w:r w:rsidR="000F12FE">
        <w:t xml:space="preserve">? </w:t>
      </w:r>
      <w:r w:rsidR="00CD7372" w:rsidRPr="00C959BF">
        <w:rPr>
          <w:sz w:val="28"/>
          <w:szCs w:val="28"/>
        </w:rPr>
        <w:t>______________________________________________________________________________________________________________________________________</w:t>
      </w:r>
    </w:p>
    <w:p w14:paraId="6CDA0F92" w14:textId="1DFD3050" w:rsidR="00CD7372" w:rsidRPr="001318A8" w:rsidRDefault="000F12FE" w:rsidP="00CD7372">
      <w:pPr>
        <w:pStyle w:val="NoSpacing"/>
        <w:numPr>
          <w:ilvl w:val="0"/>
          <w:numId w:val="1"/>
        </w:numPr>
      </w:pPr>
      <w:r>
        <w:t xml:space="preserve">How important is the resurrection to Christianity? Please explain. </w:t>
      </w:r>
      <w:r w:rsidR="00CD7372" w:rsidRPr="00C959BF">
        <w:rPr>
          <w:sz w:val="28"/>
          <w:szCs w:val="28"/>
        </w:rPr>
        <w:t>___________________________________________________________________</w:t>
      </w:r>
      <w:r w:rsidR="005A579E">
        <w:rPr>
          <w:sz w:val="28"/>
          <w:szCs w:val="28"/>
        </w:rPr>
        <w:t>___________________________________________________________________</w:t>
      </w:r>
    </w:p>
    <w:p w14:paraId="467F8227" w14:textId="5B4A23A7" w:rsidR="00CD7372" w:rsidRPr="001318A8" w:rsidRDefault="000F12FE" w:rsidP="00CD7372">
      <w:pPr>
        <w:pStyle w:val="NoSpacing"/>
        <w:numPr>
          <w:ilvl w:val="0"/>
          <w:numId w:val="1"/>
        </w:numPr>
      </w:pPr>
      <w:r>
        <w:t>The religious leaders always seem</w:t>
      </w:r>
      <w:r w:rsidR="000E4062">
        <w:t>ed</w:t>
      </w:r>
      <w:r>
        <w:t xml:space="preserve"> to hit a dead end when they c</w:t>
      </w:r>
      <w:r w:rsidR="000E4062">
        <w:t>a</w:t>
      </w:r>
      <w:r>
        <w:t>me up against Jesus. Since they were the most educated men in the land, what do you think will happen when the “best and the brightest” of our world try to outsmart or out</w:t>
      </w:r>
      <w:r w:rsidR="000E4062">
        <w:t>-</w:t>
      </w:r>
      <w:r>
        <w:t>maneuver Jesus? (See 1 Corinthians 1:18-31</w:t>
      </w:r>
      <w:r w:rsidR="000E4062">
        <w:t>.</w:t>
      </w:r>
      <w:r>
        <w:t xml:space="preserve">) </w:t>
      </w:r>
      <w:r w:rsidR="00CD7372" w:rsidRPr="00C959BF">
        <w:rPr>
          <w:sz w:val="28"/>
          <w:szCs w:val="28"/>
        </w:rPr>
        <w:t>______________________________________________________________________________________________________________________________________</w:t>
      </w:r>
    </w:p>
    <w:p w14:paraId="3429A594" w14:textId="696F8F9C" w:rsidR="00CD7372" w:rsidRPr="001318A8" w:rsidRDefault="005A579E" w:rsidP="00CD7372">
      <w:pPr>
        <w:pStyle w:val="NoSpacing"/>
        <w:numPr>
          <w:ilvl w:val="0"/>
          <w:numId w:val="1"/>
        </w:numPr>
      </w:pPr>
      <w:r>
        <w:t xml:space="preserve">Why do you think so many people have no interest in the things of God? </w:t>
      </w:r>
      <w:r w:rsidR="00CD7372" w:rsidRPr="00C959BF">
        <w:rPr>
          <w:sz w:val="28"/>
          <w:szCs w:val="28"/>
        </w:rPr>
        <w:t>___________________________________________________________________</w:t>
      </w:r>
    </w:p>
    <w:p w14:paraId="0F96C6AF" w14:textId="77777777" w:rsidR="00EE7773" w:rsidRPr="001318A8" w:rsidRDefault="00EE7773" w:rsidP="00EE7773">
      <w:pPr>
        <w:pStyle w:val="NoSpacing"/>
        <w:ind w:left="360"/>
      </w:pPr>
      <w:r w:rsidRPr="00C959BF">
        <w:rPr>
          <w:sz w:val="28"/>
          <w:szCs w:val="28"/>
        </w:rPr>
        <w:t>___________________________________________________________________</w:t>
      </w:r>
    </w:p>
    <w:p w14:paraId="3CC1ECD7" w14:textId="37182A0E" w:rsidR="00CD7372" w:rsidRPr="001318A8" w:rsidRDefault="005A579E" w:rsidP="00A32C2D">
      <w:pPr>
        <w:pStyle w:val="NoSpacing"/>
        <w:numPr>
          <w:ilvl w:val="0"/>
          <w:numId w:val="1"/>
        </w:numPr>
      </w:pPr>
      <w:r>
        <w:t xml:space="preserve">Did you find the theory that the apostles stole the body credible? Why or why not? </w:t>
      </w:r>
      <w:r w:rsidR="00CD7372" w:rsidRPr="00490C59">
        <w:rPr>
          <w:sz w:val="28"/>
          <w:szCs w:val="28"/>
        </w:rPr>
        <w:t>______________________________________________________________________________________________________________________________________</w:t>
      </w:r>
    </w:p>
    <w:p w14:paraId="20213CBE" w14:textId="77E5409D" w:rsidR="00CD7372" w:rsidRPr="001318A8" w:rsidRDefault="005A579E" w:rsidP="00490C59">
      <w:pPr>
        <w:pStyle w:val="NoSpacing"/>
        <w:numPr>
          <w:ilvl w:val="0"/>
          <w:numId w:val="1"/>
        </w:numPr>
      </w:pPr>
      <w:proofErr w:type="gramStart"/>
      <w:r>
        <w:t>In light of</w:t>
      </w:r>
      <w:proofErr w:type="gramEnd"/>
      <w:r>
        <w:t xml:space="preserve"> all the trouble our world is in right now, what (if anything) does the hope of the resurrection mean to you? (Read Revelation 21:1-5</w:t>
      </w:r>
      <w:r w:rsidR="000E4062">
        <w:t>.</w:t>
      </w:r>
      <w:r>
        <w:t xml:space="preserve">) </w:t>
      </w:r>
      <w:r w:rsidR="00CD7372" w:rsidRPr="00C959BF">
        <w:rPr>
          <w:sz w:val="28"/>
          <w:szCs w:val="28"/>
        </w:rPr>
        <w:t>______________________________________________________________________________________________________________________________________</w:t>
      </w:r>
    </w:p>
    <w:p w14:paraId="1DF28D50" w14:textId="7F4B460F" w:rsidR="00CD7372" w:rsidRPr="001318A8" w:rsidRDefault="005A579E" w:rsidP="00CD7372">
      <w:pPr>
        <w:pStyle w:val="NoSpacing"/>
        <w:numPr>
          <w:ilvl w:val="0"/>
          <w:numId w:val="1"/>
        </w:numPr>
      </w:pPr>
      <w:r>
        <w:t>Lord willing</w:t>
      </w:r>
      <w:r w:rsidR="000E4062">
        <w:t>,</w:t>
      </w:r>
      <w:r>
        <w:t xml:space="preserve"> next week we will look at Matthew 28:16-20. Re</w:t>
      </w:r>
      <w:r w:rsidR="000E4062">
        <w:t>ad</w:t>
      </w:r>
      <w:r>
        <w:t xml:space="preserve"> this passage out lo</w:t>
      </w:r>
      <w:r w:rsidR="000E4062">
        <w:t>u</w:t>
      </w:r>
      <w:r>
        <w:t xml:space="preserve">d. What are some things that stand out to you in this passage?  </w:t>
      </w:r>
      <w:r w:rsidR="002607B1" w:rsidRPr="00C959BF">
        <w:rPr>
          <w:sz w:val="28"/>
          <w:szCs w:val="28"/>
        </w:rPr>
        <w:t>___________________________________________________________________</w:t>
      </w:r>
      <w:r w:rsidR="00CD7372" w:rsidRPr="00C959BF">
        <w:rPr>
          <w:sz w:val="28"/>
          <w:szCs w:val="28"/>
        </w:rPr>
        <w:t>___________________________________________________________________</w:t>
      </w:r>
    </w:p>
    <w:p w14:paraId="7D23E830" w14:textId="70BC0DF7" w:rsidR="003F7D71" w:rsidRPr="003B55EF" w:rsidRDefault="002607B1" w:rsidP="00627BCB">
      <w:pPr>
        <w:pStyle w:val="NoSpacing"/>
        <w:numPr>
          <w:ilvl w:val="0"/>
          <w:numId w:val="1"/>
        </w:numPr>
        <w:rPr>
          <w:sz w:val="28"/>
          <w:szCs w:val="28"/>
        </w:rPr>
      </w:pPr>
      <w:r>
        <w:t xml:space="preserve">Please write your own question for the group to answer: </w:t>
      </w:r>
      <w:r w:rsidR="003F7D71" w:rsidRPr="003B55EF">
        <w:rPr>
          <w:sz w:val="28"/>
          <w:szCs w:val="28"/>
        </w:rPr>
        <w:t>___________________________________________________________________</w:t>
      </w:r>
      <w:r w:rsidR="00EE7773">
        <w:rPr>
          <w:sz w:val="28"/>
          <w:szCs w:val="28"/>
        </w:rPr>
        <w:t>___________________________________________________________________</w:t>
      </w:r>
    </w:p>
    <w:p w14:paraId="658F6721" w14:textId="77777777" w:rsidR="00C04892" w:rsidRDefault="00C04892" w:rsidP="00627BCB">
      <w:pPr>
        <w:pStyle w:val="NoSpacing"/>
        <w:numPr>
          <w:ilvl w:val="0"/>
          <w:numId w:val="1"/>
        </w:numPr>
      </w:pPr>
      <w:r>
        <w:t xml:space="preserve">Was there anything </w:t>
      </w:r>
      <w:r w:rsidRPr="003B55EF">
        <w:rPr>
          <w:b/>
          <w:u w:val="single"/>
        </w:rPr>
        <w:t>specific</w:t>
      </w:r>
      <w:r>
        <w:t xml:space="preserve"> you think God wanted </w:t>
      </w:r>
      <w:r w:rsidRPr="00F66FC6">
        <w:rPr>
          <w:b/>
          <w:u w:val="single"/>
        </w:rPr>
        <w:t>you</w:t>
      </w:r>
      <w:r>
        <w:t xml:space="preserve"> to take away from this passage? </w:t>
      </w:r>
    </w:p>
    <w:p w14:paraId="49745A31" w14:textId="77777777" w:rsidR="00C04892" w:rsidRPr="002E7BA7" w:rsidRDefault="00C04892" w:rsidP="00627BCB">
      <w:pPr>
        <w:pStyle w:val="NoSpacing"/>
      </w:pPr>
      <w:r>
        <w:rPr>
          <w:sz w:val="28"/>
          <w:szCs w:val="28"/>
        </w:rPr>
        <w:t xml:space="preserve">    </w:t>
      </w:r>
      <w:r w:rsidRPr="00490C59">
        <w:rPr>
          <w:sz w:val="28"/>
          <w:szCs w:val="28"/>
        </w:rPr>
        <w:t>___________________________________________________________________</w:t>
      </w:r>
    </w:p>
    <w:p w14:paraId="0FB4F7A6" w14:textId="4E733C7E" w:rsidR="00C04892" w:rsidRPr="001318A8" w:rsidRDefault="003B55EF" w:rsidP="00627BCB">
      <w:pPr>
        <w:pStyle w:val="NoSpacing"/>
        <w:numPr>
          <w:ilvl w:val="0"/>
          <w:numId w:val="1"/>
        </w:numPr>
      </w:pPr>
      <w:r>
        <w:t xml:space="preserve"> </w:t>
      </w:r>
      <w:r w:rsidR="00C04892" w:rsidRPr="00CD7372">
        <w:t>How can we pray for you</w:t>
      </w:r>
      <w:r w:rsidR="00C04892">
        <w:t xml:space="preserve"> </w:t>
      </w:r>
      <w:proofErr w:type="gramStart"/>
      <w:r w:rsidR="00C04892">
        <w:t>in regard to</w:t>
      </w:r>
      <w:proofErr w:type="gramEnd"/>
      <w:r w:rsidR="00C04892">
        <w:t xml:space="preserve"> what we studied this week? Other prayer requests are fine, but we are also looking for a specific prayer request for you regard</w:t>
      </w:r>
      <w:r w:rsidR="005A579E">
        <w:t>ing</w:t>
      </w:r>
      <w:r w:rsidR="00381939">
        <w:t xml:space="preserve"> </w:t>
      </w:r>
      <w:bookmarkStart w:id="0" w:name="_GoBack"/>
      <w:bookmarkEnd w:id="0"/>
      <w:r w:rsidR="00C04892">
        <w:t xml:space="preserve">this week’s passage. </w:t>
      </w:r>
      <w:r w:rsidR="00C04892" w:rsidRPr="003B55EF">
        <w:rPr>
          <w:b/>
          <w:sz w:val="28"/>
          <w:szCs w:val="28"/>
        </w:rPr>
        <w:t>_______________________________________</w:t>
      </w:r>
      <w:r>
        <w:rPr>
          <w:b/>
          <w:sz w:val="28"/>
          <w:szCs w:val="28"/>
        </w:rPr>
        <w:t>____________________________</w:t>
      </w:r>
    </w:p>
    <w:sectPr w:rsidR="00C04892" w:rsidRPr="001318A8" w:rsidSect="00655DF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210F3D"/>
    <w:multiLevelType w:val="hybridMultilevel"/>
    <w:tmpl w:val="94B096C0"/>
    <w:lvl w:ilvl="0" w:tplc="26BC5DF6">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sDA1NzcxMDUzNDZT0lEKTi0uzszPAykwNKoFAJfTzWYtAAAA"/>
  </w:docVars>
  <w:rsids>
    <w:rsidRoot w:val="00655DF7"/>
    <w:rsid w:val="0000017F"/>
    <w:rsid w:val="00000802"/>
    <w:rsid w:val="0000093A"/>
    <w:rsid w:val="00000AE1"/>
    <w:rsid w:val="00000D90"/>
    <w:rsid w:val="00000FAC"/>
    <w:rsid w:val="000012F7"/>
    <w:rsid w:val="0000134F"/>
    <w:rsid w:val="00001379"/>
    <w:rsid w:val="000016EA"/>
    <w:rsid w:val="000017DD"/>
    <w:rsid w:val="00001838"/>
    <w:rsid w:val="00001879"/>
    <w:rsid w:val="000018F9"/>
    <w:rsid w:val="00001902"/>
    <w:rsid w:val="000019CB"/>
    <w:rsid w:val="00001E04"/>
    <w:rsid w:val="00001ED1"/>
    <w:rsid w:val="00001F77"/>
    <w:rsid w:val="00001FD9"/>
    <w:rsid w:val="0000253F"/>
    <w:rsid w:val="000026A0"/>
    <w:rsid w:val="0000298F"/>
    <w:rsid w:val="000032E7"/>
    <w:rsid w:val="000038A9"/>
    <w:rsid w:val="00003942"/>
    <w:rsid w:val="00003AF2"/>
    <w:rsid w:val="00004005"/>
    <w:rsid w:val="00004158"/>
    <w:rsid w:val="0000425F"/>
    <w:rsid w:val="000043B5"/>
    <w:rsid w:val="00004463"/>
    <w:rsid w:val="00004584"/>
    <w:rsid w:val="000045DD"/>
    <w:rsid w:val="00004776"/>
    <w:rsid w:val="00004863"/>
    <w:rsid w:val="000048A6"/>
    <w:rsid w:val="00004A43"/>
    <w:rsid w:val="00004B8D"/>
    <w:rsid w:val="00004CC0"/>
    <w:rsid w:val="00004D5D"/>
    <w:rsid w:val="00004E7D"/>
    <w:rsid w:val="00005109"/>
    <w:rsid w:val="00005170"/>
    <w:rsid w:val="00005241"/>
    <w:rsid w:val="000052EC"/>
    <w:rsid w:val="000054AA"/>
    <w:rsid w:val="000054CC"/>
    <w:rsid w:val="000055CF"/>
    <w:rsid w:val="00005670"/>
    <w:rsid w:val="00005B5E"/>
    <w:rsid w:val="00005FA8"/>
    <w:rsid w:val="00006079"/>
    <w:rsid w:val="0000656A"/>
    <w:rsid w:val="000065B0"/>
    <w:rsid w:val="00006873"/>
    <w:rsid w:val="0000693F"/>
    <w:rsid w:val="00006A2F"/>
    <w:rsid w:val="00006AEF"/>
    <w:rsid w:val="00006B07"/>
    <w:rsid w:val="00006B81"/>
    <w:rsid w:val="00006B99"/>
    <w:rsid w:val="00006DFF"/>
    <w:rsid w:val="00006E02"/>
    <w:rsid w:val="00007193"/>
    <w:rsid w:val="0000734B"/>
    <w:rsid w:val="00007391"/>
    <w:rsid w:val="0000778B"/>
    <w:rsid w:val="000077B3"/>
    <w:rsid w:val="00007A6A"/>
    <w:rsid w:val="00007A74"/>
    <w:rsid w:val="00007B58"/>
    <w:rsid w:val="00007E24"/>
    <w:rsid w:val="00007EFD"/>
    <w:rsid w:val="0001014E"/>
    <w:rsid w:val="000102A0"/>
    <w:rsid w:val="000102A1"/>
    <w:rsid w:val="000102C4"/>
    <w:rsid w:val="0001040A"/>
    <w:rsid w:val="0001040D"/>
    <w:rsid w:val="00010561"/>
    <w:rsid w:val="0001060C"/>
    <w:rsid w:val="00010977"/>
    <w:rsid w:val="00010F37"/>
    <w:rsid w:val="0001107A"/>
    <w:rsid w:val="00011591"/>
    <w:rsid w:val="00011758"/>
    <w:rsid w:val="00011AB9"/>
    <w:rsid w:val="00011B65"/>
    <w:rsid w:val="00011C62"/>
    <w:rsid w:val="0001202D"/>
    <w:rsid w:val="000120A7"/>
    <w:rsid w:val="00012249"/>
    <w:rsid w:val="00012BA7"/>
    <w:rsid w:val="00012D64"/>
    <w:rsid w:val="00012DE0"/>
    <w:rsid w:val="0001355D"/>
    <w:rsid w:val="000135D0"/>
    <w:rsid w:val="00013634"/>
    <w:rsid w:val="0001396C"/>
    <w:rsid w:val="00013A83"/>
    <w:rsid w:val="00013B03"/>
    <w:rsid w:val="00013DE4"/>
    <w:rsid w:val="00013EFF"/>
    <w:rsid w:val="00014407"/>
    <w:rsid w:val="000145B6"/>
    <w:rsid w:val="00014F1F"/>
    <w:rsid w:val="00015105"/>
    <w:rsid w:val="0001516F"/>
    <w:rsid w:val="00015423"/>
    <w:rsid w:val="000154B8"/>
    <w:rsid w:val="000156D2"/>
    <w:rsid w:val="000156FA"/>
    <w:rsid w:val="00015713"/>
    <w:rsid w:val="0001572E"/>
    <w:rsid w:val="000157AC"/>
    <w:rsid w:val="0001596C"/>
    <w:rsid w:val="00015A31"/>
    <w:rsid w:val="00015D29"/>
    <w:rsid w:val="0001615C"/>
    <w:rsid w:val="00016861"/>
    <w:rsid w:val="000169F7"/>
    <w:rsid w:val="00016C9A"/>
    <w:rsid w:val="00016CB5"/>
    <w:rsid w:val="00016CF1"/>
    <w:rsid w:val="00016D5C"/>
    <w:rsid w:val="00016F41"/>
    <w:rsid w:val="0001707A"/>
    <w:rsid w:val="000170A4"/>
    <w:rsid w:val="00017214"/>
    <w:rsid w:val="000173A7"/>
    <w:rsid w:val="000173BC"/>
    <w:rsid w:val="000175F1"/>
    <w:rsid w:val="000175F5"/>
    <w:rsid w:val="00017CDC"/>
    <w:rsid w:val="00017E9A"/>
    <w:rsid w:val="00020369"/>
    <w:rsid w:val="000205B7"/>
    <w:rsid w:val="000205C4"/>
    <w:rsid w:val="00020B38"/>
    <w:rsid w:val="00020B9B"/>
    <w:rsid w:val="00020DEA"/>
    <w:rsid w:val="00020E4D"/>
    <w:rsid w:val="00021324"/>
    <w:rsid w:val="000213AC"/>
    <w:rsid w:val="0002165C"/>
    <w:rsid w:val="00021666"/>
    <w:rsid w:val="00021774"/>
    <w:rsid w:val="00021A3F"/>
    <w:rsid w:val="00021B7E"/>
    <w:rsid w:val="00021C02"/>
    <w:rsid w:val="00021F48"/>
    <w:rsid w:val="000222FD"/>
    <w:rsid w:val="0002245C"/>
    <w:rsid w:val="00022488"/>
    <w:rsid w:val="000225E0"/>
    <w:rsid w:val="00022DB0"/>
    <w:rsid w:val="00023211"/>
    <w:rsid w:val="0002344B"/>
    <w:rsid w:val="0002354C"/>
    <w:rsid w:val="000237E7"/>
    <w:rsid w:val="0002385C"/>
    <w:rsid w:val="000239A3"/>
    <w:rsid w:val="00023BCA"/>
    <w:rsid w:val="00023E09"/>
    <w:rsid w:val="00023EA8"/>
    <w:rsid w:val="000240E0"/>
    <w:rsid w:val="00024117"/>
    <w:rsid w:val="0002414C"/>
    <w:rsid w:val="00024209"/>
    <w:rsid w:val="000243EE"/>
    <w:rsid w:val="000245A6"/>
    <w:rsid w:val="000249EE"/>
    <w:rsid w:val="00024A3F"/>
    <w:rsid w:val="00024B79"/>
    <w:rsid w:val="00024BFD"/>
    <w:rsid w:val="00024E24"/>
    <w:rsid w:val="00024EE4"/>
    <w:rsid w:val="00025164"/>
    <w:rsid w:val="00025172"/>
    <w:rsid w:val="00025191"/>
    <w:rsid w:val="00025559"/>
    <w:rsid w:val="00025562"/>
    <w:rsid w:val="000255D1"/>
    <w:rsid w:val="000257B9"/>
    <w:rsid w:val="0002591A"/>
    <w:rsid w:val="00025DCB"/>
    <w:rsid w:val="00025F56"/>
    <w:rsid w:val="00026009"/>
    <w:rsid w:val="000260CB"/>
    <w:rsid w:val="00026236"/>
    <w:rsid w:val="00026347"/>
    <w:rsid w:val="000264F8"/>
    <w:rsid w:val="0002651F"/>
    <w:rsid w:val="000272C0"/>
    <w:rsid w:val="000272E0"/>
    <w:rsid w:val="000272E1"/>
    <w:rsid w:val="00027A0D"/>
    <w:rsid w:val="00027C46"/>
    <w:rsid w:val="00027CAD"/>
    <w:rsid w:val="00027CC6"/>
    <w:rsid w:val="00027F23"/>
    <w:rsid w:val="0003042F"/>
    <w:rsid w:val="000308CD"/>
    <w:rsid w:val="000309ED"/>
    <w:rsid w:val="00030A17"/>
    <w:rsid w:val="00030A6C"/>
    <w:rsid w:val="00030E60"/>
    <w:rsid w:val="00030F02"/>
    <w:rsid w:val="00030F0A"/>
    <w:rsid w:val="00030F32"/>
    <w:rsid w:val="00030F86"/>
    <w:rsid w:val="00030FD6"/>
    <w:rsid w:val="00031497"/>
    <w:rsid w:val="000314A4"/>
    <w:rsid w:val="000314A7"/>
    <w:rsid w:val="000318FD"/>
    <w:rsid w:val="00031A1B"/>
    <w:rsid w:val="00031B2A"/>
    <w:rsid w:val="00031C78"/>
    <w:rsid w:val="00031E3D"/>
    <w:rsid w:val="0003211D"/>
    <w:rsid w:val="0003215C"/>
    <w:rsid w:val="00032340"/>
    <w:rsid w:val="000323C5"/>
    <w:rsid w:val="00032455"/>
    <w:rsid w:val="00032585"/>
    <w:rsid w:val="0003269D"/>
    <w:rsid w:val="00032707"/>
    <w:rsid w:val="000327B5"/>
    <w:rsid w:val="000328B6"/>
    <w:rsid w:val="00032A88"/>
    <w:rsid w:val="00032A9F"/>
    <w:rsid w:val="00032B66"/>
    <w:rsid w:val="00032C69"/>
    <w:rsid w:val="00032CFA"/>
    <w:rsid w:val="00032D7D"/>
    <w:rsid w:val="00032DA4"/>
    <w:rsid w:val="00032E7A"/>
    <w:rsid w:val="000330A5"/>
    <w:rsid w:val="00033577"/>
    <w:rsid w:val="00033730"/>
    <w:rsid w:val="00033BFE"/>
    <w:rsid w:val="00033C95"/>
    <w:rsid w:val="00033D67"/>
    <w:rsid w:val="00033E3F"/>
    <w:rsid w:val="00033E64"/>
    <w:rsid w:val="00034059"/>
    <w:rsid w:val="00034086"/>
    <w:rsid w:val="00034536"/>
    <w:rsid w:val="0003454A"/>
    <w:rsid w:val="000345D4"/>
    <w:rsid w:val="000345EC"/>
    <w:rsid w:val="000345F4"/>
    <w:rsid w:val="0003499D"/>
    <w:rsid w:val="00034F50"/>
    <w:rsid w:val="00034FEC"/>
    <w:rsid w:val="00035060"/>
    <w:rsid w:val="0003518D"/>
    <w:rsid w:val="000352D2"/>
    <w:rsid w:val="00035364"/>
    <w:rsid w:val="000358FE"/>
    <w:rsid w:val="000359BE"/>
    <w:rsid w:val="00035A9E"/>
    <w:rsid w:val="00035B5B"/>
    <w:rsid w:val="00035BB6"/>
    <w:rsid w:val="00035C99"/>
    <w:rsid w:val="00035D8E"/>
    <w:rsid w:val="0003602E"/>
    <w:rsid w:val="0003611E"/>
    <w:rsid w:val="000365F9"/>
    <w:rsid w:val="00036654"/>
    <w:rsid w:val="000367C1"/>
    <w:rsid w:val="000369F7"/>
    <w:rsid w:val="00036A72"/>
    <w:rsid w:val="00037020"/>
    <w:rsid w:val="00037096"/>
    <w:rsid w:val="0003748B"/>
    <w:rsid w:val="000375FC"/>
    <w:rsid w:val="000376EB"/>
    <w:rsid w:val="000378AC"/>
    <w:rsid w:val="0003794C"/>
    <w:rsid w:val="00037A47"/>
    <w:rsid w:val="00037E9D"/>
    <w:rsid w:val="00037EB0"/>
    <w:rsid w:val="00040177"/>
    <w:rsid w:val="00040295"/>
    <w:rsid w:val="00040320"/>
    <w:rsid w:val="00040347"/>
    <w:rsid w:val="000403F1"/>
    <w:rsid w:val="000406A2"/>
    <w:rsid w:val="000407DE"/>
    <w:rsid w:val="00040C66"/>
    <w:rsid w:val="00040CB8"/>
    <w:rsid w:val="00040E05"/>
    <w:rsid w:val="00041042"/>
    <w:rsid w:val="00041347"/>
    <w:rsid w:val="00041417"/>
    <w:rsid w:val="000414E1"/>
    <w:rsid w:val="00041792"/>
    <w:rsid w:val="000418E2"/>
    <w:rsid w:val="00041BFF"/>
    <w:rsid w:val="00041CE0"/>
    <w:rsid w:val="00041D3D"/>
    <w:rsid w:val="00041FA9"/>
    <w:rsid w:val="000420DA"/>
    <w:rsid w:val="00042451"/>
    <w:rsid w:val="00042485"/>
    <w:rsid w:val="00042563"/>
    <w:rsid w:val="00042788"/>
    <w:rsid w:val="00042A90"/>
    <w:rsid w:val="00042CCF"/>
    <w:rsid w:val="00042CFE"/>
    <w:rsid w:val="00042E92"/>
    <w:rsid w:val="00042F2E"/>
    <w:rsid w:val="00042FBF"/>
    <w:rsid w:val="0004319C"/>
    <w:rsid w:val="000435A6"/>
    <w:rsid w:val="000437C9"/>
    <w:rsid w:val="00043C37"/>
    <w:rsid w:val="00043C53"/>
    <w:rsid w:val="00043D80"/>
    <w:rsid w:val="00044094"/>
    <w:rsid w:val="0004424A"/>
    <w:rsid w:val="0004431B"/>
    <w:rsid w:val="0004458B"/>
    <w:rsid w:val="00044619"/>
    <w:rsid w:val="00044C08"/>
    <w:rsid w:val="00045596"/>
    <w:rsid w:val="000455D1"/>
    <w:rsid w:val="0004579E"/>
    <w:rsid w:val="0004582D"/>
    <w:rsid w:val="00045E0D"/>
    <w:rsid w:val="00045EA0"/>
    <w:rsid w:val="00045F9B"/>
    <w:rsid w:val="00046449"/>
    <w:rsid w:val="00046497"/>
    <w:rsid w:val="0004674B"/>
    <w:rsid w:val="0004684F"/>
    <w:rsid w:val="00046916"/>
    <w:rsid w:val="00046B0C"/>
    <w:rsid w:val="00046B7F"/>
    <w:rsid w:val="00046EE4"/>
    <w:rsid w:val="00046EE8"/>
    <w:rsid w:val="00046EF8"/>
    <w:rsid w:val="00046FCD"/>
    <w:rsid w:val="00047004"/>
    <w:rsid w:val="00047162"/>
    <w:rsid w:val="0004719B"/>
    <w:rsid w:val="000477A3"/>
    <w:rsid w:val="00047AB1"/>
    <w:rsid w:val="00047B08"/>
    <w:rsid w:val="00047D12"/>
    <w:rsid w:val="0005004A"/>
    <w:rsid w:val="00050187"/>
    <w:rsid w:val="00050228"/>
    <w:rsid w:val="000506E5"/>
    <w:rsid w:val="00050737"/>
    <w:rsid w:val="00050775"/>
    <w:rsid w:val="000507F8"/>
    <w:rsid w:val="00050B11"/>
    <w:rsid w:val="00050B6C"/>
    <w:rsid w:val="00050CCF"/>
    <w:rsid w:val="000512DF"/>
    <w:rsid w:val="000513C1"/>
    <w:rsid w:val="00051463"/>
    <w:rsid w:val="000515C4"/>
    <w:rsid w:val="000518F6"/>
    <w:rsid w:val="00051D51"/>
    <w:rsid w:val="00051E40"/>
    <w:rsid w:val="0005208E"/>
    <w:rsid w:val="0005232B"/>
    <w:rsid w:val="00052773"/>
    <w:rsid w:val="00052911"/>
    <w:rsid w:val="00052D46"/>
    <w:rsid w:val="000530F6"/>
    <w:rsid w:val="0005318B"/>
    <w:rsid w:val="00053490"/>
    <w:rsid w:val="0005349E"/>
    <w:rsid w:val="000536BA"/>
    <w:rsid w:val="0005389F"/>
    <w:rsid w:val="000538F9"/>
    <w:rsid w:val="00053D35"/>
    <w:rsid w:val="00054100"/>
    <w:rsid w:val="00054274"/>
    <w:rsid w:val="000542FF"/>
    <w:rsid w:val="000545CC"/>
    <w:rsid w:val="000548B8"/>
    <w:rsid w:val="00054A89"/>
    <w:rsid w:val="00054AB2"/>
    <w:rsid w:val="00054B8D"/>
    <w:rsid w:val="00054C64"/>
    <w:rsid w:val="0005511A"/>
    <w:rsid w:val="0005537F"/>
    <w:rsid w:val="0005551B"/>
    <w:rsid w:val="000556F0"/>
    <w:rsid w:val="000559E1"/>
    <w:rsid w:val="00055ACB"/>
    <w:rsid w:val="00055FC3"/>
    <w:rsid w:val="00056313"/>
    <w:rsid w:val="00056390"/>
    <w:rsid w:val="00056396"/>
    <w:rsid w:val="000563A9"/>
    <w:rsid w:val="000566B2"/>
    <w:rsid w:val="00056827"/>
    <w:rsid w:val="00056E0D"/>
    <w:rsid w:val="00056E5A"/>
    <w:rsid w:val="00057299"/>
    <w:rsid w:val="000576CA"/>
    <w:rsid w:val="0005777E"/>
    <w:rsid w:val="00057D13"/>
    <w:rsid w:val="00057DA5"/>
    <w:rsid w:val="00060141"/>
    <w:rsid w:val="000602AD"/>
    <w:rsid w:val="000605B0"/>
    <w:rsid w:val="00060792"/>
    <w:rsid w:val="00060A22"/>
    <w:rsid w:val="00060FCE"/>
    <w:rsid w:val="00061152"/>
    <w:rsid w:val="00061310"/>
    <w:rsid w:val="000615A8"/>
    <w:rsid w:val="0006176B"/>
    <w:rsid w:val="00061834"/>
    <w:rsid w:val="0006187F"/>
    <w:rsid w:val="00061905"/>
    <w:rsid w:val="00061960"/>
    <w:rsid w:val="00061AEF"/>
    <w:rsid w:val="00061C94"/>
    <w:rsid w:val="000624FA"/>
    <w:rsid w:val="000627A4"/>
    <w:rsid w:val="0006296D"/>
    <w:rsid w:val="00062AD6"/>
    <w:rsid w:val="00062B8A"/>
    <w:rsid w:val="00062D07"/>
    <w:rsid w:val="00062D80"/>
    <w:rsid w:val="00063137"/>
    <w:rsid w:val="00063883"/>
    <w:rsid w:val="00063911"/>
    <w:rsid w:val="00063A57"/>
    <w:rsid w:val="00063D97"/>
    <w:rsid w:val="00063F2A"/>
    <w:rsid w:val="00064106"/>
    <w:rsid w:val="00064125"/>
    <w:rsid w:val="00064929"/>
    <w:rsid w:val="00064958"/>
    <w:rsid w:val="00064B54"/>
    <w:rsid w:val="00064B5D"/>
    <w:rsid w:val="00064C96"/>
    <w:rsid w:val="00064EE7"/>
    <w:rsid w:val="00064F19"/>
    <w:rsid w:val="00064FAA"/>
    <w:rsid w:val="000650F2"/>
    <w:rsid w:val="000651BE"/>
    <w:rsid w:val="0006522A"/>
    <w:rsid w:val="000654E0"/>
    <w:rsid w:val="000655B4"/>
    <w:rsid w:val="000655D9"/>
    <w:rsid w:val="000656AF"/>
    <w:rsid w:val="00065709"/>
    <w:rsid w:val="000657F1"/>
    <w:rsid w:val="00065CAA"/>
    <w:rsid w:val="000660A9"/>
    <w:rsid w:val="00066154"/>
    <w:rsid w:val="000663DE"/>
    <w:rsid w:val="000666BA"/>
    <w:rsid w:val="00066B8A"/>
    <w:rsid w:val="0006709F"/>
    <w:rsid w:val="00067389"/>
    <w:rsid w:val="0006763D"/>
    <w:rsid w:val="0006779B"/>
    <w:rsid w:val="00067A8B"/>
    <w:rsid w:val="00067ACA"/>
    <w:rsid w:val="00067CC1"/>
    <w:rsid w:val="00067D4B"/>
    <w:rsid w:val="00067F32"/>
    <w:rsid w:val="00067F68"/>
    <w:rsid w:val="0007029B"/>
    <w:rsid w:val="000703FF"/>
    <w:rsid w:val="00070472"/>
    <w:rsid w:val="000704D3"/>
    <w:rsid w:val="00070590"/>
    <w:rsid w:val="0007059F"/>
    <w:rsid w:val="000708E9"/>
    <w:rsid w:val="00071165"/>
    <w:rsid w:val="000713C4"/>
    <w:rsid w:val="000713F7"/>
    <w:rsid w:val="0007150A"/>
    <w:rsid w:val="0007185C"/>
    <w:rsid w:val="000718DB"/>
    <w:rsid w:val="00071A40"/>
    <w:rsid w:val="00071C48"/>
    <w:rsid w:val="00072318"/>
    <w:rsid w:val="0007241E"/>
    <w:rsid w:val="00072447"/>
    <w:rsid w:val="000727E3"/>
    <w:rsid w:val="000729D1"/>
    <w:rsid w:val="00072B76"/>
    <w:rsid w:val="00072C5D"/>
    <w:rsid w:val="0007304D"/>
    <w:rsid w:val="000731AC"/>
    <w:rsid w:val="00073334"/>
    <w:rsid w:val="000735C9"/>
    <w:rsid w:val="000735D6"/>
    <w:rsid w:val="000738CD"/>
    <w:rsid w:val="00073CD2"/>
    <w:rsid w:val="00073D15"/>
    <w:rsid w:val="00073D6A"/>
    <w:rsid w:val="00073E91"/>
    <w:rsid w:val="000740E6"/>
    <w:rsid w:val="000742CA"/>
    <w:rsid w:val="00074475"/>
    <w:rsid w:val="0007456B"/>
    <w:rsid w:val="000746B7"/>
    <w:rsid w:val="0007492E"/>
    <w:rsid w:val="00074B3A"/>
    <w:rsid w:val="00074B9E"/>
    <w:rsid w:val="00074D28"/>
    <w:rsid w:val="0007512F"/>
    <w:rsid w:val="00075264"/>
    <w:rsid w:val="00075298"/>
    <w:rsid w:val="00075CBB"/>
    <w:rsid w:val="000763C2"/>
    <w:rsid w:val="000763D2"/>
    <w:rsid w:val="000764DF"/>
    <w:rsid w:val="000766A7"/>
    <w:rsid w:val="000766B8"/>
    <w:rsid w:val="00076C8A"/>
    <w:rsid w:val="00076DF2"/>
    <w:rsid w:val="00076F6C"/>
    <w:rsid w:val="000770F8"/>
    <w:rsid w:val="0007719F"/>
    <w:rsid w:val="00077330"/>
    <w:rsid w:val="00077544"/>
    <w:rsid w:val="00077C6B"/>
    <w:rsid w:val="00077D2D"/>
    <w:rsid w:val="00077E9B"/>
    <w:rsid w:val="00077F26"/>
    <w:rsid w:val="0008004E"/>
    <w:rsid w:val="000803E7"/>
    <w:rsid w:val="00080718"/>
    <w:rsid w:val="000808FE"/>
    <w:rsid w:val="00080C71"/>
    <w:rsid w:val="00081062"/>
    <w:rsid w:val="00081190"/>
    <w:rsid w:val="000812FA"/>
    <w:rsid w:val="0008130A"/>
    <w:rsid w:val="000813DB"/>
    <w:rsid w:val="00081572"/>
    <w:rsid w:val="0008158C"/>
    <w:rsid w:val="00081A34"/>
    <w:rsid w:val="00081D25"/>
    <w:rsid w:val="00081DCA"/>
    <w:rsid w:val="00081FDB"/>
    <w:rsid w:val="00082010"/>
    <w:rsid w:val="000821A8"/>
    <w:rsid w:val="000821BC"/>
    <w:rsid w:val="000825E2"/>
    <w:rsid w:val="00082A5B"/>
    <w:rsid w:val="00082E86"/>
    <w:rsid w:val="0008309F"/>
    <w:rsid w:val="00083874"/>
    <w:rsid w:val="00083DB4"/>
    <w:rsid w:val="00083F07"/>
    <w:rsid w:val="0008443C"/>
    <w:rsid w:val="0008448C"/>
    <w:rsid w:val="00084EA3"/>
    <w:rsid w:val="00084F27"/>
    <w:rsid w:val="00084FB7"/>
    <w:rsid w:val="00084FE3"/>
    <w:rsid w:val="0008514A"/>
    <w:rsid w:val="00085363"/>
    <w:rsid w:val="00085643"/>
    <w:rsid w:val="00085713"/>
    <w:rsid w:val="00085BC3"/>
    <w:rsid w:val="00085C7E"/>
    <w:rsid w:val="00085D04"/>
    <w:rsid w:val="00085D05"/>
    <w:rsid w:val="00085FFE"/>
    <w:rsid w:val="00086014"/>
    <w:rsid w:val="0008612C"/>
    <w:rsid w:val="000864EB"/>
    <w:rsid w:val="00086AC0"/>
    <w:rsid w:val="00086ADF"/>
    <w:rsid w:val="00086B76"/>
    <w:rsid w:val="00086DE5"/>
    <w:rsid w:val="00087050"/>
    <w:rsid w:val="00087071"/>
    <w:rsid w:val="00087397"/>
    <w:rsid w:val="0008741A"/>
    <w:rsid w:val="00087663"/>
    <w:rsid w:val="000876C0"/>
    <w:rsid w:val="00087E2A"/>
    <w:rsid w:val="00090520"/>
    <w:rsid w:val="0009057F"/>
    <w:rsid w:val="00090763"/>
    <w:rsid w:val="00090ACB"/>
    <w:rsid w:val="00090B90"/>
    <w:rsid w:val="00090D15"/>
    <w:rsid w:val="00090E09"/>
    <w:rsid w:val="00090F6A"/>
    <w:rsid w:val="00091280"/>
    <w:rsid w:val="0009144C"/>
    <w:rsid w:val="000915AC"/>
    <w:rsid w:val="00091705"/>
    <w:rsid w:val="00091808"/>
    <w:rsid w:val="00091D64"/>
    <w:rsid w:val="00091F8A"/>
    <w:rsid w:val="00091FD5"/>
    <w:rsid w:val="00092CB0"/>
    <w:rsid w:val="0009309B"/>
    <w:rsid w:val="000932F8"/>
    <w:rsid w:val="0009334D"/>
    <w:rsid w:val="00093412"/>
    <w:rsid w:val="0009349F"/>
    <w:rsid w:val="00093590"/>
    <w:rsid w:val="000939E1"/>
    <w:rsid w:val="00093A2F"/>
    <w:rsid w:val="00093A90"/>
    <w:rsid w:val="00093B39"/>
    <w:rsid w:val="00093BB6"/>
    <w:rsid w:val="00093C42"/>
    <w:rsid w:val="00093C74"/>
    <w:rsid w:val="00093C79"/>
    <w:rsid w:val="00093D25"/>
    <w:rsid w:val="00094263"/>
    <w:rsid w:val="00094279"/>
    <w:rsid w:val="000942F4"/>
    <w:rsid w:val="000945F7"/>
    <w:rsid w:val="000946C0"/>
    <w:rsid w:val="00094721"/>
    <w:rsid w:val="00094CEA"/>
    <w:rsid w:val="00094E4A"/>
    <w:rsid w:val="00094E82"/>
    <w:rsid w:val="00094EF5"/>
    <w:rsid w:val="000951AF"/>
    <w:rsid w:val="000955CF"/>
    <w:rsid w:val="0009564E"/>
    <w:rsid w:val="000956D7"/>
    <w:rsid w:val="0009578A"/>
    <w:rsid w:val="00095815"/>
    <w:rsid w:val="00095835"/>
    <w:rsid w:val="00095A73"/>
    <w:rsid w:val="00095C92"/>
    <w:rsid w:val="00095CC1"/>
    <w:rsid w:val="00095DC5"/>
    <w:rsid w:val="00095E01"/>
    <w:rsid w:val="00095E78"/>
    <w:rsid w:val="00096020"/>
    <w:rsid w:val="000960AA"/>
    <w:rsid w:val="000963E9"/>
    <w:rsid w:val="000964C2"/>
    <w:rsid w:val="00096CD1"/>
    <w:rsid w:val="00097098"/>
    <w:rsid w:val="000972D5"/>
    <w:rsid w:val="00097434"/>
    <w:rsid w:val="000979F3"/>
    <w:rsid w:val="00097A74"/>
    <w:rsid w:val="00097AC2"/>
    <w:rsid w:val="000A0074"/>
    <w:rsid w:val="000A05BC"/>
    <w:rsid w:val="000A08B7"/>
    <w:rsid w:val="000A0B71"/>
    <w:rsid w:val="000A0B7E"/>
    <w:rsid w:val="000A0BE6"/>
    <w:rsid w:val="000A0C1B"/>
    <w:rsid w:val="000A108C"/>
    <w:rsid w:val="000A127C"/>
    <w:rsid w:val="000A1584"/>
    <w:rsid w:val="000A18BF"/>
    <w:rsid w:val="000A1A04"/>
    <w:rsid w:val="000A1BD2"/>
    <w:rsid w:val="000A1D3F"/>
    <w:rsid w:val="000A1E2E"/>
    <w:rsid w:val="000A1E4E"/>
    <w:rsid w:val="000A1F7C"/>
    <w:rsid w:val="000A2285"/>
    <w:rsid w:val="000A243E"/>
    <w:rsid w:val="000A255F"/>
    <w:rsid w:val="000A26E0"/>
    <w:rsid w:val="000A280B"/>
    <w:rsid w:val="000A2884"/>
    <w:rsid w:val="000A29DE"/>
    <w:rsid w:val="000A29FF"/>
    <w:rsid w:val="000A2CBC"/>
    <w:rsid w:val="000A2DD2"/>
    <w:rsid w:val="000A2FBA"/>
    <w:rsid w:val="000A3054"/>
    <w:rsid w:val="000A30E6"/>
    <w:rsid w:val="000A3478"/>
    <w:rsid w:val="000A34E1"/>
    <w:rsid w:val="000A375F"/>
    <w:rsid w:val="000A37C5"/>
    <w:rsid w:val="000A38B9"/>
    <w:rsid w:val="000A3A9A"/>
    <w:rsid w:val="000A3CE6"/>
    <w:rsid w:val="000A3EB0"/>
    <w:rsid w:val="000A412B"/>
    <w:rsid w:val="000A41B6"/>
    <w:rsid w:val="000A448B"/>
    <w:rsid w:val="000A449F"/>
    <w:rsid w:val="000A4595"/>
    <w:rsid w:val="000A48DE"/>
    <w:rsid w:val="000A4AD6"/>
    <w:rsid w:val="000A4EB5"/>
    <w:rsid w:val="000A4FB6"/>
    <w:rsid w:val="000A5187"/>
    <w:rsid w:val="000A54E9"/>
    <w:rsid w:val="000A5699"/>
    <w:rsid w:val="000A5951"/>
    <w:rsid w:val="000A5BA5"/>
    <w:rsid w:val="000A5CFF"/>
    <w:rsid w:val="000A608F"/>
    <w:rsid w:val="000A617E"/>
    <w:rsid w:val="000A61EE"/>
    <w:rsid w:val="000A64B7"/>
    <w:rsid w:val="000A67F5"/>
    <w:rsid w:val="000A6E9A"/>
    <w:rsid w:val="000A6EFB"/>
    <w:rsid w:val="000A749A"/>
    <w:rsid w:val="000A768F"/>
    <w:rsid w:val="000A7705"/>
    <w:rsid w:val="000A798D"/>
    <w:rsid w:val="000A7C3B"/>
    <w:rsid w:val="000A7DCE"/>
    <w:rsid w:val="000A7F40"/>
    <w:rsid w:val="000B002A"/>
    <w:rsid w:val="000B007F"/>
    <w:rsid w:val="000B0396"/>
    <w:rsid w:val="000B04F7"/>
    <w:rsid w:val="000B0B9C"/>
    <w:rsid w:val="000B0D51"/>
    <w:rsid w:val="000B0D71"/>
    <w:rsid w:val="000B1168"/>
    <w:rsid w:val="000B1450"/>
    <w:rsid w:val="000B16F3"/>
    <w:rsid w:val="000B181B"/>
    <w:rsid w:val="000B187A"/>
    <w:rsid w:val="000B1D89"/>
    <w:rsid w:val="000B1DD8"/>
    <w:rsid w:val="000B2357"/>
    <w:rsid w:val="000B23A0"/>
    <w:rsid w:val="000B2523"/>
    <w:rsid w:val="000B2599"/>
    <w:rsid w:val="000B2ABF"/>
    <w:rsid w:val="000B2CA4"/>
    <w:rsid w:val="000B2D55"/>
    <w:rsid w:val="000B337A"/>
    <w:rsid w:val="000B3470"/>
    <w:rsid w:val="000B3509"/>
    <w:rsid w:val="000B36E6"/>
    <w:rsid w:val="000B37B0"/>
    <w:rsid w:val="000B3807"/>
    <w:rsid w:val="000B3858"/>
    <w:rsid w:val="000B38B4"/>
    <w:rsid w:val="000B3FA0"/>
    <w:rsid w:val="000B4055"/>
    <w:rsid w:val="000B4225"/>
    <w:rsid w:val="000B4779"/>
    <w:rsid w:val="000B47DC"/>
    <w:rsid w:val="000B47F8"/>
    <w:rsid w:val="000B482B"/>
    <w:rsid w:val="000B49BC"/>
    <w:rsid w:val="000B4A6E"/>
    <w:rsid w:val="000B4E9E"/>
    <w:rsid w:val="000B5063"/>
    <w:rsid w:val="000B5201"/>
    <w:rsid w:val="000B590C"/>
    <w:rsid w:val="000B590F"/>
    <w:rsid w:val="000B5919"/>
    <w:rsid w:val="000B5A5E"/>
    <w:rsid w:val="000B5BD9"/>
    <w:rsid w:val="000B5D82"/>
    <w:rsid w:val="000B5E1A"/>
    <w:rsid w:val="000B5F49"/>
    <w:rsid w:val="000B6303"/>
    <w:rsid w:val="000B6470"/>
    <w:rsid w:val="000B6967"/>
    <w:rsid w:val="000B69DD"/>
    <w:rsid w:val="000B6AB7"/>
    <w:rsid w:val="000B6DC5"/>
    <w:rsid w:val="000B6F43"/>
    <w:rsid w:val="000B6FBA"/>
    <w:rsid w:val="000B7083"/>
    <w:rsid w:val="000B732E"/>
    <w:rsid w:val="000B7454"/>
    <w:rsid w:val="000B74D5"/>
    <w:rsid w:val="000B7566"/>
    <w:rsid w:val="000B7A0A"/>
    <w:rsid w:val="000B7A71"/>
    <w:rsid w:val="000B7B97"/>
    <w:rsid w:val="000B7EC3"/>
    <w:rsid w:val="000B7F72"/>
    <w:rsid w:val="000C003B"/>
    <w:rsid w:val="000C0245"/>
    <w:rsid w:val="000C03D8"/>
    <w:rsid w:val="000C04F7"/>
    <w:rsid w:val="000C063C"/>
    <w:rsid w:val="000C0720"/>
    <w:rsid w:val="000C0DEB"/>
    <w:rsid w:val="000C13AB"/>
    <w:rsid w:val="000C18F6"/>
    <w:rsid w:val="000C1A0A"/>
    <w:rsid w:val="000C1B97"/>
    <w:rsid w:val="000C1F84"/>
    <w:rsid w:val="000C201D"/>
    <w:rsid w:val="000C2255"/>
    <w:rsid w:val="000C2311"/>
    <w:rsid w:val="000C24AD"/>
    <w:rsid w:val="000C2867"/>
    <w:rsid w:val="000C2A2B"/>
    <w:rsid w:val="000C2AD1"/>
    <w:rsid w:val="000C2D3B"/>
    <w:rsid w:val="000C3177"/>
    <w:rsid w:val="000C31C9"/>
    <w:rsid w:val="000C366A"/>
    <w:rsid w:val="000C3986"/>
    <w:rsid w:val="000C3A33"/>
    <w:rsid w:val="000C3AB1"/>
    <w:rsid w:val="000C3DC1"/>
    <w:rsid w:val="000C3DD0"/>
    <w:rsid w:val="000C3DE5"/>
    <w:rsid w:val="000C3F95"/>
    <w:rsid w:val="000C3FC8"/>
    <w:rsid w:val="000C430A"/>
    <w:rsid w:val="000C43A8"/>
    <w:rsid w:val="000C47A7"/>
    <w:rsid w:val="000C4D91"/>
    <w:rsid w:val="000C4DEB"/>
    <w:rsid w:val="000C4E26"/>
    <w:rsid w:val="000C502E"/>
    <w:rsid w:val="000C52FC"/>
    <w:rsid w:val="000C531C"/>
    <w:rsid w:val="000C5346"/>
    <w:rsid w:val="000C53A9"/>
    <w:rsid w:val="000C5860"/>
    <w:rsid w:val="000C58F1"/>
    <w:rsid w:val="000C5A66"/>
    <w:rsid w:val="000C5A7A"/>
    <w:rsid w:val="000C5C3B"/>
    <w:rsid w:val="000C6340"/>
    <w:rsid w:val="000C640B"/>
    <w:rsid w:val="000C6645"/>
    <w:rsid w:val="000C6722"/>
    <w:rsid w:val="000C6960"/>
    <w:rsid w:val="000C6C80"/>
    <w:rsid w:val="000C6FC1"/>
    <w:rsid w:val="000C70CF"/>
    <w:rsid w:val="000C7230"/>
    <w:rsid w:val="000C7594"/>
    <w:rsid w:val="000C7831"/>
    <w:rsid w:val="000C791C"/>
    <w:rsid w:val="000C7A05"/>
    <w:rsid w:val="000C7A19"/>
    <w:rsid w:val="000C7A50"/>
    <w:rsid w:val="000C7AB5"/>
    <w:rsid w:val="000C7B73"/>
    <w:rsid w:val="000C7B75"/>
    <w:rsid w:val="000C7E57"/>
    <w:rsid w:val="000C7E67"/>
    <w:rsid w:val="000D0463"/>
    <w:rsid w:val="000D04A0"/>
    <w:rsid w:val="000D0603"/>
    <w:rsid w:val="000D088E"/>
    <w:rsid w:val="000D0B33"/>
    <w:rsid w:val="000D0D10"/>
    <w:rsid w:val="000D0E52"/>
    <w:rsid w:val="000D0FC5"/>
    <w:rsid w:val="000D1218"/>
    <w:rsid w:val="000D17FE"/>
    <w:rsid w:val="000D1800"/>
    <w:rsid w:val="000D184D"/>
    <w:rsid w:val="000D19E6"/>
    <w:rsid w:val="000D19E9"/>
    <w:rsid w:val="000D19ED"/>
    <w:rsid w:val="000D1B6C"/>
    <w:rsid w:val="000D1C15"/>
    <w:rsid w:val="000D1D90"/>
    <w:rsid w:val="000D1F19"/>
    <w:rsid w:val="000D1F72"/>
    <w:rsid w:val="000D1F8F"/>
    <w:rsid w:val="000D23AA"/>
    <w:rsid w:val="000D24E7"/>
    <w:rsid w:val="000D260B"/>
    <w:rsid w:val="000D27C5"/>
    <w:rsid w:val="000D2858"/>
    <w:rsid w:val="000D3069"/>
    <w:rsid w:val="000D3463"/>
    <w:rsid w:val="000D3673"/>
    <w:rsid w:val="000D36EC"/>
    <w:rsid w:val="000D3781"/>
    <w:rsid w:val="000D3B03"/>
    <w:rsid w:val="000D3B67"/>
    <w:rsid w:val="000D3BAF"/>
    <w:rsid w:val="000D3F93"/>
    <w:rsid w:val="000D400C"/>
    <w:rsid w:val="000D445E"/>
    <w:rsid w:val="000D45BF"/>
    <w:rsid w:val="000D45EE"/>
    <w:rsid w:val="000D49C6"/>
    <w:rsid w:val="000D4B1E"/>
    <w:rsid w:val="000D4B68"/>
    <w:rsid w:val="000D4BC7"/>
    <w:rsid w:val="000D4DD6"/>
    <w:rsid w:val="000D561F"/>
    <w:rsid w:val="000D5A57"/>
    <w:rsid w:val="000D5A97"/>
    <w:rsid w:val="000D5B81"/>
    <w:rsid w:val="000D5C32"/>
    <w:rsid w:val="000D5D8F"/>
    <w:rsid w:val="000D6617"/>
    <w:rsid w:val="000D67CC"/>
    <w:rsid w:val="000D68CC"/>
    <w:rsid w:val="000D6AC9"/>
    <w:rsid w:val="000D6F90"/>
    <w:rsid w:val="000D7062"/>
    <w:rsid w:val="000D76D4"/>
    <w:rsid w:val="000D7857"/>
    <w:rsid w:val="000D79DD"/>
    <w:rsid w:val="000D7AC0"/>
    <w:rsid w:val="000D7BAE"/>
    <w:rsid w:val="000D7BDF"/>
    <w:rsid w:val="000D7D34"/>
    <w:rsid w:val="000D7F0D"/>
    <w:rsid w:val="000D7F21"/>
    <w:rsid w:val="000D7F5C"/>
    <w:rsid w:val="000E0178"/>
    <w:rsid w:val="000E02B9"/>
    <w:rsid w:val="000E03CE"/>
    <w:rsid w:val="000E085A"/>
    <w:rsid w:val="000E0F0B"/>
    <w:rsid w:val="000E0F51"/>
    <w:rsid w:val="000E0F8A"/>
    <w:rsid w:val="000E1396"/>
    <w:rsid w:val="000E18AB"/>
    <w:rsid w:val="000E192C"/>
    <w:rsid w:val="000E1F19"/>
    <w:rsid w:val="000E204D"/>
    <w:rsid w:val="000E2175"/>
    <w:rsid w:val="000E23B6"/>
    <w:rsid w:val="000E2532"/>
    <w:rsid w:val="000E266B"/>
    <w:rsid w:val="000E2C0B"/>
    <w:rsid w:val="000E2D90"/>
    <w:rsid w:val="000E2E44"/>
    <w:rsid w:val="000E2ECD"/>
    <w:rsid w:val="000E2FA9"/>
    <w:rsid w:val="000E30B8"/>
    <w:rsid w:val="000E310F"/>
    <w:rsid w:val="000E36A0"/>
    <w:rsid w:val="000E3747"/>
    <w:rsid w:val="000E377E"/>
    <w:rsid w:val="000E3CB6"/>
    <w:rsid w:val="000E3F82"/>
    <w:rsid w:val="000E4062"/>
    <w:rsid w:val="000E464F"/>
    <w:rsid w:val="000E4864"/>
    <w:rsid w:val="000E4A09"/>
    <w:rsid w:val="000E4BCF"/>
    <w:rsid w:val="000E4D7E"/>
    <w:rsid w:val="000E4DAE"/>
    <w:rsid w:val="000E4F5C"/>
    <w:rsid w:val="000E505A"/>
    <w:rsid w:val="000E51AE"/>
    <w:rsid w:val="000E5588"/>
    <w:rsid w:val="000E5807"/>
    <w:rsid w:val="000E58A7"/>
    <w:rsid w:val="000E5B40"/>
    <w:rsid w:val="000E5C7E"/>
    <w:rsid w:val="000E5D7B"/>
    <w:rsid w:val="000E6311"/>
    <w:rsid w:val="000E644A"/>
    <w:rsid w:val="000E64C1"/>
    <w:rsid w:val="000E6A24"/>
    <w:rsid w:val="000E6DF1"/>
    <w:rsid w:val="000E6DFA"/>
    <w:rsid w:val="000E6E2A"/>
    <w:rsid w:val="000E6F56"/>
    <w:rsid w:val="000E709D"/>
    <w:rsid w:val="000E70CE"/>
    <w:rsid w:val="000E7129"/>
    <w:rsid w:val="000E73D9"/>
    <w:rsid w:val="000E783C"/>
    <w:rsid w:val="000E790B"/>
    <w:rsid w:val="000E7925"/>
    <w:rsid w:val="000E7A4B"/>
    <w:rsid w:val="000E7BE5"/>
    <w:rsid w:val="000E7C80"/>
    <w:rsid w:val="000E7CD5"/>
    <w:rsid w:val="000E7F58"/>
    <w:rsid w:val="000E7F66"/>
    <w:rsid w:val="000F06B0"/>
    <w:rsid w:val="000F089E"/>
    <w:rsid w:val="000F0968"/>
    <w:rsid w:val="000F0A27"/>
    <w:rsid w:val="000F0C65"/>
    <w:rsid w:val="000F0CA5"/>
    <w:rsid w:val="000F0EF2"/>
    <w:rsid w:val="000F12FE"/>
    <w:rsid w:val="000F13CE"/>
    <w:rsid w:val="000F13E4"/>
    <w:rsid w:val="000F15E1"/>
    <w:rsid w:val="000F1B2E"/>
    <w:rsid w:val="000F1C7D"/>
    <w:rsid w:val="000F1FD3"/>
    <w:rsid w:val="000F2349"/>
    <w:rsid w:val="000F2420"/>
    <w:rsid w:val="000F257A"/>
    <w:rsid w:val="000F26DC"/>
    <w:rsid w:val="000F2A07"/>
    <w:rsid w:val="000F2A23"/>
    <w:rsid w:val="000F2AC0"/>
    <w:rsid w:val="000F2B1E"/>
    <w:rsid w:val="000F2C16"/>
    <w:rsid w:val="000F3165"/>
    <w:rsid w:val="000F3251"/>
    <w:rsid w:val="000F3261"/>
    <w:rsid w:val="000F32B7"/>
    <w:rsid w:val="000F33DA"/>
    <w:rsid w:val="000F3417"/>
    <w:rsid w:val="000F3690"/>
    <w:rsid w:val="000F3825"/>
    <w:rsid w:val="000F3BCE"/>
    <w:rsid w:val="000F3C4A"/>
    <w:rsid w:val="000F3D3B"/>
    <w:rsid w:val="000F3E43"/>
    <w:rsid w:val="000F430A"/>
    <w:rsid w:val="000F43BC"/>
    <w:rsid w:val="000F475E"/>
    <w:rsid w:val="000F47FA"/>
    <w:rsid w:val="000F4E80"/>
    <w:rsid w:val="000F5054"/>
    <w:rsid w:val="000F5852"/>
    <w:rsid w:val="000F5AAF"/>
    <w:rsid w:val="000F5AF9"/>
    <w:rsid w:val="000F5B15"/>
    <w:rsid w:val="000F5CB1"/>
    <w:rsid w:val="000F5D7A"/>
    <w:rsid w:val="000F6118"/>
    <w:rsid w:val="000F6368"/>
    <w:rsid w:val="000F6585"/>
    <w:rsid w:val="000F6589"/>
    <w:rsid w:val="000F6592"/>
    <w:rsid w:val="000F6634"/>
    <w:rsid w:val="000F66BB"/>
    <w:rsid w:val="000F68A0"/>
    <w:rsid w:val="000F6943"/>
    <w:rsid w:val="000F6BDC"/>
    <w:rsid w:val="000F6CB4"/>
    <w:rsid w:val="000F7180"/>
    <w:rsid w:val="000F7475"/>
    <w:rsid w:val="000F7597"/>
    <w:rsid w:val="000F7704"/>
    <w:rsid w:val="000F772F"/>
    <w:rsid w:val="000F7762"/>
    <w:rsid w:val="000F784A"/>
    <w:rsid w:val="000F78F5"/>
    <w:rsid w:val="000F7DAC"/>
    <w:rsid w:val="000F7F87"/>
    <w:rsid w:val="000F7FB6"/>
    <w:rsid w:val="001001A3"/>
    <w:rsid w:val="001004F6"/>
    <w:rsid w:val="00100589"/>
    <w:rsid w:val="001006B4"/>
    <w:rsid w:val="00100707"/>
    <w:rsid w:val="001007B3"/>
    <w:rsid w:val="0010089C"/>
    <w:rsid w:val="00100B7D"/>
    <w:rsid w:val="00100C94"/>
    <w:rsid w:val="001010D3"/>
    <w:rsid w:val="00101281"/>
    <w:rsid w:val="00101572"/>
    <w:rsid w:val="00101897"/>
    <w:rsid w:val="00101904"/>
    <w:rsid w:val="00101C42"/>
    <w:rsid w:val="00101D39"/>
    <w:rsid w:val="00101D4D"/>
    <w:rsid w:val="00101D59"/>
    <w:rsid w:val="00101E72"/>
    <w:rsid w:val="0010225C"/>
    <w:rsid w:val="0010275E"/>
    <w:rsid w:val="001027C3"/>
    <w:rsid w:val="00102A16"/>
    <w:rsid w:val="00102B02"/>
    <w:rsid w:val="00102B4D"/>
    <w:rsid w:val="00102D59"/>
    <w:rsid w:val="00102F8A"/>
    <w:rsid w:val="0010334C"/>
    <w:rsid w:val="0010368A"/>
    <w:rsid w:val="00103AD8"/>
    <w:rsid w:val="00103B7C"/>
    <w:rsid w:val="00103D13"/>
    <w:rsid w:val="00103F79"/>
    <w:rsid w:val="00103F88"/>
    <w:rsid w:val="00104279"/>
    <w:rsid w:val="001047FD"/>
    <w:rsid w:val="001049D1"/>
    <w:rsid w:val="00104BB7"/>
    <w:rsid w:val="00104C8C"/>
    <w:rsid w:val="00104D42"/>
    <w:rsid w:val="00104FC3"/>
    <w:rsid w:val="001051F3"/>
    <w:rsid w:val="001052AC"/>
    <w:rsid w:val="0010590B"/>
    <w:rsid w:val="00105B14"/>
    <w:rsid w:val="00105CFB"/>
    <w:rsid w:val="00105DE5"/>
    <w:rsid w:val="001060DD"/>
    <w:rsid w:val="001060FC"/>
    <w:rsid w:val="00106212"/>
    <w:rsid w:val="00106218"/>
    <w:rsid w:val="001062BA"/>
    <w:rsid w:val="0010630B"/>
    <w:rsid w:val="0010632F"/>
    <w:rsid w:val="0010673F"/>
    <w:rsid w:val="0010683B"/>
    <w:rsid w:val="001068D7"/>
    <w:rsid w:val="001069B4"/>
    <w:rsid w:val="00106DB9"/>
    <w:rsid w:val="00106FA6"/>
    <w:rsid w:val="00107215"/>
    <w:rsid w:val="001072E1"/>
    <w:rsid w:val="00107A19"/>
    <w:rsid w:val="00107BE9"/>
    <w:rsid w:val="00107CD3"/>
    <w:rsid w:val="00107D81"/>
    <w:rsid w:val="00107DD4"/>
    <w:rsid w:val="0011022B"/>
    <w:rsid w:val="0011043B"/>
    <w:rsid w:val="00110A0E"/>
    <w:rsid w:val="00110B9F"/>
    <w:rsid w:val="00110BEA"/>
    <w:rsid w:val="00110DD0"/>
    <w:rsid w:val="00110EA3"/>
    <w:rsid w:val="001111EC"/>
    <w:rsid w:val="0011120B"/>
    <w:rsid w:val="001112BB"/>
    <w:rsid w:val="001116F4"/>
    <w:rsid w:val="0011196E"/>
    <w:rsid w:val="00111BC4"/>
    <w:rsid w:val="00111D2F"/>
    <w:rsid w:val="0011229C"/>
    <w:rsid w:val="001128D4"/>
    <w:rsid w:val="00112A15"/>
    <w:rsid w:val="00112A19"/>
    <w:rsid w:val="00112A7C"/>
    <w:rsid w:val="00112C1D"/>
    <w:rsid w:val="00113086"/>
    <w:rsid w:val="0011315C"/>
    <w:rsid w:val="00113457"/>
    <w:rsid w:val="00113524"/>
    <w:rsid w:val="001138F9"/>
    <w:rsid w:val="00113D8F"/>
    <w:rsid w:val="00113F8C"/>
    <w:rsid w:val="00114012"/>
    <w:rsid w:val="00114022"/>
    <w:rsid w:val="001141CB"/>
    <w:rsid w:val="001143F7"/>
    <w:rsid w:val="00114B38"/>
    <w:rsid w:val="00114C42"/>
    <w:rsid w:val="00114D5F"/>
    <w:rsid w:val="00114DEF"/>
    <w:rsid w:val="00114EF9"/>
    <w:rsid w:val="00115190"/>
    <w:rsid w:val="0011534D"/>
    <w:rsid w:val="001155DF"/>
    <w:rsid w:val="00115768"/>
    <w:rsid w:val="00115B02"/>
    <w:rsid w:val="00115BAE"/>
    <w:rsid w:val="00115E73"/>
    <w:rsid w:val="0011605B"/>
    <w:rsid w:val="00116171"/>
    <w:rsid w:val="00116D41"/>
    <w:rsid w:val="00116D85"/>
    <w:rsid w:val="00116E1D"/>
    <w:rsid w:val="00116E71"/>
    <w:rsid w:val="0011700F"/>
    <w:rsid w:val="0011705F"/>
    <w:rsid w:val="001173CB"/>
    <w:rsid w:val="00117400"/>
    <w:rsid w:val="00117523"/>
    <w:rsid w:val="0011773A"/>
    <w:rsid w:val="0011799C"/>
    <w:rsid w:val="00117B42"/>
    <w:rsid w:val="00117C44"/>
    <w:rsid w:val="00117DFD"/>
    <w:rsid w:val="00120220"/>
    <w:rsid w:val="001203D1"/>
    <w:rsid w:val="0012096C"/>
    <w:rsid w:val="00120C9B"/>
    <w:rsid w:val="00120CB4"/>
    <w:rsid w:val="00120CF4"/>
    <w:rsid w:val="00120F84"/>
    <w:rsid w:val="00120FA9"/>
    <w:rsid w:val="001212DF"/>
    <w:rsid w:val="001212E8"/>
    <w:rsid w:val="00121380"/>
    <w:rsid w:val="001214E3"/>
    <w:rsid w:val="001218D6"/>
    <w:rsid w:val="0012197F"/>
    <w:rsid w:val="00121A5A"/>
    <w:rsid w:val="00121A7C"/>
    <w:rsid w:val="00121C20"/>
    <w:rsid w:val="00122185"/>
    <w:rsid w:val="001224F3"/>
    <w:rsid w:val="0012252F"/>
    <w:rsid w:val="0012268B"/>
    <w:rsid w:val="001229BF"/>
    <w:rsid w:val="00122AE3"/>
    <w:rsid w:val="00122C2E"/>
    <w:rsid w:val="00122C44"/>
    <w:rsid w:val="001232FA"/>
    <w:rsid w:val="0012351F"/>
    <w:rsid w:val="00123522"/>
    <w:rsid w:val="001237A4"/>
    <w:rsid w:val="0012387F"/>
    <w:rsid w:val="001238CF"/>
    <w:rsid w:val="00123B5C"/>
    <w:rsid w:val="00123E05"/>
    <w:rsid w:val="00123E48"/>
    <w:rsid w:val="00123F34"/>
    <w:rsid w:val="00123F5B"/>
    <w:rsid w:val="00124179"/>
    <w:rsid w:val="001242F4"/>
    <w:rsid w:val="00124330"/>
    <w:rsid w:val="00124710"/>
    <w:rsid w:val="00124791"/>
    <w:rsid w:val="00124A8B"/>
    <w:rsid w:val="00124BB1"/>
    <w:rsid w:val="00125125"/>
    <w:rsid w:val="00125199"/>
    <w:rsid w:val="00125743"/>
    <w:rsid w:val="001257F7"/>
    <w:rsid w:val="001259A6"/>
    <w:rsid w:val="00125E01"/>
    <w:rsid w:val="00125FE2"/>
    <w:rsid w:val="001265AB"/>
    <w:rsid w:val="00126836"/>
    <w:rsid w:val="001268CA"/>
    <w:rsid w:val="00126920"/>
    <w:rsid w:val="001269FA"/>
    <w:rsid w:val="00126F61"/>
    <w:rsid w:val="00127056"/>
    <w:rsid w:val="00127135"/>
    <w:rsid w:val="00127944"/>
    <w:rsid w:val="00127CEC"/>
    <w:rsid w:val="00127F11"/>
    <w:rsid w:val="00130093"/>
    <w:rsid w:val="001301DD"/>
    <w:rsid w:val="00130304"/>
    <w:rsid w:val="00130452"/>
    <w:rsid w:val="00130819"/>
    <w:rsid w:val="001309A3"/>
    <w:rsid w:val="00130B83"/>
    <w:rsid w:val="00130BFB"/>
    <w:rsid w:val="00130D0B"/>
    <w:rsid w:val="00130E26"/>
    <w:rsid w:val="00131468"/>
    <w:rsid w:val="001316A1"/>
    <w:rsid w:val="0013193B"/>
    <w:rsid w:val="00131B7C"/>
    <w:rsid w:val="00131DD4"/>
    <w:rsid w:val="00131E7E"/>
    <w:rsid w:val="0013230D"/>
    <w:rsid w:val="00132696"/>
    <w:rsid w:val="00132709"/>
    <w:rsid w:val="00132B53"/>
    <w:rsid w:val="00132E52"/>
    <w:rsid w:val="00133314"/>
    <w:rsid w:val="0013336F"/>
    <w:rsid w:val="001334E4"/>
    <w:rsid w:val="00133775"/>
    <w:rsid w:val="00133A2F"/>
    <w:rsid w:val="00133A7B"/>
    <w:rsid w:val="00133ABE"/>
    <w:rsid w:val="00133C19"/>
    <w:rsid w:val="00133C32"/>
    <w:rsid w:val="00133D4F"/>
    <w:rsid w:val="00133DD2"/>
    <w:rsid w:val="00133DD9"/>
    <w:rsid w:val="00133F12"/>
    <w:rsid w:val="001341F4"/>
    <w:rsid w:val="00134488"/>
    <w:rsid w:val="0013456D"/>
    <w:rsid w:val="00134574"/>
    <w:rsid w:val="00134920"/>
    <w:rsid w:val="00134935"/>
    <w:rsid w:val="00135115"/>
    <w:rsid w:val="00135364"/>
    <w:rsid w:val="00135583"/>
    <w:rsid w:val="00135607"/>
    <w:rsid w:val="00135623"/>
    <w:rsid w:val="001356F2"/>
    <w:rsid w:val="0013572B"/>
    <w:rsid w:val="001357D6"/>
    <w:rsid w:val="001357EF"/>
    <w:rsid w:val="00135C9B"/>
    <w:rsid w:val="001360F8"/>
    <w:rsid w:val="0013617B"/>
    <w:rsid w:val="00136295"/>
    <w:rsid w:val="001362FF"/>
    <w:rsid w:val="0013633E"/>
    <w:rsid w:val="001363C7"/>
    <w:rsid w:val="001363EC"/>
    <w:rsid w:val="00136469"/>
    <w:rsid w:val="001364B6"/>
    <w:rsid w:val="001364DC"/>
    <w:rsid w:val="001367A7"/>
    <w:rsid w:val="00136BCF"/>
    <w:rsid w:val="00136F20"/>
    <w:rsid w:val="00136F6A"/>
    <w:rsid w:val="0013730A"/>
    <w:rsid w:val="0013762A"/>
    <w:rsid w:val="00137641"/>
    <w:rsid w:val="001378A4"/>
    <w:rsid w:val="00137D95"/>
    <w:rsid w:val="00137DC0"/>
    <w:rsid w:val="00140001"/>
    <w:rsid w:val="00140498"/>
    <w:rsid w:val="00140512"/>
    <w:rsid w:val="001406FD"/>
    <w:rsid w:val="0014090A"/>
    <w:rsid w:val="0014096D"/>
    <w:rsid w:val="001409D3"/>
    <w:rsid w:val="00140CD4"/>
    <w:rsid w:val="00140FAD"/>
    <w:rsid w:val="001410E1"/>
    <w:rsid w:val="00141353"/>
    <w:rsid w:val="001417A2"/>
    <w:rsid w:val="0014186D"/>
    <w:rsid w:val="0014187A"/>
    <w:rsid w:val="00141CB3"/>
    <w:rsid w:val="00141E46"/>
    <w:rsid w:val="00142175"/>
    <w:rsid w:val="001422FD"/>
    <w:rsid w:val="00142418"/>
    <w:rsid w:val="00142611"/>
    <w:rsid w:val="0014278B"/>
    <w:rsid w:val="0014296F"/>
    <w:rsid w:val="00142E17"/>
    <w:rsid w:val="00142F2C"/>
    <w:rsid w:val="0014304A"/>
    <w:rsid w:val="00143222"/>
    <w:rsid w:val="001437FE"/>
    <w:rsid w:val="00143DD1"/>
    <w:rsid w:val="00143E33"/>
    <w:rsid w:val="00144115"/>
    <w:rsid w:val="0014441A"/>
    <w:rsid w:val="001446D5"/>
    <w:rsid w:val="001448B7"/>
    <w:rsid w:val="00144954"/>
    <w:rsid w:val="00144B8B"/>
    <w:rsid w:val="00144D47"/>
    <w:rsid w:val="00144D7F"/>
    <w:rsid w:val="00144F4F"/>
    <w:rsid w:val="001451A1"/>
    <w:rsid w:val="001455D5"/>
    <w:rsid w:val="0014560F"/>
    <w:rsid w:val="00145993"/>
    <w:rsid w:val="00145B59"/>
    <w:rsid w:val="00145B7E"/>
    <w:rsid w:val="001464F3"/>
    <w:rsid w:val="00146695"/>
    <w:rsid w:val="00146A02"/>
    <w:rsid w:val="00146DBC"/>
    <w:rsid w:val="00146F7F"/>
    <w:rsid w:val="00146F9D"/>
    <w:rsid w:val="0014711E"/>
    <w:rsid w:val="00147250"/>
    <w:rsid w:val="001474EC"/>
    <w:rsid w:val="00147796"/>
    <w:rsid w:val="00147842"/>
    <w:rsid w:val="001478BF"/>
    <w:rsid w:val="001479CE"/>
    <w:rsid w:val="00147BA9"/>
    <w:rsid w:val="0015024F"/>
    <w:rsid w:val="001506F6"/>
    <w:rsid w:val="0015075D"/>
    <w:rsid w:val="00150B00"/>
    <w:rsid w:val="00150BF5"/>
    <w:rsid w:val="00150D76"/>
    <w:rsid w:val="00150DB4"/>
    <w:rsid w:val="00150F10"/>
    <w:rsid w:val="00151152"/>
    <w:rsid w:val="001511C0"/>
    <w:rsid w:val="0015186E"/>
    <w:rsid w:val="001518FA"/>
    <w:rsid w:val="00151ADC"/>
    <w:rsid w:val="00151AE5"/>
    <w:rsid w:val="00152058"/>
    <w:rsid w:val="0015206F"/>
    <w:rsid w:val="00152089"/>
    <w:rsid w:val="00152430"/>
    <w:rsid w:val="00152566"/>
    <w:rsid w:val="001526F5"/>
    <w:rsid w:val="001527D4"/>
    <w:rsid w:val="00152909"/>
    <w:rsid w:val="001529B8"/>
    <w:rsid w:val="00152C9D"/>
    <w:rsid w:val="0015300D"/>
    <w:rsid w:val="0015302B"/>
    <w:rsid w:val="00153099"/>
    <w:rsid w:val="001532E7"/>
    <w:rsid w:val="00153368"/>
    <w:rsid w:val="00153474"/>
    <w:rsid w:val="001534AF"/>
    <w:rsid w:val="00153586"/>
    <w:rsid w:val="0015359D"/>
    <w:rsid w:val="00153965"/>
    <w:rsid w:val="001539BD"/>
    <w:rsid w:val="00153BCB"/>
    <w:rsid w:val="00153C7B"/>
    <w:rsid w:val="00154255"/>
    <w:rsid w:val="001542DB"/>
    <w:rsid w:val="00154457"/>
    <w:rsid w:val="00154463"/>
    <w:rsid w:val="0015447A"/>
    <w:rsid w:val="0015486B"/>
    <w:rsid w:val="00155578"/>
    <w:rsid w:val="001555F8"/>
    <w:rsid w:val="00155668"/>
    <w:rsid w:val="00155C5F"/>
    <w:rsid w:val="0015611F"/>
    <w:rsid w:val="0015618C"/>
    <w:rsid w:val="00156454"/>
    <w:rsid w:val="00156807"/>
    <w:rsid w:val="00156ADB"/>
    <w:rsid w:val="00156B84"/>
    <w:rsid w:val="00156C31"/>
    <w:rsid w:val="00156F17"/>
    <w:rsid w:val="001571E1"/>
    <w:rsid w:val="001571F2"/>
    <w:rsid w:val="00157355"/>
    <w:rsid w:val="00157672"/>
    <w:rsid w:val="00157A03"/>
    <w:rsid w:val="00157A7E"/>
    <w:rsid w:val="00157B49"/>
    <w:rsid w:val="00157DD1"/>
    <w:rsid w:val="00157F0E"/>
    <w:rsid w:val="0016017C"/>
    <w:rsid w:val="001601C8"/>
    <w:rsid w:val="0016088C"/>
    <w:rsid w:val="001608DC"/>
    <w:rsid w:val="00160C03"/>
    <w:rsid w:val="00160DB6"/>
    <w:rsid w:val="00160F72"/>
    <w:rsid w:val="00160F7A"/>
    <w:rsid w:val="00160FA3"/>
    <w:rsid w:val="0016117C"/>
    <w:rsid w:val="0016148E"/>
    <w:rsid w:val="001614F7"/>
    <w:rsid w:val="00161546"/>
    <w:rsid w:val="001615A5"/>
    <w:rsid w:val="001616D9"/>
    <w:rsid w:val="00161915"/>
    <w:rsid w:val="00161CA5"/>
    <w:rsid w:val="00161FE1"/>
    <w:rsid w:val="00162017"/>
    <w:rsid w:val="00162056"/>
    <w:rsid w:val="0016224D"/>
    <w:rsid w:val="001622AD"/>
    <w:rsid w:val="001622D7"/>
    <w:rsid w:val="00162511"/>
    <w:rsid w:val="0016269A"/>
    <w:rsid w:val="0016289F"/>
    <w:rsid w:val="00162B7B"/>
    <w:rsid w:val="0016321B"/>
    <w:rsid w:val="00163220"/>
    <w:rsid w:val="00163A1A"/>
    <w:rsid w:val="00163B27"/>
    <w:rsid w:val="00163B4F"/>
    <w:rsid w:val="00163C0C"/>
    <w:rsid w:val="00163C52"/>
    <w:rsid w:val="0016408A"/>
    <w:rsid w:val="00164114"/>
    <w:rsid w:val="00164174"/>
    <w:rsid w:val="0016425B"/>
    <w:rsid w:val="00164275"/>
    <w:rsid w:val="001646C7"/>
    <w:rsid w:val="00164E7C"/>
    <w:rsid w:val="00164EF4"/>
    <w:rsid w:val="00164F81"/>
    <w:rsid w:val="00164FBE"/>
    <w:rsid w:val="00165142"/>
    <w:rsid w:val="00165201"/>
    <w:rsid w:val="00165707"/>
    <w:rsid w:val="0016573E"/>
    <w:rsid w:val="0016599B"/>
    <w:rsid w:val="00165BDF"/>
    <w:rsid w:val="00165EE0"/>
    <w:rsid w:val="00165F1C"/>
    <w:rsid w:val="00165F56"/>
    <w:rsid w:val="00166094"/>
    <w:rsid w:val="00166493"/>
    <w:rsid w:val="001664BE"/>
    <w:rsid w:val="0016650A"/>
    <w:rsid w:val="001667DD"/>
    <w:rsid w:val="00166861"/>
    <w:rsid w:val="001668CD"/>
    <w:rsid w:val="00166ABB"/>
    <w:rsid w:val="00166B47"/>
    <w:rsid w:val="00166EFC"/>
    <w:rsid w:val="0016709D"/>
    <w:rsid w:val="00167550"/>
    <w:rsid w:val="00167702"/>
    <w:rsid w:val="00167874"/>
    <w:rsid w:val="00167DCC"/>
    <w:rsid w:val="00167EBA"/>
    <w:rsid w:val="00167F32"/>
    <w:rsid w:val="00170056"/>
    <w:rsid w:val="0017008A"/>
    <w:rsid w:val="00170377"/>
    <w:rsid w:val="00170664"/>
    <w:rsid w:val="001706EE"/>
    <w:rsid w:val="00170702"/>
    <w:rsid w:val="00170844"/>
    <w:rsid w:val="00170C99"/>
    <w:rsid w:val="00170CD1"/>
    <w:rsid w:val="00170D37"/>
    <w:rsid w:val="00170EEC"/>
    <w:rsid w:val="00170F19"/>
    <w:rsid w:val="001714CF"/>
    <w:rsid w:val="001714D8"/>
    <w:rsid w:val="001719E7"/>
    <w:rsid w:val="00171B35"/>
    <w:rsid w:val="00171B94"/>
    <w:rsid w:val="00171DFB"/>
    <w:rsid w:val="00171F37"/>
    <w:rsid w:val="00172016"/>
    <w:rsid w:val="00172394"/>
    <w:rsid w:val="0017257B"/>
    <w:rsid w:val="001725C6"/>
    <w:rsid w:val="0017279B"/>
    <w:rsid w:val="00172C7F"/>
    <w:rsid w:val="00172D45"/>
    <w:rsid w:val="00172E31"/>
    <w:rsid w:val="00172E34"/>
    <w:rsid w:val="00172F99"/>
    <w:rsid w:val="00173124"/>
    <w:rsid w:val="00173243"/>
    <w:rsid w:val="001737ED"/>
    <w:rsid w:val="00173CAF"/>
    <w:rsid w:val="00173FDB"/>
    <w:rsid w:val="001740F1"/>
    <w:rsid w:val="00174502"/>
    <w:rsid w:val="00174AC6"/>
    <w:rsid w:val="00174C73"/>
    <w:rsid w:val="001750C9"/>
    <w:rsid w:val="0017524A"/>
    <w:rsid w:val="00175384"/>
    <w:rsid w:val="0017559C"/>
    <w:rsid w:val="001755E6"/>
    <w:rsid w:val="001756F1"/>
    <w:rsid w:val="001759F1"/>
    <w:rsid w:val="00175AF5"/>
    <w:rsid w:val="001761E7"/>
    <w:rsid w:val="0017623F"/>
    <w:rsid w:val="001762E6"/>
    <w:rsid w:val="0017632B"/>
    <w:rsid w:val="00176420"/>
    <w:rsid w:val="00176467"/>
    <w:rsid w:val="00176504"/>
    <w:rsid w:val="00176CD0"/>
    <w:rsid w:val="00176DB9"/>
    <w:rsid w:val="00176E44"/>
    <w:rsid w:val="00177256"/>
    <w:rsid w:val="001776C9"/>
    <w:rsid w:val="00177A3F"/>
    <w:rsid w:val="00177D31"/>
    <w:rsid w:val="00180159"/>
    <w:rsid w:val="001804AD"/>
    <w:rsid w:val="0018070E"/>
    <w:rsid w:val="00180920"/>
    <w:rsid w:val="00180988"/>
    <w:rsid w:val="00180CE9"/>
    <w:rsid w:val="00180E77"/>
    <w:rsid w:val="00180ECD"/>
    <w:rsid w:val="00180FBF"/>
    <w:rsid w:val="00181128"/>
    <w:rsid w:val="00181299"/>
    <w:rsid w:val="001813E7"/>
    <w:rsid w:val="00181413"/>
    <w:rsid w:val="00181593"/>
    <w:rsid w:val="001815DF"/>
    <w:rsid w:val="00181AB0"/>
    <w:rsid w:val="00181FB3"/>
    <w:rsid w:val="00182300"/>
    <w:rsid w:val="001823D4"/>
    <w:rsid w:val="00182688"/>
    <w:rsid w:val="001826E0"/>
    <w:rsid w:val="001829DF"/>
    <w:rsid w:val="00182A37"/>
    <w:rsid w:val="00182AFC"/>
    <w:rsid w:val="00182CFA"/>
    <w:rsid w:val="00182E0F"/>
    <w:rsid w:val="00182FB9"/>
    <w:rsid w:val="00183641"/>
    <w:rsid w:val="00183790"/>
    <w:rsid w:val="00183B55"/>
    <w:rsid w:val="00183DDC"/>
    <w:rsid w:val="00183E76"/>
    <w:rsid w:val="00184235"/>
    <w:rsid w:val="00184390"/>
    <w:rsid w:val="00184855"/>
    <w:rsid w:val="001849E1"/>
    <w:rsid w:val="00184B05"/>
    <w:rsid w:val="001850C0"/>
    <w:rsid w:val="001850DB"/>
    <w:rsid w:val="00185294"/>
    <w:rsid w:val="00185357"/>
    <w:rsid w:val="00185705"/>
    <w:rsid w:val="0018592C"/>
    <w:rsid w:val="00185A04"/>
    <w:rsid w:val="00185BD9"/>
    <w:rsid w:val="00185D4B"/>
    <w:rsid w:val="001861AF"/>
    <w:rsid w:val="00186337"/>
    <w:rsid w:val="0018648A"/>
    <w:rsid w:val="0018662B"/>
    <w:rsid w:val="00186BEB"/>
    <w:rsid w:val="00186C20"/>
    <w:rsid w:val="00186C8D"/>
    <w:rsid w:val="00187187"/>
    <w:rsid w:val="001872CD"/>
    <w:rsid w:val="001872E4"/>
    <w:rsid w:val="001875BB"/>
    <w:rsid w:val="00187665"/>
    <w:rsid w:val="0018798B"/>
    <w:rsid w:val="001901BA"/>
    <w:rsid w:val="001902D2"/>
    <w:rsid w:val="001907EF"/>
    <w:rsid w:val="00190863"/>
    <w:rsid w:val="00190997"/>
    <w:rsid w:val="00190BB3"/>
    <w:rsid w:val="00190C87"/>
    <w:rsid w:val="00190F26"/>
    <w:rsid w:val="00190F69"/>
    <w:rsid w:val="0019163C"/>
    <w:rsid w:val="00191742"/>
    <w:rsid w:val="00191A3B"/>
    <w:rsid w:val="00191A96"/>
    <w:rsid w:val="00191B28"/>
    <w:rsid w:val="00191E4D"/>
    <w:rsid w:val="00192091"/>
    <w:rsid w:val="00192404"/>
    <w:rsid w:val="00192608"/>
    <w:rsid w:val="0019289E"/>
    <w:rsid w:val="001928EC"/>
    <w:rsid w:val="0019299A"/>
    <w:rsid w:val="00192A1F"/>
    <w:rsid w:val="00192DEE"/>
    <w:rsid w:val="00192EF3"/>
    <w:rsid w:val="0019335C"/>
    <w:rsid w:val="00193403"/>
    <w:rsid w:val="00193720"/>
    <w:rsid w:val="001937A8"/>
    <w:rsid w:val="00193985"/>
    <w:rsid w:val="00193A33"/>
    <w:rsid w:val="00193EEC"/>
    <w:rsid w:val="0019405E"/>
    <w:rsid w:val="001940A5"/>
    <w:rsid w:val="00194555"/>
    <w:rsid w:val="001946BA"/>
    <w:rsid w:val="0019482A"/>
    <w:rsid w:val="001948B2"/>
    <w:rsid w:val="0019490E"/>
    <w:rsid w:val="00194A45"/>
    <w:rsid w:val="00194ACD"/>
    <w:rsid w:val="00194BCC"/>
    <w:rsid w:val="00194CAB"/>
    <w:rsid w:val="00194DFC"/>
    <w:rsid w:val="00195168"/>
    <w:rsid w:val="00195271"/>
    <w:rsid w:val="001955AE"/>
    <w:rsid w:val="001956E0"/>
    <w:rsid w:val="00195B68"/>
    <w:rsid w:val="00195DF6"/>
    <w:rsid w:val="001960B8"/>
    <w:rsid w:val="001961B5"/>
    <w:rsid w:val="001961F7"/>
    <w:rsid w:val="00196787"/>
    <w:rsid w:val="0019680D"/>
    <w:rsid w:val="0019699B"/>
    <w:rsid w:val="00196B6D"/>
    <w:rsid w:val="00196D67"/>
    <w:rsid w:val="00196D80"/>
    <w:rsid w:val="00197176"/>
    <w:rsid w:val="0019727F"/>
    <w:rsid w:val="001978CA"/>
    <w:rsid w:val="00197AC1"/>
    <w:rsid w:val="00197E58"/>
    <w:rsid w:val="00197F05"/>
    <w:rsid w:val="00197F5C"/>
    <w:rsid w:val="00197F5E"/>
    <w:rsid w:val="001A073D"/>
    <w:rsid w:val="001A0B37"/>
    <w:rsid w:val="001A0B57"/>
    <w:rsid w:val="001A0D5E"/>
    <w:rsid w:val="001A0E2B"/>
    <w:rsid w:val="001A1045"/>
    <w:rsid w:val="001A10D5"/>
    <w:rsid w:val="001A15C8"/>
    <w:rsid w:val="001A1876"/>
    <w:rsid w:val="001A18C8"/>
    <w:rsid w:val="001A1B9D"/>
    <w:rsid w:val="001A1EE8"/>
    <w:rsid w:val="001A21E7"/>
    <w:rsid w:val="001A236E"/>
    <w:rsid w:val="001A241E"/>
    <w:rsid w:val="001A25E5"/>
    <w:rsid w:val="001A265A"/>
    <w:rsid w:val="001A26AF"/>
    <w:rsid w:val="001A3125"/>
    <w:rsid w:val="001A3365"/>
    <w:rsid w:val="001A34B7"/>
    <w:rsid w:val="001A35C9"/>
    <w:rsid w:val="001A365E"/>
    <w:rsid w:val="001A3696"/>
    <w:rsid w:val="001A36DF"/>
    <w:rsid w:val="001A38E6"/>
    <w:rsid w:val="001A394E"/>
    <w:rsid w:val="001A3AA6"/>
    <w:rsid w:val="001A3C1B"/>
    <w:rsid w:val="001A3CA6"/>
    <w:rsid w:val="001A3FFB"/>
    <w:rsid w:val="001A409E"/>
    <w:rsid w:val="001A4124"/>
    <w:rsid w:val="001A44AB"/>
    <w:rsid w:val="001A46A1"/>
    <w:rsid w:val="001A476D"/>
    <w:rsid w:val="001A4866"/>
    <w:rsid w:val="001A48BA"/>
    <w:rsid w:val="001A4BCD"/>
    <w:rsid w:val="001A4BF7"/>
    <w:rsid w:val="001A4D99"/>
    <w:rsid w:val="001A4E79"/>
    <w:rsid w:val="001A5152"/>
    <w:rsid w:val="001A5385"/>
    <w:rsid w:val="001A56E7"/>
    <w:rsid w:val="001A5A8D"/>
    <w:rsid w:val="001A620D"/>
    <w:rsid w:val="001A636A"/>
    <w:rsid w:val="001A659B"/>
    <w:rsid w:val="001A66DB"/>
    <w:rsid w:val="001A67E5"/>
    <w:rsid w:val="001A6B36"/>
    <w:rsid w:val="001A6DCC"/>
    <w:rsid w:val="001A6E14"/>
    <w:rsid w:val="001A6F1C"/>
    <w:rsid w:val="001A70C4"/>
    <w:rsid w:val="001A70CB"/>
    <w:rsid w:val="001A71DF"/>
    <w:rsid w:val="001A7282"/>
    <w:rsid w:val="001A72F6"/>
    <w:rsid w:val="001A72F7"/>
    <w:rsid w:val="001A75D6"/>
    <w:rsid w:val="001A75EB"/>
    <w:rsid w:val="001A7626"/>
    <w:rsid w:val="001A7C25"/>
    <w:rsid w:val="001A7ECD"/>
    <w:rsid w:val="001B0019"/>
    <w:rsid w:val="001B0207"/>
    <w:rsid w:val="001B045F"/>
    <w:rsid w:val="001B0529"/>
    <w:rsid w:val="001B0703"/>
    <w:rsid w:val="001B0788"/>
    <w:rsid w:val="001B0B14"/>
    <w:rsid w:val="001B0CFB"/>
    <w:rsid w:val="001B0D49"/>
    <w:rsid w:val="001B0D5F"/>
    <w:rsid w:val="001B0E9A"/>
    <w:rsid w:val="001B146D"/>
    <w:rsid w:val="001B16FD"/>
    <w:rsid w:val="001B182F"/>
    <w:rsid w:val="001B18BB"/>
    <w:rsid w:val="001B1A8B"/>
    <w:rsid w:val="001B1BCD"/>
    <w:rsid w:val="001B1CF3"/>
    <w:rsid w:val="001B1F35"/>
    <w:rsid w:val="001B2049"/>
    <w:rsid w:val="001B20FB"/>
    <w:rsid w:val="001B2244"/>
    <w:rsid w:val="001B2418"/>
    <w:rsid w:val="001B251F"/>
    <w:rsid w:val="001B256C"/>
    <w:rsid w:val="001B27C9"/>
    <w:rsid w:val="001B27FF"/>
    <w:rsid w:val="001B2A12"/>
    <w:rsid w:val="001B2A40"/>
    <w:rsid w:val="001B2B0C"/>
    <w:rsid w:val="001B2DC4"/>
    <w:rsid w:val="001B2E1F"/>
    <w:rsid w:val="001B2E4C"/>
    <w:rsid w:val="001B321C"/>
    <w:rsid w:val="001B3339"/>
    <w:rsid w:val="001B333A"/>
    <w:rsid w:val="001B33AB"/>
    <w:rsid w:val="001B33D1"/>
    <w:rsid w:val="001B352A"/>
    <w:rsid w:val="001B362D"/>
    <w:rsid w:val="001B3633"/>
    <w:rsid w:val="001B3A41"/>
    <w:rsid w:val="001B3F5D"/>
    <w:rsid w:val="001B3F83"/>
    <w:rsid w:val="001B4020"/>
    <w:rsid w:val="001B426A"/>
    <w:rsid w:val="001B4942"/>
    <w:rsid w:val="001B4967"/>
    <w:rsid w:val="001B4B15"/>
    <w:rsid w:val="001B4BC9"/>
    <w:rsid w:val="001B4D5F"/>
    <w:rsid w:val="001B4E73"/>
    <w:rsid w:val="001B4F16"/>
    <w:rsid w:val="001B50BA"/>
    <w:rsid w:val="001B51C5"/>
    <w:rsid w:val="001B52AC"/>
    <w:rsid w:val="001B561F"/>
    <w:rsid w:val="001B5625"/>
    <w:rsid w:val="001B5911"/>
    <w:rsid w:val="001B59B3"/>
    <w:rsid w:val="001B5E74"/>
    <w:rsid w:val="001B5F4E"/>
    <w:rsid w:val="001B617B"/>
    <w:rsid w:val="001B61B6"/>
    <w:rsid w:val="001B61F5"/>
    <w:rsid w:val="001B622F"/>
    <w:rsid w:val="001B62BC"/>
    <w:rsid w:val="001B63B6"/>
    <w:rsid w:val="001B63E8"/>
    <w:rsid w:val="001B6800"/>
    <w:rsid w:val="001B6A85"/>
    <w:rsid w:val="001B6A91"/>
    <w:rsid w:val="001B6BB2"/>
    <w:rsid w:val="001B6DDA"/>
    <w:rsid w:val="001B72F7"/>
    <w:rsid w:val="001B7580"/>
    <w:rsid w:val="001B78FD"/>
    <w:rsid w:val="001B7AC4"/>
    <w:rsid w:val="001B7C15"/>
    <w:rsid w:val="001B7C45"/>
    <w:rsid w:val="001C03A9"/>
    <w:rsid w:val="001C0A81"/>
    <w:rsid w:val="001C0C37"/>
    <w:rsid w:val="001C0CB9"/>
    <w:rsid w:val="001C0D76"/>
    <w:rsid w:val="001C0F31"/>
    <w:rsid w:val="001C0F9A"/>
    <w:rsid w:val="001C0FFB"/>
    <w:rsid w:val="001C1248"/>
    <w:rsid w:val="001C1393"/>
    <w:rsid w:val="001C14D6"/>
    <w:rsid w:val="001C16AC"/>
    <w:rsid w:val="001C17CE"/>
    <w:rsid w:val="001C1A82"/>
    <w:rsid w:val="001C1D01"/>
    <w:rsid w:val="001C1DEC"/>
    <w:rsid w:val="001C1FDC"/>
    <w:rsid w:val="001C2008"/>
    <w:rsid w:val="001C2113"/>
    <w:rsid w:val="001C218B"/>
    <w:rsid w:val="001C2245"/>
    <w:rsid w:val="001C2378"/>
    <w:rsid w:val="001C24DB"/>
    <w:rsid w:val="001C2573"/>
    <w:rsid w:val="001C2585"/>
    <w:rsid w:val="001C2835"/>
    <w:rsid w:val="001C2CCF"/>
    <w:rsid w:val="001C2D1E"/>
    <w:rsid w:val="001C3040"/>
    <w:rsid w:val="001C31D3"/>
    <w:rsid w:val="001C382E"/>
    <w:rsid w:val="001C39CF"/>
    <w:rsid w:val="001C3AB1"/>
    <w:rsid w:val="001C3BCA"/>
    <w:rsid w:val="001C3BF8"/>
    <w:rsid w:val="001C415A"/>
    <w:rsid w:val="001C422E"/>
    <w:rsid w:val="001C4256"/>
    <w:rsid w:val="001C4738"/>
    <w:rsid w:val="001C4B1F"/>
    <w:rsid w:val="001C4D0C"/>
    <w:rsid w:val="001C4D9A"/>
    <w:rsid w:val="001C4DE1"/>
    <w:rsid w:val="001C506F"/>
    <w:rsid w:val="001C518B"/>
    <w:rsid w:val="001C5300"/>
    <w:rsid w:val="001C56F5"/>
    <w:rsid w:val="001C5791"/>
    <w:rsid w:val="001C5F5C"/>
    <w:rsid w:val="001C5FAE"/>
    <w:rsid w:val="001C6440"/>
    <w:rsid w:val="001C647B"/>
    <w:rsid w:val="001C661B"/>
    <w:rsid w:val="001C68E3"/>
    <w:rsid w:val="001C6942"/>
    <w:rsid w:val="001C69EB"/>
    <w:rsid w:val="001C6AF8"/>
    <w:rsid w:val="001C6B27"/>
    <w:rsid w:val="001C6D94"/>
    <w:rsid w:val="001C6EB9"/>
    <w:rsid w:val="001C709B"/>
    <w:rsid w:val="001C72FC"/>
    <w:rsid w:val="001C7377"/>
    <w:rsid w:val="001C74AE"/>
    <w:rsid w:val="001C75B5"/>
    <w:rsid w:val="001C75F7"/>
    <w:rsid w:val="001C7609"/>
    <w:rsid w:val="001C78AF"/>
    <w:rsid w:val="001C7EA8"/>
    <w:rsid w:val="001C7EBD"/>
    <w:rsid w:val="001D013D"/>
    <w:rsid w:val="001D054C"/>
    <w:rsid w:val="001D0840"/>
    <w:rsid w:val="001D08C3"/>
    <w:rsid w:val="001D0917"/>
    <w:rsid w:val="001D0941"/>
    <w:rsid w:val="001D096E"/>
    <w:rsid w:val="001D09F3"/>
    <w:rsid w:val="001D0A0E"/>
    <w:rsid w:val="001D0A57"/>
    <w:rsid w:val="001D0C47"/>
    <w:rsid w:val="001D115D"/>
    <w:rsid w:val="001D121A"/>
    <w:rsid w:val="001D13EF"/>
    <w:rsid w:val="001D17D6"/>
    <w:rsid w:val="001D1857"/>
    <w:rsid w:val="001D19A2"/>
    <w:rsid w:val="001D1C2C"/>
    <w:rsid w:val="001D1DBE"/>
    <w:rsid w:val="001D1FF7"/>
    <w:rsid w:val="001D21A4"/>
    <w:rsid w:val="001D23DB"/>
    <w:rsid w:val="001D23EA"/>
    <w:rsid w:val="001D2430"/>
    <w:rsid w:val="001D24C9"/>
    <w:rsid w:val="001D24F9"/>
    <w:rsid w:val="001D2A39"/>
    <w:rsid w:val="001D2FBC"/>
    <w:rsid w:val="001D3086"/>
    <w:rsid w:val="001D31F1"/>
    <w:rsid w:val="001D38A4"/>
    <w:rsid w:val="001D3901"/>
    <w:rsid w:val="001D3A41"/>
    <w:rsid w:val="001D3C17"/>
    <w:rsid w:val="001D3CD6"/>
    <w:rsid w:val="001D4164"/>
    <w:rsid w:val="001D41E6"/>
    <w:rsid w:val="001D4273"/>
    <w:rsid w:val="001D42E4"/>
    <w:rsid w:val="001D431F"/>
    <w:rsid w:val="001D4F5B"/>
    <w:rsid w:val="001D516F"/>
    <w:rsid w:val="001D54B2"/>
    <w:rsid w:val="001D5890"/>
    <w:rsid w:val="001D5984"/>
    <w:rsid w:val="001D5E14"/>
    <w:rsid w:val="001D5F3D"/>
    <w:rsid w:val="001D609E"/>
    <w:rsid w:val="001D6136"/>
    <w:rsid w:val="001D6243"/>
    <w:rsid w:val="001D627E"/>
    <w:rsid w:val="001D63A7"/>
    <w:rsid w:val="001D660C"/>
    <w:rsid w:val="001D6683"/>
    <w:rsid w:val="001D686F"/>
    <w:rsid w:val="001D6B4F"/>
    <w:rsid w:val="001D6CB9"/>
    <w:rsid w:val="001D6D3E"/>
    <w:rsid w:val="001D7051"/>
    <w:rsid w:val="001D72B4"/>
    <w:rsid w:val="001D7392"/>
    <w:rsid w:val="001D79D1"/>
    <w:rsid w:val="001D7B9F"/>
    <w:rsid w:val="001D7D78"/>
    <w:rsid w:val="001E021C"/>
    <w:rsid w:val="001E0930"/>
    <w:rsid w:val="001E0DA3"/>
    <w:rsid w:val="001E146E"/>
    <w:rsid w:val="001E14BD"/>
    <w:rsid w:val="001E165C"/>
    <w:rsid w:val="001E1726"/>
    <w:rsid w:val="001E1A1E"/>
    <w:rsid w:val="001E2154"/>
    <w:rsid w:val="001E2512"/>
    <w:rsid w:val="001E27B2"/>
    <w:rsid w:val="001E29D0"/>
    <w:rsid w:val="001E2FA1"/>
    <w:rsid w:val="001E3046"/>
    <w:rsid w:val="001E342A"/>
    <w:rsid w:val="001E35BB"/>
    <w:rsid w:val="001E3635"/>
    <w:rsid w:val="001E3948"/>
    <w:rsid w:val="001E3AB2"/>
    <w:rsid w:val="001E3D3F"/>
    <w:rsid w:val="001E41E3"/>
    <w:rsid w:val="001E4484"/>
    <w:rsid w:val="001E4577"/>
    <w:rsid w:val="001E4860"/>
    <w:rsid w:val="001E49C0"/>
    <w:rsid w:val="001E4A8F"/>
    <w:rsid w:val="001E4D22"/>
    <w:rsid w:val="001E4D82"/>
    <w:rsid w:val="001E4DC7"/>
    <w:rsid w:val="001E50A6"/>
    <w:rsid w:val="001E52ED"/>
    <w:rsid w:val="001E5668"/>
    <w:rsid w:val="001E5692"/>
    <w:rsid w:val="001E581C"/>
    <w:rsid w:val="001E5C98"/>
    <w:rsid w:val="001E5E7A"/>
    <w:rsid w:val="001E5E9D"/>
    <w:rsid w:val="001E5F64"/>
    <w:rsid w:val="001E5FC5"/>
    <w:rsid w:val="001E63DE"/>
    <w:rsid w:val="001E69F4"/>
    <w:rsid w:val="001E6A21"/>
    <w:rsid w:val="001E6DDA"/>
    <w:rsid w:val="001E6EC1"/>
    <w:rsid w:val="001E6F6F"/>
    <w:rsid w:val="001E705D"/>
    <w:rsid w:val="001E744B"/>
    <w:rsid w:val="001E7458"/>
    <w:rsid w:val="001E755A"/>
    <w:rsid w:val="001E77D4"/>
    <w:rsid w:val="001E7972"/>
    <w:rsid w:val="001E7E39"/>
    <w:rsid w:val="001E7E97"/>
    <w:rsid w:val="001E7F7C"/>
    <w:rsid w:val="001F00F5"/>
    <w:rsid w:val="001F07AF"/>
    <w:rsid w:val="001F08CE"/>
    <w:rsid w:val="001F0BB9"/>
    <w:rsid w:val="001F0D2F"/>
    <w:rsid w:val="001F0F93"/>
    <w:rsid w:val="001F159A"/>
    <w:rsid w:val="001F1729"/>
    <w:rsid w:val="001F176E"/>
    <w:rsid w:val="001F1944"/>
    <w:rsid w:val="001F1B2D"/>
    <w:rsid w:val="001F1BEE"/>
    <w:rsid w:val="001F1E19"/>
    <w:rsid w:val="001F2075"/>
    <w:rsid w:val="001F2176"/>
    <w:rsid w:val="001F21FB"/>
    <w:rsid w:val="001F2351"/>
    <w:rsid w:val="001F2B60"/>
    <w:rsid w:val="001F30C3"/>
    <w:rsid w:val="001F3103"/>
    <w:rsid w:val="001F3395"/>
    <w:rsid w:val="001F3827"/>
    <w:rsid w:val="001F3EF3"/>
    <w:rsid w:val="001F404F"/>
    <w:rsid w:val="001F433C"/>
    <w:rsid w:val="001F4460"/>
    <w:rsid w:val="001F4546"/>
    <w:rsid w:val="001F46BB"/>
    <w:rsid w:val="001F48C2"/>
    <w:rsid w:val="001F4AF4"/>
    <w:rsid w:val="001F4B33"/>
    <w:rsid w:val="001F4BC7"/>
    <w:rsid w:val="001F4E05"/>
    <w:rsid w:val="001F4ED0"/>
    <w:rsid w:val="001F538B"/>
    <w:rsid w:val="001F57D9"/>
    <w:rsid w:val="001F5804"/>
    <w:rsid w:val="001F5B51"/>
    <w:rsid w:val="001F5C77"/>
    <w:rsid w:val="001F5F1D"/>
    <w:rsid w:val="001F5FF4"/>
    <w:rsid w:val="001F616D"/>
    <w:rsid w:val="001F636E"/>
    <w:rsid w:val="001F651E"/>
    <w:rsid w:val="001F6616"/>
    <w:rsid w:val="001F6E8D"/>
    <w:rsid w:val="001F7159"/>
    <w:rsid w:val="001F7180"/>
    <w:rsid w:val="001F7245"/>
    <w:rsid w:val="001F74B5"/>
    <w:rsid w:val="001F7825"/>
    <w:rsid w:val="001F7AF7"/>
    <w:rsid w:val="001F7B65"/>
    <w:rsid w:val="001F7C93"/>
    <w:rsid w:val="00200051"/>
    <w:rsid w:val="002001E8"/>
    <w:rsid w:val="0020040D"/>
    <w:rsid w:val="002007A4"/>
    <w:rsid w:val="002008B2"/>
    <w:rsid w:val="002008EE"/>
    <w:rsid w:val="00200948"/>
    <w:rsid w:val="00200D62"/>
    <w:rsid w:val="00200DF6"/>
    <w:rsid w:val="002012C7"/>
    <w:rsid w:val="002012FC"/>
    <w:rsid w:val="0020151E"/>
    <w:rsid w:val="00201575"/>
    <w:rsid w:val="002016CA"/>
    <w:rsid w:val="00201B36"/>
    <w:rsid w:val="00201C0A"/>
    <w:rsid w:val="00201D01"/>
    <w:rsid w:val="00201D65"/>
    <w:rsid w:val="00202350"/>
    <w:rsid w:val="002023CA"/>
    <w:rsid w:val="00202598"/>
    <w:rsid w:val="002027C5"/>
    <w:rsid w:val="00202A01"/>
    <w:rsid w:val="00202A17"/>
    <w:rsid w:val="00203072"/>
    <w:rsid w:val="0020312A"/>
    <w:rsid w:val="002032FA"/>
    <w:rsid w:val="002033B6"/>
    <w:rsid w:val="00203944"/>
    <w:rsid w:val="00203C4A"/>
    <w:rsid w:val="00203D15"/>
    <w:rsid w:val="00203E94"/>
    <w:rsid w:val="0020404D"/>
    <w:rsid w:val="00204130"/>
    <w:rsid w:val="00204537"/>
    <w:rsid w:val="00204609"/>
    <w:rsid w:val="0020466E"/>
    <w:rsid w:val="002046B6"/>
    <w:rsid w:val="002047E8"/>
    <w:rsid w:val="00204CA0"/>
    <w:rsid w:val="00204D25"/>
    <w:rsid w:val="00204D54"/>
    <w:rsid w:val="00204EE2"/>
    <w:rsid w:val="00205361"/>
    <w:rsid w:val="002053C5"/>
    <w:rsid w:val="00205564"/>
    <w:rsid w:val="00205578"/>
    <w:rsid w:val="00205859"/>
    <w:rsid w:val="00205ED1"/>
    <w:rsid w:val="002060E2"/>
    <w:rsid w:val="00206309"/>
    <w:rsid w:val="002063AF"/>
    <w:rsid w:val="002065C4"/>
    <w:rsid w:val="0020660A"/>
    <w:rsid w:val="0020666E"/>
    <w:rsid w:val="00206783"/>
    <w:rsid w:val="00206A20"/>
    <w:rsid w:val="00206B24"/>
    <w:rsid w:val="00206B49"/>
    <w:rsid w:val="00206F09"/>
    <w:rsid w:val="00207032"/>
    <w:rsid w:val="00207513"/>
    <w:rsid w:val="0020754B"/>
    <w:rsid w:val="0020786D"/>
    <w:rsid w:val="00207929"/>
    <w:rsid w:val="00207A56"/>
    <w:rsid w:val="00207A9F"/>
    <w:rsid w:val="00207C17"/>
    <w:rsid w:val="00207C2C"/>
    <w:rsid w:val="00207EAB"/>
    <w:rsid w:val="00210062"/>
    <w:rsid w:val="002101CD"/>
    <w:rsid w:val="00210918"/>
    <w:rsid w:val="00210A84"/>
    <w:rsid w:val="00210B37"/>
    <w:rsid w:val="00210C13"/>
    <w:rsid w:val="00210DA9"/>
    <w:rsid w:val="00210E62"/>
    <w:rsid w:val="00210FC2"/>
    <w:rsid w:val="00211030"/>
    <w:rsid w:val="002112C7"/>
    <w:rsid w:val="00211604"/>
    <w:rsid w:val="0021174B"/>
    <w:rsid w:val="00211B12"/>
    <w:rsid w:val="00211BB7"/>
    <w:rsid w:val="00211BDF"/>
    <w:rsid w:val="00211BE0"/>
    <w:rsid w:val="00211CF6"/>
    <w:rsid w:val="00211E7F"/>
    <w:rsid w:val="00211F38"/>
    <w:rsid w:val="00211F8C"/>
    <w:rsid w:val="002121DB"/>
    <w:rsid w:val="002123DA"/>
    <w:rsid w:val="00212696"/>
    <w:rsid w:val="00212B3B"/>
    <w:rsid w:val="0021322E"/>
    <w:rsid w:val="002132E6"/>
    <w:rsid w:val="00213349"/>
    <w:rsid w:val="002134C1"/>
    <w:rsid w:val="00213603"/>
    <w:rsid w:val="00213729"/>
    <w:rsid w:val="002138A2"/>
    <w:rsid w:val="0021391C"/>
    <w:rsid w:val="00213D3B"/>
    <w:rsid w:val="00213FE1"/>
    <w:rsid w:val="00214A80"/>
    <w:rsid w:val="00214BFA"/>
    <w:rsid w:val="00214F18"/>
    <w:rsid w:val="0021527F"/>
    <w:rsid w:val="002153FA"/>
    <w:rsid w:val="00215B88"/>
    <w:rsid w:val="00215BF5"/>
    <w:rsid w:val="00216457"/>
    <w:rsid w:val="002168C9"/>
    <w:rsid w:val="002169B3"/>
    <w:rsid w:val="00216A8C"/>
    <w:rsid w:val="00216B35"/>
    <w:rsid w:val="00216BD5"/>
    <w:rsid w:val="00216C90"/>
    <w:rsid w:val="00216D85"/>
    <w:rsid w:val="002170D1"/>
    <w:rsid w:val="002172F0"/>
    <w:rsid w:val="00217510"/>
    <w:rsid w:val="00217914"/>
    <w:rsid w:val="002179AA"/>
    <w:rsid w:val="00217A23"/>
    <w:rsid w:val="00217A86"/>
    <w:rsid w:val="00217C8E"/>
    <w:rsid w:val="00217DB8"/>
    <w:rsid w:val="00220177"/>
    <w:rsid w:val="0022046D"/>
    <w:rsid w:val="002209B1"/>
    <w:rsid w:val="00220AE8"/>
    <w:rsid w:val="00220E6C"/>
    <w:rsid w:val="00220F18"/>
    <w:rsid w:val="0022132E"/>
    <w:rsid w:val="002213D8"/>
    <w:rsid w:val="00221531"/>
    <w:rsid w:val="00221909"/>
    <w:rsid w:val="00221ACD"/>
    <w:rsid w:val="00221DAC"/>
    <w:rsid w:val="00221E0A"/>
    <w:rsid w:val="00222567"/>
    <w:rsid w:val="00222D80"/>
    <w:rsid w:val="00222EA8"/>
    <w:rsid w:val="00223A26"/>
    <w:rsid w:val="00223C40"/>
    <w:rsid w:val="00223CAF"/>
    <w:rsid w:val="00224055"/>
    <w:rsid w:val="0022415B"/>
    <w:rsid w:val="00224552"/>
    <w:rsid w:val="0022473D"/>
    <w:rsid w:val="00224840"/>
    <w:rsid w:val="002248D8"/>
    <w:rsid w:val="00224A8A"/>
    <w:rsid w:val="00224BC1"/>
    <w:rsid w:val="00224C16"/>
    <w:rsid w:val="00224C51"/>
    <w:rsid w:val="00224CA3"/>
    <w:rsid w:val="00224DBE"/>
    <w:rsid w:val="00224E37"/>
    <w:rsid w:val="00224F9F"/>
    <w:rsid w:val="002250A5"/>
    <w:rsid w:val="002252E4"/>
    <w:rsid w:val="0022535D"/>
    <w:rsid w:val="00225525"/>
    <w:rsid w:val="002255D0"/>
    <w:rsid w:val="00225A95"/>
    <w:rsid w:val="00225C9A"/>
    <w:rsid w:val="00225F06"/>
    <w:rsid w:val="00225F11"/>
    <w:rsid w:val="0022617F"/>
    <w:rsid w:val="002269C8"/>
    <w:rsid w:val="00226BD1"/>
    <w:rsid w:val="00226F3A"/>
    <w:rsid w:val="002271CC"/>
    <w:rsid w:val="0022727B"/>
    <w:rsid w:val="0022736F"/>
    <w:rsid w:val="00227878"/>
    <w:rsid w:val="0022796C"/>
    <w:rsid w:val="00227BB1"/>
    <w:rsid w:val="0023045A"/>
    <w:rsid w:val="002304F0"/>
    <w:rsid w:val="0023061E"/>
    <w:rsid w:val="00230743"/>
    <w:rsid w:val="0023078F"/>
    <w:rsid w:val="0023092C"/>
    <w:rsid w:val="00230B77"/>
    <w:rsid w:val="00230BA4"/>
    <w:rsid w:val="00230BE8"/>
    <w:rsid w:val="00230C81"/>
    <w:rsid w:val="00230E37"/>
    <w:rsid w:val="00230E64"/>
    <w:rsid w:val="00230E97"/>
    <w:rsid w:val="0023119C"/>
    <w:rsid w:val="00231AE3"/>
    <w:rsid w:val="00231FD8"/>
    <w:rsid w:val="00231FED"/>
    <w:rsid w:val="002324B1"/>
    <w:rsid w:val="002324EE"/>
    <w:rsid w:val="002325BA"/>
    <w:rsid w:val="002326B9"/>
    <w:rsid w:val="0023292B"/>
    <w:rsid w:val="00232D2B"/>
    <w:rsid w:val="00232E22"/>
    <w:rsid w:val="00232F70"/>
    <w:rsid w:val="002331A3"/>
    <w:rsid w:val="00233411"/>
    <w:rsid w:val="0023344E"/>
    <w:rsid w:val="00233860"/>
    <w:rsid w:val="00233AC1"/>
    <w:rsid w:val="00233ADD"/>
    <w:rsid w:val="00233AF3"/>
    <w:rsid w:val="00233B14"/>
    <w:rsid w:val="00233DA3"/>
    <w:rsid w:val="00233E00"/>
    <w:rsid w:val="00233EED"/>
    <w:rsid w:val="00233F99"/>
    <w:rsid w:val="00233FD7"/>
    <w:rsid w:val="002341F0"/>
    <w:rsid w:val="002345BB"/>
    <w:rsid w:val="0023476F"/>
    <w:rsid w:val="002347AB"/>
    <w:rsid w:val="0023487A"/>
    <w:rsid w:val="002348B1"/>
    <w:rsid w:val="00234AAE"/>
    <w:rsid w:val="00235345"/>
    <w:rsid w:val="0023539E"/>
    <w:rsid w:val="002353F5"/>
    <w:rsid w:val="002354E8"/>
    <w:rsid w:val="00235612"/>
    <w:rsid w:val="002356B0"/>
    <w:rsid w:val="00235705"/>
    <w:rsid w:val="00235B9F"/>
    <w:rsid w:val="00235FB5"/>
    <w:rsid w:val="00236085"/>
    <w:rsid w:val="00236101"/>
    <w:rsid w:val="002361BB"/>
    <w:rsid w:val="0023620D"/>
    <w:rsid w:val="0023646B"/>
    <w:rsid w:val="00236616"/>
    <w:rsid w:val="0023662E"/>
    <w:rsid w:val="00236A26"/>
    <w:rsid w:val="0023708B"/>
    <w:rsid w:val="002370B0"/>
    <w:rsid w:val="00237228"/>
    <w:rsid w:val="00237322"/>
    <w:rsid w:val="00237391"/>
    <w:rsid w:val="002376BA"/>
    <w:rsid w:val="0023797B"/>
    <w:rsid w:val="002379AE"/>
    <w:rsid w:val="00237A8D"/>
    <w:rsid w:val="00237B00"/>
    <w:rsid w:val="00237DC3"/>
    <w:rsid w:val="002401E4"/>
    <w:rsid w:val="00240227"/>
    <w:rsid w:val="00240B80"/>
    <w:rsid w:val="00240D7A"/>
    <w:rsid w:val="00240EBB"/>
    <w:rsid w:val="0024107B"/>
    <w:rsid w:val="002412E7"/>
    <w:rsid w:val="002413F7"/>
    <w:rsid w:val="002414D0"/>
    <w:rsid w:val="00241529"/>
    <w:rsid w:val="002415C8"/>
    <w:rsid w:val="00241B95"/>
    <w:rsid w:val="00241C23"/>
    <w:rsid w:val="00241F0C"/>
    <w:rsid w:val="00242327"/>
    <w:rsid w:val="00242453"/>
    <w:rsid w:val="0024245B"/>
    <w:rsid w:val="002424CF"/>
    <w:rsid w:val="00242601"/>
    <w:rsid w:val="0024281E"/>
    <w:rsid w:val="00242834"/>
    <w:rsid w:val="0024284F"/>
    <w:rsid w:val="00242BEA"/>
    <w:rsid w:val="00242CBA"/>
    <w:rsid w:val="00242EE9"/>
    <w:rsid w:val="00242F35"/>
    <w:rsid w:val="00242F94"/>
    <w:rsid w:val="0024303F"/>
    <w:rsid w:val="002431F8"/>
    <w:rsid w:val="00243443"/>
    <w:rsid w:val="0024362C"/>
    <w:rsid w:val="0024378A"/>
    <w:rsid w:val="002438A4"/>
    <w:rsid w:val="002440DD"/>
    <w:rsid w:val="002441AD"/>
    <w:rsid w:val="00244617"/>
    <w:rsid w:val="00244BF4"/>
    <w:rsid w:val="00244F30"/>
    <w:rsid w:val="00245072"/>
    <w:rsid w:val="00245160"/>
    <w:rsid w:val="002451DB"/>
    <w:rsid w:val="00245443"/>
    <w:rsid w:val="00245463"/>
    <w:rsid w:val="00245583"/>
    <w:rsid w:val="0024567B"/>
    <w:rsid w:val="0024580E"/>
    <w:rsid w:val="00245990"/>
    <w:rsid w:val="00245B88"/>
    <w:rsid w:val="00245EDB"/>
    <w:rsid w:val="00246026"/>
    <w:rsid w:val="002464EF"/>
    <w:rsid w:val="002469FA"/>
    <w:rsid w:val="00246B5F"/>
    <w:rsid w:val="00246E78"/>
    <w:rsid w:val="00247188"/>
    <w:rsid w:val="0024723D"/>
    <w:rsid w:val="00247953"/>
    <w:rsid w:val="00247961"/>
    <w:rsid w:val="00247AD1"/>
    <w:rsid w:val="00247B0B"/>
    <w:rsid w:val="00247F40"/>
    <w:rsid w:val="00247FBF"/>
    <w:rsid w:val="0025010A"/>
    <w:rsid w:val="00250173"/>
    <w:rsid w:val="0025076A"/>
    <w:rsid w:val="002507B2"/>
    <w:rsid w:val="0025092D"/>
    <w:rsid w:val="00250BD4"/>
    <w:rsid w:val="00250D0A"/>
    <w:rsid w:val="0025147D"/>
    <w:rsid w:val="0025152D"/>
    <w:rsid w:val="002515CC"/>
    <w:rsid w:val="00251728"/>
    <w:rsid w:val="00251952"/>
    <w:rsid w:val="0025196F"/>
    <w:rsid w:val="00251D07"/>
    <w:rsid w:val="00251EE1"/>
    <w:rsid w:val="00251FAC"/>
    <w:rsid w:val="00252064"/>
    <w:rsid w:val="0025211D"/>
    <w:rsid w:val="00252138"/>
    <w:rsid w:val="002522C0"/>
    <w:rsid w:val="0025244B"/>
    <w:rsid w:val="00252464"/>
    <w:rsid w:val="002524D5"/>
    <w:rsid w:val="002527CD"/>
    <w:rsid w:val="00252A3A"/>
    <w:rsid w:val="00252DB9"/>
    <w:rsid w:val="00252F9B"/>
    <w:rsid w:val="002530F5"/>
    <w:rsid w:val="002530FA"/>
    <w:rsid w:val="002531E9"/>
    <w:rsid w:val="002533B4"/>
    <w:rsid w:val="002536F7"/>
    <w:rsid w:val="00253849"/>
    <w:rsid w:val="00253DF0"/>
    <w:rsid w:val="00253EAA"/>
    <w:rsid w:val="002542D4"/>
    <w:rsid w:val="00254717"/>
    <w:rsid w:val="00254813"/>
    <w:rsid w:val="00254820"/>
    <w:rsid w:val="00254841"/>
    <w:rsid w:val="00254A79"/>
    <w:rsid w:val="00254ADD"/>
    <w:rsid w:val="00254B6C"/>
    <w:rsid w:val="00254E13"/>
    <w:rsid w:val="00254F82"/>
    <w:rsid w:val="00255439"/>
    <w:rsid w:val="00255680"/>
    <w:rsid w:val="00255733"/>
    <w:rsid w:val="002557C6"/>
    <w:rsid w:val="00255803"/>
    <w:rsid w:val="0025581E"/>
    <w:rsid w:val="002558C2"/>
    <w:rsid w:val="00255A05"/>
    <w:rsid w:val="00255A4A"/>
    <w:rsid w:val="00256657"/>
    <w:rsid w:val="002567F9"/>
    <w:rsid w:val="002569BD"/>
    <w:rsid w:val="00256C0A"/>
    <w:rsid w:val="00256C64"/>
    <w:rsid w:val="00256CF8"/>
    <w:rsid w:val="00256D9C"/>
    <w:rsid w:val="00256EE8"/>
    <w:rsid w:val="00256FE8"/>
    <w:rsid w:val="00257124"/>
    <w:rsid w:val="00257223"/>
    <w:rsid w:val="002572D0"/>
    <w:rsid w:val="00257660"/>
    <w:rsid w:val="0025799A"/>
    <w:rsid w:val="00257B80"/>
    <w:rsid w:val="00257BC1"/>
    <w:rsid w:val="002600C4"/>
    <w:rsid w:val="00260400"/>
    <w:rsid w:val="00260423"/>
    <w:rsid w:val="0026060F"/>
    <w:rsid w:val="0026066F"/>
    <w:rsid w:val="002607B1"/>
    <w:rsid w:val="0026081B"/>
    <w:rsid w:val="00260C88"/>
    <w:rsid w:val="00260CD2"/>
    <w:rsid w:val="00260CF1"/>
    <w:rsid w:val="00260D89"/>
    <w:rsid w:val="00260E6A"/>
    <w:rsid w:val="00260EC9"/>
    <w:rsid w:val="00260FE1"/>
    <w:rsid w:val="00261CC8"/>
    <w:rsid w:val="00261F69"/>
    <w:rsid w:val="002622A9"/>
    <w:rsid w:val="002625BF"/>
    <w:rsid w:val="00262A3B"/>
    <w:rsid w:val="00262B34"/>
    <w:rsid w:val="00262B54"/>
    <w:rsid w:val="00262C78"/>
    <w:rsid w:val="002631E4"/>
    <w:rsid w:val="00263354"/>
    <w:rsid w:val="0026356B"/>
    <w:rsid w:val="00263708"/>
    <w:rsid w:val="002638A1"/>
    <w:rsid w:val="00263973"/>
    <w:rsid w:val="00263AFA"/>
    <w:rsid w:val="00263FB7"/>
    <w:rsid w:val="0026408A"/>
    <w:rsid w:val="0026430E"/>
    <w:rsid w:val="00264436"/>
    <w:rsid w:val="002645D3"/>
    <w:rsid w:val="0026460D"/>
    <w:rsid w:val="00264A0A"/>
    <w:rsid w:val="00264A0F"/>
    <w:rsid w:val="00264AA4"/>
    <w:rsid w:val="00264CBA"/>
    <w:rsid w:val="00264E46"/>
    <w:rsid w:val="00264F50"/>
    <w:rsid w:val="002655A7"/>
    <w:rsid w:val="002656DE"/>
    <w:rsid w:val="00265870"/>
    <w:rsid w:val="00265A47"/>
    <w:rsid w:val="00265A5B"/>
    <w:rsid w:val="00265B9A"/>
    <w:rsid w:val="00265CF8"/>
    <w:rsid w:val="00265F27"/>
    <w:rsid w:val="00265FE8"/>
    <w:rsid w:val="00266161"/>
    <w:rsid w:val="00266250"/>
    <w:rsid w:val="00266461"/>
    <w:rsid w:val="002664FF"/>
    <w:rsid w:val="002666C3"/>
    <w:rsid w:val="0026672D"/>
    <w:rsid w:val="00266DC0"/>
    <w:rsid w:val="00266FE1"/>
    <w:rsid w:val="00267014"/>
    <w:rsid w:val="002675EB"/>
    <w:rsid w:val="00267A54"/>
    <w:rsid w:val="00267C6F"/>
    <w:rsid w:val="00267D02"/>
    <w:rsid w:val="00267D40"/>
    <w:rsid w:val="00267D98"/>
    <w:rsid w:val="00270071"/>
    <w:rsid w:val="00270072"/>
    <w:rsid w:val="0027029E"/>
    <w:rsid w:val="002703DD"/>
    <w:rsid w:val="00270487"/>
    <w:rsid w:val="002705A1"/>
    <w:rsid w:val="00270749"/>
    <w:rsid w:val="00270797"/>
    <w:rsid w:val="0027098A"/>
    <w:rsid w:val="002709EF"/>
    <w:rsid w:val="00270CCB"/>
    <w:rsid w:val="00270E6D"/>
    <w:rsid w:val="00271136"/>
    <w:rsid w:val="0027135F"/>
    <w:rsid w:val="002713F4"/>
    <w:rsid w:val="0027158B"/>
    <w:rsid w:val="00271A8C"/>
    <w:rsid w:val="00271CFB"/>
    <w:rsid w:val="00271D94"/>
    <w:rsid w:val="00271EC3"/>
    <w:rsid w:val="00272282"/>
    <w:rsid w:val="00272395"/>
    <w:rsid w:val="00272544"/>
    <w:rsid w:val="0027267B"/>
    <w:rsid w:val="002726B2"/>
    <w:rsid w:val="00272A8B"/>
    <w:rsid w:val="00272EBA"/>
    <w:rsid w:val="00272FE5"/>
    <w:rsid w:val="002732D0"/>
    <w:rsid w:val="00273A2E"/>
    <w:rsid w:val="00273B86"/>
    <w:rsid w:val="00273D2F"/>
    <w:rsid w:val="00273DBC"/>
    <w:rsid w:val="00273E21"/>
    <w:rsid w:val="00274069"/>
    <w:rsid w:val="00274085"/>
    <w:rsid w:val="00274125"/>
    <w:rsid w:val="00274292"/>
    <w:rsid w:val="0027481D"/>
    <w:rsid w:val="00274A90"/>
    <w:rsid w:val="00274B3C"/>
    <w:rsid w:val="00274EE8"/>
    <w:rsid w:val="002752BC"/>
    <w:rsid w:val="0027531C"/>
    <w:rsid w:val="00275605"/>
    <w:rsid w:val="00275751"/>
    <w:rsid w:val="00275AC2"/>
    <w:rsid w:val="00275B78"/>
    <w:rsid w:val="00275CA0"/>
    <w:rsid w:val="00275D60"/>
    <w:rsid w:val="00275DD0"/>
    <w:rsid w:val="00275F90"/>
    <w:rsid w:val="00276287"/>
    <w:rsid w:val="00276BC7"/>
    <w:rsid w:val="00276CFC"/>
    <w:rsid w:val="00276D2E"/>
    <w:rsid w:val="00276F55"/>
    <w:rsid w:val="0027720A"/>
    <w:rsid w:val="0027750C"/>
    <w:rsid w:val="00277802"/>
    <w:rsid w:val="00277937"/>
    <w:rsid w:val="00277C8D"/>
    <w:rsid w:val="002800D4"/>
    <w:rsid w:val="002801DE"/>
    <w:rsid w:val="00280220"/>
    <w:rsid w:val="0028047C"/>
    <w:rsid w:val="002804E1"/>
    <w:rsid w:val="002805C4"/>
    <w:rsid w:val="00280658"/>
    <w:rsid w:val="002806F1"/>
    <w:rsid w:val="002807D5"/>
    <w:rsid w:val="00280A09"/>
    <w:rsid w:val="00280F93"/>
    <w:rsid w:val="00280FCA"/>
    <w:rsid w:val="0028106C"/>
    <w:rsid w:val="00281281"/>
    <w:rsid w:val="00281289"/>
    <w:rsid w:val="002813B5"/>
    <w:rsid w:val="002813F0"/>
    <w:rsid w:val="00281588"/>
    <w:rsid w:val="00281673"/>
    <w:rsid w:val="002816BE"/>
    <w:rsid w:val="0028190A"/>
    <w:rsid w:val="00281BAC"/>
    <w:rsid w:val="00282010"/>
    <w:rsid w:val="00282133"/>
    <w:rsid w:val="00282213"/>
    <w:rsid w:val="00282358"/>
    <w:rsid w:val="002823DE"/>
    <w:rsid w:val="002824CB"/>
    <w:rsid w:val="002828C3"/>
    <w:rsid w:val="00282A45"/>
    <w:rsid w:val="002830C3"/>
    <w:rsid w:val="002830DB"/>
    <w:rsid w:val="00283177"/>
    <w:rsid w:val="0028318F"/>
    <w:rsid w:val="00283195"/>
    <w:rsid w:val="0028335C"/>
    <w:rsid w:val="00283AE9"/>
    <w:rsid w:val="00283F2E"/>
    <w:rsid w:val="002840E9"/>
    <w:rsid w:val="0028449C"/>
    <w:rsid w:val="002844E1"/>
    <w:rsid w:val="002846A9"/>
    <w:rsid w:val="002847D7"/>
    <w:rsid w:val="00284C4F"/>
    <w:rsid w:val="00284DFA"/>
    <w:rsid w:val="002852BE"/>
    <w:rsid w:val="0028567C"/>
    <w:rsid w:val="002858FD"/>
    <w:rsid w:val="0028598E"/>
    <w:rsid w:val="00285F67"/>
    <w:rsid w:val="00285F97"/>
    <w:rsid w:val="00286013"/>
    <w:rsid w:val="00286257"/>
    <w:rsid w:val="002863B6"/>
    <w:rsid w:val="002864CD"/>
    <w:rsid w:val="00286C10"/>
    <w:rsid w:val="00286CE5"/>
    <w:rsid w:val="00286F9F"/>
    <w:rsid w:val="002871DF"/>
    <w:rsid w:val="002875DD"/>
    <w:rsid w:val="00287905"/>
    <w:rsid w:val="002879A9"/>
    <w:rsid w:val="00287BB7"/>
    <w:rsid w:val="00287D2A"/>
    <w:rsid w:val="00287D8A"/>
    <w:rsid w:val="00287DB1"/>
    <w:rsid w:val="002900B0"/>
    <w:rsid w:val="00290271"/>
    <w:rsid w:val="00290279"/>
    <w:rsid w:val="002903B2"/>
    <w:rsid w:val="0029043D"/>
    <w:rsid w:val="00290682"/>
    <w:rsid w:val="00290AB6"/>
    <w:rsid w:val="00290E11"/>
    <w:rsid w:val="00290FD9"/>
    <w:rsid w:val="002916B9"/>
    <w:rsid w:val="00291912"/>
    <w:rsid w:val="00291A09"/>
    <w:rsid w:val="00291D64"/>
    <w:rsid w:val="00291E50"/>
    <w:rsid w:val="00291F92"/>
    <w:rsid w:val="00292006"/>
    <w:rsid w:val="002921FE"/>
    <w:rsid w:val="0029255D"/>
    <w:rsid w:val="002928B4"/>
    <w:rsid w:val="00292952"/>
    <w:rsid w:val="00292A1C"/>
    <w:rsid w:val="00292A2D"/>
    <w:rsid w:val="00292CD2"/>
    <w:rsid w:val="00292DDB"/>
    <w:rsid w:val="00292E95"/>
    <w:rsid w:val="00292FBB"/>
    <w:rsid w:val="002930B7"/>
    <w:rsid w:val="002930CF"/>
    <w:rsid w:val="00293151"/>
    <w:rsid w:val="002934DA"/>
    <w:rsid w:val="00293713"/>
    <w:rsid w:val="00293831"/>
    <w:rsid w:val="00293EF5"/>
    <w:rsid w:val="00293F93"/>
    <w:rsid w:val="00294027"/>
    <w:rsid w:val="0029422E"/>
    <w:rsid w:val="002942E6"/>
    <w:rsid w:val="00294512"/>
    <w:rsid w:val="00294537"/>
    <w:rsid w:val="00294A2B"/>
    <w:rsid w:val="00294E54"/>
    <w:rsid w:val="00294EAB"/>
    <w:rsid w:val="0029585C"/>
    <w:rsid w:val="0029585F"/>
    <w:rsid w:val="00295C2A"/>
    <w:rsid w:val="00295DD4"/>
    <w:rsid w:val="00295FDD"/>
    <w:rsid w:val="002961DE"/>
    <w:rsid w:val="002965BD"/>
    <w:rsid w:val="002967FF"/>
    <w:rsid w:val="0029682E"/>
    <w:rsid w:val="00296926"/>
    <w:rsid w:val="00296949"/>
    <w:rsid w:val="00296CD1"/>
    <w:rsid w:val="00296D64"/>
    <w:rsid w:val="00296DDA"/>
    <w:rsid w:val="00296EC9"/>
    <w:rsid w:val="00296FEE"/>
    <w:rsid w:val="0029709E"/>
    <w:rsid w:val="002972B6"/>
    <w:rsid w:val="00297330"/>
    <w:rsid w:val="00297376"/>
    <w:rsid w:val="00297575"/>
    <w:rsid w:val="00297804"/>
    <w:rsid w:val="00297C11"/>
    <w:rsid w:val="002A0118"/>
    <w:rsid w:val="002A04B6"/>
    <w:rsid w:val="002A053E"/>
    <w:rsid w:val="002A055C"/>
    <w:rsid w:val="002A0561"/>
    <w:rsid w:val="002A070B"/>
    <w:rsid w:val="002A09B3"/>
    <w:rsid w:val="002A0A2B"/>
    <w:rsid w:val="002A0ACF"/>
    <w:rsid w:val="002A0D65"/>
    <w:rsid w:val="002A0E45"/>
    <w:rsid w:val="002A0F42"/>
    <w:rsid w:val="002A1248"/>
    <w:rsid w:val="002A15AC"/>
    <w:rsid w:val="002A170A"/>
    <w:rsid w:val="002A1836"/>
    <w:rsid w:val="002A19C8"/>
    <w:rsid w:val="002A1C14"/>
    <w:rsid w:val="002A1DDB"/>
    <w:rsid w:val="002A1E1D"/>
    <w:rsid w:val="002A1FD3"/>
    <w:rsid w:val="002A2701"/>
    <w:rsid w:val="002A2738"/>
    <w:rsid w:val="002A279F"/>
    <w:rsid w:val="002A2949"/>
    <w:rsid w:val="002A2C5C"/>
    <w:rsid w:val="002A2C77"/>
    <w:rsid w:val="002A2E3B"/>
    <w:rsid w:val="002A3104"/>
    <w:rsid w:val="002A3334"/>
    <w:rsid w:val="002A3AF4"/>
    <w:rsid w:val="002A3C8C"/>
    <w:rsid w:val="002A408D"/>
    <w:rsid w:val="002A412D"/>
    <w:rsid w:val="002A4150"/>
    <w:rsid w:val="002A434B"/>
    <w:rsid w:val="002A436A"/>
    <w:rsid w:val="002A46FA"/>
    <w:rsid w:val="002A474A"/>
    <w:rsid w:val="002A4A2D"/>
    <w:rsid w:val="002A4AD7"/>
    <w:rsid w:val="002A4B83"/>
    <w:rsid w:val="002A4CEF"/>
    <w:rsid w:val="002A511F"/>
    <w:rsid w:val="002A517B"/>
    <w:rsid w:val="002A55E5"/>
    <w:rsid w:val="002A5921"/>
    <w:rsid w:val="002A5A59"/>
    <w:rsid w:val="002A5C45"/>
    <w:rsid w:val="002A5CC5"/>
    <w:rsid w:val="002A60D5"/>
    <w:rsid w:val="002A6399"/>
    <w:rsid w:val="002A68D5"/>
    <w:rsid w:val="002A6AA2"/>
    <w:rsid w:val="002A6C5A"/>
    <w:rsid w:val="002A6D3D"/>
    <w:rsid w:val="002A7221"/>
    <w:rsid w:val="002A7480"/>
    <w:rsid w:val="002A77D4"/>
    <w:rsid w:val="002A7927"/>
    <w:rsid w:val="002A7D89"/>
    <w:rsid w:val="002A7D93"/>
    <w:rsid w:val="002A7E09"/>
    <w:rsid w:val="002A7F0E"/>
    <w:rsid w:val="002B030B"/>
    <w:rsid w:val="002B0507"/>
    <w:rsid w:val="002B0526"/>
    <w:rsid w:val="002B075C"/>
    <w:rsid w:val="002B0E20"/>
    <w:rsid w:val="002B0F8F"/>
    <w:rsid w:val="002B105B"/>
    <w:rsid w:val="002B13FB"/>
    <w:rsid w:val="002B1BF7"/>
    <w:rsid w:val="002B1C2F"/>
    <w:rsid w:val="002B1ED2"/>
    <w:rsid w:val="002B2147"/>
    <w:rsid w:val="002B2794"/>
    <w:rsid w:val="002B2926"/>
    <w:rsid w:val="002B292B"/>
    <w:rsid w:val="002B2976"/>
    <w:rsid w:val="002B2A14"/>
    <w:rsid w:val="002B2A53"/>
    <w:rsid w:val="002B2C92"/>
    <w:rsid w:val="002B2E27"/>
    <w:rsid w:val="002B30AA"/>
    <w:rsid w:val="002B3373"/>
    <w:rsid w:val="002B34B2"/>
    <w:rsid w:val="002B357F"/>
    <w:rsid w:val="002B3909"/>
    <w:rsid w:val="002B39C8"/>
    <w:rsid w:val="002B39CA"/>
    <w:rsid w:val="002B3A0C"/>
    <w:rsid w:val="002B3B35"/>
    <w:rsid w:val="002B3C7E"/>
    <w:rsid w:val="002B3FDA"/>
    <w:rsid w:val="002B4177"/>
    <w:rsid w:val="002B4988"/>
    <w:rsid w:val="002B49C4"/>
    <w:rsid w:val="002B49E2"/>
    <w:rsid w:val="002B4C00"/>
    <w:rsid w:val="002B4CA5"/>
    <w:rsid w:val="002B4E8C"/>
    <w:rsid w:val="002B508D"/>
    <w:rsid w:val="002B524E"/>
    <w:rsid w:val="002B53E6"/>
    <w:rsid w:val="002B60D5"/>
    <w:rsid w:val="002B62A8"/>
    <w:rsid w:val="002B630C"/>
    <w:rsid w:val="002B64AB"/>
    <w:rsid w:val="002B6707"/>
    <w:rsid w:val="002B6817"/>
    <w:rsid w:val="002B68EB"/>
    <w:rsid w:val="002B6C6F"/>
    <w:rsid w:val="002B6D3A"/>
    <w:rsid w:val="002B6E31"/>
    <w:rsid w:val="002B7296"/>
    <w:rsid w:val="002B748C"/>
    <w:rsid w:val="002B7662"/>
    <w:rsid w:val="002B78BD"/>
    <w:rsid w:val="002B79EF"/>
    <w:rsid w:val="002B7A1F"/>
    <w:rsid w:val="002B7D2F"/>
    <w:rsid w:val="002B7EE3"/>
    <w:rsid w:val="002B7F50"/>
    <w:rsid w:val="002B7F86"/>
    <w:rsid w:val="002C0215"/>
    <w:rsid w:val="002C03D6"/>
    <w:rsid w:val="002C0560"/>
    <w:rsid w:val="002C05B7"/>
    <w:rsid w:val="002C05F8"/>
    <w:rsid w:val="002C09A2"/>
    <w:rsid w:val="002C0D3C"/>
    <w:rsid w:val="002C0D4E"/>
    <w:rsid w:val="002C0D76"/>
    <w:rsid w:val="002C0EF6"/>
    <w:rsid w:val="002C116E"/>
    <w:rsid w:val="002C11FA"/>
    <w:rsid w:val="002C162E"/>
    <w:rsid w:val="002C1659"/>
    <w:rsid w:val="002C1722"/>
    <w:rsid w:val="002C17DA"/>
    <w:rsid w:val="002C18E9"/>
    <w:rsid w:val="002C1C49"/>
    <w:rsid w:val="002C1FF7"/>
    <w:rsid w:val="002C2086"/>
    <w:rsid w:val="002C23F2"/>
    <w:rsid w:val="002C2413"/>
    <w:rsid w:val="002C28D6"/>
    <w:rsid w:val="002C2ABA"/>
    <w:rsid w:val="002C3016"/>
    <w:rsid w:val="002C32C3"/>
    <w:rsid w:val="002C34CB"/>
    <w:rsid w:val="002C3636"/>
    <w:rsid w:val="002C36CA"/>
    <w:rsid w:val="002C3875"/>
    <w:rsid w:val="002C3AB5"/>
    <w:rsid w:val="002C3B98"/>
    <w:rsid w:val="002C4137"/>
    <w:rsid w:val="002C4249"/>
    <w:rsid w:val="002C49FD"/>
    <w:rsid w:val="002C4A08"/>
    <w:rsid w:val="002C4B9A"/>
    <w:rsid w:val="002C4CFA"/>
    <w:rsid w:val="002C4F0B"/>
    <w:rsid w:val="002C5122"/>
    <w:rsid w:val="002C51B6"/>
    <w:rsid w:val="002C51F5"/>
    <w:rsid w:val="002C5393"/>
    <w:rsid w:val="002C53EF"/>
    <w:rsid w:val="002C54B4"/>
    <w:rsid w:val="002C57BA"/>
    <w:rsid w:val="002C58B0"/>
    <w:rsid w:val="002C5A6E"/>
    <w:rsid w:val="002C5B23"/>
    <w:rsid w:val="002C5CFB"/>
    <w:rsid w:val="002C5FC6"/>
    <w:rsid w:val="002C62CF"/>
    <w:rsid w:val="002C62E3"/>
    <w:rsid w:val="002C6584"/>
    <w:rsid w:val="002C6896"/>
    <w:rsid w:val="002C6B4D"/>
    <w:rsid w:val="002C6F16"/>
    <w:rsid w:val="002C7059"/>
    <w:rsid w:val="002C7C0B"/>
    <w:rsid w:val="002C7CC3"/>
    <w:rsid w:val="002C7EB3"/>
    <w:rsid w:val="002D0285"/>
    <w:rsid w:val="002D03EC"/>
    <w:rsid w:val="002D0490"/>
    <w:rsid w:val="002D06E1"/>
    <w:rsid w:val="002D070C"/>
    <w:rsid w:val="002D07A3"/>
    <w:rsid w:val="002D08A6"/>
    <w:rsid w:val="002D0DF9"/>
    <w:rsid w:val="002D15E2"/>
    <w:rsid w:val="002D19EB"/>
    <w:rsid w:val="002D1D90"/>
    <w:rsid w:val="002D2021"/>
    <w:rsid w:val="002D21AB"/>
    <w:rsid w:val="002D283A"/>
    <w:rsid w:val="002D299A"/>
    <w:rsid w:val="002D2C18"/>
    <w:rsid w:val="002D2E00"/>
    <w:rsid w:val="002D30F0"/>
    <w:rsid w:val="002D3363"/>
    <w:rsid w:val="002D341F"/>
    <w:rsid w:val="002D3482"/>
    <w:rsid w:val="002D3486"/>
    <w:rsid w:val="002D3587"/>
    <w:rsid w:val="002D3703"/>
    <w:rsid w:val="002D3786"/>
    <w:rsid w:val="002D3DE4"/>
    <w:rsid w:val="002D3E6C"/>
    <w:rsid w:val="002D4340"/>
    <w:rsid w:val="002D4417"/>
    <w:rsid w:val="002D453B"/>
    <w:rsid w:val="002D45D7"/>
    <w:rsid w:val="002D46EC"/>
    <w:rsid w:val="002D4826"/>
    <w:rsid w:val="002D4A51"/>
    <w:rsid w:val="002D4CE1"/>
    <w:rsid w:val="002D4E64"/>
    <w:rsid w:val="002D5534"/>
    <w:rsid w:val="002D55DB"/>
    <w:rsid w:val="002D5928"/>
    <w:rsid w:val="002D5C35"/>
    <w:rsid w:val="002D5DB1"/>
    <w:rsid w:val="002D5F88"/>
    <w:rsid w:val="002D62BB"/>
    <w:rsid w:val="002D69AF"/>
    <w:rsid w:val="002D6A9B"/>
    <w:rsid w:val="002D7002"/>
    <w:rsid w:val="002D7154"/>
    <w:rsid w:val="002D71EA"/>
    <w:rsid w:val="002D741A"/>
    <w:rsid w:val="002D75BD"/>
    <w:rsid w:val="002D7805"/>
    <w:rsid w:val="002D79DF"/>
    <w:rsid w:val="002D79EE"/>
    <w:rsid w:val="002D7D4F"/>
    <w:rsid w:val="002D7E10"/>
    <w:rsid w:val="002D7E8F"/>
    <w:rsid w:val="002E0120"/>
    <w:rsid w:val="002E015F"/>
    <w:rsid w:val="002E0299"/>
    <w:rsid w:val="002E0678"/>
    <w:rsid w:val="002E0784"/>
    <w:rsid w:val="002E0960"/>
    <w:rsid w:val="002E0D3E"/>
    <w:rsid w:val="002E1542"/>
    <w:rsid w:val="002E1666"/>
    <w:rsid w:val="002E196C"/>
    <w:rsid w:val="002E1CCA"/>
    <w:rsid w:val="002E1E9B"/>
    <w:rsid w:val="002E1FBD"/>
    <w:rsid w:val="002E2149"/>
    <w:rsid w:val="002E217F"/>
    <w:rsid w:val="002E2276"/>
    <w:rsid w:val="002E2334"/>
    <w:rsid w:val="002E244A"/>
    <w:rsid w:val="002E24FD"/>
    <w:rsid w:val="002E2794"/>
    <w:rsid w:val="002E28F6"/>
    <w:rsid w:val="002E2E3A"/>
    <w:rsid w:val="002E2F8F"/>
    <w:rsid w:val="002E3394"/>
    <w:rsid w:val="002E34AD"/>
    <w:rsid w:val="002E34DA"/>
    <w:rsid w:val="002E3AF4"/>
    <w:rsid w:val="002E3E8F"/>
    <w:rsid w:val="002E3F49"/>
    <w:rsid w:val="002E4020"/>
    <w:rsid w:val="002E4249"/>
    <w:rsid w:val="002E4298"/>
    <w:rsid w:val="002E4A87"/>
    <w:rsid w:val="002E4ABF"/>
    <w:rsid w:val="002E5116"/>
    <w:rsid w:val="002E5204"/>
    <w:rsid w:val="002E5491"/>
    <w:rsid w:val="002E559E"/>
    <w:rsid w:val="002E56A0"/>
    <w:rsid w:val="002E57C3"/>
    <w:rsid w:val="002E59FD"/>
    <w:rsid w:val="002E5A94"/>
    <w:rsid w:val="002E5BE8"/>
    <w:rsid w:val="002E5E1D"/>
    <w:rsid w:val="002E5FC3"/>
    <w:rsid w:val="002E5FC8"/>
    <w:rsid w:val="002E6043"/>
    <w:rsid w:val="002E66F8"/>
    <w:rsid w:val="002E6946"/>
    <w:rsid w:val="002E6BED"/>
    <w:rsid w:val="002E6E0F"/>
    <w:rsid w:val="002E74B1"/>
    <w:rsid w:val="002E7AC7"/>
    <w:rsid w:val="002E7CB5"/>
    <w:rsid w:val="002F0254"/>
    <w:rsid w:val="002F026E"/>
    <w:rsid w:val="002F084A"/>
    <w:rsid w:val="002F096F"/>
    <w:rsid w:val="002F0988"/>
    <w:rsid w:val="002F0B32"/>
    <w:rsid w:val="002F0B97"/>
    <w:rsid w:val="002F0EF0"/>
    <w:rsid w:val="002F1040"/>
    <w:rsid w:val="002F1406"/>
    <w:rsid w:val="002F148C"/>
    <w:rsid w:val="002F14C6"/>
    <w:rsid w:val="002F1579"/>
    <w:rsid w:val="002F1C24"/>
    <w:rsid w:val="002F1D05"/>
    <w:rsid w:val="002F1E0D"/>
    <w:rsid w:val="002F20CE"/>
    <w:rsid w:val="002F2306"/>
    <w:rsid w:val="002F2525"/>
    <w:rsid w:val="002F25DE"/>
    <w:rsid w:val="002F2723"/>
    <w:rsid w:val="002F291E"/>
    <w:rsid w:val="002F29EE"/>
    <w:rsid w:val="002F2E92"/>
    <w:rsid w:val="002F2EC6"/>
    <w:rsid w:val="002F2EEB"/>
    <w:rsid w:val="002F30E0"/>
    <w:rsid w:val="002F32EE"/>
    <w:rsid w:val="002F34D5"/>
    <w:rsid w:val="002F3692"/>
    <w:rsid w:val="002F3A14"/>
    <w:rsid w:val="002F3B64"/>
    <w:rsid w:val="002F41AE"/>
    <w:rsid w:val="002F4580"/>
    <w:rsid w:val="002F4833"/>
    <w:rsid w:val="002F487E"/>
    <w:rsid w:val="002F4A11"/>
    <w:rsid w:val="002F4B0B"/>
    <w:rsid w:val="002F4CA3"/>
    <w:rsid w:val="002F50EE"/>
    <w:rsid w:val="002F5142"/>
    <w:rsid w:val="002F529B"/>
    <w:rsid w:val="002F5575"/>
    <w:rsid w:val="002F5619"/>
    <w:rsid w:val="002F5794"/>
    <w:rsid w:val="002F59A2"/>
    <w:rsid w:val="002F59C6"/>
    <w:rsid w:val="002F5CAC"/>
    <w:rsid w:val="002F5D5F"/>
    <w:rsid w:val="002F61CB"/>
    <w:rsid w:val="002F61CD"/>
    <w:rsid w:val="002F64D4"/>
    <w:rsid w:val="002F6508"/>
    <w:rsid w:val="002F696A"/>
    <w:rsid w:val="002F69D1"/>
    <w:rsid w:val="002F6CD7"/>
    <w:rsid w:val="002F6D27"/>
    <w:rsid w:val="002F6F5C"/>
    <w:rsid w:val="002F6F70"/>
    <w:rsid w:val="002F70B8"/>
    <w:rsid w:val="002F745D"/>
    <w:rsid w:val="002F7679"/>
    <w:rsid w:val="002F778D"/>
    <w:rsid w:val="002F793D"/>
    <w:rsid w:val="002F7A6D"/>
    <w:rsid w:val="002F7C18"/>
    <w:rsid w:val="002F7FCE"/>
    <w:rsid w:val="003000D9"/>
    <w:rsid w:val="00300885"/>
    <w:rsid w:val="00300A56"/>
    <w:rsid w:val="00300B2F"/>
    <w:rsid w:val="00300D8B"/>
    <w:rsid w:val="00300EC0"/>
    <w:rsid w:val="003011CB"/>
    <w:rsid w:val="003012C5"/>
    <w:rsid w:val="00301343"/>
    <w:rsid w:val="003013B9"/>
    <w:rsid w:val="003015BA"/>
    <w:rsid w:val="003016E3"/>
    <w:rsid w:val="0030176A"/>
    <w:rsid w:val="003018BE"/>
    <w:rsid w:val="00301A84"/>
    <w:rsid w:val="00301ABC"/>
    <w:rsid w:val="00302208"/>
    <w:rsid w:val="00302291"/>
    <w:rsid w:val="0030264C"/>
    <w:rsid w:val="00302A44"/>
    <w:rsid w:val="00302B32"/>
    <w:rsid w:val="00302BF1"/>
    <w:rsid w:val="00302C2B"/>
    <w:rsid w:val="00302E64"/>
    <w:rsid w:val="003030FA"/>
    <w:rsid w:val="003031D9"/>
    <w:rsid w:val="003035A7"/>
    <w:rsid w:val="003038BE"/>
    <w:rsid w:val="003039D5"/>
    <w:rsid w:val="003039F9"/>
    <w:rsid w:val="00303AC8"/>
    <w:rsid w:val="003040D8"/>
    <w:rsid w:val="00304219"/>
    <w:rsid w:val="00304395"/>
    <w:rsid w:val="0030439C"/>
    <w:rsid w:val="003044C1"/>
    <w:rsid w:val="00304535"/>
    <w:rsid w:val="0030456E"/>
    <w:rsid w:val="003047D6"/>
    <w:rsid w:val="00304A83"/>
    <w:rsid w:val="00304EDF"/>
    <w:rsid w:val="00305592"/>
    <w:rsid w:val="00305652"/>
    <w:rsid w:val="0030598D"/>
    <w:rsid w:val="00305A01"/>
    <w:rsid w:val="00305B07"/>
    <w:rsid w:val="00305C5D"/>
    <w:rsid w:val="00305EDC"/>
    <w:rsid w:val="00306293"/>
    <w:rsid w:val="003062C4"/>
    <w:rsid w:val="003063BF"/>
    <w:rsid w:val="00306C1B"/>
    <w:rsid w:val="00306C8A"/>
    <w:rsid w:val="003074C4"/>
    <w:rsid w:val="003075DA"/>
    <w:rsid w:val="0030779B"/>
    <w:rsid w:val="00307FB6"/>
    <w:rsid w:val="00307FF2"/>
    <w:rsid w:val="0031007C"/>
    <w:rsid w:val="00310139"/>
    <w:rsid w:val="00310404"/>
    <w:rsid w:val="003104BE"/>
    <w:rsid w:val="003106DF"/>
    <w:rsid w:val="00310738"/>
    <w:rsid w:val="0031095D"/>
    <w:rsid w:val="00310D91"/>
    <w:rsid w:val="003119F4"/>
    <w:rsid w:val="00311ADA"/>
    <w:rsid w:val="00311D42"/>
    <w:rsid w:val="00312851"/>
    <w:rsid w:val="00312875"/>
    <w:rsid w:val="003128D9"/>
    <w:rsid w:val="0031295C"/>
    <w:rsid w:val="00312B51"/>
    <w:rsid w:val="00312B64"/>
    <w:rsid w:val="00312D23"/>
    <w:rsid w:val="00312D47"/>
    <w:rsid w:val="00312F2D"/>
    <w:rsid w:val="00312F69"/>
    <w:rsid w:val="003136F5"/>
    <w:rsid w:val="00313EFE"/>
    <w:rsid w:val="0031405B"/>
    <w:rsid w:val="00314745"/>
    <w:rsid w:val="00314775"/>
    <w:rsid w:val="00315363"/>
    <w:rsid w:val="0031553F"/>
    <w:rsid w:val="003156CF"/>
    <w:rsid w:val="0031588D"/>
    <w:rsid w:val="00315A37"/>
    <w:rsid w:val="00315C43"/>
    <w:rsid w:val="00315D4C"/>
    <w:rsid w:val="00316121"/>
    <w:rsid w:val="003161F1"/>
    <w:rsid w:val="00316309"/>
    <w:rsid w:val="0031638F"/>
    <w:rsid w:val="003163EF"/>
    <w:rsid w:val="0031697A"/>
    <w:rsid w:val="003169E8"/>
    <w:rsid w:val="00316A75"/>
    <w:rsid w:val="00316D18"/>
    <w:rsid w:val="00316DC4"/>
    <w:rsid w:val="00316DED"/>
    <w:rsid w:val="00316F81"/>
    <w:rsid w:val="0031726A"/>
    <w:rsid w:val="00317351"/>
    <w:rsid w:val="00317921"/>
    <w:rsid w:val="00320249"/>
    <w:rsid w:val="0032029D"/>
    <w:rsid w:val="00320695"/>
    <w:rsid w:val="00320A95"/>
    <w:rsid w:val="00320B96"/>
    <w:rsid w:val="00320BCF"/>
    <w:rsid w:val="00320C8A"/>
    <w:rsid w:val="00320E32"/>
    <w:rsid w:val="00320ECD"/>
    <w:rsid w:val="00321013"/>
    <w:rsid w:val="0032114A"/>
    <w:rsid w:val="0032117A"/>
    <w:rsid w:val="00321A62"/>
    <w:rsid w:val="00321CF7"/>
    <w:rsid w:val="00321ECB"/>
    <w:rsid w:val="0032216E"/>
    <w:rsid w:val="00322206"/>
    <w:rsid w:val="0032229F"/>
    <w:rsid w:val="003223F4"/>
    <w:rsid w:val="00322477"/>
    <w:rsid w:val="0032278B"/>
    <w:rsid w:val="00322897"/>
    <w:rsid w:val="003229EB"/>
    <w:rsid w:val="00322A3A"/>
    <w:rsid w:val="00322D57"/>
    <w:rsid w:val="00322DA5"/>
    <w:rsid w:val="00322FE2"/>
    <w:rsid w:val="00323201"/>
    <w:rsid w:val="003233AF"/>
    <w:rsid w:val="003236F4"/>
    <w:rsid w:val="003238D6"/>
    <w:rsid w:val="003238ED"/>
    <w:rsid w:val="00323920"/>
    <w:rsid w:val="003239E8"/>
    <w:rsid w:val="00323BBA"/>
    <w:rsid w:val="00323DC6"/>
    <w:rsid w:val="00324177"/>
    <w:rsid w:val="003242FC"/>
    <w:rsid w:val="00324318"/>
    <w:rsid w:val="003243F1"/>
    <w:rsid w:val="003244EC"/>
    <w:rsid w:val="00324608"/>
    <w:rsid w:val="003246E5"/>
    <w:rsid w:val="0032485C"/>
    <w:rsid w:val="00324C8A"/>
    <w:rsid w:val="00324EA5"/>
    <w:rsid w:val="00325033"/>
    <w:rsid w:val="00325278"/>
    <w:rsid w:val="003252DD"/>
    <w:rsid w:val="0032530C"/>
    <w:rsid w:val="0032565B"/>
    <w:rsid w:val="003258D6"/>
    <w:rsid w:val="00325E10"/>
    <w:rsid w:val="00325F46"/>
    <w:rsid w:val="003261A5"/>
    <w:rsid w:val="003264D8"/>
    <w:rsid w:val="003266DE"/>
    <w:rsid w:val="00326A96"/>
    <w:rsid w:val="00326D23"/>
    <w:rsid w:val="00326DCE"/>
    <w:rsid w:val="00326F5F"/>
    <w:rsid w:val="00327543"/>
    <w:rsid w:val="00327731"/>
    <w:rsid w:val="00327917"/>
    <w:rsid w:val="00327A5B"/>
    <w:rsid w:val="00327CA9"/>
    <w:rsid w:val="00327E30"/>
    <w:rsid w:val="00327F5F"/>
    <w:rsid w:val="00327F8F"/>
    <w:rsid w:val="0033023E"/>
    <w:rsid w:val="0033071F"/>
    <w:rsid w:val="00330808"/>
    <w:rsid w:val="00330ACE"/>
    <w:rsid w:val="00330D78"/>
    <w:rsid w:val="00330D8C"/>
    <w:rsid w:val="00331045"/>
    <w:rsid w:val="00331194"/>
    <w:rsid w:val="003311CE"/>
    <w:rsid w:val="0033120B"/>
    <w:rsid w:val="00331255"/>
    <w:rsid w:val="003313A5"/>
    <w:rsid w:val="00331554"/>
    <w:rsid w:val="00331D9E"/>
    <w:rsid w:val="00331F62"/>
    <w:rsid w:val="00331FFD"/>
    <w:rsid w:val="00332265"/>
    <w:rsid w:val="00332382"/>
    <w:rsid w:val="00332801"/>
    <w:rsid w:val="003329AF"/>
    <w:rsid w:val="00332BAC"/>
    <w:rsid w:val="00332C13"/>
    <w:rsid w:val="00332C92"/>
    <w:rsid w:val="00332D3A"/>
    <w:rsid w:val="0033305A"/>
    <w:rsid w:val="0033349D"/>
    <w:rsid w:val="00333C9B"/>
    <w:rsid w:val="00333CAC"/>
    <w:rsid w:val="00333DD9"/>
    <w:rsid w:val="00333E57"/>
    <w:rsid w:val="00333E62"/>
    <w:rsid w:val="00334067"/>
    <w:rsid w:val="003340DC"/>
    <w:rsid w:val="0033428A"/>
    <w:rsid w:val="003346E2"/>
    <w:rsid w:val="003349F5"/>
    <w:rsid w:val="00334A79"/>
    <w:rsid w:val="00334BA8"/>
    <w:rsid w:val="00334BBA"/>
    <w:rsid w:val="00334BD8"/>
    <w:rsid w:val="00334CC1"/>
    <w:rsid w:val="00334DC8"/>
    <w:rsid w:val="00334EE3"/>
    <w:rsid w:val="00334F9D"/>
    <w:rsid w:val="00334FDA"/>
    <w:rsid w:val="00335108"/>
    <w:rsid w:val="0033510A"/>
    <w:rsid w:val="003351D3"/>
    <w:rsid w:val="003351F2"/>
    <w:rsid w:val="00335214"/>
    <w:rsid w:val="0033580D"/>
    <w:rsid w:val="00335831"/>
    <w:rsid w:val="00335B67"/>
    <w:rsid w:val="00335C84"/>
    <w:rsid w:val="00335F5D"/>
    <w:rsid w:val="00336038"/>
    <w:rsid w:val="00336406"/>
    <w:rsid w:val="00336474"/>
    <w:rsid w:val="003364DD"/>
    <w:rsid w:val="003365ED"/>
    <w:rsid w:val="003367B6"/>
    <w:rsid w:val="003368E2"/>
    <w:rsid w:val="003369C6"/>
    <w:rsid w:val="00336BF0"/>
    <w:rsid w:val="00336D61"/>
    <w:rsid w:val="00336E17"/>
    <w:rsid w:val="00336EF7"/>
    <w:rsid w:val="0033703D"/>
    <w:rsid w:val="00337169"/>
    <w:rsid w:val="0033732A"/>
    <w:rsid w:val="003376AD"/>
    <w:rsid w:val="0033775A"/>
    <w:rsid w:val="0033787F"/>
    <w:rsid w:val="00337C1C"/>
    <w:rsid w:val="00337CAA"/>
    <w:rsid w:val="00337F9A"/>
    <w:rsid w:val="003401FE"/>
    <w:rsid w:val="00340249"/>
    <w:rsid w:val="0034028D"/>
    <w:rsid w:val="00340481"/>
    <w:rsid w:val="0034056F"/>
    <w:rsid w:val="003406A7"/>
    <w:rsid w:val="003407EA"/>
    <w:rsid w:val="00341206"/>
    <w:rsid w:val="0034122D"/>
    <w:rsid w:val="00341287"/>
    <w:rsid w:val="0034152F"/>
    <w:rsid w:val="00341598"/>
    <w:rsid w:val="003415F6"/>
    <w:rsid w:val="00341A26"/>
    <w:rsid w:val="00341D2E"/>
    <w:rsid w:val="00341F2A"/>
    <w:rsid w:val="003421FB"/>
    <w:rsid w:val="0034220C"/>
    <w:rsid w:val="003423A8"/>
    <w:rsid w:val="003424D7"/>
    <w:rsid w:val="003425B5"/>
    <w:rsid w:val="00342A33"/>
    <w:rsid w:val="00342E05"/>
    <w:rsid w:val="0034325B"/>
    <w:rsid w:val="0034325E"/>
    <w:rsid w:val="00343266"/>
    <w:rsid w:val="00343711"/>
    <w:rsid w:val="003437BE"/>
    <w:rsid w:val="0034387C"/>
    <w:rsid w:val="00343964"/>
    <w:rsid w:val="00343C06"/>
    <w:rsid w:val="00343CDD"/>
    <w:rsid w:val="003440C3"/>
    <w:rsid w:val="003440E2"/>
    <w:rsid w:val="003443C2"/>
    <w:rsid w:val="00344517"/>
    <w:rsid w:val="00344582"/>
    <w:rsid w:val="0034499A"/>
    <w:rsid w:val="00344A4A"/>
    <w:rsid w:val="00344C78"/>
    <w:rsid w:val="00344F2A"/>
    <w:rsid w:val="003450B6"/>
    <w:rsid w:val="00345141"/>
    <w:rsid w:val="00345229"/>
    <w:rsid w:val="00345297"/>
    <w:rsid w:val="0034533A"/>
    <w:rsid w:val="00345414"/>
    <w:rsid w:val="00345496"/>
    <w:rsid w:val="003458A8"/>
    <w:rsid w:val="00345913"/>
    <w:rsid w:val="00345CCF"/>
    <w:rsid w:val="00345E72"/>
    <w:rsid w:val="003460E3"/>
    <w:rsid w:val="003461E9"/>
    <w:rsid w:val="00346670"/>
    <w:rsid w:val="003466D8"/>
    <w:rsid w:val="003468E9"/>
    <w:rsid w:val="00346C22"/>
    <w:rsid w:val="00346CE1"/>
    <w:rsid w:val="00346EED"/>
    <w:rsid w:val="00346FB3"/>
    <w:rsid w:val="0034721E"/>
    <w:rsid w:val="00347242"/>
    <w:rsid w:val="0034725A"/>
    <w:rsid w:val="0034754B"/>
    <w:rsid w:val="0034760E"/>
    <w:rsid w:val="0034783D"/>
    <w:rsid w:val="00347851"/>
    <w:rsid w:val="00347CB9"/>
    <w:rsid w:val="00347CCC"/>
    <w:rsid w:val="00347E88"/>
    <w:rsid w:val="00350028"/>
    <w:rsid w:val="00350481"/>
    <w:rsid w:val="003506F4"/>
    <w:rsid w:val="00350983"/>
    <w:rsid w:val="003509EE"/>
    <w:rsid w:val="00350A4C"/>
    <w:rsid w:val="00350C2A"/>
    <w:rsid w:val="00350D1B"/>
    <w:rsid w:val="00350E5E"/>
    <w:rsid w:val="00350E90"/>
    <w:rsid w:val="00350FAA"/>
    <w:rsid w:val="00351068"/>
    <w:rsid w:val="0035113E"/>
    <w:rsid w:val="00351463"/>
    <w:rsid w:val="003517E2"/>
    <w:rsid w:val="00351834"/>
    <w:rsid w:val="00351B27"/>
    <w:rsid w:val="00351B54"/>
    <w:rsid w:val="00351C0B"/>
    <w:rsid w:val="00351FBB"/>
    <w:rsid w:val="003520CB"/>
    <w:rsid w:val="00352737"/>
    <w:rsid w:val="00352D42"/>
    <w:rsid w:val="00352DC3"/>
    <w:rsid w:val="00352FE2"/>
    <w:rsid w:val="00353064"/>
    <w:rsid w:val="00353121"/>
    <w:rsid w:val="00353165"/>
    <w:rsid w:val="00353299"/>
    <w:rsid w:val="003533FB"/>
    <w:rsid w:val="00353505"/>
    <w:rsid w:val="00353830"/>
    <w:rsid w:val="00353D9B"/>
    <w:rsid w:val="00353F06"/>
    <w:rsid w:val="00354300"/>
    <w:rsid w:val="003543DD"/>
    <w:rsid w:val="003544E1"/>
    <w:rsid w:val="003546F9"/>
    <w:rsid w:val="00354724"/>
    <w:rsid w:val="00354D82"/>
    <w:rsid w:val="00354F7D"/>
    <w:rsid w:val="00355039"/>
    <w:rsid w:val="003553BB"/>
    <w:rsid w:val="00355678"/>
    <w:rsid w:val="00355783"/>
    <w:rsid w:val="00355AB3"/>
    <w:rsid w:val="00355C90"/>
    <w:rsid w:val="00355E8C"/>
    <w:rsid w:val="00356124"/>
    <w:rsid w:val="00356387"/>
    <w:rsid w:val="003567B1"/>
    <w:rsid w:val="00356A80"/>
    <w:rsid w:val="00356ACF"/>
    <w:rsid w:val="00356C25"/>
    <w:rsid w:val="00356F24"/>
    <w:rsid w:val="0035720A"/>
    <w:rsid w:val="003572AF"/>
    <w:rsid w:val="003573F0"/>
    <w:rsid w:val="00357773"/>
    <w:rsid w:val="00357D6D"/>
    <w:rsid w:val="00357EE8"/>
    <w:rsid w:val="00357F09"/>
    <w:rsid w:val="00360021"/>
    <w:rsid w:val="0036002A"/>
    <w:rsid w:val="00360543"/>
    <w:rsid w:val="003606B6"/>
    <w:rsid w:val="00360737"/>
    <w:rsid w:val="0036073A"/>
    <w:rsid w:val="00360B31"/>
    <w:rsid w:val="00360CE7"/>
    <w:rsid w:val="00360D7D"/>
    <w:rsid w:val="00360DD3"/>
    <w:rsid w:val="00361189"/>
    <w:rsid w:val="003611FB"/>
    <w:rsid w:val="00361400"/>
    <w:rsid w:val="00361691"/>
    <w:rsid w:val="00361835"/>
    <w:rsid w:val="0036190C"/>
    <w:rsid w:val="00361943"/>
    <w:rsid w:val="00361AB3"/>
    <w:rsid w:val="00361E0E"/>
    <w:rsid w:val="00361F2B"/>
    <w:rsid w:val="00361FCE"/>
    <w:rsid w:val="0036245F"/>
    <w:rsid w:val="003624D9"/>
    <w:rsid w:val="00362588"/>
    <w:rsid w:val="00362C32"/>
    <w:rsid w:val="00362CF8"/>
    <w:rsid w:val="00362DB5"/>
    <w:rsid w:val="00363210"/>
    <w:rsid w:val="00363991"/>
    <w:rsid w:val="003640AE"/>
    <w:rsid w:val="0036459F"/>
    <w:rsid w:val="00364739"/>
    <w:rsid w:val="003647B6"/>
    <w:rsid w:val="003647EC"/>
    <w:rsid w:val="00364EBC"/>
    <w:rsid w:val="00364F6B"/>
    <w:rsid w:val="003657A1"/>
    <w:rsid w:val="003657C2"/>
    <w:rsid w:val="003659E2"/>
    <w:rsid w:val="00365B5A"/>
    <w:rsid w:val="00365E76"/>
    <w:rsid w:val="0036601A"/>
    <w:rsid w:val="00366050"/>
    <w:rsid w:val="00366231"/>
    <w:rsid w:val="0036626A"/>
    <w:rsid w:val="00366779"/>
    <w:rsid w:val="003669F9"/>
    <w:rsid w:val="00366CEA"/>
    <w:rsid w:val="00366FE3"/>
    <w:rsid w:val="00367239"/>
    <w:rsid w:val="003672F8"/>
    <w:rsid w:val="00367466"/>
    <w:rsid w:val="00367738"/>
    <w:rsid w:val="00367E19"/>
    <w:rsid w:val="003700A5"/>
    <w:rsid w:val="00370416"/>
    <w:rsid w:val="003705DE"/>
    <w:rsid w:val="003707A8"/>
    <w:rsid w:val="00370AA1"/>
    <w:rsid w:val="00370AE8"/>
    <w:rsid w:val="00370D9F"/>
    <w:rsid w:val="00370F4A"/>
    <w:rsid w:val="00370F77"/>
    <w:rsid w:val="0037110E"/>
    <w:rsid w:val="0037114C"/>
    <w:rsid w:val="003711D0"/>
    <w:rsid w:val="003711FB"/>
    <w:rsid w:val="00371202"/>
    <w:rsid w:val="0037131E"/>
    <w:rsid w:val="0037134B"/>
    <w:rsid w:val="00371BAD"/>
    <w:rsid w:val="00372120"/>
    <w:rsid w:val="0037220C"/>
    <w:rsid w:val="00372233"/>
    <w:rsid w:val="00372B05"/>
    <w:rsid w:val="00372BDA"/>
    <w:rsid w:val="003732E5"/>
    <w:rsid w:val="00373605"/>
    <w:rsid w:val="00373757"/>
    <w:rsid w:val="00373776"/>
    <w:rsid w:val="00373818"/>
    <w:rsid w:val="0037390A"/>
    <w:rsid w:val="003739D4"/>
    <w:rsid w:val="00373AD4"/>
    <w:rsid w:val="00373D10"/>
    <w:rsid w:val="00373DCE"/>
    <w:rsid w:val="00374233"/>
    <w:rsid w:val="003744A7"/>
    <w:rsid w:val="00374626"/>
    <w:rsid w:val="00374B85"/>
    <w:rsid w:val="00374B8D"/>
    <w:rsid w:val="00374C11"/>
    <w:rsid w:val="0037511E"/>
    <w:rsid w:val="003754C5"/>
    <w:rsid w:val="003756FB"/>
    <w:rsid w:val="003757D3"/>
    <w:rsid w:val="00375D25"/>
    <w:rsid w:val="0037609C"/>
    <w:rsid w:val="003760AD"/>
    <w:rsid w:val="003765C6"/>
    <w:rsid w:val="00376835"/>
    <w:rsid w:val="00376CF9"/>
    <w:rsid w:val="00376E56"/>
    <w:rsid w:val="00376E93"/>
    <w:rsid w:val="00376EE9"/>
    <w:rsid w:val="0037703E"/>
    <w:rsid w:val="00377063"/>
    <w:rsid w:val="0037707A"/>
    <w:rsid w:val="003770CD"/>
    <w:rsid w:val="0037723A"/>
    <w:rsid w:val="003772AB"/>
    <w:rsid w:val="003773C1"/>
    <w:rsid w:val="003775B4"/>
    <w:rsid w:val="003777AF"/>
    <w:rsid w:val="00377A1A"/>
    <w:rsid w:val="00377B2A"/>
    <w:rsid w:val="00377D54"/>
    <w:rsid w:val="003802C0"/>
    <w:rsid w:val="003802D8"/>
    <w:rsid w:val="00380675"/>
    <w:rsid w:val="003806AD"/>
    <w:rsid w:val="003806F3"/>
    <w:rsid w:val="00380EA5"/>
    <w:rsid w:val="0038106F"/>
    <w:rsid w:val="0038147D"/>
    <w:rsid w:val="003818C2"/>
    <w:rsid w:val="00381939"/>
    <w:rsid w:val="00381A36"/>
    <w:rsid w:val="00381D1E"/>
    <w:rsid w:val="003828A6"/>
    <w:rsid w:val="003828BA"/>
    <w:rsid w:val="00382A2D"/>
    <w:rsid w:val="00382B05"/>
    <w:rsid w:val="00382CF2"/>
    <w:rsid w:val="00382D83"/>
    <w:rsid w:val="00382DD9"/>
    <w:rsid w:val="0038306B"/>
    <w:rsid w:val="00383274"/>
    <w:rsid w:val="00383331"/>
    <w:rsid w:val="00383414"/>
    <w:rsid w:val="0038354B"/>
    <w:rsid w:val="003836E5"/>
    <w:rsid w:val="00383775"/>
    <w:rsid w:val="003839BE"/>
    <w:rsid w:val="00383D55"/>
    <w:rsid w:val="00383E18"/>
    <w:rsid w:val="00383FD1"/>
    <w:rsid w:val="0038408F"/>
    <w:rsid w:val="003841F1"/>
    <w:rsid w:val="00384405"/>
    <w:rsid w:val="00384603"/>
    <w:rsid w:val="0038473E"/>
    <w:rsid w:val="00384D1E"/>
    <w:rsid w:val="00384F19"/>
    <w:rsid w:val="00384F27"/>
    <w:rsid w:val="003852E4"/>
    <w:rsid w:val="003852E5"/>
    <w:rsid w:val="00385444"/>
    <w:rsid w:val="003854AA"/>
    <w:rsid w:val="003854F3"/>
    <w:rsid w:val="0038598B"/>
    <w:rsid w:val="003859C2"/>
    <w:rsid w:val="00385A9C"/>
    <w:rsid w:val="00385AB9"/>
    <w:rsid w:val="00385C24"/>
    <w:rsid w:val="00385E0C"/>
    <w:rsid w:val="0038617C"/>
    <w:rsid w:val="003863A5"/>
    <w:rsid w:val="0038641E"/>
    <w:rsid w:val="003867C7"/>
    <w:rsid w:val="0038680F"/>
    <w:rsid w:val="00386DD2"/>
    <w:rsid w:val="0038713A"/>
    <w:rsid w:val="00387297"/>
    <w:rsid w:val="003872F2"/>
    <w:rsid w:val="00387410"/>
    <w:rsid w:val="003875A1"/>
    <w:rsid w:val="003878B6"/>
    <w:rsid w:val="00387B8D"/>
    <w:rsid w:val="00387E91"/>
    <w:rsid w:val="00390000"/>
    <w:rsid w:val="00390319"/>
    <w:rsid w:val="00390832"/>
    <w:rsid w:val="00390C8A"/>
    <w:rsid w:val="00390DF2"/>
    <w:rsid w:val="0039154B"/>
    <w:rsid w:val="00391BDB"/>
    <w:rsid w:val="00391C52"/>
    <w:rsid w:val="00391E25"/>
    <w:rsid w:val="00391F22"/>
    <w:rsid w:val="003920F3"/>
    <w:rsid w:val="00392120"/>
    <w:rsid w:val="00392429"/>
    <w:rsid w:val="00392873"/>
    <w:rsid w:val="00392B98"/>
    <w:rsid w:val="00392CEC"/>
    <w:rsid w:val="00392F65"/>
    <w:rsid w:val="00392F8B"/>
    <w:rsid w:val="00392FBF"/>
    <w:rsid w:val="003931AD"/>
    <w:rsid w:val="003933E2"/>
    <w:rsid w:val="0039350F"/>
    <w:rsid w:val="00393569"/>
    <w:rsid w:val="003936F5"/>
    <w:rsid w:val="0039381B"/>
    <w:rsid w:val="003938CC"/>
    <w:rsid w:val="00393A8E"/>
    <w:rsid w:val="00393B69"/>
    <w:rsid w:val="003940CA"/>
    <w:rsid w:val="0039483A"/>
    <w:rsid w:val="00394AB3"/>
    <w:rsid w:val="00394AC0"/>
    <w:rsid w:val="00394E9E"/>
    <w:rsid w:val="0039517A"/>
    <w:rsid w:val="00395447"/>
    <w:rsid w:val="00395518"/>
    <w:rsid w:val="00395837"/>
    <w:rsid w:val="003958F0"/>
    <w:rsid w:val="00396016"/>
    <w:rsid w:val="003961E0"/>
    <w:rsid w:val="00396439"/>
    <w:rsid w:val="0039669F"/>
    <w:rsid w:val="00396766"/>
    <w:rsid w:val="003967C1"/>
    <w:rsid w:val="00396AB7"/>
    <w:rsid w:val="00396F1B"/>
    <w:rsid w:val="00397263"/>
    <w:rsid w:val="0039728B"/>
    <w:rsid w:val="003972B0"/>
    <w:rsid w:val="0039745F"/>
    <w:rsid w:val="003975E2"/>
    <w:rsid w:val="00397B8F"/>
    <w:rsid w:val="00397C49"/>
    <w:rsid w:val="00397E23"/>
    <w:rsid w:val="00397F54"/>
    <w:rsid w:val="00397FB9"/>
    <w:rsid w:val="003A0458"/>
    <w:rsid w:val="003A05D5"/>
    <w:rsid w:val="003A07F1"/>
    <w:rsid w:val="003A0CCF"/>
    <w:rsid w:val="003A0F73"/>
    <w:rsid w:val="003A11A3"/>
    <w:rsid w:val="003A11ED"/>
    <w:rsid w:val="003A1617"/>
    <w:rsid w:val="003A163E"/>
    <w:rsid w:val="003A168A"/>
    <w:rsid w:val="003A180E"/>
    <w:rsid w:val="003A1861"/>
    <w:rsid w:val="003A18B5"/>
    <w:rsid w:val="003A18DC"/>
    <w:rsid w:val="003A1A29"/>
    <w:rsid w:val="003A1C9F"/>
    <w:rsid w:val="003A1CE1"/>
    <w:rsid w:val="003A1E7B"/>
    <w:rsid w:val="003A1F4E"/>
    <w:rsid w:val="003A2097"/>
    <w:rsid w:val="003A24AC"/>
    <w:rsid w:val="003A25DF"/>
    <w:rsid w:val="003A27A2"/>
    <w:rsid w:val="003A2BB1"/>
    <w:rsid w:val="003A2DD1"/>
    <w:rsid w:val="003A3274"/>
    <w:rsid w:val="003A3787"/>
    <w:rsid w:val="003A3D90"/>
    <w:rsid w:val="003A4682"/>
    <w:rsid w:val="003A48FF"/>
    <w:rsid w:val="003A4D9F"/>
    <w:rsid w:val="003A4F35"/>
    <w:rsid w:val="003A4FFF"/>
    <w:rsid w:val="003A5130"/>
    <w:rsid w:val="003A52EA"/>
    <w:rsid w:val="003A53F7"/>
    <w:rsid w:val="003A571E"/>
    <w:rsid w:val="003A5761"/>
    <w:rsid w:val="003A5874"/>
    <w:rsid w:val="003A58DF"/>
    <w:rsid w:val="003A5A44"/>
    <w:rsid w:val="003A5ACC"/>
    <w:rsid w:val="003A5E65"/>
    <w:rsid w:val="003A5EBA"/>
    <w:rsid w:val="003A5EF5"/>
    <w:rsid w:val="003A63F0"/>
    <w:rsid w:val="003A66F2"/>
    <w:rsid w:val="003A67B1"/>
    <w:rsid w:val="003A6A2E"/>
    <w:rsid w:val="003A6A3E"/>
    <w:rsid w:val="003A6CA9"/>
    <w:rsid w:val="003A6F88"/>
    <w:rsid w:val="003A6FF6"/>
    <w:rsid w:val="003A7254"/>
    <w:rsid w:val="003A750C"/>
    <w:rsid w:val="003A791C"/>
    <w:rsid w:val="003A7966"/>
    <w:rsid w:val="003A7976"/>
    <w:rsid w:val="003A7B7E"/>
    <w:rsid w:val="003A7D19"/>
    <w:rsid w:val="003B0053"/>
    <w:rsid w:val="003B02EA"/>
    <w:rsid w:val="003B043B"/>
    <w:rsid w:val="003B07AB"/>
    <w:rsid w:val="003B0BC3"/>
    <w:rsid w:val="003B0DFE"/>
    <w:rsid w:val="003B1250"/>
    <w:rsid w:val="003B1377"/>
    <w:rsid w:val="003B1412"/>
    <w:rsid w:val="003B1764"/>
    <w:rsid w:val="003B1929"/>
    <w:rsid w:val="003B1AA9"/>
    <w:rsid w:val="003B1ACA"/>
    <w:rsid w:val="003B1B29"/>
    <w:rsid w:val="003B1C7A"/>
    <w:rsid w:val="003B1CA4"/>
    <w:rsid w:val="003B1E45"/>
    <w:rsid w:val="003B204B"/>
    <w:rsid w:val="003B2387"/>
    <w:rsid w:val="003B23D2"/>
    <w:rsid w:val="003B2447"/>
    <w:rsid w:val="003B2524"/>
    <w:rsid w:val="003B2562"/>
    <w:rsid w:val="003B2711"/>
    <w:rsid w:val="003B2722"/>
    <w:rsid w:val="003B272E"/>
    <w:rsid w:val="003B2A0F"/>
    <w:rsid w:val="003B2A94"/>
    <w:rsid w:val="003B2C63"/>
    <w:rsid w:val="003B2CCF"/>
    <w:rsid w:val="003B2D0A"/>
    <w:rsid w:val="003B2D63"/>
    <w:rsid w:val="003B3041"/>
    <w:rsid w:val="003B3236"/>
    <w:rsid w:val="003B33D7"/>
    <w:rsid w:val="003B37DA"/>
    <w:rsid w:val="003B386D"/>
    <w:rsid w:val="003B3A63"/>
    <w:rsid w:val="003B3EC8"/>
    <w:rsid w:val="003B416F"/>
    <w:rsid w:val="003B432A"/>
    <w:rsid w:val="003B4628"/>
    <w:rsid w:val="003B4753"/>
    <w:rsid w:val="003B4A86"/>
    <w:rsid w:val="003B4B62"/>
    <w:rsid w:val="003B4BEA"/>
    <w:rsid w:val="003B4C25"/>
    <w:rsid w:val="003B4F24"/>
    <w:rsid w:val="003B5022"/>
    <w:rsid w:val="003B53E7"/>
    <w:rsid w:val="003B541A"/>
    <w:rsid w:val="003B55EF"/>
    <w:rsid w:val="003B5761"/>
    <w:rsid w:val="003B5839"/>
    <w:rsid w:val="003B5A26"/>
    <w:rsid w:val="003B5BD9"/>
    <w:rsid w:val="003B5FF4"/>
    <w:rsid w:val="003B6032"/>
    <w:rsid w:val="003B65A0"/>
    <w:rsid w:val="003B6FB0"/>
    <w:rsid w:val="003B7386"/>
    <w:rsid w:val="003B7745"/>
    <w:rsid w:val="003B7A39"/>
    <w:rsid w:val="003B7ABE"/>
    <w:rsid w:val="003C0209"/>
    <w:rsid w:val="003C0734"/>
    <w:rsid w:val="003C0908"/>
    <w:rsid w:val="003C09D6"/>
    <w:rsid w:val="003C1332"/>
    <w:rsid w:val="003C135D"/>
    <w:rsid w:val="003C1628"/>
    <w:rsid w:val="003C183B"/>
    <w:rsid w:val="003C1B9F"/>
    <w:rsid w:val="003C1F4E"/>
    <w:rsid w:val="003C21E9"/>
    <w:rsid w:val="003C227A"/>
    <w:rsid w:val="003C22CD"/>
    <w:rsid w:val="003C232C"/>
    <w:rsid w:val="003C23CD"/>
    <w:rsid w:val="003C258B"/>
    <w:rsid w:val="003C26C0"/>
    <w:rsid w:val="003C2999"/>
    <w:rsid w:val="003C29B7"/>
    <w:rsid w:val="003C2AF0"/>
    <w:rsid w:val="003C2C4D"/>
    <w:rsid w:val="003C2C84"/>
    <w:rsid w:val="003C2CAE"/>
    <w:rsid w:val="003C30AE"/>
    <w:rsid w:val="003C3487"/>
    <w:rsid w:val="003C3539"/>
    <w:rsid w:val="003C370C"/>
    <w:rsid w:val="003C3818"/>
    <w:rsid w:val="003C382F"/>
    <w:rsid w:val="003C3D71"/>
    <w:rsid w:val="003C4155"/>
    <w:rsid w:val="003C430E"/>
    <w:rsid w:val="003C4383"/>
    <w:rsid w:val="003C4571"/>
    <w:rsid w:val="003C46B9"/>
    <w:rsid w:val="003C47C9"/>
    <w:rsid w:val="003C49BB"/>
    <w:rsid w:val="003C4C5B"/>
    <w:rsid w:val="003C4D30"/>
    <w:rsid w:val="003C4E73"/>
    <w:rsid w:val="003C4F89"/>
    <w:rsid w:val="003C5365"/>
    <w:rsid w:val="003C5410"/>
    <w:rsid w:val="003C55CB"/>
    <w:rsid w:val="003C5788"/>
    <w:rsid w:val="003C5899"/>
    <w:rsid w:val="003C58A5"/>
    <w:rsid w:val="003C5A4C"/>
    <w:rsid w:val="003C5BC3"/>
    <w:rsid w:val="003C5CC2"/>
    <w:rsid w:val="003C5D60"/>
    <w:rsid w:val="003C5DCE"/>
    <w:rsid w:val="003C5E42"/>
    <w:rsid w:val="003C5F3C"/>
    <w:rsid w:val="003C5F42"/>
    <w:rsid w:val="003C612B"/>
    <w:rsid w:val="003C631D"/>
    <w:rsid w:val="003C662A"/>
    <w:rsid w:val="003C66F5"/>
    <w:rsid w:val="003C6C74"/>
    <w:rsid w:val="003C6D5F"/>
    <w:rsid w:val="003C6DD2"/>
    <w:rsid w:val="003C72D5"/>
    <w:rsid w:val="003C7418"/>
    <w:rsid w:val="003C7BA5"/>
    <w:rsid w:val="003C7BBF"/>
    <w:rsid w:val="003C7BDE"/>
    <w:rsid w:val="003C7D40"/>
    <w:rsid w:val="003D0049"/>
    <w:rsid w:val="003D009A"/>
    <w:rsid w:val="003D01BC"/>
    <w:rsid w:val="003D0CB7"/>
    <w:rsid w:val="003D10D1"/>
    <w:rsid w:val="003D1210"/>
    <w:rsid w:val="003D14C9"/>
    <w:rsid w:val="003D14D9"/>
    <w:rsid w:val="003D15C2"/>
    <w:rsid w:val="003D189A"/>
    <w:rsid w:val="003D197F"/>
    <w:rsid w:val="003D1B55"/>
    <w:rsid w:val="003D1D8D"/>
    <w:rsid w:val="003D1FA6"/>
    <w:rsid w:val="003D2813"/>
    <w:rsid w:val="003D2BD0"/>
    <w:rsid w:val="003D2BEB"/>
    <w:rsid w:val="003D2C8D"/>
    <w:rsid w:val="003D2D38"/>
    <w:rsid w:val="003D2F78"/>
    <w:rsid w:val="003D2FD4"/>
    <w:rsid w:val="003D34AE"/>
    <w:rsid w:val="003D3743"/>
    <w:rsid w:val="003D3909"/>
    <w:rsid w:val="003D3DD3"/>
    <w:rsid w:val="003D3E1D"/>
    <w:rsid w:val="003D4177"/>
    <w:rsid w:val="003D4571"/>
    <w:rsid w:val="003D476D"/>
    <w:rsid w:val="003D47CD"/>
    <w:rsid w:val="003D4832"/>
    <w:rsid w:val="003D48D3"/>
    <w:rsid w:val="003D498A"/>
    <w:rsid w:val="003D4AB8"/>
    <w:rsid w:val="003D4AFC"/>
    <w:rsid w:val="003D4B28"/>
    <w:rsid w:val="003D4BA4"/>
    <w:rsid w:val="003D4D20"/>
    <w:rsid w:val="003D55D5"/>
    <w:rsid w:val="003D55E9"/>
    <w:rsid w:val="003D56D9"/>
    <w:rsid w:val="003D5BE1"/>
    <w:rsid w:val="003D5E4E"/>
    <w:rsid w:val="003D618D"/>
    <w:rsid w:val="003D62FB"/>
    <w:rsid w:val="003D646D"/>
    <w:rsid w:val="003D649D"/>
    <w:rsid w:val="003D672F"/>
    <w:rsid w:val="003D6768"/>
    <w:rsid w:val="003D69F5"/>
    <w:rsid w:val="003D6AC7"/>
    <w:rsid w:val="003D6B7B"/>
    <w:rsid w:val="003D6C57"/>
    <w:rsid w:val="003D725A"/>
    <w:rsid w:val="003D733B"/>
    <w:rsid w:val="003D7A11"/>
    <w:rsid w:val="003D7C8F"/>
    <w:rsid w:val="003E001E"/>
    <w:rsid w:val="003E00EA"/>
    <w:rsid w:val="003E0213"/>
    <w:rsid w:val="003E07B0"/>
    <w:rsid w:val="003E07BF"/>
    <w:rsid w:val="003E0B7F"/>
    <w:rsid w:val="003E0CC4"/>
    <w:rsid w:val="003E0CD8"/>
    <w:rsid w:val="003E11B1"/>
    <w:rsid w:val="003E1469"/>
    <w:rsid w:val="003E17B5"/>
    <w:rsid w:val="003E182D"/>
    <w:rsid w:val="003E1916"/>
    <w:rsid w:val="003E19CC"/>
    <w:rsid w:val="003E1C95"/>
    <w:rsid w:val="003E1CB3"/>
    <w:rsid w:val="003E261E"/>
    <w:rsid w:val="003E2641"/>
    <w:rsid w:val="003E26FD"/>
    <w:rsid w:val="003E27E4"/>
    <w:rsid w:val="003E2980"/>
    <w:rsid w:val="003E29DF"/>
    <w:rsid w:val="003E30D9"/>
    <w:rsid w:val="003E324E"/>
    <w:rsid w:val="003E32AC"/>
    <w:rsid w:val="003E3389"/>
    <w:rsid w:val="003E33D4"/>
    <w:rsid w:val="003E355B"/>
    <w:rsid w:val="003E3B76"/>
    <w:rsid w:val="003E3D91"/>
    <w:rsid w:val="003E3E58"/>
    <w:rsid w:val="003E42B5"/>
    <w:rsid w:val="003E498D"/>
    <w:rsid w:val="003E4F73"/>
    <w:rsid w:val="003E504D"/>
    <w:rsid w:val="003E5386"/>
    <w:rsid w:val="003E5436"/>
    <w:rsid w:val="003E544C"/>
    <w:rsid w:val="003E5554"/>
    <w:rsid w:val="003E56DB"/>
    <w:rsid w:val="003E5837"/>
    <w:rsid w:val="003E5AFD"/>
    <w:rsid w:val="003E5E64"/>
    <w:rsid w:val="003E5E96"/>
    <w:rsid w:val="003E5EAB"/>
    <w:rsid w:val="003E6065"/>
    <w:rsid w:val="003E60AA"/>
    <w:rsid w:val="003E6162"/>
    <w:rsid w:val="003E673A"/>
    <w:rsid w:val="003E68A7"/>
    <w:rsid w:val="003E6A2B"/>
    <w:rsid w:val="003E6BF5"/>
    <w:rsid w:val="003E6C0B"/>
    <w:rsid w:val="003E7006"/>
    <w:rsid w:val="003E71D5"/>
    <w:rsid w:val="003E7320"/>
    <w:rsid w:val="003E74A8"/>
    <w:rsid w:val="003E7591"/>
    <w:rsid w:val="003E75C7"/>
    <w:rsid w:val="003E75F3"/>
    <w:rsid w:val="003E767F"/>
    <w:rsid w:val="003E7C11"/>
    <w:rsid w:val="003E7DEA"/>
    <w:rsid w:val="003F04E4"/>
    <w:rsid w:val="003F08D0"/>
    <w:rsid w:val="003F0B8D"/>
    <w:rsid w:val="003F0EDE"/>
    <w:rsid w:val="003F0FD9"/>
    <w:rsid w:val="003F126F"/>
    <w:rsid w:val="003F138D"/>
    <w:rsid w:val="003F165D"/>
    <w:rsid w:val="003F18A7"/>
    <w:rsid w:val="003F1A9A"/>
    <w:rsid w:val="003F1C14"/>
    <w:rsid w:val="003F1F62"/>
    <w:rsid w:val="003F2118"/>
    <w:rsid w:val="003F2246"/>
    <w:rsid w:val="003F2269"/>
    <w:rsid w:val="003F232A"/>
    <w:rsid w:val="003F265C"/>
    <w:rsid w:val="003F26D5"/>
    <w:rsid w:val="003F2718"/>
    <w:rsid w:val="003F278C"/>
    <w:rsid w:val="003F2C04"/>
    <w:rsid w:val="003F2E03"/>
    <w:rsid w:val="003F2E1E"/>
    <w:rsid w:val="003F3402"/>
    <w:rsid w:val="003F359B"/>
    <w:rsid w:val="003F3906"/>
    <w:rsid w:val="003F3993"/>
    <w:rsid w:val="003F3E78"/>
    <w:rsid w:val="003F3FB1"/>
    <w:rsid w:val="003F4108"/>
    <w:rsid w:val="003F4236"/>
    <w:rsid w:val="003F436E"/>
    <w:rsid w:val="003F43DD"/>
    <w:rsid w:val="003F462C"/>
    <w:rsid w:val="003F46AF"/>
    <w:rsid w:val="003F492C"/>
    <w:rsid w:val="003F53DD"/>
    <w:rsid w:val="003F55EB"/>
    <w:rsid w:val="003F578A"/>
    <w:rsid w:val="003F5AE9"/>
    <w:rsid w:val="003F5C11"/>
    <w:rsid w:val="003F5E13"/>
    <w:rsid w:val="003F6079"/>
    <w:rsid w:val="003F61F7"/>
    <w:rsid w:val="003F63DB"/>
    <w:rsid w:val="003F646C"/>
    <w:rsid w:val="003F68F1"/>
    <w:rsid w:val="003F69BF"/>
    <w:rsid w:val="003F6AD0"/>
    <w:rsid w:val="003F6BE2"/>
    <w:rsid w:val="003F6CB7"/>
    <w:rsid w:val="003F6D01"/>
    <w:rsid w:val="003F6F33"/>
    <w:rsid w:val="003F7261"/>
    <w:rsid w:val="003F7606"/>
    <w:rsid w:val="003F7B03"/>
    <w:rsid w:val="003F7C4C"/>
    <w:rsid w:val="003F7D71"/>
    <w:rsid w:val="003F7F8A"/>
    <w:rsid w:val="004002A3"/>
    <w:rsid w:val="0040067F"/>
    <w:rsid w:val="004008C6"/>
    <w:rsid w:val="004008CB"/>
    <w:rsid w:val="00401351"/>
    <w:rsid w:val="004013E5"/>
    <w:rsid w:val="0040146F"/>
    <w:rsid w:val="00401623"/>
    <w:rsid w:val="00401905"/>
    <w:rsid w:val="00401A67"/>
    <w:rsid w:val="00401AF2"/>
    <w:rsid w:val="00401C4B"/>
    <w:rsid w:val="00401FF4"/>
    <w:rsid w:val="004022DC"/>
    <w:rsid w:val="00402493"/>
    <w:rsid w:val="00402D16"/>
    <w:rsid w:val="00402F4D"/>
    <w:rsid w:val="00403098"/>
    <w:rsid w:val="004033FA"/>
    <w:rsid w:val="004036EA"/>
    <w:rsid w:val="00403C1E"/>
    <w:rsid w:val="00403C24"/>
    <w:rsid w:val="00403D33"/>
    <w:rsid w:val="0040404D"/>
    <w:rsid w:val="00404188"/>
    <w:rsid w:val="004042E1"/>
    <w:rsid w:val="0040446F"/>
    <w:rsid w:val="00404763"/>
    <w:rsid w:val="00404941"/>
    <w:rsid w:val="00404C05"/>
    <w:rsid w:val="00404DCB"/>
    <w:rsid w:val="004050BE"/>
    <w:rsid w:val="00405974"/>
    <w:rsid w:val="00405B5F"/>
    <w:rsid w:val="00405DEC"/>
    <w:rsid w:val="00405F94"/>
    <w:rsid w:val="00406004"/>
    <w:rsid w:val="00406272"/>
    <w:rsid w:val="00406901"/>
    <w:rsid w:val="0040693C"/>
    <w:rsid w:val="004070E4"/>
    <w:rsid w:val="0040712D"/>
    <w:rsid w:val="004074C6"/>
    <w:rsid w:val="00407809"/>
    <w:rsid w:val="00407942"/>
    <w:rsid w:val="00407A06"/>
    <w:rsid w:val="00407AB5"/>
    <w:rsid w:val="00407E2A"/>
    <w:rsid w:val="00407E4E"/>
    <w:rsid w:val="004104CA"/>
    <w:rsid w:val="00410701"/>
    <w:rsid w:val="0041073C"/>
    <w:rsid w:val="0041082A"/>
    <w:rsid w:val="004109C7"/>
    <w:rsid w:val="00410A93"/>
    <w:rsid w:val="00410C40"/>
    <w:rsid w:val="00410CC1"/>
    <w:rsid w:val="00411139"/>
    <w:rsid w:val="004111F6"/>
    <w:rsid w:val="004112D2"/>
    <w:rsid w:val="004113F5"/>
    <w:rsid w:val="00411544"/>
    <w:rsid w:val="00411626"/>
    <w:rsid w:val="00411C46"/>
    <w:rsid w:val="00411ED3"/>
    <w:rsid w:val="00411F09"/>
    <w:rsid w:val="00412184"/>
    <w:rsid w:val="0041226B"/>
    <w:rsid w:val="00412BAC"/>
    <w:rsid w:val="00412FBE"/>
    <w:rsid w:val="00412FE3"/>
    <w:rsid w:val="004131C0"/>
    <w:rsid w:val="00413A82"/>
    <w:rsid w:val="00413AF1"/>
    <w:rsid w:val="00413E1F"/>
    <w:rsid w:val="00413E70"/>
    <w:rsid w:val="004141E7"/>
    <w:rsid w:val="00414D2B"/>
    <w:rsid w:val="00414E87"/>
    <w:rsid w:val="00414EDB"/>
    <w:rsid w:val="00415056"/>
    <w:rsid w:val="00415127"/>
    <w:rsid w:val="00415340"/>
    <w:rsid w:val="0041567C"/>
    <w:rsid w:val="004158DF"/>
    <w:rsid w:val="00415C17"/>
    <w:rsid w:val="00415F62"/>
    <w:rsid w:val="00416021"/>
    <w:rsid w:val="00416030"/>
    <w:rsid w:val="00416101"/>
    <w:rsid w:val="00416188"/>
    <w:rsid w:val="0041667E"/>
    <w:rsid w:val="00416795"/>
    <w:rsid w:val="004168CE"/>
    <w:rsid w:val="00416A14"/>
    <w:rsid w:val="00416A35"/>
    <w:rsid w:val="00416D9B"/>
    <w:rsid w:val="00416DA7"/>
    <w:rsid w:val="00416EB0"/>
    <w:rsid w:val="004172E8"/>
    <w:rsid w:val="00417426"/>
    <w:rsid w:val="004175FB"/>
    <w:rsid w:val="004178EA"/>
    <w:rsid w:val="00417C9E"/>
    <w:rsid w:val="00417D30"/>
    <w:rsid w:val="00417D59"/>
    <w:rsid w:val="00417E04"/>
    <w:rsid w:val="00420008"/>
    <w:rsid w:val="00420298"/>
    <w:rsid w:val="0042043B"/>
    <w:rsid w:val="004205A1"/>
    <w:rsid w:val="004205B8"/>
    <w:rsid w:val="00420B39"/>
    <w:rsid w:val="00420B9C"/>
    <w:rsid w:val="00420C8B"/>
    <w:rsid w:val="00420D8C"/>
    <w:rsid w:val="00420DC6"/>
    <w:rsid w:val="00421024"/>
    <w:rsid w:val="0042115C"/>
    <w:rsid w:val="004213D4"/>
    <w:rsid w:val="00421537"/>
    <w:rsid w:val="004216A9"/>
    <w:rsid w:val="00421864"/>
    <w:rsid w:val="00421932"/>
    <w:rsid w:val="00421D0D"/>
    <w:rsid w:val="00421ECC"/>
    <w:rsid w:val="00421FEF"/>
    <w:rsid w:val="0042201E"/>
    <w:rsid w:val="004220AA"/>
    <w:rsid w:val="00422235"/>
    <w:rsid w:val="004223F0"/>
    <w:rsid w:val="004224B1"/>
    <w:rsid w:val="00422803"/>
    <w:rsid w:val="00422989"/>
    <w:rsid w:val="00422A85"/>
    <w:rsid w:val="0042306A"/>
    <w:rsid w:val="00423609"/>
    <w:rsid w:val="004237F6"/>
    <w:rsid w:val="00423969"/>
    <w:rsid w:val="004239F9"/>
    <w:rsid w:val="00423AB8"/>
    <w:rsid w:val="00423BA5"/>
    <w:rsid w:val="00423C71"/>
    <w:rsid w:val="00423F96"/>
    <w:rsid w:val="0042451F"/>
    <w:rsid w:val="00424806"/>
    <w:rsid w:val="00424AB2"/>
    <w:rsid w:val="00424CE3"/>
    <w:rsid w:val="00425189"/>
    <w:rsid w:val="0042531D"/>
    <w:rsid w:val="004253AB"/>
    <w:rsid w:val="004253E8"/>
    <w:rsid w:val="004253F0"/>
    <w:rsid w:val="00425469"/>
    <w:rsid w:val="00425488"/>
    <w:rsid w:val="004257EF"/>
    <w:rsid w:val="004258BE"/>
    <w:rsid w:val="00425959"/>
    <w:rsid w:val="00425BF5"/>
    <w:rsid w:val="00425D96"/>
    <w:rsid w:val="00425FEE"/>
    <w:rsid w:val="0042655A"/>
    <w:rsid w:val="00426A26"/>
    <w:rsid w:val="00426C6D"/>
    <w:rsid w:val="004270B0"/>
    <w:rsid w:val="0042792D"/>
    <w:rsid w:val="00427B1C"/>
    <w:rsid w:val="00427C5A"/>
    <w:rsid w:val="00427D3B"/>
    <w:rsid w:val="00427E94"/>
    <w:rsid w:val="00430411"/>
    <w:rsid w:val="004304F1"/>
    <w:rsid w:val="0043071C"/>
    <w:rsid w:val="00430C47"/>
    <w:rsid w:val="00431069"/>
    <w:rsid w:val="0043109D"/>
    <w:rsid w:val="004311B9"/>
    <w:rsid w:val="004313B1"/>
    <w:rsid w:val="00431599"/>
    <w:rsid w:val="0043177E"/>
    <w:rsid w:val="004317DD"/>
    <w:rsid w:val="00431912"/>
    <w:rsid w:val="00431C04"/>
    <w:rsid w:val="00431C70"/>
    <w:rsid w:val="00431DFD"/>
    <w:rsid w:val="00432B1A"/>
    <w:rsid w:val="00432CDA"/>
    <w:rsid w:val="00432DC3"/>
    <w:rsid w:val="0043304A"/>
    <w:rsid w:val="0043345E"/>
    <w:rsid w:val="0043356A"/>
    <w:rsid w:val="00433976"/>
    <w:rsid w:val="00433A91"/>
    <w:rsid w:val="00433B6F"/>
    <w:rsid w:val="00433C93"/>
    <w:rsid w:val="00433C9D"/>
    <w:rsid w:val="00434227"/>
    <w:rsid w:val="004345F9"/>
    <w:rsid w:val="00434831"/>
    <w:rsid w:val="00434C21"/>
    <w:rsid w:val="00434E03"/>
    <w:rsid w:val="00434E70"/>
    <w:rsid w:val="004350AD"/>
    <w:rsid w:val="004352D3"/>
    <w:rsid w:val="00435759"/>
    <w:rsid w:val="00435883"/>
    <w:rsid w:val="0043599A"/>
    <w:rsid w:val="00435E20"/>
    <w:rsid w:val="00435E72"/>
    <w:rsid w:val="00435F60"/>
    <w:rsid w:val="00436050"/>
    <w:rsid w:val="00436139"/>
    <w:rsid w:val="00436549"/>
    <w:rsid w:val="0043657B"/>
    <w:rsid w:val="00436691"/>
    <w:rsid w:val="00436780"/>
    <w:rsid w:val="004367E9"/>
    <w:rsid w:val="0043684C"/>
    <w:rsid w:val="0043694F"/>
    <w:rsid w:val="00436990"/>
    <w:rsid w:val="004369A5"/>
    <w:rsid w:val="00436A28"/>
    <w:rsid w:val="00436A7E"/>
    <w:rsid w:val="00436B8D"/>
    <w:rsid w:val="00436BD0"/>
    <w:rsid w:val="00436E8D"/>
    <w:rsid w:val="00436EA4"/>
    <w:rsid w:val="004372B8"/>
    <w:rsid w:val="004373C4"/>
    <w:rsid w:val="0043748B"/>
    <w:rsid w:val="0043769B"/>
    <w:rsid w:val="00437750"/>
    <w:rsid w:val="00437B9A"/>
    <w:rsid w:val="00437CED"/>
    <w:rsid w:val="00437D57"/>
    <w:rsid w:val="00437D8B"/>
    <w:rsid w:val="00437EEB"/>
    <w:rsid w:val="00440042"/>
    <w:rsid w:val="004405BB"/>
    <w:rsid w:val="00440A5D"/>
    <w:rsid w:val="00440C3D"/>
    <w:rsid w:val="00440CD4"/>
    <w:rsid w:val="00440D0B"/>
    <w:rsid w:val="00440D43"/>
    <w:rsid w:val="00440DCF"/>
    <w:rsid w:val="00440E87"/>
    <w:rsid w:val="004414B5"/>
    <w:rsid w:val="00441645"/>
    <w:rsid w:val="004416C1"/>
    <w:rsid w:val="0044189E"/>
    <w:rsid w:val="00441B7A"/>
    <w:rsid w:val="00441C31"/>
    <w:rsid w:val="00442001"/>
    <w:rsid w:val="00442165"/>
    <w:rsid w:val="004424AC"/>
    <w:rsid w:val="004425BC"/>
    <w:rsid w:val="00442851"/>
    <w:rsid w:val="004429B5"/>
    <w:rsid w:val="00442AC1"/>
    <w:rsid w:val="00442B74"/>
    <w:rsid w:val="00442C52"/>
    <w:rsid w:val="0044338C"/>
    <w:rsid w:val="00443651"/>
    <w:rsid w:val="004439A1"/>
    <w:rsid w:val="00443B3E"/>
    <w:rsid w:val="00443D3B"/>
    <w:rsid w:val="00443ED5"/>
    <w:rsid w:val="00443F5F"/>
    <w:rsid w:val="00443FA0"/>
    <w:rsid w:val="00443FA9"/>
    <w:rsid w:val="004440D9"/>
    <w:rsid w:val="00444359"/>
    <w:rsid w:val="004446B2"/>
    <w:rsid w:val="0044498F"/>
    <w:rsid w:val="004449BD"/>
    <w:rsid w:val="00444B9D"/>
    <w:rsid w:val="00444BA0"/>
    <w:rsid w:val="00444F00"/>
    <w:rsid w:val="00445160"/>
    <w:rsid w:val="00445185"/>
    <w:rsid w:val="004455C6"/>
    <w:rsid w:val="0044567D"/>
    <w:rsid w:val="00445707"/>
    <w:rsid w:val="00445A77"/>
    <w:rsid w:val="00445C2E"/>
    <w:rsid w:val="00445D4A"/>
    <w:rsid w:val="00445D57"/>
    <w:rsid w:val="00445DF7"/>
    <w:rsid w:val="00446185"/>
    <w:rsid w:val="00446359"/>
    <w:rsid w:val="0044640B"/>
    <w:rsid w:val="00446481"/>
    <w:rsid w:val="004467C7"/>
    <w:rsid w:val="00446965"/>
    <w:rsid w:val="00446BB6"/>
    <w:rsid w:val="00446CFC"/>
    <w:rsid w:val="00446D1E"/>
    <w:rsid w:val="00446DEE"/>
    <w:rsid w:val="00446E5A"/>
    <w:rsid w:val="00446ED0"/>
    <w:rsid w:val="00446F6C"/>
    <w:rsid w:val="00447174"/>
    <w:rsid w:val="0044740D"/>
    <w:rsid w:val="00447480"/>
    <w:rsid w:val="0044749D"/>
    <w:rsid w:val="004474BE"/>
    <w:rsid w:val="00447AF4"/>
    <w:rsid w:val="00447F3F"/>
    <w:rsid w:val="00450353"/>
    <w:rsid w:val="00450454"/>
    <w:rsid w:val="00450475"/>
    <w:rsid w:val="00450591"/>
    <w:rsid w:val="004506CB"/>
    <w:rsid w:val="00450747"/>
    <w:rsid w:val="00450B88"/>
    <w:rsid w:val="00450CF1"/>
    <w:rsid w:val="00450F9B"/>
    <w:rsid w:val="00451034"/>
    <w:rsid w:val="004519DA"/>
    <w:rsid w:val="004519E0"/>
    <w:rsid w:val="00451C06"/>
    <w:rsid w:val="00451D8C"/>
    <w:rsid w:val="00451E6D"/>
    <w:rsid w:val="00451F98"/>
    <w:rsid w:val="004522FD"/>
    <w:rsid w:val="00452A96"/>
    <w:rsid w:val="00452CA2"/>
    <w:rsid w:val="00452DDB"/>
    <w:rsid w:val="004532F2"/>
    <w:rsid w:val="00453633"/>
    <w:rsid w:val="00453911"/>
    <w:rsid w:val="00453A25"/>
    <w:rsid w:val="00453EFA"/>
    <w:rsid w:val="00453F62"/>
    <w:rsid w:val="00454406"/>
    <w:rsid w:val="00454498"/>
    <w:rsid w:val="00454656"/>
    <w:rsid w:val="00454C7C"/>
    <w:rsid w:val="00454FAB"/>
    <w:rsid w:val="00454FB1"/>
    <w:rsid w:val="004551C5"/>
    <w:rsid w:val="0045584D"/>
    <w:rsid w:val="00456022"/>
    <w:rsid w:val="004569D7"/>
    <w:rsid w:val="00456A2A"/>
    <w:rsid w:val="00456D5F"/>
    <w:rsid w:val="00456FCB"/>
    <w:rsid w:val="00457218"/>
    <w:rsid w:val="004573C3"/>
    <w:rsid w:val="004573EC"/>
    <w:rsid w:val="0045744B"/>
    <w:rsid w:val="004577CC"/>
    <w:rsid w:val="00457DB6"/>
    <w:rsid w:val="00457E27"/>
    <w:rsid w:val="00457E36"/>
    <w:rsid w:val="0046027B"/>
    <w:rsid w:val="00460302"/>
    <w:rsid w:val="00460C0F"/>
    <w:rsid w:val="004613DC"/>
    <w:rsid w:val="004617F0"/>
    <w:rsid w:val="004618B9"/>
    <w:rsid w:val="00461C59"/>
    <w:rsid w:val="00461C7D"/>
    <w:rsid w:val="004622CC"/>
    <w:rsid w:val="00462302"/>
    <w:rsid w:val="004624F4"/>
    <w:rsid w:val="00462A87"/>
    <w:rsid w:val="00462C9C"/>
    <w:rsid w:val="00462CA3"/>
    <w:rsid w:val="00462CCB"/>
    <w:rsid w:val="00462D7A"/>
    <w:rsid w:val="00462FDF"/>
    <w:rsid w:val="004630D3"/>
    <w:rsid w:val="004633C9"/>
    <w:rsid w:val="00463629"/>
    <w:rsid w:val="00463662"/>
    <w:rsid w:val="004638CA"/>
    <w:rsid w:val="00463CA8"/>
    <w:rsid w:val="00463E2D"/>
    <w:rsid w:val="00464144"/>
    <w:rsid w:val="00464199"/>
    <w:rsid w:val="00464534"/>
    <w:rsid w:val="00464EAF"/>
    <w:rsid w:val="00464F4C"/>
    <w:rsid w:val="00465083"/>
    <w:rsid w:val="0046550F"/>
    <w:rsid w:val="004655ED"/>
    <w:rsid w:val="0046569E"/>
    <w:rsid w:val="004656B1"/>
    <w:rsid w:val="004656D7"/>
    <w:rsid w:val="00465744"/>
    <w:rsid w:val="00465820"/>
    <w:rsid w:val="00465901"/>
    <w:rsid w:val="00465B47"/>
    <w:rsid w:val="00465B9E"/>
    <w:rsid w:val="00465DC8"/>
    <w:rsid w:val="00465EAC"/>
    <w:rsid w:val="0046617C"/>
    <w:rsid w:val="004662FE"/>
    <w:rsid w:val="0046633A"/>
    <w:rsid w:val="004663DF"/>
    <w:rsid w:val="0046642B"/>
    <w:rsid w:val="00466536"/>
    <w:rsid w:val="0046665D"/>
    <w:rsid w:val="0046669D"/>
    <w:rsid w:val="00466847"/>
    <w:rsid w:val="004669F9"/>
    <w:rsid w:val="00466A10"/>
    <w:rsid w:val="00466D62"/>
    <w:rsid w:val="0046706A"/>
    <w:rsid w:val="0046730F"/>
    <w:rsid w:val="004673B7"/>
    <w:rsid w:val="00467496"/>
    <w:rsid w:val="004674A8"/>
    <w:rsid w:val="00467ADD"/>
    <w:rsid w:val="00467B69"/>
    <w:rsid w:val="00467D05"/>
    <w:rsid w:val="00470098"/>
    <w:rsid w:val="00470147"/>
    <w:rsid w:val="0047036A"/>
    <w:rsid w:val="0047037C"/>
    <w:rsid w:val="00470426"/>
    <w:rsid w:val="00470451"/>
    <w:rsid w:val="00470778"/>
    <w:rsid w:val="00470ACD"/>
    <w:rsid w:val="00470B19"/>
    <w:rsid w:val="00470B99"/>
    <w:rsid w:val="004714B2"/>
    <w:rsid w:val="004714E9"/>
    <w:rsid w:val="00471696"/>
    <w:rsid w:val="004718DB"/>
    <w:rsid w:val="004719FC"/>
    <w:rsid w:val="00471A34"/>
    <w:rsid w:val="00471CA5"/>
    <w:rsid w:val="00471DED"/>
    <w:rsid w:val="00471E61"/>
    <w:rsid w:val="00471F84"/>
    <w:rsid w:val="0047202B"/>
    <w:rsid w:val="004720C4"/>
    <w:rsid w:val="00472160"/>
    <w:rsid w:val="00472B55"/>
    <w:rsid w:val="00473398"/>
    <w:rsid w:val="004733E6"/>
    <w:rsid w:val="0047359B"/>
    <w:rsid w:val="004736E1"/>
    <w:rsid w:val="00473745"/>
    <w:rsid w:val="004738D1"/>
    <w:rsid w:val="00473F07"/>
    <w:rsid w:val="00474004"/>
    <w:rsid w:val="00474139"/>
    <w:rsid w:val="00474250"/>
    <w:rsid w:val="004743F2"/>
    <w:rsid w:val="00474482"/>
    <w:rsid w:val="004745BD"/>
    <w:rsid w:val="004746EE"/>
    <w:rsid w:val="00474B2E"/>
    <w:rsid w:val="00474CA2"/>
    <w:rsid w:val="00474E36"/>
    <w:rsid w:val="00475106"/>
    <w:rsid w:val="004751B9"/>
    <w:rsid w:val="0047552F"/>
    <w:rsid w:val="004759B8"/>
    <w:rsid w:val="004759E7"/>
    <w:rsid w:val="00475B20"/>
    <w:rsid w:val="00475C62"/>
    <w:rsid w:val="00475C9C"/>
    <w:rsid w:val="00475D19"/>
    <w:rsid w:val="00475D40"/>
    <w:rsid w:val="00475D88"/>
    <w:rsid w:val="00476222"/>
    <w:rsid w:val="004764EE"/>
    <w:rsid w:val="004766BA"/>
    <w:rsid w:val="00476720"/>
    <w:rsid w:val="0047678C"/>
    <w:rsid w:val="0047697F"/>
    <w:rsid w:val="00476CAE"/>
    <w:rsid w:val="00476DE2"/>
    <w:rsid w:val="00476F15"/>
    <w:rsid w:val="004770D7"/>
    <w:rsid w:val="0047710D"/>
    <w:rsid w:val="00477229"/>
    <w:rsid w:val="004773C3"/>
    <w:rsid w:val="00477484"/>
    <w:rsid w:val="004774F9"/>
    <w:rsid w:val="0047756B"/>
    <w:rsid w:val="00477AC4"/>
    <w:rsid w:val="00477ACC"/>
    <w:rsid w:val="00477C26"/>
    <w:rsid w:val="00477E26"/>
    <w:rsid w:val="00477EB9"/>
    <w:rsid w:val="00480177"/>
    <w:rsid w:val="004802E3"/>
    <w:rsid w:val="004803E2"/>
    <w:rsid w:val="004803E5"/>
    <w:rsid w:val="004803E6"/>
    <w:rsid w:val="004804B3"/>
    <w:rsid w:val="00480748"/>
    <w:rsid w:val="00480B8D"/>
    <w:rsid w:val="00480C84"/>
    <w:rsid w:val="00480DA3"/>
    <w:rsid w:val="00480E1F"/>
    <w:rsid w:val="00480FA0"/>
    <w:rsid w:val="00481109"/>
    <w:rsid w:val="00481281"/>
    <w:rsid w:val="00481684"/>
    <w:rsid w:val="0048190C"/>
    <w:rsid w:val="00481B30"/>
    <w:rsid w:val="00481EE3"/>
    <w:rsid w:val="00482033"/>
    <w:rsid w:val="004822D3"/>
    <w:rsid w:val="00482338"/>
    <w:rsid w:val="004823B5"/>
    <w:rsid w:val="004823DF"/>
    <w:rsid w:val="004824A3"/>
    <w:rsid w:val="0048251E"/>
    <w:rsid w:val="00482632"/>
    <w:rsid w:val="00482818"/>
    <w:rsid w:val="00482899"/>
    <w:rsid w:val="004828CB"/>
    <w:rsid w:val="0048309B"/>
    <w:rsid w:val="004835A9"/>
    <w:rsid w:val="00483677"/>
    <w:rsid w:val="004837D4"/>
    <w:rsid w:val="004839BC"/>
    <w:rsid w:val="00483D37"/>
    <w:rsid w:val="0048412E"/>
    <w:rsid w:val="0048449D"/>
    <w:rsid w:val="00484630"/>
    <w:rsid w:val="004846C1"/>
    <w:rsid w:val="00484893"/>
    <w:rsid w:val="00484A4C"/>
    <w:rsid w:val="00484A56"/>
    <w:rsid w:val="00484AE2"/>
    <w:rsid w:val="00484BD4"/>
    <w:rsid w:val="0048513D"/>
    <w:rsid w:val="0048531A"/>
    <w:rsid w:val="0048531D"/>
    <w:rsid w:val="00485599"/>
    <w:rsid w:val="0048598B"/>
    <w:rsid w:val="00485C46"/>
    <w:rsid w:val="00485CA0"/>
    <w:rsid w:val="00485D16"/>
    <w:rsid w:val="00485F74"/>
    <w:rsid w:val="00486856"/>
    <w:rsid w:val="00486890"/>
    <w:rsid w:val="00486AE0"/>
    <w:rsid w:val="00486D76"/>
    <w:rsid w:val="00486FD7"/>
    <w:rsid w:val="004871B2"/>
    <w:rsid w:val="00487371"/>
    <w:rsid w:val="004873C6"/>
    <w:rsid w:val="00487450"/>
    <w:rsid w:val="0048773E"/>
    <w:rsid w:val="00487794"/>
    <w:rsid w:val="00487AD7"/>
    <w:rsid w:val="00487FBF"/>
    <w:rsid w:val="00487FC3"/>
    <w:rsid w:val="0049007F"/>
    <w:rsid w:val="00490493"/>
    <w:rsid w:val="00490654"/>
    <w:rsid w:val="00490B81"/>
    <w:rsid w:val="00490C59"/>
    <w:rsid w:val="00490DC5"/>
    <w:rsid w:val="00490DFE"/>
    <w:rsid w:val="0049149E"/>
    <w:rsid w:val="004915D0"/>
    <w:rsid w:val="00491679"/>
    <w:rsid w:val="00491FE1"/>
    <w:rsid w:val="00491FF8"/>
    <w:rsid w:val="00492107"/>
    <w:rsid w:val="00492681"/>
    <w:rsid w:val="00492AB6"/>
    <w:rsid w:val="00492C23"/>
    <w:rsid w:val="00492DF4"/>
    <w:rsid w:val="00492F77"/>
    <w:rsid w:val="0049301C"/>
    <w:rsid w:val="004930CC"/>
    <w:rsid w:val="00493105"/>
    <w:rsid w:val="00493178"/>
    <w:rsid w:val="004935A0"/>
    <w:rsid w:val="00493855"/>
    <w:rsid w:val="00493A0B"/>
    <w:rsid w:val="00493FD1"/>
    <w:rsid w:val="00494086"/>
    <w:rsid w:val="00494443"/>
    <w:rsid w:val="0049451C"/>
    <w:rsid w:val="00494710"/>
    <w:rsid w:val="004949C2"/>
    <w:rsid w:val="00494AFD"/>
    <w:rsid w:val="00494CCE"/>
    <w:rsid w:val="00494D12"/>
    <w:rsid w:val="00494DB4"/>
    <w:rsid w:val="00494DD6"/>
    <w:rsid w:val="00494E01"/>
    <w:rsid w:val="00494EEB"/>
    <w:rsid w:val="00495202"/>
    <w:rsid w:val="004952AC"/>
    <w:rsid w:val="0049538B"/>
    <w:rsid w:val="0049580D"/>
    <w:rsid w:val="00495A1F"/>
    <w:rsid w:val="00495C6D"/>
    <w:rsid w:val="00495C77"/>
    <w:rsid w:val="00495DE9"/>
    <w:rsid w:val="00495DF5"/>
    <w:rsid w:val="00496409"/>
    <w:rsid w:val="00496845"/>
    <w:rsid w:val="004969BB"/>
    <w:rsid w:val="004969C1"/>
    <w:rsid w:val="00496A9C"/>
    <w:rsid w:val="00496B57"/>
    <w:rsid w:val="00496C74"/>
    <w:rsid w:val="00496C91"/>
    <w:rsid w:val="00496F3E"/>
    <w:rsid w:val="0049716D"/>
    <w:rsid w:val="0049728B"/>
    <w:rsid w:val="004974BF"/>
    <w:rsid w:val="0049752D"/>
    <w:rsid w:val="004977BF"/>
    <w:rsid w:val="00497865"/>
    <w:rsid w:val="00497B82"/>
    <w:rsid w:val="00497F35"/>
    <w:rsid w:val="004A0377"/>
    <w:rsid w:val="004A03B2"/>
    <w:rsid w:val="004A03C8"/>
    <w:rsid w:val="004A04AE"/>
    <w:rsid w:val="004A04EB"/>
    <w:rsid w:val="004A06C5"/>
    <w:rsid w:val="004A0D61"/>
    <w:rsid w:val="004A0E27"/>
    <w:rsid w:val="004A0FCC"/>
    <w:rsid w:val="004A1277"/>
    <w:rsid w:val="004A140B"/>
    <w:rsid w:val="004A1536"/>
    <w:rsid w:val="004A1793"/>
    <w:rsid w:val="004A182B"/>
    <w:rsid w:val="004A1B58"/>
    <w:rsid w:val="004A1C1F"/>
    <w:rsid w:val="004A1D0F"/>
    <w:rsid w:val="004A1EE1"/>
    <w:rsid w:val="004A1F76"/>
    <w:rsid w:val="004A2112"/>
    <w:rsid w:val="004A2279"/>
    <w:rsid w:val="004A22FC"/>
    <w:rsid w:val="004A2869"/>
    <w:rsid w:val="004A2951"/>
    <w:rsid w:val="004A2971"/>
    <w:rsid w:val="004A2CDB"/>
    <w:rsid w:val="004A2FD4"/>
    <w:rsid w:val="004A301C"/>
    <w:rsid w:val="004A327B"/>
    <w:rsid w:val="004A352E"/>
    <w:rsid w:val="004A35EC"/>
    <w:rsid w:val="004A38FD"/>
    <w:rsid w:val="004A3938"/>
    <w:rsid w:val="004A3AB1"/>
    <w:rsid w:val="004A3D4B"/>
    <w:rsid w:val="004A3DC3"/>
    <w:rsid w:val="004A3F64"/>
    <w:rsid w:val="004A3F97"/>
    <w:rsid w:val="004A41B3"/>
    <w:rsid w:val="004A4223"/>
    <w:rsid w:val="004A42F9"/>
    <w:rsid w:val="004A4643"/>
    <w:rsid w:val="004A476F"/>
    <w:rsid w:val="004A496C"/>
    <w:rsid w:val="004A501D"/>
    <w:rsid w:val="004A5047"/>
    <w:rsid w:val="004A50DE"/>
    <w:rsid w:val="004A52F0"/>
    <w:rsid w:val="004A5352"/>
    <w:rsid w:val="004A5865"/>
    <w:rsid w:val="004A5934"/>
    <w:rsid w:val="004A5969"/>
    <w:rsid w:val="004A5A0C"/>
    <w:rsid w:val="004A6076"/>
    <w:rsid w:val="004A6330"/>
    <w:rsid w:val="004A63C8"/>
    <w:rsid w:val="004A64A4"/>
    <w:rsid w:val="004A6533"/>
    <w:rsid w:val="004A65F7"/>
    <w:rsid w:val="004A6621"/>
    <w:rsid w:val="004A6674"/>
    <w:rsid w:val="004A67DC"/>
    <w:rsid w:val="004A6815"/>
    <w:rsid w:val="004A6985"/>
    <w:rsid w:val="004A7230"/>
    <w:rsid w:val="004A736B"/>
    <w:rsid w:val="004A7502"/>
    <w:rsid w:val="004A756C"/>
    <w:rsid w:val="004A762F"/>
    <w:rsid w:val="004A7AAA"/>
    <w:rsid w:val="004A7C22"/>
    <w:rsid w:val="004A7C98"/>
    <w:rsid w:val="004A7FE3"/>
    <w:rsid w:val="004B0161"/>
    <w:rsid w:val="004B01DD"/>
    <w:rsid w:val="004B0438"/>
    <w:rsid w:val="004B0495"/>
    <w:rsid w:val="004B08F9"/>
    <w:rsid w:val="004B0AAE"/>
    <w:rsid w:val="004B0AE6"/>
    <w:rsid w:val="004B0E83"/>
    <w:rsid w:val="004B0FF2"/>
    <w:rsid w:val="004B1492"/>
    <w:rsid w:val="004B1779"/>
    <w:rsid w:val="004B1824"/>
    <w:rsid w:val="004B18A4"/>
    <w:rsid w:val="004B18D7"/>
    <w:rsid w:val="004B1E8B"/>
    <w:rsid w:val="004B205B"/>
    <w:rsid w:val="004B22A6"/>
    <w:rsid w:val="004B2359"/>
    <w:rsid w:val="004B24D3"/>
    <w:rsid w:val="004B24DE"/>
    <w:rsid w:val="004B276F"/>
    <w:rsid w:val="004B2784"/>
    <w:rsid w:val="004B279C"/>
    <w:rsid w:val="004B29EF"/>
    <w:rsid w:val="004B2A2F"/>
    <w:rsid w:val="004B2B08"/>
    <w:rsid w:val="004B2E78"/>
    <w:rsid w:val="004B2F2E"/>
    <w:rsid w:val="004B2F39"/>
    <w:rsid w:val="004B2FBA"/>
    <w:rsid w:val="004B30C4"/>
    <w:rsid w:val="004B3161"/>
    <w:rsid w:val="004B3180"/>
    <w:rsid w:val="004B3294"/>
    <w:rsid w:val="004B36E3"/>
    <w:rsid w:val="004B373D"/>
    <w:rsid w:val="004B3869"/>
    <w:rsid w:val="004B38AD"/>
    <w:rsid w:val="004B3951"/>
    <w:rsid w:val="004B39D1"/>
    <w:rsid w:val="004B3A24"/>
    <w:rsid w:val="004B3A5B"/>
    <w:rsid w:val="004B3B6E"/>
    <w:rsid w:val="004B3C7A"/>
    <w:rsid w:val="004B3D62"/>
    <w:rsid w:val="004B3E09"/>
    <w:rsid w:val="004B3EAF"/>
    <w:rsid w:val="004B3EDC"/>
    <w:rsid w:val="004B3F30"/>
    <w:rsid w:val="004B4255"/>
    <w:rsid w:val="004B431C"/>
    <w:rsid w:val="004B4358"/>
    <w:rsid w:val="004B4464"/>
    <w:rsid w:val="004B465C"/>
    <w:rsid w:val="004B48E6"/>
    <w:rsid w:val="004B4955"/>
    <w:rsid w:val="004B49CC"/>
    <w:rsid w:val="004B4A7F"/>
    <w:rsid w:val="004B4BC7"/>
    <w:rsid w:val="004B4F0B"/>
    <w:rsid w:val="004B4F4C"/>
    <w:rsid w:val="004B50FE"/>
    <w:rsid w:val="004B5B70"/>
    <w:rsid w:val="004B5BC5"/>
    <w:rsid w:val="004B5C95"/>
    <w:rsid w:val="004B5EA1"/>
    <w:rsid w:val="004B5FB9"/>
    <w:rsid w:val="004B5FCA"/>
    <w:rsid w:val="004B63F4"/>
    <w:rsid w:val="004B652C"/>
    <w:rsid w:val="004B68BA"/>
    <w:rsid w:val="004B6AF8"/>
    <w:rsid w:val="004B6B28"/>
    <w:rsid w:val="004B6C77"/>
    <w:rsid w:val="004B6CA9"/>
    <w:rsid w:val="004B6FE2"/>
    <w:rsid w:val="004B700C"/>
    <w:rsid w:val="004B7011"/>
    <w:rsid w:val="004B70AD"/>
    <w:rsid w:val="004B7682"/>
    <w:rsid w:val="004B7905"/>
    <w:rsid w:val="004B792A"/>
    <w:rsid w:val="004B794D"/>
    <w:rsid w:val="004B7A0C"/>
    <w:rsid w:val="004B7A2B"/>
    <w:rsid w:val="004B7F0D"/>
    <w:rsid w:val="004B7F7C"/>
    <w:rsid w:val="004C018E"/>
    <w:rsid w:val="004C01AB"/>
    <w:rsid w:val="004C0445"/>
    <w:rsid w:val="004C0687"/>
    <w:rsid w:val="004C0728"/>
    <w:rsid w:val="004C0768"/>
    <w:rsid w:val="004C0A88"/>
    <w:rsid w:val="004C0E82"/>
    <w:rsid w:val="004C0FC7"/>
    <w:rsid w:val="004C110A"/>
    <w:rsid w:val="004C178D"/>
    <w:rsid w:val="004C1BE7"/>
    <w:rsid w:val="004C1BF1"/>
    <w:rsid w:val="004C1C5B"/>
    <w:rsid w:val="004C1E56"/>
    <w:rsid w:val="004C1EF4"/>
    <w:rsid w:val="004C1F79"/>
    <w:rsid w:val="004C2BB5"/>
    <w:rsid w:val="004C2EDC"/>
    <w:rsid w:val="004C308C"/>
    <w:rsid w:val="004C3133"/>
    <w:rsid w:val="004C31CA"/>
    <w:rsid w:val="004C3642"/>
    <w:rsid w:val="004C39AD"/>
    <w:rsid w:val="004C39E1"/>
    <w:rsid w:val="004C3B0D"/>
    <w:rsid w:val="004C3C89"/>
    <w:rsid w:val="004C3D18"/>
    <w:rsid w:val="004C3F18"/>
    <w:rsid w:val="004C3FDB"/>
    <w:rsid w:val="004C4084"/>
    <w:rsid w:val="004C40BA"/>
    <w:rsid w:val="004C4290"/>
    <w:rsid w:val="004C4443"/>
    <w:rsid w:val="004C46B8"/>
    <w:rsid w:val="004C47D0"/>
    <w:rsid w:val="004C4C95"/>
    <w:rsid w:val="004C4CDB"/>
    <w:rsid w:val="004C5625"/>
    <w:rsid w:val="004C568D"/>
    <w:rsid w:val="004C56D9"/>
    <w:rsid w:val="004C57B8"/>
    <w:rsid w:val="004C5C68"/>
    <w:rsid w:val="004C6004"/>
    <w:rsid w:val="004C6181"/>
    <w:rsid w:val="004C6413"/>
    <w:rsid w:val="004C6424"/>
    <w:rsid w:val="004C66D9"/>
    <w:rsid w:val="004C6808"/>
    <w:rsid w:val="004C6968"/>
    <w:rsid w:val="004C6A02"/>
    <w:rsid w:val="004C6AFF"/>
    <w:rsid w:val="004C6BBF"/>
    <w:rsid w:val="004C6BFE"/>
    <w:rsid w:val="004C6C9F"/>
    <w:rsid w:val="004C6E0F"/>
    <w:rsid w:val="004C7059"/>
    <w:rsid w:val="004C7119"/>
    <w:rsid w:val="004C71A3"/>
    <w:rsid w:val="004C71D8"/>
    <w:rsid w:val="004C739B"/>
    <w:rsid w:val="004C74D1"/>
    <w:rsid w:val="004C77A3"/>
    <w:rsid w:val="004C78A2"/>
    <w:rsid w:val="004C7B11"/>
    <w:rsid w:val="004C7BB7"/>
    <w:rsid w:val="004C7C1D"/>
    <w:rsid w:val="004C7DF3"/>
    <w:rsid w:val="004C7F71"/>
    <w:rsid w:val="004D0300"/>
    <w:rsid w:val="004D0328"/>
    <w:rsid w:val="004D05BF"/>
    <w:rsid w:val="004D0728"/>
    <w:rsid w:val="004D07AC"/>
    <w:rsid w:val="004D0861"/>
    <w:rsid w:val="004D089A"/>
    <w:rsid w:val="004D0ABE"/>
    <w:rsid w:val="004D0C6A"/>
    <w:rsid w:val="004D0DC6"/>
    <w:rsid w:val="004D0E90"/>
    <w:rsid w:val="004D1045"/>
    <w:rsid w:val="004D107F"/>
    <w:rsid w:val="004D1870"/>
    <w:rsid w:val="004D1915"/>
    <w:rsid w:val="004D1DC2"/>
    <w:rsid w:val="004D1E4D"/>
    <w:rsid w:val="004D2009"/>
    <w:rsid w:val="004D2071"/>
    <w:rsid w:val="004D2103"/>
    <w:rsid w:val="004D2388"/>
    <w:rsid w:val="004D23AB"/>
    <w:rsid w:val="004D2707"/>
    <w:rsid w:val="004D2826"/>
    <w:rsid w:val="004D2AC2"/>
    <w:rsid w:val="004D2B0A"/>
    <w:rsid w:val="004D2CA5"/>
    <w:rsid w:val="004D2DC4"/>
    <w:rsid w:val="004D302B"/>
    <w:rsid w:val="004D30A8"/>
    <w:rsid w:val="004D3496"/>
    <w:rsid w:val="004D3526"/>
    <w:rsid w:val="004D3569"/>
    <w:rsid w:val="004D357E"/>
    <w:rsid w:val="004D3601"/>
    <w:rsid w:val="004D364F"/>
    <w:rsid w:val="004D3688"/>
    <w:rsid w:val="004D3C9A"/>
    <w:rsid w:val="004D3F0E"/>
    <w:rsid w:val="004D40C1"/>
    <w:rsid w:val="004D4122"/>
    <w:rsid w:val="004D4139"/>
    <w:rsid w:val="004D4205"/>
    <w:rsid w:val="004D4278"/>
    <w:rsid w:val="004D4636"/>
    <w:rsid w:val="004D4656"/>
    <w:rsid w:val="004D4758"/>
    <w:rsid w:val="004D47F0"/>
    <w:rsid w:val="004D4B91"/>
    <w:rsid w:val="004D525B"/>
    <w:rsid w:val="004D5EC4"/>
    <w:rsid w:val="004D5F15"/>
    <w:rsid w:val="004D5F4D"/>
    <w:rsid w:val="004D625D"/>
    <w:rsid w:val="004D637B"/>
    <w:rsid w:val="004D65D3"/>
    <w:rsid w:val="004D6617"/>
    <w:rsid w:val="004D66C4"/>
    <w:rsid w:val="004D676B"/>
    <w:rsid w:val="004D68EE"/>
    <w:rsid w:val="004D6A42"/>
    <w:rsid w:val="004D71F9"/>
    <w:rsid w:val="004D7D21"/>
    <w:rsid w:val="004D7F0F"/>
    <w:rsid w:val="004E06F2"/>
    <w:rsid w:val="004E0775"/>
    <w:rsid w:val="004E0ABC"/>
    <w:rsid w:val="004E0C46"/>
    <w:rsid w:val="004E0C69"/>
    <w:rsid w:val="004E0FE8"/>
    <w:rsid w:val="004E10C2"/>
    <w:rsid w:val="004E11F4"/>
    <w:rsid w:val="004E1777"/>
    <w:rsid w:val="004E1ACD"/>
    <w:rsid w:val="004E1B1C"/>
    <w:rsid w:val="004E1C98"/>
    <w:rsid w:val="004E1DE7"/>
    <w:rsid w:val="004E1F9B"/>
    <w:rsid w:val="004E20B6"/>
    <w:rsid w:val="004E2165"/>
    <w:rsid w:val="004E21B6"/>
    <w:rsid w:val="004E2441"/>
    <w:rsid w:val="004E2934"/>
    <w:rsid w:val="004E2C26"/>
    <w:rsid w:val="004E2E1D"/>
    <w:rsid w:val="004E2E3C"/>
    <w:rsid w:val="004E30E1"/>
    <w:rsid w:val="004E3149"/>
    <w:rsid w:val="004E35EE"/>
    <w:rsid w:val="004E3959"/>
    <w:rsid w:val="004E3DD9"/>
    <w:rsid w:val="004E3E6B"/>
    <w:rsid w:val="004E3FB7"/>
    <w:rsid w:val="004E4906"/>
    <w:rsid w:val="004E4957"/>
    <w:rsid w:val="004E49F7"/>
    <w:rsid w:val="004E4BE6"/>
    <w:rsid w:val="004E4D32"/>
    <w:rsid w:val="004E5287"/>
    <w:rsid w:val="004E52D5"/>
    <w:rsid w:val="004E531C"/>
    <w:rsid w:val="004E566F"/>
    <w:rsid w:val="004E57AC"/>
    <w:rsid w:val="004E58F9"/>
    <w:rsid w:val="004E5916"/>
    <w:rsid w:val="004E5BF9"/>
    <w:rsid w:val="004E6134"/>
    <w:rsid w:val="004E6453"/>
    <w:rsid w:val="004E6518"/>
    <w:rsid w:val="004E681C"/>
    <w:rsid w:val="004E68A8"/>
    <w:rsid w:val="004E6989"/>
    <w:rsid w:val="004E6AE5"/>
    <w:rsid w:val="004E6C0E"/>
    <w:rsid w:val="004E6FD4"/>
    <w:rsid w:val="004E705D"/>
    <w:rsid w:val="004E7397"/>
    <w:rsid w:val="004E7633"/>
    <w:rsid w:val="004E76A0"/>
    <w:rsid w:val="004E77F0"/>
    <w:rsid w:val="004E7925"/>
    <w:rsid w:val="004E79DC"/>
    <w:rsid w:val="004F0366"/>
    <w:rsid w:val="004F03ED"/>
    <w:rsid w:val="004F05DF"/>
    <w:rsid w:val="004F091F"/>
    <w:rsid w:val="004F0A84"/>
    <w:rsid w:val="004F102B"/>
    <w:rsid w:val="004F1245"/>
    <w:rsid w:val="004F12AF"/>
    <w:rsid w:val="004F12FC"/>
    <w:rsid w:val="004F16C8"/>
    <w:rsid w:val="004F1727"/>
    <w:rsid w:val="004F1812"/>
    <w:rsid w:val="004F1929"/>
    <w:rsid w:val="004F1ACA"/>
    <w:rsid w:val="004F1CB3"/>
    <w:rsid w:val="004F1D0A"/>
    <w:rsid w:val="004F1DEB"/>
    <w:rsid w:val="004F1DFE"/>
    <w:rsid w:val="004F23C2"/>
    <w:rsid w:val="004F26C2"/>
    <w:rsid w:val="004F26E8"/>
    <w:rsid w:val="004F27E4"/>
    <w:rsid w:val="004F2885"/>
    <w:rsid w:val="004F2887"/>
    <w:rsid w:val="004F2B6B"/>
    <w:rsid w:val="004F2CA4"/>
    <w:rsid w:val="004F2E72"/>
    <w:rsid w:val="004F3086"/>
    <w:rsid w:val="004F3523"/>
    <w:rsid w:val="004F35AD"/>
    <w:rsid w:val="004F373E"/>
    <w:rsid w:val="004F39BB"/>
    <w:rsid w:val="004F3B9E"/>
    <w:rsid w:val="004F3BAF"/>
    <w:rsid w:val="004F3D6F"/>
    <w:rsid w:val="004F3DE5"/>
    <w:rsid w:val="004F3E5E"/>
    <w:rsid w:val="004F3F19"/>
    <w:rsid w:val="004F4027"/>
    <w:rsid w:val="004F40DF"/>
    <w:rsid w:val="004F4310"/>
    <w:rsid w:val="004F4A27"/>
    <w:rsid w:val="004F4CC7"/>
    <w:rsid w:val="004F5106"/>
    <w:rsid w:val="004F5305"/>
    <w:rsid w:val="004F5497"/>
    <w:rsid w:val="004F5A21"/>
    <w:rsid w:val="004F5A9B"/>
    <w:rsid w:val="004F5EA0"/>
    <w:rsid w:val="004F5F0E"/>
    <w:rsid w:val="004F5F7D"/>
    <w:rsid w:val="004F63E2"/>
    <w:rsid w:val="004F6461"/>
    <w:rsid w:val="004F6550"/>
    <w:rsid w:val="004F688C"/>
    <w:rsid w:val="004F69AF"/>
    <w:rsid w:val="004F6A2A"/>
    <w:rsid w:val="004F6F8D"/>
    <w:rsid w:val="004F708A"/>
    <w:rsid w:val="004F715A"/>
    <w:rsid w:val="004F7213"/>
    <w:rsid w:val="004F7325"/>
    <w:rsid w:val="004F7380"/>
    <w:rsid w:val="004F7676"/>
    <w:rsid w:val="004F7786"/>
    <w:rsid w:val="004F7C18"/>
    <w:rsid w:val="004F7D3D"/>
    <w:rsid w:val="005001B6"/>
    <w:rsid w:val="00500D1C"/>
    <w:rsid w:val="00500D97"/>
    <w:rsid w:val="00500F89"/>
    <w:rsid w:val="0050103D"/>
    <w:rsid w:val="00501123"/>
    <w:rsid w:val="0050133C"/>
    <w:rsid w:val="005014B7"/>
    <w:rsid w:val="005016B8"/>
    <w:rsid w:val="005018A8"/>
    <w:rsid w:val="00501DEC"/>
    <w:rsid w:val="00501F46"/>
    <w:rsid w:val="00502126"/>
    <w:rsid w:val="0050222D"/>
    <w:rsid w:val="005022D9"/>
    <w:rsid w:val="00502476"/>
    <w:rsid w:val="005025ED"/>
    <w:rsid w:val="0050291A"/>
    <w:rsid w:val="00503107"/>
    <w:rsid w:val="005031B3"/>
    <w:rsid w:val="005033BE"/>
    <w:rsid w:val="005034D4"/>
    <w:rsid w:val="00503540"/>
    <w:rsid w:val="00503714"/>
    <w:rsid w:val="005039F6"/>
    <w:rsid w:val="00503CB6"/>
    <w:rsid w:val="00503D90"/>
    <w:rsid w:val="0050418E"/>
    <w:rsid w:val="005041C7"/>
    <w:rsid w:val="0050424C"/>
    <w:rsid w:val="0050433B"/>
    <w:rsid w:val="005044BD"/>
    <w:rsid w:val="005044BE"/>
    <w:rsid w:val="005047A0"/>
    <w:rsid w:val="0050481C"/>
    <w:rsid w:val="0050496A"/>
    <w:rsid w:val="00504991"/>
    <w:rsid w:val="00504ABF"/>
    <w:rsid w:val="00504E27"/>
    <w:rsid w:val="00504F58"/>
    <w:rsid w:val="00504FAA"/>
    <w:rsid w:val="0050517D"/>
    <w:rsid w:val="005051CD"/>
    <w:rsid w:val="005059CB"/>
    <w:rsid w:val="00505C6D"/>
    <w:rsid w:val="00505F0C"/>
    <w:rsid w:val="00506551"/>
    <w:rsid w:val="005066C7"/>
    <w:rsid w:val="005067B8"/>
    <w:rsid w:val="005069B2"/>
    <w:rsid w:val="00506C3C"/>
    <w:rsid w:val="00506DDE"/>
    <w:rsid w:val="00506EAD"/>
    <w:rsid w:val="00506ECB"/>
    <w:rsid w:val="00506FFF"/>
    <w:rsid w:val="005073B2"/>
    <w:rsid w:val="0050771E"/>
    <w:rsid w:val="0050774E"/>
    <w:rsid w:val="00507913"/>
    <w:rsid w:val="0050793B"/>
    <w:rsid w:val="00507B5F"/>
    <w:rsid w:val="00507EC0"/>
    <w:rsid w:val="00510168"/>
    <w:rsid w:val="00510281"/>
    <w:rsid w:val="0051028F"/>
    <w:rsid w:val="005108E8"/>
    <w:rsid w:val="00510B4B"/>
    <w:rsid w:val="00510C42"/>
    <w:rsid w:val="00510D61"/>
    <w:rsid w:val="00511154"/>
    <w:rsid w:val="00511377"/>
    <w:rsid w:val="0051143D"/>
    <w:rsid w:val="005115B3"/>
    <w:rsid w:val="005119C9"/>
    <w:rsid w:val="005121BE"/>
    <w:rsid w:val="005126F5"/>
    <w:rsid w:val="00512811"/>
    <w:rsid w:val="00512820"/>
    <w:rsid w:val="00512AA6"/>
    <w:rsid w:val="00512F53"/>
    <w:rsid w:val="00512FB4"/>
    <w:rsid w:val="005136C7"/>
    <w:rsid w:val="00513993"/>
    <w:rsid w:val="005139E9"/>
    <w:rsid w:val="00513FE4"/>
    <w:rsid w:val="0051407E"/>
    <w:rsid w:val="00514192"/>
    <w:rsid w:val="0051431E"/>
    <w:rsid w:val="00514414"/>
    <w:rsid w:val="00514437"/>
    <w:rsid w:val="0051472D"/>
    <w:rsid w:val="005149FB"/>
    <w:rsid w:val="00515593"/>
    <w:rsid w:val="0051570C"/>
    <w:rsid w:val="005157A7"/>
    <w:rsid w:val="005157EC"/>
    <w:rsid w:val="00515907"/>
    <w:rsid w:val="00515DF1"/>
    <w:rsid w:val="005160B4"/>
    <w:rsid w:val="0051616E"/>
    <w:rsid w:val="005162AE"/>
    <w:rsid w:val="0051631E"/>
    <w:rsid w:val="005165D9"/>
    <w:rsid w:val="00516608"/>
    <w:rsid w:val="005169AD"/>
    <w:rsid w:val="005169C4"/>
    <w:rsid w:val="00516A49"/>
    <w:rsid w:val="00516AC2"/>
    <w:rsid w:val="00516E42"/>
    <w:rsid w:val="0051718F"/>
    <w:rsid w:val="00517709"/>
    <w:rsid w:val="005177B2"/>
    <w:rsid w:val="0051781C"/>
    <w:rsid w:val="00517862"/>
    <w:rsid w:val="00517A3A"/>
    <w:rsid w:val="00517B9A"/>
    <w:rsid w:val="00517BBD"/>
    <w:rsid w:val="005203CC"/>
    <w:rsid w:val="00520A26"/>
    <w:rsid w:val="00520B0B"/>
    <w:rsid w:val="00520BC9"/>
    <w:rsid w:val="00520DC3"/>
    <w:rsid w:val="00520EF4"/>
    <w:rsid w:val="00521088"/>
    <w:rsid w:val="00521094"/>
    <w:rsid w:val="0052118F"/>
    <w:rsid w:val="005212F1"/>
    <w:rsid w:val="0052135A"/>
    <w:rsid w:val="00521361"/>
    <w:rsid w:val="005214A8"/>
    <w:rsid w:val="005214EA"/>
    <w:rsid w:val="00521534"/>
    <w:rsid w:val="005215A8"/>
    <w:rsid w:val="00521617"/>
    <w:rsid w:val="005216B0"/>
    <w:rsid w:val="00521E7E"/>
    <w:rsid w:val="00522206"/>
    <w:rsid w:val="00522217"/>
    <w:rsid w:val="0052225F"/>
    <w:rsid w:val="005222A8"/>
    <w:rsid w:val="00522365"/>
    <w:rsid w:val="00522642"/>
    <w:rsid w:val="0052270D"/>
    <w:rsid w:val="00522E75"/>
    <w:rsid w:val="00522E85"/>
    <w:rsid w:val="00523127"/>
    <w:rsid w:val="005232BE"/>
    <w:rsid w:val="00523461"/>
    <w:rsid w:val="0052354A"/>
    <w:rsid w:val="0052374C"/>
    <w:rsid w:val="00523845"/>
    <w:rsid w:val="005238BC"/>
    <w:rsid w:val="00523B6D"/>
    <w:rsid w:val="00523C64"/>
    <w:rsid w:val="00523C89"/>
    <w:rsid w:val="00523CCA"/>
    <w:rsid w:val="005240C4"/>
    <w:rsid w:val="005240CB"/>
    <w:rsid w:val="005240E0"/>
    <w:rsid w:val="005242F6"/>
    <w:rsid w:val="0052441F"/>
    <w:rsid w:val="005245FF"/>
    <w:rsid w:val="005246AF"/>
    <w:rsid w:val="00524722"/>
    <w:rsid w:val="0052473C"/>
    <w:rsid w:val="005249DF"/>
    <w:rsid w:val="00524A1C"/>
    <w:rsid w:val="00524F62"/>
    <w:rsid w:val="005251FC"/>
    <w:rsid w:val="005252BC"/>
    <w:rsid w:val="00525412"/>
    <w:rsid w:val="0052556D"/>
    <w:rsid w:val="0052558E"/>
    <w:rsid w:val="005256B2"/>
    <w:rsid w:val="0052599E"/>
    <w:rsid w:val="005259A3"/>
    <w:rsid w:val="00525A7E"/>
    <w:rsid w:val="00525A81"/>
    <w:rsid w:val="00525B4D"/>
    <w:rsid w:val="00525BAB"/>
    <w:rsid w:val="00525C42"/>
    <w:rsid w:val="00525E6A"/>
    <w:rsid w:val="00525F02"/>
    <w:rsid w:val="005262B0"/>
    <w:rsid w:val="00526411"/>
    <w:rsid w:val="00526CFC"/>
    <w:rsid w:val="00526DE0"/>
    <w:rsid w:val="005270D1"/>
    <w:rsid w:val="005272C0"/>
    <w:rsid w:val="005274F1"/>
    <w:rsid w:val="005277E3"/>
    <w:rsid w:val="0052793B"/>
    <w:rsid w:val="00527B2C"/>
    <w:rsid w:val="005300C8"/>
    <w:rsid w:val="00530239"/>
    <w:rsid w:val="0053037B"/>
    <w:rsid w:val="0053045B"/>
    <w:rsid w:val="005305CC"/>
    <w:rsid w:val="00530656"/>
    <w:rsid w:val="005306B9"/>
    <w:rsid w:val="005306EF"/>
    <w:rsid w:val="005307E1"/>
    <w:rsid w:val="00530AAE"/>
    <w:rsid w:val="00530BE3"/>
    <w:rsid w:val="00530DE7"/>
    <w:rsid w:val="00531204"/>
    <w:rsid w:val="005315C4"/>
    <w:rsid w:val="005317D2"/>
    <w:rsid w:val="00531B94"/>
    <w:rsid w:val="00531C75"/>
    <w:rsid w:val="00531D2B"/>
    <w:rsid w:val="00531D54"/>
    <w:rsid w:val="00532231"/>
    <w:rsid w:val="00532295"/>
    <w:rsid w:val="00532425"/>
    <w:rsid w:val="005328E6"/>
    <w:rsid w:val="00532A55"/>
    <w:rsid w:val="005332DC"/>
    <w:rsid w:val="00533770"/>
    <w:rsid w:val="00533977"/>
    <w:rsid w:val="00533BAE"/>
    <w:rsid w:val="00533CF6"/>
    <w:rsid w:val="00533D50"/>
    <w:rsid w:val="00533FE4"/>
    <w:rsid w:val="0053400F"/>
    <w:rsid w:val="005342C8"/>
    <w:rsid w:val="00534398"/>
    <w:rsid w:val="005343C6"/>
    <w:rsid w:val="00534405"/>
    <w:rsid w:val="0053451A"/>
    <w:rsid w:val="0053485F"/>
    <w:rsid w:val="00534B45"/>
    <w:rsid w:val="00534C80"/>
    <w:rsid w:val="00534F56"/>
    <w:rsid w:val="005350F5"/>
    <w:rsid w:val="00535286"/>
    <w:rsid w:val="0053532F"/>
    <w:rsid w:val="005354AB"/>
    <w:rsid w:val="00535620"/>
    <w:rsid w:val="00535B71"/>
    <w:rsid w:val="00535BB9"/>
    <w:rsid w:val="005361BA"/>
    <w:rsid w:val="005361C2"/>
    <w:rsid w:val="0053629E"/>
    <w:rsid w:val="00536594"/>
    <w:rsid w:val="0053689B"/>
    <w:rsid w:val="00536B08"/>
    <w:rsid w:val="00536B39"/>
    <w:rsid w:val="00536BF2"/>
    <w:rsid w:val="00536C46"/>
    <w:rsid w:val="00537073"/>
    <w:rsid w:val="005371DD"/>
    <w:rsid w:val="00537584"/>
    <w:rsid w:val="00537A73"/>
    <w:rsid w:val="00537AC0"/>
    <w:rsid w:val="00537E49"/>
    <w:rsid w:val="005406E9"/>
    <w:rsid w:val="005407AF"/>
    <w:rsid w:val="005407B4"/>
    <w:rsid w:val="00540AA0"/>
    <w:rsid w:val="00540BBF"/>
    <w:rsid w:val="00540C47"/>
    <w:rsid w:val="00540F11"/>
    <w:rsid w:val="00540F3B"/>
    <w:rsid w:val="005414CB"/>
    <w:rsid w:val="005418CB"/>
    <w:rsid w:val="005418E9"/>
    <w:rsid w:val="00541C4B"/>
    <w:rsid w:val="00541D55"/>
    <w:rsid w:val="00542723"/>
    <w:rsid w:val="005427C2"/>
    <w:rsid w:val="00542D12"/>
    <w:rsid w:val="00542E9B"/>
    <w:rsid w:val="00543060"/>
    <w:rsid w:val="005431D7"/>
    <w:rsid w:val="00543273"/>
    <w:rsid w:val="00543354"/>
    <w:rsid w:val="00543433"/>
    <w:rsid w:val="0054348F"/>
    <w:rsid w:val="00543558"/>
    <w:rsid w:val="00543761"/>
    <w:rsid w:val="00543C82"/>
    <w:rsid w:val="00543D79"/>
    <w:rsid w:val="00543E4B"/>
    <w:rsid w:val="00544257"/>
    <w:rsid w:val="00544BBD"/>
    <w:rsid w:val="00544C83"/>
    <w:rsid w:val="00544CDD"/>
    <w:rsid w:val="00544D8E"/>
    <w:rsid w:val="00544DB0"/>
    <w:rsid w:val="00544ECA"/>
    <w:rsid w:val="00545120"/>
    <w:rsid w:val="0054539D"/>
    <w:rsid w:val="00545494"/>
    <w:rsid w:val="005454AF"/>
    <w:rsid w:val="00545506"/>
    <w:rsid w:val="00545661"/>
    <w:rsid w:val="0054579B"/>
    <w:rsid w:val="005458A8"/>
    <w:rsid w:val="00545950"/>
    <w:rsid w:val="00545956"/>
    <w:rsid w:val="00545BCC"/>
    <w:rsid w:val="00545C18"/>
    <w:rsid w:val="00545CB7"/>
    <w:rsid w:val="00545D4B"/>
    <w:rsid w:val="00545EDD"/>
    <w:rsid w:val="00546093"/>
    <w:rsid w:val="0054634A"/>
    <w:rsid w:val="005463B5"/>
    <w:rsid w:val="005468D9"/>
    <w:rsid w:val="005469BA"/>
    <w:rsid w:val="00546C1F"/>
    <w:rsid w:val="00547153"/>
    <w:rsid w:val="00547192"/>
    <w:rsid w:val="0054728B"/>
    <w:rsid w:val="005474B3"/>
    <w:rsid w:val="0054771D"/>
    <w:rsid w:val="00547846"/>
    <w:rsid w:val="00547A2C"/>
    <w:rsid w:val="00547D61"/>
    <w:rsid w:val="00547E31"/>
    <w:rsid w:val="00547FD2"/>
    <w:rsid w:val="00550116"/>
    <w:rsid w:val="005501E8"/>
    <w:rsid w:val="0055079B"/>
    <w:rsid w:val="005507B1"/>
    <w:rsid w:val="00550CF3"/>
    <w:rsid w:val="00550D10"/>
    <w:rsid w:val="00550DBF"/>
    <w:rsid w:val="00550E4D"/>
    <w:rsid w:val="00550EF4"/>
    <w:rsid w:val="00550FBC"/>
    <w:rsid w:val="005510BA"/>
    <w:rsid w:val="005512F4"/>
    <w:rsid w:val="0055134D"/>
    <w:rsid w:val="00551420"/>
    <w:rsid w:val="00551689"/>
    <w:rsid w:val="0055182B"/>
    <w:rsid w:val="005519CD"/>
    <w:rsid w:val="00551B0E"/>
    <w:rsid w:val="00551BDC"/>
    <w:rsid w:val="00551D9D"/>
    <w:rsid w:val="00551E5F"/>
    <w:rsid w:val="0055204B"/>
    <w:rsid w:val="005522F3"/>
    <w:rsid w:val="00552347"/>
    <w:rsid w:val="005523F4"/>
    <w:rsid w:val="00552521"/>
    <w:rsid w:val="005527A7"/>
    <w:rsid w:val="00552AB5"/>
    <w:rsid w:val="00552B8E"/>
    <w:rsid w:val="00552CB6"/>
    <w:rsid w:val="00552D1E"/>
    <w:rsid w:val="00552E28"/>
    <w:rsid w:val="00552EC7"/>
    <w:rsid w:val="0055300D"/>
    <w:rsid w:val="00553228"/>
    <w:rsid w:val="00553367"/>
    <w:rsid w:val="0055345F"/>
    <w:rsid w:val="00553505"/>
    <w:rsid w:val="00553514"/>
    <w:rsid w:val="005535A8"/>
    <w:rsid w:val="0055361F"/>
    <w:rsid w:val="00553756"/>
    <w:rsid w:val="00553865"/>
    <w:rsid w:val="00553983"/>
    <w:rsid w:val="0055398F"/>
    <w:rsid w:val="005539B9"/>
    <w:rsid w:val="00553A5A"/>
    <w:rsid w:val="00553D14"/>
    <w:rsid w:val="0055450B"/>
    <w:rsid w:val="00554530"/>
    <w:rsid w:val="00554560"/>
    <w:rsid w:val="00554A45"/>
    <w:rsid w:val="00554C28"/>
    <w:rsid w:val="00554F5A"/>
    <w:rsid w:val="00554FEA"/>
    <w:rsid w:val="00555638"/>
    <w:rsid w:val="0055567E"/>
    <w:rsid w:val="00555782"/>
    <w:rsid w:val="005559B6"/>
    <w:rsid w:val="00555A81"/>
    <w:rsid w:val="00555B22"/>
    <w:rsid w:val="00555CEC"/>
    <w:rsid w:val="00555CED"/>
    <w:rsid w:val="00555ED6"/>
    <w:rsid w:val="00556157"/>
    <w:rsid w:val="005562E5"/>
    <w:rsid w:val="005563D5"/>
    <w:rsid w:val="005566B7"/>
    <w:rsid w:val="00556B65"/>
    <w:rsid w:val="00556E9D"/>
    <w:rsid w:val="005570DB"/>
    <w:rsid w:val="0055727D"/>
    <w:rsid w:val="0055787C"/>
    <w:rsid w:val="00557A48"/>
    <w:rsid w:val="00557AD1"/>
    <w:rsid w:val="00557E50"/>
    <w:rsid w:val="005600A0"/>
    <w:rsid w:val="005601A4"/>
    <w:rsid w:val="00560569"/>
    <w:rsid w:val="00560591"/>
    <w:rsid w:val="0056085F"/>
    <w:rsid w:val="00560900"/>
    <w:rsid w:val="0056090B"/>
    <w:rsid w:val="00560A3F"/>
    <w:rsid w:val="00560AE3"/>
    <w:rsid w:val="00560BE6"/>
    <w:rsid w:val="00560D40"/>
    <w:rsid w:val="00560E13"/>
    <w:rsid w:val="00560F94"/>
    <w:rsid w:val="00561238"/>
    <w:rsid w:val="0056126C"/>
    <w:rsid w:val="005614DE"/>
    <w:rsid w:val="005617E8"/>
    <w:rsid w:val="0056187E"/>
    <w:rsid w:val="005618C0"/>
    <w:rsid w:val="00561FB4"/>
    <w:rsid w:val="00562240"/>
    <w:rsid w:val="0056229E"/>
    <w:rsid w:val="005624C5"/>
    <w:rsid w:val="005624D4"/>
    <w:rsid w:val="005625B2"/>
    <w:rsid w:val="0056278F"/>
    <w:rsid w:val="00562800"/>
    <w:rsid w:val="00562907"/>
    <w:rsid w:val="0056293F"/>
    <w:rsid w:val="00562AE0"/>
    <w:rsid w:val="00562DC8"/>
    <w:rsid w:val="00562E49"/>
    <w:rsid w:val="00562F9E"/>
    <w:rsid w:val="005631AA"/>
    <w:rsid w:val="00563632"/>
    <w:rsid w:val="0056381A"/>
    <w:rsid w:val="00563A54"/>
    <w:rsid w:val="00563AA0"/>
    <w:rsid w:val="00563B69"/>
    <w:rsid w:val="00563E2F"/>
    <w:rsid w:val="00563F2A"/>
    <w:rsid w:val="00563F5E"/>
    <w:rsid w:val="00564328"/>
    <w:rsid w:val="005646C6"/>
    <w:rsid w:val="00564856"/>
    <w:rsid w:val="00564925"/>
    <w:rsid w:val="00564A62"/>
    <w:rsid w:val="00564F12"/>
    <w:rsid w:val="0056522E"/>
    <w:rsid w:val="005653A7"/>
    <w:rsid w:val="005653B8"/>
    <w:rsid w:val="005653F9"/>
    <w:rsid w:val="00565B46"/>
    <w:rsid w:val="00565DF8"/>
    <w:rsid w:val="00565F63"/>
    <w:rsid w:val="00566097"/>
    <w:rsid w:val="005660EF"/>
    <w:rsid w:val="00566425"/>
    <w:rsid w:val="005665F8"/>
    <w:rsid w:val="0056681C"/>
    <w:rsid w:val="0056682F"/>
    <w:rsid w:val="00566B19"/>
    <w:rsid w:val="00566F32"/>
    <w:rsid w:val="00566F92"/>
    <w:rsid w:val="005672AB"/>
    <w:rsid w:val="00567492"/>
    <w:rsid w:val="00567532"/>
    <w:rsid w:val="00567C04"/>
    <w:rsid w:val="00567E55"/>
    <w:rsid w:val="0057009D"/>
    <w:rsid w:val="005700AA"/>
    <w:rsid w:val="00570308"/>
    <w:rsid w:val="00570335"/>
    <w:rsid w:val="0057038D"/>
    <w:rsid w:val="005703B8"/>
    <w:rsid w:val="005703CA"/>
    <w:rsid w:val="00570514"/>
    <w:rsid w:val="005705A7"/>
    <w:rsid w:val="00570834"/>
    <w:rsid w:val="00570EB7"/>
    <w:rsid w:val="00570EEF"/>
    <w:rsid w:val="00571022"/>
    <w:rsid w:val="0057157F"/>
    <w:rsid w:val="005715AC"/>
    <w:rsid w:val="005716DE"/>
    <w:rsid w:val="00571CED"/>
    <w:rsid w:val="00571CF5"/>
    <w:rsid w:val="00572095"/>
    <w:rsid w:val="00572165"/>
    <w:rsid w:val="00572536"/>
    <w:rsid w:val="0057281B"/>
    <w:rsid w:val="0057296C"/>
    <w:rsid w:val="00572994"/>
    <w:rsid w:val="005729F4"/>
    <w:rsid w:val="005729F9"/>
    <w:rsid w:val="00572E24"/>
    <w:rsid w:val="00572F29"/>
    <w:rsid w:val="00573037"/>
    <w:rsid w:val="00573362"/>
    <w:rsid w:val="00573553"/>
    <w:rsid w:val="00573640"/>
    <w:rsid w:val="005738AF"/>
    <w:rsid w:val="005738BF"/>
    <w:rsid w:val="00573A7C"/>
    <w:rsid w:val="00573B22"/>
    <w:rsid w:val="00573C4C"/>
    <w:rsid w:val="0057412F"/>
    <w:rsid w:val="0057471B"/>
    <w:rsid w:val="00574828"/>
    <w:rsid w:val="005748C0"/>
    <w:rsid w:val="005749F0"/>
    <w:rsid w:val="00574BC5"/>
    <w:rsid w:val="00574FF0"/>
    <w:rsid w:val="00575642"/>
    <w:rsid w:val="005757BF"/>
    <w:rsid w:val="00576189"/>
    <w:rsid w:val="0057643C"/>
    <w:rsid w:val="0057672B"/>
    <w:rsid w:val="005768A4"/>
    <w:rsid w:val="00576903"/>
    <w:rsid w:val="00576C1F"/>
    <w:rsid w:val="00577362"/>
    <w:rsid w:val="005773CE"/>
    <w:rsid w:val="00577514"/>
    <w:rsid w:val="00577AAC"/>
    <w:rsid w:val="00577ED1"/>
    <w:rsid w:val="005802B1"/>
    <w:rsid w:val="005809F9"/>
    <w:rsid w:val="00580A48"/>
    <w:rsid w:val="00580FA8"/>
    <w:rsid w:val="005814C8"/>
    <w:rsid w:val="00581538"/>
    <w:rsid w:val="00581543"/>
    <w:rsid w:val="00581577"/>
    <w:rsid w:val="00581876"/>
    <w:rsid w:val="00581938"/>
    <w:rsid w:val="00581D94"/>
    <w:rsid w:val="00581EC2"/>
    <w:rsid w:val="005822E6"/>
    <w:rsid w:val="005824B6"/>
    <w:rsid w:val="0058261E"/>
    <w:rsid w:val="00582960"/>
    <w:rsid w:val="005829A1"/>
    <w:rsid w:val="00582BB8"/>
    <w:rsid w:val="00582BEF"/>
    <w:rsid w:val="00582E77"/>
    <w:rsid w:val="00582EED"/>
    <w:rsid w:val="005830A3"/>
    <w:rsid w:val="00583171"/>
    <w:rsid w:val="005832BF"/>
    <w:rsid w:val="005832D9"/>
    <w:rsid w:val="00583714"/>
    <w:rsid w:val="00583792"/>
    <w:rsid w:val="00583BDA"/>
    <w:rsid w:val="00583C33"/>
    <w:rsid w:val="00583F70"/>
    <w:rsid w:val="00583FE5"/>
    <w:rsid w:val="00584045"/>
    <w:rsid w:val="00584251"/>
    <w:rsid w:val="005842FE"/>
    <w:rsid w:val="00584408"/>
    <w:rsid w:val="00584426"/>
    <w:rsid w:val="00584465"/>
    <w:rsid w:val="00584579"/>
    <w:rsid w:val="005849E6"/>
    <w:rsid w:val="00584B2B"/>
    <w:rsid w:val="00584B52"/>
    <w:rsid w:val="00584B74"/>
    <w:rsid w:val="00584F44"/>
    <w:rsid w:val="00584F59"/>
    <w:rsid w:val="005853F7"/>
    <w:rsid w:val="00585551"/>
    <w:rsid w:val="005855E2"/>
    <w:rsid w:val="005856FF"/>
    <w:rsid w:val="00585808"/>
    <w:rsid w:val="005858C4"/>
    <w:rsid w:val="00585A3B"/>
    <w:rsid w:val="00585C74"/>
    <w:rsid w:val="00585D3A"/>
    <w:rsid w:val="00585ED5"/>
    <w:rsid w:val="00585F6C"/>
    <w:rsid w:val="00585FC1"/>
    <w:rsid w:val="00585FDF"/>
    <w:rsid w:val="005862F1"/>
    <w:rsid w:val="0058632D"/>
    <w:rsid w:val="005863A3"/>
    <w:rsid w:val="00586772"/>
    <w:rsid w:val="00586833"/>
    <w:rsid w:val="00586B43"/>
    <w:rsid w:val="00586D09"/>
    <w:rsid w:val="00586DF1"/>
    <w:rsid w:val="00586EB2"/>
    <w:rsid w:val="005872A2"/>
    <w:rsid w:val="005872D2"/>
    <w:rsid w:val="005873CE"/>
    <w:rsid w:val="00587797"/>
    <w:rsid w:val="00587A88"/>
    <w:rsid w:val="00587B64"/>
    <w:rsid w:val="00587C27"/>
    <w:rsid w:val="00587C50"/>
    <w:rsid w:val="00587E96"/>
    <w:rsid w:val="00587F2F"/>
    <w:rsid w:val="00590129"/>
    <w:rsid w:val="005905D5"/>
    <w:rsid w:val="005905E1"/>
    <w:rsid w:val="00590A9D"/>
    <w:rsid w:val="00590C9E"/>
    <w:rsid w:val="00590CF2"/>
    <w:rsid w:val="00590EBA"/>
    <w:rsid w:val="00590EE1"/>
    <w:rsid w:val="00590FCB"/>
    <w:rsid w:val="0059103C"/>
    <w:rsid w:val="0059127F"/>
    <w:rsid w:val="00591347"/>
    <w:rsid w:val="0059183F"/>
    <w:rsid w:val="005918EC"/>
    <w:rsid w:val="005919B4"/>
    <w:rsid w:val="005919E7"/>
    <w:rsid w:val="00591D14"/>
    <w:rsid w:val="00591E3A"/>
    <w:rsid w:val="00592193"/>
    <w:rsid w:val="0059219B"/>
    <w:rsid w:val="005921D3"/>
    <w:rsid w:val="00592885"/>
    <w:rsid w:val="00592CA0"/>
    <w:rsid w:val="00592D9C"/>
    <w:rsid w:val="005930E3"/>
    <w:rsid w:val="005930E7"/>
    <w:rsid w:val="005934C2"/>
    <w:rsid w:val="005935B4"/>
    <w:rsid w:val="00593691"/>
    <w:rsid w:val="00593A6A"/>
    <w:rsid w:val="00593E54"/>
    <w:rsid w:val="00593ECE"/>
    <w:rsid w:val="00593FF9"/>
    <w:rsid w:val="0059404E"/>
    <w:rsid w:val="00594104"/>
    <w:rsid w:val="00594369"/>
    <w:rsid w:val="00594C81"/>
    <w:rsid w:val="00595647"/>
    <w:rsid w:val="00595A9D"/>
    <w:rsid w:val="00595B0E"/>
    <w:rsid w:val="00595BCD"/>
    <w:rsid w:val="00595E04"/>
    <w:rsid w:val="005960C4"/>
    <w:rsid w:val="00596390"/>
    <w:rsid w:val="005966CE"/>
    <w:rsid w:val="00597774"/>
    <w:rsid w:val="00597846"/>
    <w:rsid w:val="005978D1"/>
    <w:rsid w:val="005978E6"/>
    <w:rsid w:val="00597917"/>
    <w:rsid w:val="00597926"/>
    <w:rsid w:val="0059797E"/>
    <w:rsid w:val="005979BD"/>
    <w:rsid w:val="00597A08"/>
    <w:rsid w:val="00597A98"/>
    <w:rsid w:val="00597BAC"/>
    <w:rsid w:val="00597BE5"/>
    <w:rsid w:val="00597C81"/>
    <w:rsid w:val="00597E94"/>
    <w:rsid w:val="005A01D5"/>
    <w:rsid w:val="005A03FB"/>
    <w:rsid w:val="005A05C2"/>
    <w:rsid w:val="005A0600"/>
    <w:rsid w:val="005A08AD"/>
    <w:rsid w:val="005A09A7"/>
    <w:rsid w:val="005A0E7A"/>
    <w:rsid w:val="005A0FC1"/>
    <w:rsid w:val="005A1000"/>
    <w:rsid w:val="005A1238"/>
    <w:rsid w:val="005A12D7"/>
    <w:rsid w:val="005A1460"/>
    <w:rsid w:val="005A14CF"/>
    <w:rsid w:val="005A157C"/>
    <w:rsid w:val="005A15FD"/>
    <w:rsid w:val="005A171D"/>
    <w:rsid w:val="005A1A17"/>
    <w:rsid w:val="005A1A85"/>
    <w:rsid w:val="005A1B9A"/>
    <w:rsid w:val="005A1C27"/>
    <w:rsid w:val="005A1E3D"/>
    <w:rsid w:val="005A2341"/>
    <w:rsid w:val="005A23A2"/>
    <w:rsid w:val="005A23D9"/>
    <w:rsid w:val="005A2572"/>
    <w:rsid w:val="005A26CA"/>
    <w:rsid w:val="005A27A0"/>
    <w:rsid w:val="005A288D"/>
    <w:rsid w:val="005A2ADD"/>
    <w:rsid w:val="005A2AF2"/>
    <w:rsid w:val="005A2BF7"/>
    <w:rsid w:val="005A2CB5"/>
    <w:rsid w:val="005A2D0C"/>
    <w:rsid w:val="005A2D96"/>
    <w:rsid w:val="005A31E8"/>
    <w:rsid w:val="005A3450"/>
    <w:rsid w:val="005A35A0"/>
    <w:rsid w:val="005A388E"/>
    <w:rsid w:val="005A3DE1"/>
    <w:rsid w:val="005A3EB5"/>
    <w:rsid w:val="005A41B8"/>
    <w:rsid w:val="005A41D7"/>
    <w:rsid w:val="005A4457"/>
    <w:rsid w:val="005A4527"/>
    <w:rsid w:val="005A4576"/>
    <w:rsid w:val="005A467C"/>
    <w:rsid w:val="005A46E1"/>
    <w:rsid w:val="005A473B"/>
    <w:rsid w:val="005A4AE7"/>
    <w:rsid w:val="005A5149"/>
    <w:rsid w:val="005A53E5"/>
    <w:rsid w:val="005A54A9"/>
    <w:rsid w:val="005A55CD"/>
    <w:rsid w:val="005A5725"/>
    <w:rsid w:val="005A579E"/>
    <w:rsid w:val="005A5F3D"/>
    <w:rsid w:val="005A64B7"/>
    <w:rsid w:val="005A64D2"/>
    <w:rsid w:val="005A6559"/>
    <w:rsid w:val="005A65EB"/>
    <w:rsid w:val="005A6709"/>
    <w:rsid w:val="005A68A4"/>
    <w:rsid w:val="005A69A0"/>
    <w:rsid w:val="005A7178"/>
    <w:rsid w:val="005A7377"/>
    <w:rsid w:val="005A75D0"/>
    <w:rsid w:val="005A7A2F"/>
    <w:rsid w:val="005B0220"/>
    <w:rsid w:val="005B02D2"/>
    <w:rsid w:val="005B0536"/>
    <w:rsid w:val="005B0598"/>
    <w:rsid w:val="005B0809"/>
    <w:rsid w:val="005B098E"/>
    <w:rsid w:val="005B09B0"/>
    <w:rsid w:val="005B09D0"/>
    <w:rsid w:val="005B0BC2"/>
    <w:rsid w:val="005B1185"/>
    <w:rsid w:val="005B145B"/>
    <w:rsid w:val="005B1516"/>
    <w:rsid w:val="005B1618"/>
    <w:rsid w:val="005B1988"/>
    <w:rsid w:val="005B19B3"/>
    <w:rsid w:val="005B1B33"/>
    <w:rsid w:val="005B202E"/>
    <w:rsid w:val="005B2084"/>
    <w:rsid w:val="005B2103"/>
    <w:rsid w:val="005B224A"/>
    <w:rsid w:val="005B224C"/>
    <w:rsid w:val="005B2A52"/>
    <w:rsid w:val="005B2C3E"/>
    <w:rsid w:val="005B2C95"/>
    <w:rsid w:val="005B2DF4"/>
    <w:rsid w:val="005B2F8E"/>
    <w:rsid w:val="005B3011"/>
    <w:rsid w:val="005B31A9"/>
    <w:rsid w:val="005B320F"/>
    <w:rsid w:val="005B3374"/>
    <w:rsid w:val="005B3461"/>
    <w:rsid w:val="005B3466"/>
    <w:rsid w:val="005B38B0"/>
    <w:rsid w:val="005B3EAE"/>
    <w:rsid w:val="005B4093"/>
    <w:rsid w:val="005B4627"/>
    <w:rsid w:val="005B4AEE"/>
    <w:rsid w:val="005B4E66"/>
    <w:rsid w:val="005B4FD1"/>
    <w:rsid w:val="005B52BD"/>
    <w:rsid w:val="005B5465"/>
    <w:rsid w:val="005B59E1"/>
    <w:rsid w:val="005B5AB5"/>
    <w:rsid w:val="005B5AC1"/>
    <w:rsid w:val="005B5B3A"/>
    <w:rsid w:val="005B5DDF"/>
    <w:rsid w:val="005B6098"/>
    <w:rsid w:val="005B6168"/>
    <w:rsid w:val="005B640E"/>
    <w:rsid w:val="005B65B3"/>
    <w:rsid w:val="005B699E"/>
    <w:rsid w:val="005B6D74"/>
    <w:rsid w:val="005B6F47"/>
    <w:rsid w:val="005B6F53"/>
    <w:rsid w:val="005B75F4"/>
    <w:rsid w:val="005B7622"/>
    <w:rsid w:val="005B773C"/>
    <w:rsid w:val="005B7A28"/>
    <w:rsid w:val="005B7A89"/>
    <w:rsid w:val="005B7D03"/>
    <w:rsid w:val="005B7DD8"/>
    <w:rsid w:val="005B7E42"/>
    <w:rsid w:val="005C0067"/>
    <w:rsid w:val="005C01C8"/>
    <w:rsid w:val="005C022A"/>
    <w:rsid w:val="005C03EF"/>
    <w:rsid w:val="005C04CA"/>
    <w:rsid w:val="005C05A2"/>
    <w:rsid w:val="005C0A1C"/>
    <w:rsid w:val="005C0DAF"/>
    <w:rsid w:val="005C1008"/>
    <w:rsid w:val="005C12AB"/>
    <w:rsid w:val="005C1466"/>
    <w:rsid w:val="005C155A"/>
    <w:rsid w:val="005C16C5"/>
    <w:rsid w:val="005C1FDE"/>
    <w:rsid w:val="005C212D"/>
    <w:rsid w:val="005C22EB"/>
    <w:rsid w:val="005C2302"/>
    <w:rsid w:val="005C2477"/>
    <w:rsid w:val="005C28DD"/>
    <w:rsid w:val="005C292D"/>
    <w:rsid w:val="005C2BE7"/>
    <w:rsid w:val="005C2FAB"/>
    <w:rsid w:val="005C301E"/>
    <w:rsid w:val="005C3305"/>
    <w:rsid w:val="005C336D"/>
    <w:rsid w:val="005C35B2"/>
    <w:rsid w:val="005C362A"/>
    <w:rsid w:val="005C36D6"/>
    <w:rsid w:val="005C3B01"/>
    <w:rsid w:val="005C3D86"/>
    <w:rsid w:val="005C401A"/>
    <w:rsid w:val="005C4072"/>
    <w:rsid w:val="005C431B"/>
    <w:rsid w:val="005C453F"/>
    <w:rsid w:val="005C46EE"/>
    <w:rsid w:val="005C4D49"/>
    <w:rsid w:val="005C4DD2"/>
    <w:rsid w:val="005C5038"/>
    <w:rsid w:val="005C50E4"/>
    <w:rsid w:val="005C5625"/>
    <w:rsid w:val="005C5641"/>
    <w:rsid w:val="005C59BC"/>
    <w:rsid w:val="005C5D02"/>
    <w:rsid w:val="005C5D09"/>
    <w:rsid w:val="005C5E5C"/>
    <w:rsid w:val="005C5F5E"/>
    <w:rsid w:val="005C5F68"/>
    <w:rsid w:val="005C603A"/>
    <w:rsid w:val="005C62AF"/>
    <w:rsid w:val="005C64CB"/>
    <w:rsid w:val="005C669B"/>
    <w:rsid w:val="005C6B8A"/>
    <w:rsid w:val="005C6E2E"/>
    <w:rsid w:val="005C6F56"/>
    <w:rsid w:val="005C7060"/>
    <w:rsid w:val="005C70CF"/>
    <w:rsid w:val="005C735B"/>
    <w:rsid w:val="005C73DF"/>
    <w:rsid w:val="005C7545"/>
    <w:rsid w:val="005C75F4"/>
    <w:rsid w:val="005C7DFA"/>
    <w:rsid w:val="005D02E5"/>
    <w:rsid w:val="005D075E"/>
    <w:rsid w:val="005D0A45"/>
    <w:rsid w:val="005D0B57"/>
    <w:rsid w:val="005D0B88"/>
    <w:rsid w:val="005D0DF5"/>
    <w:rsid w:val="005D119A"/>
    <w:rsid w:val="005D11F4"/>
    <w:rsid w:val="005D123C"/>
    <w:rsid w:val="005D134E"/>
    <w:rsid w:val="005D13AB"/>
    <w:rsid w:val="005D143D"/>
    <w:rsid w:val="005D146C"/>
    <w:rsid w:val="005D1541"/>
    <w:rsid w:val="005D1672"/>
    <w:rsid w:val="005D1716"/>
    <w:rsid w:val="005D1B2F"/>
    <w:rsid w:val="005D1D31"/>
    <w:rsid w:val="005D2494"/>
    <w:rsid w:val="005D24F4"/>
    <w:rsid w:val="005D25C7"/>
    <w:rsid w:val="005D25CC"/>
    <w:rsid w:val="005D2636"/>
    <w:rsid w:val="005D2638"/>
    <w:rsid w:val="005D2719"/>
    <w:rsid w:val="005D2A34"/>
    <w:rsid w:val="005D2EB4"/>
    <w:rsid w:val="005D2EED"/>
    <w:rsid w:val="005D3109"/>
    <w:rsid w:val="005D357A"/>
    <w:rsid w:val="005D35CF"/>
    <w:rsid w:val="005D38EB"/>
    <w:rsid w:val="005D3966"/>
    <w:rsid w:val="005D3A55"/>
    <w:rsid w:val="005D3A8A"/>
    <w:rsid w:val="005D3C0D"/>
    <w:rsid w:val="005D3E53"/>
    <w:rsid w:val="005D4027"/>
    <w:rsid w:val="005D445D"/>
    <w:rsid w:val="005D44B8"/>
    <w:rsid w:val="005D4574"/>
    <w:rsid w:val="005D470D"/>
    <w:rsid w:val="005D4790"/>
    <w:rsid w:val="005D47AF"/>
    <w:rsid w:val="005D4AC5"/>
    <w:rsid w:val="005D4B4A"/>
    <w:rsid w:val="005D4E40"/>
    <w:rsid w:val="005D4ECB"/>
    <w:rsid w:val="005D4ED4"/>
    <w:rsid w:val="005D5106"/>
    <w:rsid w:val="005D5171"/>
    <w:rsid w:val="005D563D"/>
    <w:rsid w:val="005D5645"/>
    <w:rsid w:val="005D57DB"/>
    <w:rsid w:val="005D5C58"/>
    <w:rsid w:val="005D5C73"/>
    <w:rsid w:val="005D5CD4"/>
    <w:rsid w:val="005D5EF4"/>
    <w:rsid w:val="005D6324"/>
    <w:rsid w:val="005D637E"/>
    <w:rsid w:val="005D685C"/>
    <w:rsid w:val="005D697F"/>
    <w:rsid w:val="005D6BA8"/>
    <w:rsid w:val="005D6C01"/>
    <w:rsid w:val="005D7067"/>
    <w:rsid w:val="005D745C"/>
    <w:rsid w:val="005D7474"/>
    <w:rsid w:val="005D7678"/>
    <w:rsid w:val="005D77B6"/>
    <w:rsid w:val="005D7DAF"/>
    <w:rsid w:val="005D7E0B"/>
    <w:rsid w:val="005E008B"/>
    <w:rsid w:val="005E0093"/>
    <w:rsid w:val="005E0105"/>
    <w:rsid w:val="005E0163"/>
    <w:rsid w:val="005E02B6"/>
    <w:rsid w:val="005E0651"/>
    <w:rsid w:val="005E0713"/>
    <w:rsid w:val="005E0B3C"/>
    <w:rsid w:val="005E0E30"/>
    <w:rsid w:val="005E0FED"/>
    <w:rsid w:val="005E1253"/>
    <w:rsid w:val="005E14B3"/>
    <w:rsid w:val="005E14FA"/>
    <w:rsid w:val="005E175E"/>
    <w:rsid w:val="005E177F"/>
    <w:rsid w:val="005E188E"/>
    <w:rsid w:val="005E1B2C"/>
    <w:rsid w:val="005E1B90"/>
    <w:rsid w:val="005E25EB"/>
    <w:rsid w:val="005E2A40"/>
    <w:rsid w:val="005E2A9A"/>
    <w:rsid w:val="005E2AF5"/>
    <w:rsid w:val="005E2FB3"/>
    <w:rsid w:val="005E31D1"/>
    <w:rsid w:val="005E347B"/>
    <w:rsid w:val="005E363D"/>
    <w:rsid w:val="005E3773"/>
    <w:rsid w:val="005E3881"/>
    <w:rsid w:val="005E3AD4"/>
    <w:rsid w:val="005E3CC1"/>
    <w:rsid w:val="005E3D08"/>
    <w:rsid w:val="005E3D60"/>
    <w:rsid w:val="005E3FD3"/>
    <w:rsid w:val="005E411B"/>
    <w:rsid w:val="005E418C"/>
    <w:rsid w:val="005E42DB"/>
    <w:rsid w:val="005E485B"/>
    <w:rsid w:val="005E49B4"/>
    <w:rsid w:val="005E4BA7"/>
    <w:rsid w:val="005E4C1D"/>
    <w:rsid w:val="005E4D71"/>
    <w:rsid w:val="005E4EFD"/>
    <w:rsid w:val="005E5004"/>
    <w:rsid w:val="005E5016"/>
    <w:rsid w:val="005E52E7"/>
    <w:rsid w:val="005E52F9"/>
    <w:rsid w:val="005E559C"/>
    <w:rsid w:val="005E56B3"/>
    <w:rsid w:val="005E59CE"/>
    <w:rsid w:val="005E5AA9"/>
    <w:rsid w:val="005E5C17"/>
    <w:rsid w:val="005E5F40"/>
    <w:rsid w:val="005E62A7"/>
    <w:rsid w:val="005E6643"/>
    <w:rsid w:val="005E66A2"/>
    <w:rsid w:val="005E66B3"/>
    <w:rsid w:val="005E66FB"/>
    <w:rsid w:val="005E68CE"/>
    <w:rsid w:val="005E6B9F"/>
    <w:rsid w:val="005E6E7D"/>
    <w:rsid w:val="005E734A"/>
    <w:rsid w:val="005E7493"/>
    <w:rsid w:val="005E74F9"/>
    <w:rsid w:val="005E7747"/>
    <w:rsid w:val="005E7ED8"/>
    <w:rsid w:val="005E7F5C"/>
    <w:rsid w:val="005F0301"/>
    <w:rsid w:val="005F04CF"/>
    <w:rsid w:val="005F0931"/>
    <w:rsid w:val="005F0A0A"/>
    <w:rsid w:val="005F0ADF"/>
    <w:rsid w:val="005F0B36"/>
    <w:rsid w:val="005F17E9"/>
    <w:rsid w:val="005F1A2F"/>
    <w:rsid w:val="005F1A41"/>
    <w:rsid w:val="005F1A4F"/>
    <w:rsid w:val="005F1CD2"/>
    <w:rsid w:val="005F1D12"/>
    <w:rsid w:val="005F1D17"/>
    <w:rsid w:val="005F1E3D"/>
    <w:rsid w:val="005F1F7B"/>
    <w:rsid w:val="005F2129"/>
    <w:rsid w:val="005F228D"/>
    <w:rsid w:val="005F2400"/>
    <w:rsid w:val="005F2558"/>
    <w:rsid w:val="005F25E6"/>
    <w:rsid w:val="005F271E"/>
    <w:rsid w:val="005F27E4"/>
    <w:rsid w:val="005F28DC"/>
    <w:rsid w:val="005F2C37"/>
    <w:rsid w:val="005F2D18"/>
    <w:rsid w:val="005F2E10"/>
    <w:rsid w:val="005F2FFC"/>
    <w:rsid w:val="005F3173"/>
    <w:rsid w:val="005F3284"/>
    <w:rsid w:val="005F333A"/>
    <w:rsid w:val="005F351D"/>
    <w:rsid w:val="005F3645"/>
    <w:rsid w:val="005F3968"/>
    <w:rsid w:val="005F3A34"/>
    <w:rsid w:val="005F3ABB"/>
    <w:rsid w:val="005F41AF"/>
    <w:rsid w:val="005F4379"/>
    <w:rsid w:val="005F43C6"/>
    <w:rsid w:val="005F4501"/>
    <w:rsid w:val="005F47D6"/>
    <w:rsid w:val="005F545D"/>
    <w:rsid w:val="005F5514"/>
    <w:rsid w:val="005F55B3"/>
    <w:rsid w:val="005F5CEA"/>
    <w:rsid w:val="005F671C"/>
    <w:rsid w:val="005F70EA"/>
    <w:rsid w:val="005F7277"/>
    <w:rsid w:val="005F7380"/>
    <w:rsid w:val="005F767B"/>
    <w:rsid w:val="005F7A32"/>
    <w:rsid w:val="005F7D24"/>
    <w:rsid w:val="005F7D41"/>
    <w:rsid w:val="005F7FA2"/>
    <w:rsid w:val="0060016E"/>
    <w:rsid w:val="00600255"/>
    <w:rsid w:val="006002A3"/>
    <w:rsid w:val="0060053E"/>
    <w:rsid w:val="00600635"/>
    <w:rsid w:val="00600785"/>
    <w:rsid w:val="006007C4"/>
    <w:rsid w:val="00600EBF"/>
    <w:rsid w:val="00600FA1"/>
    <w:rsid w:val="00600FE4"/>
    <w:rsid w:val="00601239"/>
    <w:rsid w:val="00601251"/>
    <w:rsid w:val="00601486"/>
    <w:rsid w:val="0060148C"/>
    <w:rsid w:val="006017A1"/>
    <w:rsid w:val="006019A1"/>
    <w:rsid w:val="00601AEA"/>
    <w:rsid w:val="00601C30"/>
    <w:rsid w:val="00601D26"/>
    <w:rsid w:val="00601D79"/>
    <w:rsid w:val="00601FC3"/>
    <w:rsid w:val="00602169"/>
    <w:rsid w:val="006026BE"/>
    <w:rsid w:val="0060277E"/>
    <w:rsid w:val="00602959"/>
    <w:rsid w:val="00602ABD"/>
    <w:rsid w:val="00602E3F"/>
    <w:rsid w:val="00602FB8"/>
    <w:rsid w:val="0060308D"/>
    <w:rsid w:val="0060337B"/>
    <w:rsid w:val="006037A7"/>
    <w:rsid w:val="006037EF"/>
    <w:rsid w:val="00603958"/>
    <w:rsid w:val="00603BA3"/>
    <w:rsid w:val="00603BF3"/>
    <w:rsid w:val="00603DFD"/>
    <w:rsid w:val="00603E68"/>
    <w:rsid w:val="00603F4F"/>
    <w:rsid w:val="00603F60"/>
    <w:rsid w:val="00604035"/>
    <w:rsid w:val="0060421E"/>
    <w:rsid w:val="006042E7"/>
    <w:rsid w:val="00604355"/>
    <w:rsid w:val="006043C2"/>
    <w:rsid w:val="006044B4"/>
    <w:rsid w:val="006044DE"/>
    <w:rsid w:val="00604B58"/>
    <w:rsid w:val="00604BD6"/>
    <w:rsid w:val="00604D7C"/>
    <w:rsid w:val="00604E67"/>
    <w:rsid w:val="00604E96"/>
    <w:rsid w:val="006051CF"/>
    <w:rsid w:val="00605285"/>
    <w:rsid w:val="006058C2"/>
    <w:rsid w:val="00605ADE"/>
    <w:rsid w:val="00605BC5"/>
    <w:rsid w:val="00605BF9"/>
    <w:rsid w:val="00605CA4"/>
    <w:rsid w:val="00605D3A"/>
    <w:rsid w:val="00606007"/>
    <w:rsid w:val="00606257"/>
    <w:rsid w:val="006063E9"/>
    <w:rsid w:val="0060665E"/>
    <w:rsid w:val="006067E8"/>
    <w:rsid w:val="00606846"/>
    <w:rsid w:val="0060684C"/>
    <w:rsid w:val="0060695D"/>
    <w:rsid w:val="00606AAC"/>
    <w:rsid w:val="00606AFC"/>
    <w:rsid w:val="00606BCC"/>
    <w:rsid w:val="00606D46"/>
    <w:rsid w:val="006071F7"/>
    <w:rsid w:val="006072A2"/>
    <w:rsid w:val="00607382"/>
    <w:rsid w:val="00607520"/>
    <w:rsid w:val="006075C7"/>
    <w:rsid w:val="006075E4"/>
    <w:rsid w:val="00607608"/>
    <w:rsid w:val="0060776F"/>
    <w:rsid w:val="006077DD"/>
    <w:rsid w:val="00607A2D"/>
    <w:rsid w:val="00607C80"/>
    <w:rsid w:val="00607CC5"/>
    <w:rsid w:val="00607D4A"/>
    <w:rsid w:val="00610371"/>
    <w:rsid w:val="006108FE"/>
    <w:rsid w:val="00610C64"/>
    <w:rsid w:val="00610CE3"/>
    <w:rsid w:val="00610F6E"/>
    <w:rsid w:val="00610FA3"/>
    <w:rsid w:val="00610FD8"/>
    <w:rsid w:val="00611008"/>
    <w:rsid w:val="006114C2"/>
    <w:rsid w:val="006117BD"/>
    <w:rsid w:val="00611903"/>
    <w:rsid w:val="006119A6"/>
    <w:rsid w:val="006119B8"/>
    <w:rsid w:val="00611AD1"/>
    <w:rsid w:val="00611B17"/>
    <w:rsid w:val="00611C68"/>
    <w:rsid w:val="00611DE1"/>
    <w:rsid w:val="00611E9F"/>
    <w:rsid w:val="00611F9F"/>
    <w:rsid w:val="00612497"/>
    <w:rsid w:val="00612641"/>
    <w:rsid w:val="00612BA2"/>
    <w:rsid w:val="00612BFA"/>
    <w:rsid w:val="00612CEF"/>
    <w:rsid w:val="006130CC"/>
    <w:rsid w:val="0061317B"/>
    <w:rsid w:val="006131D0"/>
    <w:rsid w:val="006132AB"/>
    <w:rsid w:val="006132BA"/>
    <w:rsid w:val="0061376D"/>
    <w:rsid w:val="006139F8"/>
    <w:rsid w:val="00613B6D"/>
    <w:rsid w:val="00613C58"/>
    <w:rsid w:val="00613EB5"/>
    <w:rsid w:val="006141DA"/>
    <w:rsid w:val="00614324"/>
    <w:rsid w:val="006148A7"/>
    <w:rsid w:val="00614A2A"/>
    <w:rsid w:val="00614CA0"/>
    <w:rsid w:val="00614D61"/>
    <w:rsid w:val="00614F16"/>
    <w:rsid w:val="0061515C"/>
    <w:rsid w:val="006151F1"/>
    <w:rsid w:val="00615211"/>
    <w:rsid w:val="0061571B"/>
    <w:rsid w:val="006157AB"/>
    <w:rsid w:val="00615969"/>
    <w:rsid w:val="00615995"/>
    <w:rsid w:val="00615D92"/>
    <w:rsid w:val="00615DBE"/>
    <w:rsid w:val="00615E07"/>
    <w:rsid w:val="00615E11"/>
    <w:rsid w:val="00616119"/>
    <w:rsid w:val="006165E7"/>
    <w:rsid w:val="00616846"/>
    <w:rsid w:val="00616B16"/>
    <w:rsid w:val="00616C81"/>
    <w:rsid w:val="00616FE9"/>
    <w:rsid w:val="00617213"/>
    <w:rsid w:val="0061732E"/>
    <w:rsid w:val="00617341"/>
    <w:rsid w:val="0061747C"/>
    <w:rsid w:val="006174F1"/>
    <w:rsid w:val="006176F1"/>
    <w:rsid w:val="006178CB"/>
    <w:rsid w:val="00617B01"/>
    <w:rsid w:val="00617BFE"/>
    <w:rsid w:val="00617EB6"/>
    <w:rsid w:val="006200ED"/>
    <w:rsid w:val="006203D9"/>
    <w:rsid w:val="00620573"/>
    <w:rsid w:val="0062067F"/>
    <w:rsid w:val="006206F0"/>
    <w:rsid w:val="00620884"/>
    <w:rsid w:val="0062088C"/>
    <w:rsid w:val="0062095C"/>
    <w:rsid w:val="00620CDE"/>
    <w:rsid w:val="006211CD"/>
    <w:rsid w:val="00621392"/>
    <w:rsid w:val="006217DE"/>
    <w:rsid w:val="00621814"/>
    <w:rsid w:val="00621911"/>
    <w:rsid w:val="006219D3"/>
    <w:rsid w:val="00621D32"/>
    <w:rsid w:val="00621FAB"/>
    <w:rsid w:val="0062213D"/>
    <w:rsid w:val="00622207"/>
    <w:rsid w:val="00622239"/>
    <w:rsid w:val="006223F4"/>
    <w:rsid w:val="006227BF"/>
    <w:rsid w:val="00622A9D"/>
    <w:rsid w:val="00622BFB"/>
    <w:rsid w:val="00622C31"/>
    <w:rsid w:val="00622C68"/>
    <w:rsid w:val="00622D4C"/>
    <w:rsid w:val="00622E54"/>
    <w:rsid w:val="00622FAB"/>
    <w:rsid w:val="0062344F"/>
    <w:rsid w:val="0062351E"/>
    <w:rsid w:val="00623569"/>
    <w:rsid w:val="006238C3"/>
    <w:rsid w:val="00623ADE"/>
    <w:rsid w:val="00623FF0"/>
    <w:rsid w:val="00624378"/>
    <w:rsid w:val="006243C0"/>
    <w:rsid w:val="00624448"/>
    <w:rsid w:val="006245F0"/>
    <w:rsid w:val="0062464F"/>
    <w:rsid w:val="0062493F"/>
    <w:rsid w:val="00624B29"/>
    <w:rsid w:val="00624C58"/>
    <w:rsid w:val="00624E23"/>
    <w:rsid w:val="00624F80"/>
    <w:rsid w:val="00624F8B"/>
    <w:rsid w:val="006252F3"/>
    <w:rsid w:val="006253AC"/>
    <w:rsid w:val="0062556C"/>
    <w:rsid w:val="006256D6"/>
    <w:rsid w:val="0062588C"/>
    <w:rsid w:val="00625894"/>
    <w:rsid w:val="00625B7F"/>
    <w:rsid w:val="00625BD3"/>
    <w:rsid w:val="00625C37"/>
    <w:rsid w:val="00625CAF"/>
    <w:rsid w:val="00625CCF"/>
    <w:rsid w:val="00625D33"/>
    <w:rsid w:val="00625DA0"/>
    <w:rsid w:val="00625F91"/>
    <w:rsid w:val="00626084"/>
    <w:rsid w:val="006260B9"/>
    <w:rsid w:val="006260E2"/>
    <w:rsid w:val="00626292"/>
    <w:rsid w:val="00626629"/>
    <w:rsid w:val="00627278"/>
    <w:rsid w:val="0062729A"/>
    <w:rsid w:val="006273FC"/>
    <w:rsid w:val="00627508"/>
    <w:rsid w:val="00627918"/>
    <w:rsid w:val="006279B8"/>
    <w:rsid w:val="00627BCB"/>
    <w:rsid w:val="00627CF8"/>
    <w:rsid w:val="00627FB8"/>
    <w:rsid w:val="00630070"/>
    <w:rsid w:val="006300D7"/>
    <w:rsid w:val="006300F6"/>
    <w:rsid w:val="0063024E"/>
    <w:rsid w:val="00630291"/>
    <w:rsid w:val="006307A2"/>
    <w:rsid w:val="00630870"/>
    <w:rsid w:val="00630AF3"/>
    <w:rsid w:val="00630BB2"/>
    <w:rsid w:val="00630F68"/>
    <w:rsid w:val="00630FCA"/>
    <w:rsid w:val="006313C4"/>
    <w:rsid w:val="006314A8"/>
    <w:rsid w:val="00631712"/>
    <w:rsid w:val="00631748"/>
    <w:rsid w:val="00631762"/>
    <w:rsid w:val="006317EB"/>
    <w:rsid w:val="006318BE"/>
    <w:rsid w:val="00631939"/>
    <w:rsid w:val="0063195D"/>
    <w:rsid w:val="00631A1B"/>
    <w:rsid w:val="00631AED"/>
    <w:rsid w:val="00631B04"/>
    <w:rsid w:val="00631E13"/>
    <w:rsid w:val="00631F09"/>
    <w:rsid w:val="00632024"/>
    <w:rsid w:val="0063207F"/>
    <w:rsid w:val="006320DE"/>
    <w:rsid w:val="0063218D"/>
    <w:rsid w:val="006321EF"/>
    <w:rsid w:val="006322D8"/>
    <w:rsid w:val="0063233D"/>
    <w:rsid w:val="00632545"/>
    <w:rsid w:val="0063254C"/>
    <w:rsid w:val="006327E7"/>
    <w:rsid w:val="00632E10"/>
    <w:rsid w:val="00632F0F"/>
    <w:rsid w:val="00632F81"/>
    <w:rsid w:val="00633235"/>
    <w:rsid w:val="00633256"/>
    <w:rsid w:val="0063325C"/>
    <w:rsid w:val="0063375A"/>
    <w:rsid w:val="006338DE"/>
    <w:rsid w:val="00633913"/>
    <w:rsid w:val="00633DDB"/>
    <w:rsid w:val="006342C1"/>
    <w:rsid w:val="006343EB"/>
    <w:rsid w:val="00634496"/>
    <w:rsid w:val="0063456E"/>
    <w:rsid w:val="006349D9"/>
    <w:rsid w:val="00634A88"/>
    <w:rsid w:val="00634B62"/>
    <w:rsid w:val="00634C40"/>
    <w:rsid w:val="00634C56"/>
    <w:rsid w:val="00634CA1"/>
    <w:rsid w:val="00634CF3"/>
    <w:rsid w:val="00635069"/>
    <w:rsid w:val="00635149"/>
    <w:rsid w:val="006351F8"/>
    <w:rsid w:val="006351FE"/>
    <w:rsid w:val="00635413"/>
    <w:rsid w:val="006356D5"/>
    <w:rsid w:val="0063576C"/>
    <w:rsid w:val="006359A8"/>
    <w:rsid w:val="006359B3"/>
    <w:rsid w:val="00635D5B"/>
    <w:rsid w:val="00635DDB"/>
    <w:rsid w:val="00635FE4"/>
    <w:rsid w:val="006360A2"/>
    <w:rsid w:val="0063620B"/>
    <w:rsid w:val="0063648D"/>
    <w:rsid w:val="00636560"/>
    <w:rsid w:val="00636FC8"/>
    <w:rsid w:val="006370B3"/>
    <w:rsid w:val="0063773D"/>
    <w:rsid w:val="0063797A"/>
    <w:rsid w:val="00637BA7"/>
    <w:rsid w:val="00637D35"/>
    <w:rsid w:val="00637D56"/>
    <w:rsid w:val="00637DE4"/>
    <w:rsid w:val="00637FA0"/>
    <w:rsid w:val="006402A8"/>
    <w:rsid w:val="006402FD"/>
    <w:rsid w:val="00640561"/>
    <w:rsid w:val="0064057A"/>
    <w:rsid w:val="006405EA"/>
    <w:rsid w:val="00640725"/>
    <w:rsid w:val="00640838"/>
    <w:rsid w:val="00640886"/>
    <w:rsid w:val="00640B24"/>
    <w:rsid w:val="00640B40"/>
    <w:rsid w:val="00640DAC"/>
    <w:rsid w:val="00640E5E"/>
    <w:rsid w:val="00640E9F"/>
    <w:rsid w:val="00640EB2"/>
    <w:rsid w:val="006410F2"/>
    <w:rsid w:val="00641278"/>
    <w:rsid w:val="0064129A"/>
    <w:rsid w:val="006412BC"/>
    <w:rsid w:val="006412C7"/>
    <w:rsid w:val="00641618"/>
    <w:rsid w:val="0064193B"/>
    <w:rsid w:val="00641BE2"/>
    <w:rsid w:val="00641DE9"/>
    <w:rsid w:val="00642186"/>
    <w:rsid w:val="0064278D"/>
    <w:rsid w:val="006428AD"/>
    <w:rsid w:val="00642AA1"/>
    <w:rsid w:val="00642EEC"/>
    <w:rsid w:val="006432CE"/>
    <w:rsid w:val="00643A3D"/>
    <w:rsid w:val="00643E4F"/>
    <w:rsid w:val="00643EE5"/>
    <w:rsid w:val="00643FA0"/>
    <w:rsid w:val="00643FFA"/>
    <w:rsid w:val="006440D7"/>
    <w:rsid w:val="006441EB"/>
    <w:rsid w:val="0064495A"/>
    <w:rsid w:val="00644980"/>
    <w:rsid w:val="0064504D"/>
    <w:rsid w:val="006450D4"/>
    <w:rsid w:val="0064521E"/>
    <w:rsid w:val="0064530D"/>
    <w:rsid w:val="00645317"/>
    <w:rsid w:val="00645372"/>
    <w:rsid w:val="00645445"/>
    <w:rsid w:val="0064566F"/>
    <w:rsid w:val="00645CA3"/>
    <w:rsid w:val="00645D48"/>
    <w:rsid w:val="00645DA8"/>
    <w:rsid w:val="00646105"/>
    <w:rsid w:val="006465FC"/>
    <w:rsid w:val="00646696"/>
    <w:rsid w:val="006468A8"/>
    <w:rsid w:val="00646907"/>
    <w:rsid w:val="006469C3"/>
    <w:rsid w:val="00646B1C"/>
    <w:rsid w:val="00646B45"/>
    <w:rsid w:val="00646CAA"/>
    <w:rsid w:val="00646D93"/>
    <w:rsid w:val="00646DAF"/>
    <w:rsid w:val="00646F22"/>
    <w:rsid w:val="006470F3"/>
    <w:rsid w:val="006472ED"/>
    <w:rsid w:val="00647606"/>
    <w:rsid w:val="00647C8E"/>
    <w:rsid w:val="00647E9F"/>
    <w:rsid w:val="00647EE4"/>
    <w:rsid w:val="00647F00"/>
    <w:rsid w:val="0065025C"/>
    <w:rsid w:val="00650355"/>
    <w:rsid w:val="006503B1"/>
    <w:rsid w:val="00650558"/>
    <w:rsid w:val="00650985"/>
    <w:rsid w:val="00650B9D"/>
    <w:rsid w:val="00651095"/>
    <w:rsid w:val="006512D6"/>
    <w:rsid w:val="006512DA"/>
    <w:rsid w:val="0065176B"/>
    <w:rsid w:val="00651921"/>
    <w:rsid w:val="006522B0"/>
    <w:rsid w:val="00652407"/>
    <w:rsid w:val="0065240D"/>
    <w:rsid w:val="006524DE"/>
    <w:rsid w:val="006524F6"/>
    <w:rsid w:val="0065250B"/>
    <w:rsid w:val="00652AE2"/>
    <w:rsid w:val="00652BA1"/>
    <w:rsid w:val="00652C61"/>
    <w:rsid w:val="00652D7A"/>
    <w:rsid w:val="00652DD1"/>
    <w:rsid w:val="00653264"/>
    <w:rsid w:val="0065329D"/>
    <w:rsid w:val="006535AF"/>
    <w:rsid w:val="006536B5"/>
    <w:rsid w:val="006536F4"/>
    <w:rsid w:val="0065390C"/>
    <w:rsid w:val="0065397B"/>
    <w:rsid w:val="00653ADA"/>
    <w:rsid w:val="00653D19"/>
    <w:rsid w:val="00653D1D"/>
    <w:rsid w:val="00653E87"/>
    <w:rsid w:val="00653F85"/>
    <w:rsid w:val="00654159"/>
    <w:rsid w:val="0065428B"/>
    <w:rsid w:val="006543C1"/>
    <w:rsid w:val="00654BAF"/>
    <w:rsid w:val="00654EB8"/>
    <w:rsid w:val="00654F62"/>
    <w:rsid w:val="0065502F"/>
    <w:rsid w:val="0065549E"/>
    <w:rsid w:val="006555D4"/>
    <w:rsid w:val="006559CF"/>
    <w:rsid w:val="00655BB9"/>
    <w:rsid w:val="00655BCD"/>
    <w:rsid w:val="00655DF7"/>
    <w:rsid w:val="00655FFD"/>
    <w:rsid w:val="006565B5"/>
    <w:rsid w:val="006565C2"/>
    <w:rsid w:val="00656688"/>
    <w:rsid w:val="00656B69"/>
    <w:rsid w:val="00656CCC"/>
    <w:rsid w:val="00657007"/>
    <w:rsid w:val="006575AE"/>
    <w:rsid w:val="00657829"/>
    <w:rsid w:val="00657A59"/>
    <w:rsid w:val="00657A8B"/>
    <w:rsid w:val="00657BBF"/>
    <w:rsid w:val="00657CDE"/>
    <w:rsid w:val="00660124"/>
    <w:rsid w:val="0066012E"/>
    <w:rsid w:val="006603F4"/>
    <w:rsid w:val="00660574"/>
    <w:rsid w:val="00660594"/>
    <w:rsid w:val="006605D7"/>
    <w:rsid w:val="006606EE"/>
    <w:rsid w:val="0066078A"/>
    <w:rsid w:val="00660A8F"/>
    <w:rsid w:val="00660ADD"/>
    <w:rsid w:val="00660BDF"/>
    <w:rsid w:val="00660C5A"/>
    <w:rsid w:val="00660DF0"/>
    <w:rsid w:val="00660E6F"/>
    <w:rsid w:val="00660F67"/>
    <w:rsid w:val="00660FA8"/>
    <w:rsid w:val="00660FC9"/>
    <w:rsid w:val="006615DE"/>
    <w:rsid w:val="0066174E"/>
    <w:rsid w:val="006619D0"/>
    <w:rsid w:val="00661C1D"/>
    <w:rsid w:val="00661CB2"/>
    <w:rsid w:val="00661E7F"/>
    <w:rsid w:val="00661FA1"/>
    <w:rsid w:val="00662190"/>
    <w:rsid w:val="00662B24"/>
    <w:rsid w:val="00662D25"/>
    <w:rsid w:val="00662DAD"/>
    <w:rsid w:val="00662DBC"/>
    <w:rsid w:val="00662DC5"/>
    <w:rsid w:val="00662F64"/>
    <w:rsid w:val="0066306F"/>
    <w:rsid w:val="006630E3"/>
    <w:rsid w:val="006630F9"/>
    <w:rsid w:val="00663340"/>
    <w:rsid w:val="0066362C"/>
    <w:rsid w:val="00663632"/>
    <w:rsid w:val="00663865"/>
    <w:rsid w:val="006638B2"/>
    <w:rsid w:val="00663FA0"/>
    <w:rsid w:val="006642C9"/>
    <w:rsid w:val="0066464C"/>
    <w:rsid w:val="0066480F"/>
    <w:rsid w:val="00664B15"/>
    <w:rsid w:val="00664C00"/>
    <w:rsid w:val="00664D84"/>
    <w:rsid w:val="00664D98"/>
    <w:rsid w:val="00665204"/>
    <w:rsid w:val="00665451"/>
    <w:rsid w:val="00665490"/>
    <w:rsid w:val="00665500"/>
    <w:rsid w:val="0066557B"/>
    <w:rsid w:val="00665789"/>
    <w:rsid w:val="006657A0"/>
    <w:rsid w:val="0066592C"/>
    <w:rsid w:val="00665AFC"/>
    <w:rsid w:val="00665BB4"/>
    <w:rsid w:val="00665C94"/>
    <w:rsid w:val="006660C0"/>
    <w:rsid w:val="006660FB"/>
    <w:rsid w:val="006667C0"/>
    <w:rsid w:val="0066684D"/>
    <w:rsid w:val="00666898"/>
    <w:rsid w:val="006668B8"/>
    <w:rsid w:val="006668F8"/>
    <w:rsid w:val="00666DF1"/>
    <w:rsid w:val="00666F4D"/>
    <w:rsid w:val="006674C5"/>
    <w:rsid w:val="0066755F"/>
    <w:rsid w:val="00667684"/>
    <w:rsid w:val="006677B0"/>
    <w:rsid w:val="0066793D"/>
    <w:rsid w:val="00667B0A"/>
    <w:rsid w:val="00667B1F"/>
    <w:rsid w:val="00667D5B"/>
    <w:rsid w:val="0067007A"/>
    <w:rsid w:val="006700AB"/>
    <w:rsid w:val="006705C9"/>
    <w:rsid w:val="00670622"/>
    <w:rsid w:val="00670806"/>
    <w:rsid w:val="0067082A"/>
    <w:rsid w:val="00670B77"/>
    <w:rsid w:val="00670DA5"/>
    <w:rsid w:val="00670DDE"/>
    <w:rsid w:val="0067114C"/>
    <w:rsid w:val="00671316"/>
    <w:rsid w:val="006713D4"/>
    <w:rsid w:val="00671514"/>
    <w:rsid w:val="00671791"/>
    <w:rsid w:val="00671C24"/>
    <w:rsid w:val="00671EF6"/>
    <w:rsid w:val="00671F45"/>
    <w:rsid w:val="0067270E"/>
    <w:rsid w:val="00672917"/>
    <w:rsid w:val="00672D33"/>
    <w:rsid w:val="00672EBE"/>
    <w:rsid w:val="00672F45"/>
    <w:rsid w:val="006730A7"/>
    <w:rsid w:val="006730E7"/>
    <w:rsid w:val="0067353E"/>
    <w:rsid w:val="0067377D"/>
    <w:rsid w:val="006738CA"/>
    <w:rsid w:val="00673984"/>
    <w:rsid w:val="0067398D"/>
    <w:rsid w:val="00674185"/>
    <w:rsid w:val="006741BB"/>
    <w:rsid w:val="006749D5"/>
    <w:rsid w:val="00674A26"/>
    <w:rsid w:val="00674E8C"/>
    <w:rsid w:val="006751B9"/>
    <w:rsid w:val="0067538B"/>
    <w:rsid w:val="006753A2"/>
    <w:rsid w:val="006754E8"/>
    <w:rsid w:val="0067567C"/>
    <w:rsid w:val="00675779"/>
    <w:rsid w:val="00675892"/>
    <w:rsid w:val="006759FF"/>
    <w:rsid w:val="00675A72"/>
    <w:rsid w:val="00675A7B"/>
    <w:rsid w:val="00675D09"/>
    <w:rsid w:val="00675E3C"/>
    <w:rsid w:val="006760F1"/>
    <w:rsid w:val="00676292"/>
    <w:rsid w:val="00676297"/>
    <w:rsid w:val="006764A5"/>
    <w:rsid w:val="0067651A"/>
    <w:rsid w:val="00676583"/>
    <w:rsid w:val="00676669"/>
    <w:rsid w:val="0067688B"/>
    <w:rsid w:val="00676B8F"/>
    <w:rsid w:val="00676F1E"/>
    <w:rsid w:val="00676F20"/>
    <w:rsid w:val="006771FF"/>
    <w:rsid w:val="0067723C"/>
    <w:rsid w:val="0067750A"/>
    <w:rsid w:val="0067753D"/>
    <w:rsid w:val="006775E9"/>
    <w:rsid w:val="00677682"/>
    <w:rsid w:val="0067769D"/>
    <w:rsid w:val="00677850"/>
    <w:rsid w:val="00677853"/>
    <w:rsid w:val="00677D1F"/>
    <w:rsid w:val="00677E06"/>
    <w:rsid w:val="00680329"/>
    <w:rsid w:val="006803BC"/>
    <w:rsid w:val="00680518"/>
    <w:rsid w:val="0068086D"/>
    <w:rsid w:val="00680AC2"/>
    <w:rsid w:val="00680BE1"/>
    <w:rsid w:val="00680C58"/>
    <w:rsid w:val="00680F08"/>
    <w:rsid w:val="0068135F"/>
    <w:rsid w:val="006816AC"/>
    <w:rsid w:val="00681849"/>
    <w:rsid w:val="00681855"/>
    <w:rsid w:val="00681BCE"/>
    <w:rsid w:val="00681BFD"/>
    <w:rsid w:val="00681DBE"/>
    <w:rsid w:val="00681E95"/>
    <w:rsid w:val="00681F50"/>
    <w:rsid w:val="00682088"/>
    <w:rsid w:val="006821D7"/>
    <w:rsid w:val="0068227F"/>
    <w:rsid w:val="006826AC"/>
    <w:rsid w:val="006826DF"/>
    <w:rsid w:val="006827CB"/>
    <w:rsid w:val="006827F5"/>
    <w:rsid w:val="006831BC"/>
    <w:rsid w:val="006833DC"/>
    <w:rsid w:val="006835EE"/>
    <w:rsid w:val="0068399C"/>
    <w:rsid w:val="006839BD"/>
    <w:rsid w:val="00683A26"/>
    <w:rsid w:val="00683EF3"/>
    <w:rsid w:val="00684011"/>
    <w:rsid w:val="006846F2"/>
    <w:rsid w:val="0068475A"/>
    <w:rsid w:val="0068476E"/>
    <w:rsid w:val="00684E76"/>
    <w:rsid w:val="00684FCE"/>
    <w:rsid w:val="00684FEB"/>
    <w:rsid w:val="00685174"/>
    <w:rsid w:val="006854CC"/>
    <w:rsid w:val="006855DF"/>
    <w:rsid w:val="006855E9"/>
    <w:rsid w:val="00685991"/>
    <w:rsid w:val="00685A79"/>
    <w:rsid w:val="00685C48"/>
    <w:rsid w:val="00685C6E"/>
    <w:rsid w:val="00685C71"/>
    <w:rsid w:val="00685D88"/>
    <w:rsid w:val="00685F01"/>
    <w:rsid w:val="006864B7"/>
    <w:rsid w:val="0068680A"/>
    <w:rsid w:val="00686827"/>
    <w:rsid w:val="00686917"/>
    <w:rsid w:val="0068692A"/>
    <w:rsid w:val="00686A1A"/>
    <w:rsid w:val="00686B96"/>
    <w:rsid w:val="00686C16"/>
    <w:rsid w:val="00686E6D"/>
    <w:rsid w:val="00686FE3"/>
    <w:rsid w:val="0068734F"/>
    <w:rsid w:val="0068739D"/>
    <w:rsid w:val="006878EE"/>
    <w:rsid w:val="00687A1C"/>
    <w:rsid w:val="00687AA4"/>
    <w:rsid w:val="00687FCC"/>
    <w:rsid w:val="00690130"/>
    <w:rsid w:val="006901EE"/>
    <w:rsid w:val="0069046A"/>
    <w:rsid w:val="00690501"/>
    <w:rsid w:val="00690716"/>
    <w:rsid w:val="00690B23"/>
    <w:rsid w:val="00690F17"/>
    <w:rsid w:val="00690F4D"/>
    <w:rsid w:val="00691184"/>
    <w:rsid w:val="00691289"/>
    <w:rsid w:val="006914A0"/>
    <w:rsid w:val="0069165F"/>
    <w:rsid w:val="006916DC"/>
    <w:rsid w:val="00691AA9"/>
    <w:rsid w:val="00691BFE"/>
    <w:rsid w:val="00691C59"/>
    <w:rsid w:val="00691DE9"/>
    <w:rsid w:val="00691F12"/>
    <w:rsid w:val="00692098"/>
    <w:rsid w:val="00692107"/>
    <w:rsid w:val="006923FB"/>
    <w:rsid w:val="006924EB"/>
    <w:rsid w:val="00692945"/>
    <w:rsid w:val="00692B93"/>
    <w:rsid w:val="00692CCB"/>
    <w:rsid w:val="0069332D"/>
    <w:rsid w:val="006933EE"/>
    <w:rsid w:val="00693679"/>
    <w:rsid w:val="00693780"/>
    <w:rsid w:val="006938C0"/>
    <w:rsid w:val="00693C27"/>
    <w:rsid w:val="00693D8B"/>
    <w:rsid w:val="006940BA"/>
    <w:rsid w:val="006943EC"/>
    <w:rsid w:val="006944D8"/>
    <w:rsid w:val="00694545"/>
    <w:rsid w:val="00694843"/>
    <w:rsid w:val="00694977"/>
    <w:rsid w:val="00694B0D"/>
    <w:rsid w:val="00694DEA"/>
    <w:rsid w:val="00694DED"/>
    <w:rsid w:val="00694F1A"/>
    <w:rsid w:val="00694FF0"/>
    <w:rsid w:val="00695016"/>
    <w:rsid w:val="00695156"/>
    <w:rsid w:val="00695183"/>
    <w:rsid w:val="0069521F"/>
    <w:rsid w:val="006953A4"/>
    <w:rsid w:val="006954A4"/>
    <w:rsid w:val="00695812"/>
    <w:rsid w:val="00695F34"/>
    <w:rsid w:val="00695F64"/>
    <w:rsid w:val="006965FA"/>
    <w:rsid w:val="006967BD"/>
    <w:rsid w:val="00696941"/>
    <w:rsid w:val="00696A23"/>
    <w:rsid w:val="00696B2F"/>
    <w:rsid w:val="00696B3B"/>
    <w:rsid w:val="006970EF"/>
    <w:rsid w:val="00697907"/>
    <w:rsid w:val="006979D6"/>
    <w:rsid w:val="00697CEB"/>
    <w:rsid w:val="00697CFF"/>
    <w:rsid w:val="006A03A2"/>
    <w:rsid w:val="006A03FF"/>
    <w:rsid w:val="006A043A"/>
    <w:rsid w:val="006A079C"/>
    <w:rsid w:val="006A0A0A"/>
    <w:rsid w:val="006A0A27"/>
    <w:rsid w:val="006A0B1B"/>
    <w:rsid w:val="006A0C7E"/>
    <w:rsid w:val="006A0C84"/>
    <w:rsid w:val="006A0F85"/>
    <w:rsid w:val="006A13AF"/>
    <w:rsid w:val="006A154B"/>
    <w:rsid w:val="006A1A40"/>
    <w:rsid w:val="006A1B70"/>
    <w:rsid w:val="006A1E01"/>
    <w:rsid w:val="006A1E42"/>
    <w:rsid w:val="006A1F24"/>
    <w:rsid w:val="006A209F"/>
    <w:rsid w:val="006A20E1"/>
    <w:rsid w:val="006A20E3"/>
    <w:rsid w:val="006A20FE"/>
    <w:rsid w:val="006A2113"/>
    <w:rsid w:val="006A2841"/>
    <w:rsid w:val="006A2844"/>
    <w:rsid w:val="006A29A6"/>
    <w:rsid w:val="006A2B7E"/>
    <w:rsid w:val="006A2BD9"/>
    <w:rsid w:val="006A2C43"/>
    <w:rsid w:val="006A2CD7"/>
    <w:rsid w:val="006A2D58"/>
    <w:rsid w:val="006A2E3C"/>
    <w:rsid w:val="006A2F2C"/>
    <w:rsid w:val="006A2F80"/>
    <w:rsid w:val="006A30CA"/>
    <w:rsid w:val="006A3190"/>
    <w:rsid w:val="006A32D8"/>
    <w:rsid w:val="006A33B0"/>
    <w:rsid w:val="006A368D"/>
    <w:rsid w:val="006A36E6"/>
    <w:rsid w:val="006A3C2E"/>
    <w:rsid w:val="006A40D5"/>
    <w:rsid w:val="006A41A5"/>
    <w:rsid w:val="006A436A"/>
    <w:rsid w:val="006A459B"/>
    <w:rsid w:val="006A47BF"/>
    <w:rsid w:val="006A49BD"/>
    <w:rsid w:val="006A4AE5"/>
    <w:rsid w:val="006A4C63"/>
    <w:rsid w:val="006A4D21"/>
    <w:rsid w:val="006A4D93"/>
    <w:rsid w:val="006A4EBF"/>
    <w:rsid w:val="006A5251"/>
    <w:rsid w:val="006A52A8"/>
    <w:rsid w:val="006A52D3"/>
    <w:rsid w:val="006A5327"/>
    <w:rsid w:val="006A5435"/>
    <w:rsid w:val="006A54EF"/>
    <w:rsid w:val="006A5500"/>
    <w:rsid w:val="006A55FB"/>
    <w:rsid w:val="006A56D4"/>
    <w:rsid w:val="006A58D2"/>
    <w:rsid w:val="006A599F"/>
    <w:rsid w:val="006A5AC9"/>
    <w:rsid w:val="006A5C09"/>
    <w:rsid w:val="006A5D0D"/>
    <w:rsid w:val="006A5DE0"/>
    <w:rsid w:val="006A5E8E"/>
    <w:rsid w:val="006A631F"/>
    <w:rsid w:val="006A6463"/>
    <w:rsid w:val="006A65C0"/>
    <w:rsid w:val="006A67FA"/>
    <w:rsid w:val="006A6936"/>
    <w:rsid w:val="006A6B90"/>
    <w:rsid w:val="006A6CDC"/>
    <w:rsid w:val="006A6EEC"/>
    <w:rsid w:val="006A70C3"/>
    <w:rsid w:val="006A717D"/>
    <w:rsid w:val="006A745F"/>
    <w:rsid w:val="006A74E7"/>
    <w:rsid w:val="006A7590"/>
    <w:rsid w:val="006A7920"/>
    <w:rsid w:val="006B00FF"/>
    <w:rsid w:val="006B01B4"/>
    <w:rsid w:val="006B048C"/>
    <w:rsid w:val="006B057D"/>
    <w:rsid w:val="006B0AA3"/>
    <w:rsid w:val="006B0B6B"/>
    <w:rsid w:val="006B0F77"/>
    <w:rsid w:val="006B1322"/>
    <w:rsid w:val="006B14A9"/>
    <w:rsid w:val="006B1707"/>
    <w:rsid w:val="006B19D5"/>
    <w:rsid w:val="006B1BE5"/>
    <w:rsid w:val="006B1D07"/>
    <w:rsid w:val="006B1D2C"/>
    <w:rsid w:val="006B1F72"/>
    <w:rsid w:val="006B22A6"/>
    <w:rsid w:val="006B2448"/>
    <w:rsid w:val="006B2506"/>
    <w:rsid w:val="006B2566"/>
    <w:rsid w:val="006B25A3"/>
    <w:rsid w:val="006B2727"/>
    <w:rsid w:val="006B2873"/>
    <w:rsid w:val="006B294C"/>
    <w:rsid w:val="006B294E"/>
    <w:rsid w:val="006B2A22"/>
    <w:rsid w:val="006B2A33"/>
    <w:rsid w:val="006B2D7F"/>
    <w:rsid w:val="006B2ED5"/>
    <w:rsid w:val="006B3331"/>
    <w:rsid w:val="006B3439"/>
    <w:rsid w:val="006B378A"/>
    <w:rsid w:val="006B3946"/>
    <w:rsid w:val="006B3CA2"/>
    <w:rsid w:val="006B42B0"/>
    <w:rsid w:val="006B4425"/>
    <w:rsid w:val="006B4668"/>
    <w:rsid w:val="006B4854"/>
    <w:rsid w:val="006B49CD"/>
    <w:rsid w:val="006B4BDA"/>
    <w:rsid w:val="006B4E23"/>
    <w:rsid w:val="006B5155"/>
    <w:rsid w:val="006B5382"/>
    <w:rsid w:val="006B5622"/>
    <w:rsid w:val="006B563D"/>
    <w:rsid w:val="006B56A4"/>
    <w:rsid w:val="006B5BE4"/>
    <w:rsid w:val="006B5C11"/>
    <w:rsid w:val="006B61B8"/>
    <w:rsid w:val="006B629B"/>
    <w:rsid w:val="006B6622"/>
    <w:rsid w:val="006B6661"/>
    <w:rsid w:val="006B70C7"/>
    <w:rsid w:val="006B7228"/>
    <w:rsid w:val="006B7254"/>
    <w:rsid w:val="006B7350"/>
    <w:rsid w:val="006B75BE"/>
    <w:rsid w:val="006B774A"/>
    <w:rsid w:val="006B7B6F"/>
    <w:rsid w:val="006B7CA2"/>
    <w:rsid w:val="006B7D7E"/>
    <w:rsid w:val="006B7EC6"/>
    <w:rsid w:val="006B7FEE"/>
    <w:rsid w:val="006C04A1"/>
    <w:rsid w:val="006C0502"/>
    <w:rsid w:val="006C05C1"/>
    <w:rsid w:val="006C087B"/>
    <w:rsid w:val="006C0BF2"/>
    <w:rsid w:val="006C0CB2"/>
    <w:rsid w:val="006C0E81"/>
    <w:rsid w:val="006C106D"/>
    <w:rsid w:val="006C1162"/>
    <w:rsid w:val="006C17B9"/>
    <w:rsid w:val="006C18A5"/>
    <w:rsid w:val="006C194E"/>
    <w:rsid w:val="006C1B06"/>
    <w:rsid w:val="006C201D"/>
    <w:rsid w:val="006C2114"/>
    <w:rsid w:val="006C21FD"/>
    <w:rsid w:val="006C240A"/>
    <w:rsid w:val="006C25A0"/>
    <w:rsid w:val="006C2697"/>
    <w:rsid w:val="006C26A6"/>
    <w:rsid w:val="006C26CE"/>
    <w:rsid w:val="006C2729"/>
    <w:rsid w:val="006C2839"/>
    <w:rsid w:val="006C2848"/>
    <w:rsid w:val="006C29CE"/>
    <w:rsid w:val="006C2F14"/>
    <w:rsid w:val="006C2F6F"/>
    <w:rsid w:val="006C325C"/>
    <w:rsid w:val="006C3448"/>
    <w:rsid w:val="006C3494"/>
    <w:rsid w:val="006C351D"/>
    <w:rsid w:val="006C358A"/>
    <w:rsid w:val="006C365F"/>
    <w:rsid w:val="006C36CA"/>
    <w:rsid w:val="006C3786"/>
    <w:rsid w:val="006C38F4"/>
    <w:rsid w:val="006C3A14"/>
    <w:rsid w:val="006C3CA4"/>
    <w:rsid w:val="006C3CA9"/>
    <w:rsid w:val="006C3E16"/>
    <w:rsid w:val="006C4205"/>
    <w:rsid w:val="006C441A"/>
    <w:rsid w:val="006C484F"/>
    <w:rsid w:val="006C485A"/>
    <w:rsid w:val="006C48E2"/>
    <w:rsid w:val="006C4AA2"/>
    <w:rsid w:val="006C4CAF"/>
    <w:rsid w:val="006C4DC9"/>
    <w:rsid w:val="006C4E64"/>
    <w:rsid w:val="006C53A6"/>
    <w:rsid w:val="006C5AE1"/>
    <w:rsid w:val="006C5C9C"/>
    <w:rsid w:val="006C5EDA"/>
    <w:rsid w:val="006C5F3F"/>
    <w:rsid w:val="006C5F4B"/>
    <w:rsid w:val="006C5FEE"/>
    <w:rsid w:val="006C611D"/>
    <w:rsid w:val="006C6193"/>
    <w:rsid w:val="006C61AF"/>
    <w:rsid w:val="006C622A"/>
    <w:rsid w:val="006C6AD7"/>
    <w:rsid w:val="006C6AF3"/>
    <w:rsid w:val="006C6EDE"/>
    <w:rsid w:val="006C6EE3"/>
    <w:rsid w:val="006C727D"/>
    <w:rsid w:val="006C7444"/>
    <w:rsid w:val="006C7557"/>
    <w:rsid w:val="006C76C7"/>
    <w:rsid w:val="006C76EE"/>
    <w:rsid w:val="006C77BE"/>
    <w:rsid w:val="006C788F"/>
    <w:rsid w:val="006C794C"/>
    <w:rsid w:val="006C7BCF"/>
    <w:rsid w:val="006C7CDC"/>
    <w:rsid w:val="006C7EBC"/>
    <w:rsid w:val="006C7FCC"/>
    <w:rsid w:val="006D00FF"/>
    <w:rsid w:val="006D014B"/>
    <w:rsid w:val="006D01B9"/>
    <w:rsid w:val="006D097F"/>
    <w:rsid w:val="006D0ABF"/>
    <w:rsid w:val="006D0C2F"/>
    <w:rsid w:val="006D0CDB"/>
    <w:rsid w:val="006D139A"/>
    <w:rsid w:val="006D13C1"/>
    <w:rsid w:val="006D1481"/>
    <w:rsid w:val="006D1542"/>
    <w:rsid w:val="006D181A"/>
    <w:rsid w:val="006D1C88"/>
    <w:rsid w:val="006D1D1F"/>
    <w:rsid w:val="006D1DC5"/>
    <w:rsid w:val="006D1F65"/>
    <w:rsid w:val="006D20F5"/>
    <w:rsid w:val="006D2496"/>
    <w:rsid w:val="006D26D8"/>
    <w:rsid w:val="006D2858"/>
    <w:rsid w:val="006D2A3E"/>
    <w:rsid w:val="006D2C65"/>
    <w:rsid w:val="006D2DD9"/>
    <w:rsid w:val="006D2E4F"/>
    <w:rsid w:val="006D32BB"/>
    <w:rsid w:val="006D3490"/>
    <w:rsid w:val="006D36B1"/>
    <w:rsid w:val="006D3735"/>
    <w:rsid w:val="006D3945"/>
    <w:rsid w:val="006D3C04"/>
    <w:rsid w:val="006D3C9F"/>
    <w:rsid w:val="006D3D30"/>
    <w:rsid w:val="006D41A8"/>
    <w:rsid w:val="006D4407"/>
    <w:rsid w:val="006D4892"/>
    <w:rsid w:val="006D48AA"/>
    <w:rsid w:val="006D5165"/>
    <w:rsid w:val="006D51D9"/>
    <w:rsid w:val="006D5686"/>
    <w:rsid w:val="006D58EE"/>
    <w:rsid w:val="006D5992"/>
    <w:rsid w:val="006D5B99"/>
    <w:rsid w:val="006D5BB6"/>
    <w:rsid w:val="006D5C1E"/>
    <w:rsid w:val="006D5CBE"/>
    <w:rsid w:val="006D5DF0"/>
    <w:rsid w:val="006D62A4"/>
    <w:rsid w:val="006D633A"/>
    <w:rsid w:val="006D6759"/>
    <w:rsid w:val="006D67D8"/>
    <w:rsid w:val="006D6807"/>
    <w:rsid w:val="006D6ABF"/>
    <w:rsid w:val="006D6AE3"/>
    <w:rsid w:val="006D6C63"/>
    <w:rsid w:val="006D70AE"/>
    <w:rsid w:val="006D72E2"/>
    <w:rsid w:val="006D734A"/>
    <w:rsid w:val="006D736C"/>
    <w:rsid w:val="006D73F6"/>
    <w:rsid w:val="006D7493"/>
    <w:rsid w:val="006D750F"/>
    <w:rsid w:val="006D78D6"/>
    <w:rsid w:val="006D7BD8"/>
    <w:rsid w:val="006D7C02"/>
    <w:rsid w:val="006D7FB5"/>
    <w:rsid w:val="006E0351"/>
    <w:rsid w:val="006E040F"/>
    <w:rsid w:val="006E0977"/>
    <w:rsid w:val="006E09F2"/>
    <w:rsid w:val="006E0AB3"/>
    <w:rsid w:val="006E0B87"/>
    <w:rsid w:val="006E0BA8"/>
    <w:rsid w:val="006E0CFA"/>
    <w:rsid w:val="006E0CFF"/>
    <w:rsid w:val="006E0FE0"/>
    <w:rsid w:val="006E1000"/>
    <w:rsid w:val="006E104E"/>
    <w:rsid w:val="006E122F"/>
    <w:rsid w:val="006E145E"/>
    <w:rsid w:val="006E1570"/>
    <w:rsid w:val="006E168D"/>
    <w:rsid w:val="006E188E"/>
    <w:rsid w:val="006E1A41"/>
    <w:rsid w:val="006E2228"/>
    <w:rsid w:val="006E226A"/>
    <w:rsid w:val="006E2272"/>
    <w:rsid w:val="006E2573"/>
    <w:rsid w:val="006E283A"/>
    <w:rsid w:val="006E2A28"/>
    <w:rsid w:val="006E2CB8"/>
    <w:rsid w:val="006E2EC5"/>
    <w:rsid w:val="006E325C"/>
    <w:rsid w:val="006E33CE"/>
    <w:rsid w:val="006E342E"/>
    <w:rsid w:val="006E38B5"/>
    <w:rsid w:val="006E38E8"/>
    <w:rsid w:val="006E3A3A"/>
    <w:rsid w:val="006E3D12"/>
    <w:rsid w:val="006E41E7"/>
    <w:rsid w:val="006E4466"/>
    <w:rsid w:val="006E4536"/>
    <w:rsid w:val="006E4DD4"/>
    <w:rsid w:val="006E4F81"/>
    <w:rsid w:val="006E50CB"/>
    <w:rsid w:val="006E5260"/>
    <w:rsid w:val="006E5271"/>
    <w:rsid w:val="006E52DA"/>
    <w:rsid w:val="006E5563"/>
    <w:rsid w:val="006E5791"/>
    <w:rsid w:val="006E57E3"/>
    <w:rsid w:val="006E5854"/>
    <w:rsid w:val="006E58C4"/>
    <w:rsid w:val="006E591E"/>
    <w:rsid w:val="006E5ACE"/>
    <w:rsid w:val="006E5C6B"/>
    <w:rsid w:val="006E5FA4"/>
    <w:rsid w:val="006E61DD"/>
    <w:rsid w:val="006E6216"/>
    <w:rsid w:val="006E64A4"/>
    <w:rsid w:val="006E64A9"/>
    <w:rsid w:val="006E66F2"/>
    <w:rsid w:val="006E690A"/>
    <w:rsid w:val="006E6D4D"/>
    <w:rsid w:val="006E6FFF"/>
    <w:rsid w:val="006E7271"/>
    <w:rsid w:val="006E7405"/>
    <w:rsid w:val="006E74C9"/>
    <w:rsid w:val="006E7507"/>
    <w:rsid w:val="006E7514"/>
    <w:rsid w:val="006E781C"/>
    <w:rsid w:val="006E79C5"/>
    <w:rsid w:val="006E7A31"/>
    <w:rsid w:val="006E7AC5"/>
    <w:rsid w:val="006E7C3F"/>
    <w:rsid w:val="006E7C45"/>
    <w:rsid w:val="006E7C6E"/>
    <w:rsid w:val="006E7D7C"/>
    <w:rsid w:val="006E7E0F"/>
    <w:rsid w:val="006F020F"/>
    <w:rsid w:val="006F023E"/>
    <w:rsid w:val="006F02E6"/>
    <w:rsid w:val="006F04A0"/>
    <w:rsid w:val="006F0854"/>
    <w:rsid w:val="006F0A02"/>
    <w:rsid w:val="006F0BBC"/>
    <w:rsid w:val="006F0C26"/>
    <w:rsid w:val="006F0D76"/>
    <w:rsid w:val="006F0F7F"/>
    <w:rsid w:val="006F0F98"/>
    <w:rsid w:val="006F1027"/>
    <w:rsid w:val="006F1149"/>
    <w:rsid w:val="006F12E3"/>
    <w:rsid w:val="006F1369"/>
    <w:rsid w:val="006F1466"/>
    <w:rsid w:val="006F1469"/>
    <w:rsid w:val="006F1837"/>
    <w:rsid w:val="006F1CFF"/>
    <w:rsid w:val="006F1EBF"/>
    <w:rsid w:val="006F2022"/>
    <w:rsid w:val="006F25BE"/>
    <w:rsid w:val="006F2691"/>
    <w:rsid w:val="006F2715"/>
    <w:rsid w:val="006F274F"/>
    <w:rsid w:val="006F2834"/>
    <w:rsid w:val="006F2962"/>
    <w:rsid w:val="006F29CC"/>
    <w:rsid w:val="006F2C12"/>
    <w:rsid w:val="006F2CFC"/>
    <w:rsid w:val="006F2EA7"/>
    <w:rsid w:val="006F351C"/>
    <w:rsid w:val="006F35E4"/>
    <w:rsid w:val="006F35F2"/>
    <w:rsid w:val="006F3AAE"/>
    <w:rsid w:val="006F3AEB"/>
    <w:rsid w:val="006F3B60"/>
    <w:rsid w:val="006F4154"/>
    <w:rsid w:val="006F42BB"/>
    <w:rsid w:val="006F4576"/>
    <w:rsid w:val="006F4744"/>
    <w:rsid w:val="006F4ACE"/>
    <w:rsid w:val="006F4B8D"/>
    <w:rsid w:val="006F4E88"/>
    <w:rsid w:val="006F4FF3"/>
    <w:rsid w:val="006F50A3"/>
    <w:rsid w:val="006F5187"/>
    <w:rsid w:val="006F5369"/>
    <w:rsid w:val="006F56C8"/>
    <w:rsid w:val="006F5C11"/>
    <w:rsid w:val="006F5DDF"/>
    <w:rsid w:val="006F5E10"/>
    <w:rsid w:val="006F611A"/>
    <w:rsid w:val="006F658C"/>
    <w:rsid w:val="006F6ACC"/>
    <w:rsid w:val="006F6B3E"/>
    <w:rsid w:val="006F6BC3"/>
    <w:rsid w:val="006F7290"/>
    <w:rsid w:val="006F7901"/>
    <w:rsid w:val="006F7E86"/>
    <w:rsid w:val="00700070"/>
    <w:rsid w:val="0070017B"/>
    <w:rsid w:val="007002B8"/>
    <w:rsid w:val="007003F3"/>
    <w:rsid w:val="00700476"/>
    <w:rsid w:val="0070058E"/>
    <w:rsid w:val="007005EC"/>
    <w:rsid w:val="00700A08"/>
    <w:rsid w:val="00700EF3"/>
    <w:rsid w:val="00700F4E"/>
    <w:rsid w:val="00701170"/>
    <w:rsid w:val="007014DA"/>
    <w:rsid w:val="007014FF"/>
    <w:rsid w:val="00701624"/>
    <w:rsid w:val="00701785"/>
    <w:rsid w:val="007019CA"/>
    <w:rsid w:val="00701BFD"/>
    <w:rsid w:val="00701E66"/>
    <w:rsid w:val="00701FCE"/>
    <w:rsid w:val="0070203F"/>
    <w:rsid w:val="00702277"/>
    <w:rsid w:val="007023F9"/>
    <w:rsid w:val="00702596"/>
    <w:rsid w:val="007026FE"/>
    <w:rsid w:val="007027FC"/>
    <w:rsid w:val="00702919"/>
    <w:rsid w:val="0070299E"/>
    <w:rsid w:val="00702CF3"/>
    <w:rsid w:val="00702EFB"/>
    <w:rsid w:val="00702F06"/>
    <w:rsid w:val="007031C0"/>
    <w:rsid w:val="007034FC"/>
    <w:rsid w:val="0070385E"/>
    <w:rsid w:val="00703997"/>
    <w:rsid w:val="00703B34"/>
    <w:rsid w:val="00704619"/>
    <w:rsid w:val="007046C6"/>
    <w:rsid w:val="00704733"/>
    <w:rsid w:val="00704BBD"/>
    <w:rsid w:val="00705234"/>
    <w:rsid w:val="007054BE"/>
    <w:rsid w:val="00705527"/>
    <w:rsid w:val="00705595"/>
    <w:rsid w:val="007055AD"/>
    <w:rsid w:val="007056CD"/>
    <w:rsid w:val="00705A54"/>
    <w:rsid w:val="00705AD6"/>
    <w:rsid w:val="00705D3A"/>
    <w:rsid w:val="00706448"/>
    <w:rsid w:val="00706502"/>
    <w:rsid w:val="00706D40"/>
    <w:rsid w:val="00706D86"/>
    <w:rsid w:val="00706F99"/>
    <w:rsid w:val="007079B7"/>
    <w:rsid w:val="00707BA8"/>
    <w:rsid w:val="00707F3B"/>
    <w:rsid w:val="007100CB"/>
    <w:rsid w:val="00710438"/>
    <w:rsid w:val="0071060A"/>
    <w:rsid w:val="00710740"/>
    <w:rsid w:val="00710A43"/>
    <w:rsid w:val="00710ABF"/>
    <w:rsid w:val="00710B06"/>
    <w:rsid w:val="00710B47"/>
    <w:rsid w:val="00710DD2"/>
    <w:rsid w:val="00710E9A"/>
    <w:rsid w:val="00710F4A"/>
    <w:rsid w:val="00710F78"/>
    <w:rsid w:val="0071110F"/>
    <w:rsid w:val="007112D5"/>
    <w:rsid w:val="0071134F"/>
    <w:rsid w:val="007113E9"/>
    <w:rsid w:val="007116C7"/>
    <w:rsid w:val="0071174A"/>
    <w:rsid w:val="007118E6"/>
    <w:rsid w:val="00711DA1"/>
    <w:rsid w:val="00711F3E"/>
    <w:rsid w:val="00711FE3"/>
    <w:rsid w:val="0071200D"/>
    <w:rsid w:val="00712ED6"/>
    <w:rsid w:val="00712F0E"/>
    <w:rsid w:val="00713087"/>
    <w:rsid w:val="007131AC"/>
    <w:rsid w:val="007132BF"/>
    <w:rsid w:val="00713354"/>
    <w:rsid w:val="0071347D"/>
    <w:rsid w:val="00713AA0"/>
    <w:rsid w:val="00713B10"/>
    <w:rsid w:val="00713D46"/>
    <w:rsid w:val="00713E24"/>
    <w:rsid w:val="007141AB"/>
    <w:rsid w:val="0071447E"/>
    <w:rsid w:val="0071465D"/>
    <w:rsid w:val="007147FC"/>
    <w:rsid w:val="007148DF"/>
    <w:rsid w:val="0071511F"/>
    <w:rsid w:val="00715184"/>
    <w:rsid w:val="0071519E"/>
    <w:rsid w:val="007151EC"/>
    <w:rsid w:val="00715730"/>
    <w:rsid w:val="00715C48"/>
    <w:rsid w:val="00715D6B"/>
    <w:rsid w:val="00715DCB"/>
    <w:rsid w:val="00715F75"/>
    <w:rsid w:val="00715FE8"/>
    <w:rsid w:val="00716213"/>
    <w:rsid w:val="0071641D"/>
    <w:rsid w:val="0071642A"/>
    <w:rsid w:val="00716E87"/>
    <w:rsid w:val="00716F1E"/>
    <w:rsid w:val="007170BF"/>
    <w:rsid w:val="0071726F"/>
    <w:rsid w:val="00717343"/>
    <w:rsid w:val="007173CF"/>
    <w:rsid w:val="007179F4"/>
    <w:rsid w:val="00717E86"/>
    <w:rsid w:val="00717F8D"/>
    <w:rsid w:val="00717FB0"/>
    <w:rsid w:val="00720041"/>
    <w:rsid w:val="007200A0"/>
    <w:rsid w:val="0072016A"/>
    <w:rsid w:val="00720481"/>
    <w:rsid w:val="0072056A"/>
    <w:rsid w:val="0072075D"/>
    <w:rsid w:val="007207D1"/>
    <w:rsid w:val="00720BCD"/>
    <w:rsid w:val="00720E5C"/>
    <w:rsid w:val="00720F17"/>
    <w:rsid w:val="007212F0"/>
    <w:rsid w:val="007213CB"/>
    <w:rsid w:val="0072153D"/>
    <w:rsid w:val="0072161F"/>
    <w:rsid w:val="00721639"/>
    <w:rsid w:val="0072184A"/>
    <w:rsid w:val="0072186C"/>
    <w:rsid w:val="007219E6"/>
    <w:rsid w:val="00721B41"/>
    <w:rsid w:val="00721DD4"/>
    <w:rsid w:val="007222FE"/>
    <w:rsid w:val="00722497"/>
    <w:rsid w:val="00722A9C"/>
    <w:rsid w:val="00722B4F"/>
    <w:rsid w:val="00722E7A"/>
    <w:rsid w:val="0072367F"/>
    <w:rsid w:val="00723827"/>
    <w:rsid w:val="007238F2"/>
    <w:rsid w:val="007238F4"/>
    <w:rsid w:val="007239A2"/>
    <w:rsid w:val="00723A43"/>
    <w:rsid w:val="00723A76"/>
    <w:rsid w:val="00723B51"/>
    <w:rsid w:val="00723D95"/>
    <w:rsid w:val="00723DAB"/>
    <w:rsid w:val="00723ED7"/>
    <w:rsid w:val="0072405D"/>
    <w:rsid w:val="00724083"/>
    <w:rsid w:val="00724090"/>
    <w:rsid w:val="007244B5"/>
    <w:rsid w:val="00724B90"/>
    <w:rsid w:val="00725368"/>
    <w:rsid w:val="007253CA"/>
    <w:rsid w:val="007258D8"/>
    <w:rsid w:val="007258F0"/>
    <w:rsid w:val="00725CB5"/>
    <w:rsid w:val="00726093"/>
    <w:rsid w:val="0072611E"/>
    <w:rsid w:val="00726234"/>
    <w:rsid w:val="00726451"/>
    <w:rsid w:val="007265ED"/>
    <w:rsid w:val="00726659"/>
    <w:rsid w:val="0072669B"/>
    <w:rsid w:val="00726737"/>
    <w:rsid w:val="007267DC"/>
    <w:rsid w:val="00726B61"/>
    <w:rsid w:val="00726DF8"/>
    <w:rsid w:val="00726ECF"/>
    <w:rsid w:val="00726F11"/>
    <w:rsid w:val="00727188"/>
    <w:rsid w:val="007271FA"/>
    <w:rsid w:val="00727235"/>
    <w:rsid w:val="007274A4"/>
    <w:rsid w:val="00727520"/>
    <w:rsid w:val="00727615"/>
    <w:rsid w:val="0072781C"/>
    <w:rsid w:val="00727D96"/>
    <w:rsid w:val="007300C1"/>
    <w:rsid w:val="007301B7"/>
    <w:rsid w:val="00730245"/>
    <w:rsid w:val="007305F3"/>
    <w:rsid w:val="00730750"/>
    <w:rsid w:val="00730864"/>
    <w:rsid w:val="00730AE7"/>
    <w:rsid w:val="00730B8D"/>
    <w:rsid w:val="00730CC8"/>
    <w:rsid w:val="00730D3E"/>
    <w:rsid w:val="007313B0"/>
    <w:rsid w:val="00731664"/>
    <w:rsid w:val="00731AC6"/>
    <w:rsid w:val="00731C61"/>
    <w:rsid w:val="00731C90"/>
    <w:rsid w:val="00731D26"/>
    <w:rsid w:val="00731D8C"/>
    <w:rsid w:val="00731DA8"/>
    <w:rsid w:val="00731EBE"/>
    <w:rsid w:val="007323B3"/>
    <w:rsid w:val="00732536"/>
    <w:rsid w:val="00732938"/>
    <w:rsid w:val="007329AF"/>
    <w:rsid w:val="00732C45"/>
    <w:rsid w:val="00732FCA"/>
    <w:rsid w:val="007333AE"/>
    <w:rsid w:val="007333C0"/>
    <w:rsid w:val="007334CB"/>
    <w:rsid w:val="007334ED"/>
    <w:rsid w:val="007336BF"/>
    <w:rsid w:val="0073394A"/>
    <w:rsid w:val="00733DFE"/>
    <w:rsid w:val="00733E53"/>
    <w:rsid w:val="00733E64"/>
    <w:rsid w:val="0073403A"/>
    <w:rsid w:val="00734258"/>
    <w:rsid w:val="007344F0"/>
    <w:rsid w:val="0073450C"/>
    <w:rsid w:val="0073458A"/>
    <w:rsid w:val="007345BD"/>
    <w:rsid w:val="007346C4"/>
    <w:rsid w:val="007346F9"/>
    <w:rsid w:val="007348C3"/>
    <w:rsid w:val="00734A23"/>
    <w:rsid w:val="00734DC9"/>
    <w:rsid w:val="007352A4"/>
    <w:rsid w:val="007353DA"/>
    <w:rsid w:val="00735504"/>
    <w:rsid w:val="007357EF"/>
    <w:rsid w:val="007358B9"/>
    <w:rsid w:val="007358C4"/>
    <w:rsid w:val="00736006"/>
    <w:rsid w:val="00736174"/>
    <w:rsid w:val="00736536"/>
    <w:rsid w:val="0073656C"/>
    <w:rsid w:val="007365EE"/>
    <w:rsid w:val="00736779"/>
    <w:rsid w:val="007368E8"/>
    <w:rsid w:val="007369B6"/>
    <w:rsid w:val="00736EC5"/>
    <w:rsid w:val="0073713D"/>
    <w:rsid w:val="00737167"/>
    <w:rsid w:val="007371A9"/>
    <w:rsid w:val="0073730A"/>
    <w:rsid w:val="00737797"/>
    <w:rsid w:val="00737862"/>
    <w:rsid w:val="007378BD"/>
    <w:rsid w:val="00737968"/>
    <w:rsid w:val="007379AE"/>
    <w:rsid w:val="00737AED"/>
    <w:rsid w:val="00737DD1"/>
    <w:rsid w:val="00737FA3"/>
    <w:rsid w:val="00737FE7"/>
    <w:rsid w:val="00740FCD"/>
    <w:rsid w:val="0074111E"/>
    <w:rsid w:val="007415E7"/>
    <w:rsid w:val="00741888"/>
    <w:rsid w:val="00741997"/>
    <w:rsid w:val="00741D5D"/>
    <w:rsid w:val="00741DAB"/>
    <w:rsid w:val="00741DBD"/>
    <w:rsid w:val="00741F08"/>
    <w:rsid w:val="00742107"/>
    <w:rsid w:val="007421D5"/>
    <w:rsid w:val="0074257F"/>
    <w:rsid w:val="007425E5"/>
    <w:rsid w:val="007426E6"/>
    <w:rsid w:val="0074285C"/>
    <w:rsid w:val="00742AF1"/>
    <w:rsid w:val="00742FE9"/>
    <w:rsid w:val="00743282"/>
    <w:rsid w:val="00743D98"/>
    <w:rsid w:val="0074474A"/>
    <w:rsid w:val="00744AAB"/>
    <w:rsid w:val="00744BDC"/>
    <w:rsid w:val="00744BEA"/>
    <w:rsid w:val="00744DC1"/>
    <w:rsid w:val="00745089"/>
    <w:rsid w:val="00745175"/>
    <w:rsid w:val="0074535E"/>
    <w:rsid w:val="007453BB"/>
    <w:rsid w:val="007456E1"/>
    <w:rsid w:val="00745C1D"/>
    <w:rsid w:val="0074610C"/>
    <w:rsid w:val="00746156"/>
    <w:rsid w:val="0074630D"/>
    <w:rsid w:val="00746568"/>
    <w:rsid w:val="007469DA"/>
    <w:rsid w:val="00746B77"/>
    <w:rsid w:val="00746BD2"/>
    <w:rsid w:val="00746CDB"/>
    <w:rsid w:val="00747160"/>
    <w:rsid w:val="00747559"/>
    <w:rsid w:val="007478A3"/>
    <w:rsid w:val="00747D13"/>
    <w:rsid w:val="00747D3E"/>
    <w:rsid w:val="00747F3A"/>
    <w:rsid w:val="007500A0"/>
    <w:rsid w:val="0075018F"/>
    <w:rsid w:val="00750598"/>
    <w:rsid w:val="0075075A"/>
    <w:rsid w:val="00750938"/>
    <w:rsid w:val="00750999"/>
    <w:rsid w:val="00750B81"/>
    <w:rsid w:val="00750BB5"/>
    <w:rsid w:val="007510E6"/>
    <w:rsid w:val="00751120"/>
    <w:rsid w:val="00751129"/>
    <w:rsid w:val="007513D5"/>
    <w:rsid w:val="007515A3"/>
    <w:rsid w:val="007517A8"/>
    <w:rsid w:val="007518ED"/>
    <w:rsid w:val="00751988"/>
    <w:rsid w:val="00751AEB"/>
    <w:rsid w:val="00751F1D"/>
    <w:rsid w:val="00752294"/>
    <w:rsid w:val="00752EDB"/>
    <w:rsid w:val="00753140"/>
    <w:rsid w:val="00753206"/>
    <w:rsid w:val="00753291"/>
    <w:rsid w:val="00753363"/>
    <w:rsid w:val="00753986"/>
    <w:rsid w:val="00753C4C"/>
    <w:rsid w:val="00753CDC"/>
    <w:rsid w:val="00753E96"/>
    <w:rsid w:val="007544C6"/>
    <w:rsid w:val="007548FF"/>
    <w:rsid w:val="007550C9"/>
    <w:rsid w:val="007559CC"/>
    <w:rsid w:val="00755C19"/>
    <w:rsid w:val="007560D9"/>
    <w:rsid w:val="007561D6"/>
    <w:rsid w:val="00756252"/>
    <w:rsid w:val="007563B2"/>
    <w:rsid w:val="00756596"/>
    <w:rsid w:val="00756737"/>
    <w:rsid w:val="0075696F"/>
    <w:rsid w:val="007569E7"/>
    <w:rsid w:val="00756ABA"/>
    <w:rsid w:val="00756AFD"/>
    <w:rsid w:val="00756B5F"/>
    <w:rsid w:val="00756C41"/>
    <w:rsid w:val="00756D7C"/>
    <w:rsid w:val="00757090"/>
    <w:rsid w:val="007572DA"/>
    <w:rsid w:val="007577B6"/>
    <w:rsid w:val="0075790C"/>
    <w:rsid w:val="00757A61"/>
    <w:rsid w:val="00757AAC"/>
    <w:rsid w:val="00757BF6"/>
    <w:rsid w:val="0076001A"/>
    <w:rsid w:val="00760069"/>
    <w:rsid w:val="0076074E"/>
    <w:rsid w:val="007607B1"/>
    <w:rsid w:val="00760AC6"/>
    <w:rsid w:val="00760B25"/>
    <w:rsid w:val="00760CB8"/>
    <w:rsid w:val="00760FF6"/>
    <w:rsid w:val="00761391"/>
    <w:rsid w:val="0076144C"/>
    <w:rsid w:val="007615D5"/>
    <w:rsid w:val="00761789"/>
    <w:rsid w:val="00761843"/>
    <w:rsid w:val="007618DC"/>
    <w:rsid w:val="00761987"/>
    <w:rsid w:val="00761D15"/>
    <w:rsid w:val="00761E64"/>
    <w:rsid w:val="00761EBA"/>
    <w:rsid w:val="0076222F"/>
    <w:rsid w:val="007622B3"/>
    <w:rsid w:val="007622C9"/>
    <w:rsid w:val="007623C5"/>
    <w:rsid w:val="007625AF"/>
    <w:rsid w:val="00762626"/>
    <w:rsid w:val="00762741"/>
    <w:rsid w:val="00762934"/>
    <w:rsid w:val="00762993"/>
    <w:rsid w:val="00762BAC"/>
    <w:rsid w:val="00763050"/>
    <w:rsid w:val="007630A2"/>
    <w:rsid w:val="007634D6"/>
    <w:rsid w:val="007634E5"/>
    <w:rsid w:val="0076352E"/>
    <w:rsid w:val="007638E7"/>
    <w:rsid w:val="00763AEB"/>
    <w:rsid w:val="007642AC"/>
    <w:rsid w:val="0076430A"/>
    <w:rsid w:val="0076451B"/>
    <w:rsid w:val="007649A6"/>
    <w:rsid w:val="00764CE2"/>
    <w:rsid w:val="00764FB5"/>
    <w:rsid w:val="007651D2"/>
    <w:rsid w:val="00765657"/>
    <w:rsid w:val="0076569C"/>
    <w:rsid w:val="007657A0"/>
    <w:rsid w:val="00765A28"/>
    <w:rsid w:val="00765F07"/>
    <w:rsid w:val="00765F9A"/>
    <w:rsid w:val="00766066"/>
    <w:rsid w:val="007660A9"/>
    <w:rsid w:val="007661AA"/>
    <w:rsid w:val="00766223"/>
    <w:rsid w:val="007663A6"/>
    <w:rsid w:val="007663B0"/>
    <w:rsid w:val="00766438"/>
    <w:rsid w:val="00766830"/>
    <w:rsid w:val="0076698A"/>
    <w:rsid w:val="00766F7C"/>
    <w:rsid w:val="007673BB"/>
    <w:rsid w:val="00767520"/>
    <w:rsid w:val="007679D1"/>
    <w:rsid w:val="00767A7B"/>
    <w:rsid w:val="00767B9D"/>
    <w:rsid w:val="00767C54"/>
    <w:rsid w:val="00767C8F"/>
    <w:rsid w:val="00767D7A"/>
    <w:rsid w:val="00767D8D"/>
    <w:rsid w:val="00767DCB"/>
    <w:rsid w:val="00770155"/>
    <w:rsid w:val="007704BE"/>
    <w:rsid w:val="0077058D"/>
    <w:rsid w:val="0077072F"/>
    <w:rsid w:val="0077088E"/>
    <w:rsid w:val="00770BDA"/>
    <w:rsid w:val="00770DB4"/>
    <w:rsid w:val="00770E04"/>
    <w:rsid w:val="00770E4F"/>
    <w:rsid w:val="00771060"/>
    <w:rsid w:val="00771475"/>
    <w:rsid w:val="00771960"/>
    <w:rsid w:val="00771AAB"/>
    <w:rsid w:val="00771B21"/>
    <w:rsid w:val="00771B99"/>
    <w:rsid w:val="00771D82"/>
    <w:rsid w:val="00771DB9"/>
    <w:rsid w:val="007725C7"/>
    <w:rsid w:val="0077294B"/>
    <w:rsid w:val="00772B6B"/>
    <w:rsid w:val="00772C87"/>
    <w:rsid w:val="00772D1B"/>
    <w:rsid w:val="007732CF"/>
    <w:rsid w:val="007737FF"/>
    <w:rsid w:val="007738F1"/>
    <w:rsid w:val="007740E1"/>
    <w:rsid w:val="00774139"/>
    <w:rsid w:val="00774249"/>
    <w:rsid w:val="007742D4"/>
    <w:rsid w:val="007745E3"/>
    <w:rsid w:val="00774644"/>
    <w:rsid w:val="0077477F"/>
    <w:rsid w:val="00774A72"/>
    <w:rsid w:val="00774AC0"/>
    <w:rsid w:val="00774AF6"/>
    <w:rsid w:val="00774C15"/>
    <w:rsid w:val="00774D4D"/>
    <w:rsid w:val="00775121"/>
    <w:rsid w:val="00775376"/>
    <w:rsid w:val="007753DC"/>
    <w:rsid w:val="0077558F"/>
    <w:rsid w:val="00775598"/>
    <w:rsid w:val="00775B04"/>
    <w:rsid w:val="00775F0C"/>
    <w:rsid w:val="007766B1"/>
    <w:rsid w:val="007767CE"/>
    <w:rsid w:val="00776C01"/>
    <w:rsid w:val="00776C09"/>
    <w:rsid w:val="00777295"/>
    <w:rsid w:val="007774C4"/>
    <w:rsid w:val="007775C1"/>
    <w:rsid w:val="007776E6"/>
    <w:rsid w:val="00777AB2"/>
    <w:rsid w:val="00777B25"/>
    <w:rsid w:val="00777DEE"/>
    <w:rsid w:val="00780140"/>
    <w:rsid w:val="00780166"/>
    <w:rsid w:val="0078028D"/>
    <w:rsid w:val="00780314"/>
    <w:rsid w:val="00780404"/>
    <w:rsid w:val="007807B0"/>
    <w:rsid w:val="007808DB"/>
    <w:rsid w:val="00780DC7"/>
    <w:rsid w:val="007812F7"/>
    <w:rsid w:val="0078142F"/>
    <w:rsid w:val="007818B7"/>
    <w:rsid w:val="007818DC"/>
    <w:rsid w:val="007819DD"/>
    <w:rsid w:val="00781A7C"/>
    <w:rsid w:val="00781B6C"/>
    <w:rsid w:val="00781BD6"/>
    <w:rsid w:val="00781C4C"/>
    <w:rsid w:val="00781D2E"/>
    <w:rsid w:val="00781D94"/>
    <w:rsid w:val="0078206F"/>
    <w:rsid w:val="00782399"/>
    <w:rsid w:val="007826BB"/>
    <w:rsid w:val="007829C3"/>
    <w:rsid w:val="00782BB1"/>
    <w:rsid w:val="00782D70"/>
    <w:rsid w:val="00782D8B"/>
    <w:rsid w:val="00782FE4"/>
    <w:rsid w:val="00783107"/>
    <w:rsid w:val="007835EE"/>
    <w:rsid w:val="0078362F"/>
    <w:rsid w:val="00783B0A"/>
    <w:rsid w:val="00783BA7"/>
    <w:rsid w:val="00783BC3"/>
    <w:rsid w:val="00783CC7"/>
    <w:rsid w:val="00783D8F"/>
    <w:rsid w:val="0078412E"/>
    <w:rsid w:val="007845FA"/>
    <w:rsid w:val="007847BB"/>
    <w:rsid w:val="00784A2F"/>
    <w:rsid w:val="00784CCD"/>
    <w:rsid w:val="00784E58"/>
    <w:rsid w:val="00785063"/>
    <w:rsid w:val="007852B2"/>
    <w:rsid w:val="007856A4"/>
    <w:rsid w:val="00785E51"/>
    <w:rsid w:val="00785EC5"/>
    <w:rsid w:val="00785F24"/>
    <w:rsid w:val="007868DF"/>
    <w:rsid w:val="00786A70"/>
    <w:rsid w:val="00786BD2"/>
    <w:rsid w:val="00786E79"/>
    <w:rsid w:val="00786F69"/>
    <w:rsid w:val="00786FDF"/>
    <w:rsid w:val="007870C9"/>
    <w:rsid w:val="00787488"/>
    <w:rsid w:val="007878B0"/>
    <w:rsid w:val="007878CA"/>
    <w:rsid w:val="0078792A"/>
    <w:rsid w:val="00787FD6"/>
    <w:rsid w:val="0079028D"/>
    <w:rsid w:val="007904EC"/>
    <w:rsid w:val="007905F3"/>
    <w:rsid w:val="00790656"/>
    <w:rsid w:val="0079070C"/>
    <w:rsid w:val="007908EF"/>
    <w:rsid w:val="007909E7"/>
    <w:rsid w:val="00790ACC"/>
    <w:rsid w:val="00790B24"/>
    <w:rsid w:val="00790B7B"/>
    <w:rsid w:val="00790D10"/>
    <w:rsid w:val="00790DF0"/>
    <w:rsid w:val="00790DFE"/>
    <w:rsid w:val="007910C9"/>
    <w:rsid w:val="00791359"/>
    <w:rsid w:val="00791B53"/>
    <w:rsid w:val="00792094"/>
    <w:rsid w:val="007920E4"/>
    <w:rsid w:val="00792151"/>
    <w:rsid w:val="00792199"/>
    <w:rsid w:val="007923B3"/>
    <w:rsid w:val="00792768"/>
    <w:rsid w:val="00792C51"/>
    <w:rsid w:val="00792D07"/>
    <w:rsid w:val="0079363A"/>
    <w:rsid w:val="0079368D"/>
    <w:rsid w:val="00793828"/>
    <w:rsid w:val="00793935"/>
    <w:rsid w:val="00793AB9"/>
    <w:rsid w:val="00793AE3"/>
    <w:rsid w:val="00793CA1"/>
    <w:rsid w:val="00793D99"/>
    <w:rsid w:val="00793E19"/>
    <w:rsid w:val="007940BE"/>
    <w:rsid w:val="00794568"/>
    <w:rsid w:val="0079488A"/>
    <w:rsid w:val="00794909"/>
    <w:rsid w:val="00794976"/>
    <w:rsid w:val="00794A7F"/>
    <w:rsid w:val="00794B7B"/>
    <w:rsid w:val="00794CD7"/>
    <w:rsid w:val="00794DD6"/>
    <w:rsid w:val="0079518B"/>
    <w:rsid w:val="00795260"/>
    <w:rsid w:val="00795765"/>
    <w:rsid w:val="00795893"/>
    <w:rsid w:val="007959A2"/>
    <w:rsid w:val="00795A45"/>
    <w:rsid w:val="00795E5C"/>
    <w:rsid w:val="007960FE"/>
    <w:rsid w:val="00796488"/>
    <w:rsid w:val="007964FD"/>
    <w:rsid w:val="007965BB"/>
    <w:rsid w:val="0079669B"/>
    <w:rsid w:val="00796C44"/>
    <w:rsid w:val="00796D02"/>
    <w:rsid w:val="0079701C"/>
    <w:rsid w:val="0079706B"/>
    <w:rsid w:val="0079737F"/>
    <w:rsid w:val="007974D5"/>
    <w:rsid w:val="007974F4"/>
    <w:rsid w:val="007974F9"/>
    <w:rsid w:val="00797620"/>
    <w:rsid w:val="007976FC"/>
    <w:rsid w:val="00797700"/>
    <w:rsid w:val="007979DA"/>
    <w:rsid w:val="00797A05"/>
    <w:rsid w:val="00797F11"/>
    <w:rsid w:val="007A02A7"/>
    <w:rsid w:val="007A04B8"/>
    <w:rsid w:val="007A0609"/>
    <w:rsid w:val="007A07F2"/>
    <w:rsid w:val="007A0A11"/>
    <w:rsid w:val="007A0AB6"/>
    <w:rsid w:val="007A0D3D"/>
    <w:rsid w:val="007A0E6B"/>
    <w:rsid w:val="007A1016"/>
    <w:rsid w:val="007A133C"/>
    <w:rsid w:val="007A13D5"/>
    <w:rsid w:val="007A1817"/>
    <w:rsid w:val="007A1A79"/>
    <w:rsid w:val="007A1B05"/>
    <w:rsid w:val="007A1C39"/>
    <w:rsid w:val="007A1D9D"/>
    <w:rsid w:val="007A2013"/>
    <w:rsid w:val="007A2115"/>
    <w:rsid w:val="007A2367"/>
    <w:rsid w:val="007A23C0"/>
    <w:rsid w:val="007A2510"/>
    <w:rsid w:val="007A2912"/>
    <w:rsid w:val="007A2CBB"/>
    <w:rsid w:val="007A2EBD"/>
    <w:rsid w:val="007A31A7"/>
    <w:rsid w:val="007A33FC"/>
    <w:rsid w:val="007A3954"/>
    <w:rsid w:val="007A3B0D"/>
    <w:rsid w:val="007A3F44"/>
    <w:rsid w:val="007A41A5"/>
    <w:rsid w:val="007A4248"/>
    <w:rsid w:val="007A427F"/>
    <w:rsid w:val="007A42AB"/>
    <w:rsid w:val="007A42B2"/>
    <w:rsid w:val="007A4507"/>
    <w:rsid w:val="007A4606"/>
    <w:rsid w:val="007A4CFE"/>
    <w:rsid w:val="007A4DEA"/>
    <w:rsid w:val="007A50C4"/>
    <w:rsid w:val="007A5195"/>
    <w:rsid w:val="007A5380"/>
    <w:rsid w:val="007A55BC"/>
    <w:rsid w:val="007A56C8"/>
    <w:rsid w:val="007A5942"/>
    <w:rsid w:val="007A5F99"/>
    <w:rsid w:val="007A6054"/>
    <w:rsid w:val="007A60A6"/>
    <w:rsid w:val="007A6171"/>
    <w:rsid w:val="007A62E4"/>
    <w:rsid w:val="007A6463"/>
    <w:rsid w:val="007A659B"/>
    <w:rsid w:val="007A6667"/>
    <w:rsid w:val="007A6678"/>
    <w:rsid w:val="007A6775"/>
    <w:rsid w:val="007A6B7F"/>
    <w:rsid w:val="007A6F39"/>
    <w:rsid w:val="007A724E"/>
    <w:rsid w:val="007A7CAF"/>
    <w:rsid w:val="007B01B7"/>
    <w:rsid w:val="007B01B8"/>
    <w:rsid w:val="007B01D8"/>
    <w:rsid w:val="007B01FE"/>
    <w:rsid w:val="007B03EE"/>
    <w:rsid w:val="007B059F"/>
    <w:rsid w:val="007B05DA"/>
    <w:rsid w:val="007B0941"/>
    <w:rsid w:val="007B0AF8"/>
    <w:rsid w:val="007B0AFC"/>
    <w:rsid w:val="007B0E0A"/>
    <w:rsid w:val="007B1046"/>
    <w:rsid w:val="007B104F"/>
    <w:rsid w:val="007B1090"/>
    <w:rsid w:val="007B1132"/>
    <w:rsid w:val="007B137B"/>
    <w:rsid w:val="007B138E"/>
    <w:rsid w:val="007B13A5"/>
    <w:rsid w:val="007B19A0"/>
    <w:rsid w:val="007B1A13"/>
    <w:rsid w:val="007B1ABD"/>
    <w:rsid w:val="007B1AFB"/>
    <w:rsid w:val="007B1BB1"/>
    <w:rsid w:val="007B1C34"/>
    <w:rsid w:val="007B1CD7"/>
    <w:rsid w:val="007B1F36"/>
    <w:rsid w:val="007B21AB"/>
    <w:rsid w:val="007B2400"/>
    <w:rsid w:val="007B251F"/>
    <w:rsid w:val="007B2676"/>
    <w:rsid w:val="007B2907"/>
    <w:rsid w:val="007B2B80"/>
    <w:rsid w:val="007B2C85"/>
    <w:rsid w:val="007B2F5A"/>
    <w:rsid w:val="007B2F89"/>
    <w:rsid w:val="007B2FAD"/>
    <w:rsid w:val="007B3305"/>
    <w:rsid w:val="007B34D2"/>
    <w:rsid w:val="007B3864"/>
    <w:rsid w:val="007B3937"/>
    <w:rsid w:val="007B39D2"/>
    <w:rsid w:val="007B39EB"/>
    <w:rsid w:val="007B3CF1"/>
    <w:rsid w:val="007B3D8C"/>
    <w:rsid w:val="007B3E76"/>
    <w:rsid w:val="007B3F1E"/>
    <w:rsid w:val="007B40FC"/>
    <w:rsid w:val="007B416C"/>
    <w:rsid w:val="007B437E"/>
    <w:rsid w:val="007B46F7"/>
    <w:rsid w:val="007B4767"/>
    <w:rsid w:val="007B47ED"/>
    <w:rsid w:val="007B4808"/>
    <w:rsid w:val="007B4952"/>
    <w:rsid w:val="007B4B58"/>
    <w:rsid w:val="007B4BB3"/>
    <w:rsid w:val="007B4E26"/>
    <w:rsid w:val="007B4E57"/>
    <w:rsid w:val="007B4E5D"/>
    <w:rsid w:val="007B4FB6"/>
    <w:rsid w:val="007B55E4"/>
    <w:rsid w:val="007B561F"/>
    <w:rsid w:val="007B5639"/>
    <w:rsid w:val="007B5861"/>
    <w:rsid w:val="007B5C28"/>
    <w:rsid w:val="007B5DC5"/>
    <w:rsid w:val="007B617B"/>
    <w:rsid w:val="007B639E"/>
    <w:rsid w:val="007B65D0"/>
    <w:rsid w:val="007B67B0"/>
    <w:rsid w:val="007B6864"/>
    <w:rsid w:val="007B68E1"/>
    <w:rsid w:val="007B69F9"/>
    <w:rsid w:val="007B6A13"/>
    <w:rsid w:val="007B6A35"/>
    <w:rsid w:val="007B6A67"/>
    <w:rsid w:val="007B6CDC"/>
    <w:rsid w:val="007B6DE4"/>
    <w:rsid w:val="007B6F0D"/>
    <w:rsid w:val="007B6F29"/>
    <w:rsid w:val="007B71FA"/>
    <w:rsid w:val="007B734D"/>
    <w:rsid w:val="007B734E"/>
    <w:rsid w:val="007B744A"/>
    <w:rsid w:val="007B74C1"/>
    <w:rsid w:val="007B77C1"/>
    <w:rsid w:val="007B77CE"/>
    <w:rsid w:val="007B789A"/>
    <w:rsid w:val="007B7F2C"/>
    <w:rsid w:val="007B7FD6"/>
    <w:rsid w:val="007C02E4"/>
    <w:rsid w:val="007C0593"/>
    <w:rsid w:val="007C062E"/>
    <w:rsid w:val="007C079E"/>
    <w:rsid w:val="007C0A88"/>
    <w:rsid w:val="007C0D5B"/>
    <w:rsid w:val="007C0F84"/>
    <w:rsid w:val="007C0FA2"/>
    <w:rsid w:val="007C1467"/>
    <w:rsid w:val="007C1A19"/>
    <w:rsid w:val="007C1B89"/>
    <w:rsid w:val="007C1C10"/>
    <w:rsid w:val="007C2283"/>
    <w:rsid w:val="007C2509"/>
    <w:rsid w:val="007C2872"/>
    <w:rsid w:val="007C2923"/>
    <w:rsid w:val="007C2975"/>
    <w:rsid w:val="007C2C31"/>
    <w:rsid w:val="007C2EBA"/>
    <w:rsid w:val="007C3129"/>
    <w:rsid w:val="007C32BE"/>
    <w:rsid w:val="007C3316"/>
    <w:rsid w:val="007C3832"/>
    <w:rsid w:val="007C3D9B"/>
    <w:rsid w:val="007C3F6F"/>
    <w:rsid w:val="007C43B1"/>
    <w:rsid w:val="007C43CD"/>
    <w:rsid w:val="007C445C"/>
    <w:rsid w:val="007C4472"/>
    <w:rsid w:val="007C4B6A"/>
    <w:rsid w:val="007C4C2F"/>
    <w:rsid w:val="007C4DDD"/>
    <w:rsid w:val="007C4E9C"/>
    <w:rsid w:val="007C51FB"/>
    <w:rsid w:val="007C5239"/>
    <w:rsid w:val="007C5310"/>
    <w:rsid w:val="007C548B"/>
    <w:rsid w:val="007C5663"/>
    <w:rsid w:val="007C5DC8"/>
    <w:rsid w:val="007C5DD4"/>
    <w:rsid w:val="007C5E19"/>
    <w:rsid w:val="007C5E66"/>
    <w:rsid w:val="007C5EA8"/>
    <w:rsid w:val="007C60B4"/>
    <w:rsid w:val="007C635A"/>
    <w:rsid w:val="007C6A90"/>
    <w:rsid w:val="007C6B92"/>
    <w:rsid w:val="007C6FEA"/>
    <w:rsid w:val="007C73DD"/>
    <w:rsid w:val="007C7654"/>
    <w:rsid w:val="007C7956"/>
    <w:rsid w:val="007C7968"/>
    <w:rsid w:val="007C7975"/>
    <w:rsid w:val="007C7B58"/>
    <w:rsid w:val="007C7DB5"/>
    <w:rsid w:val="007D0099"/>
    <w:rsid w:val="007D0156"/>
    <w:rsid w:val="007D01B4"/>
    <w:rsid w:val="007D0484"/>
    <w:rsid w:val="007D05F1"/>
    <w:rsid w:val="007D074A"/>
    <w:rsid w:val="007D09CD"/>
    <w:rsid w:val="007D0DF4"/>
    <w:rsid w:val="007D0E16"/>
    <w:rsid w:val="007D119D"/>
    <w:rsid w:val="007D133A"/>
    <w:rsid w:val="007D138C"/>
    <w:rsid w:val="007D139C"/>
    <w:rsid w:val="007D1487"/>
    <w:rsid w:val="007D1AFA"/>
    <w:rsid w:val="007D1D1E"/>
    <w:rsid w:val="007D2233"/>
    <w:rsid w:val="007D23B9"/>
    <w:rsid w:val="007D28D2"/>
    <w:rsid w:val="007D2928"/>
    <w:rsid w:val="007D2B01"/>
    <w:rsid w:val="007D2F07"/>
    <w:rsid w:val="007D300D"/>
    <w:rsid w:val="007D30A3"/>
    <w:rsid w:val="007D31A3"/>
    <w:rsid w:val="007D32F4"/>
    <w:rsid w:val="007D3399"/>
    <w:rsid w:val="007D3A1C"/>
    <w:rsid w:val="007D3A30"/>
    <w:rsid w:val="007D3B90"/>
    <w:rsid w:val="007D3DA7"/>
    <w:rsid w:val="007D3F71"/>
    <w:rsid w:val="007D422A"/>
    <w:rsid w:val="007D426C"/>
    <w:rsid w:val="007D434F"/>
    <w:rsid w:val="007D47E4"/>
    <w:rsid w:val="007D5097"/>
    <w:rsid w:val="007D5100"/>
    <w:rsid w:val="007D54C7"/>
    <w:rsid w:val="007D557D"/>
    <w:rsid w:val="007D562B"/>
    <w:rsid w:val="007D5838"/>
    <w:rsid w:val="007D5A14"/>
    <w:rsid w:val="007D5A32"/>
    <w:rsid w:val="007D5ACE"/>
    <w:rsid w:val="007D5BEB"/>
    <w:rsid w:val="007D5C78"/>
    <w:rsid w:val="007D5D98"/>
    <w:rsid w:val="007D5D9D"/>
    <w:rsid w:val="007D60AF"/>
    <w:rsid w:val="007D62B5"/>
    <w:rsid w:val="007D65C1"/>
    <w:rsid w:val="007D66E7"/>
    <w:rsid w:val="007D6782"/>
    <w:rsid w:val="007D68ED"/>
    <w:rsid w:val="007D6BF4"/>
    <w:rsid w:val="007D6D34"/>
    <w:rsid w:val="007D6D83"/>
    <w:rsid w:val="007D706A"/>
    <w:rsid w:val="007D727B"/>
    <w:rsid w:val="007D734E"/>
    <w:rsid w:val="007D73A4"/>
    <w:rsid w:val="007D73DB"/>
    <w:rsid w:val="007D73EF"/>
    <w:rsid w:val="007D7945"/>
    <w:rsid w:val="007D796C"/>
    <w:rsid w:val="007D79EA"/>
    <w:rsid w:val="007D7B12"/>
    <w:rsid w:val="007D7C2F"/>
    <w:rsid w:val="007D7C73"/>
    <w:rsid w:val="007D7C8B"/>
    <w:rsid w:val="007D7FB4"/>
    <w:rsid w:val="007E00F5"/>
    <w:rsid w:val="007E01A0"/>
    <w:rsid w:val="007E03EA"/>
    <w:rsid w:val="007E04B3"/>
    <w:rsid w:val="007E05F9"/>
    <w:rsid w:val="007E069B"/>
    <w:rsid w:val="007E0ABC"/>
    <w:rsid w:val="007E0B86"/>
    <w:rsid w:val="007E15F4"/>
    <w:rsid w:val="007E181F"/>
    <w:rsid w:val="007E194B"/>
    <w:rsid w:val="007E19F2"/>
    <w:rsid w:val="007E1A54"/>
    <w:rsid w:val="007E1BBD"/>
    <w:rsid w:val="007E1BEB"/>
    <w:rsid w:val="007E1DB4"/>
    <w:rsid w:val="007E205C"/>
    <w:rsid w:val="007E21E1"/>
    <w:rsid w:val="007E23CB"/>
    <w:rsid w:val="007E24B5"/>
    <w:rsid w:val="007E24ED"/>
    <w:rsid w:val="007E2523"/>
    <w:rsid w:val="007E2832"/>
    <w:rsid w:val="007E2A17"/>
    <w:rsid w:val="007E2A5E"/>
    <w:rsid w:val="007E2DDD"/>
    <w:rsid w:val="007E2E56"/>
    <w:rsid w:val="007E3049"/>
    <w:rsid w:val="007E30BD"/>
    <w:rsid w:val="007E30C0"/>
    <w:rsid w:val="007E3304"/>
    <w:rsid w:val="007E3585"/>
    <w:rsid w:val="007E37A5"/>
    <w:rsid w:val="007E389F"/>
    <w:rsid w:val="007E3A52"/>
    <w:rsid w:val="007E3F5B"/>
    <w:rsid w:val="007E41FD"/>
    <w:rsid w:val="007E45EF"/>
    <w:rsid w:val="007E4748"/>
    <w:rsid w:val="007E49FF"/>
    <w:rsid w:val="007E4A3B"/>
    <w:rsid w:val="007E4ACC"/>
    <w:rsid w:val="007E4B34"/>
    <w:rsid w:val="007E4EBD"/>
    <w:rsid w:val="007E4F63"/>
    <w:rsid w:val="007E5113"/>
    <w:rsid w:val="007E5179"/>
    <w:rsid w:val="007E55EC"/>
    <w:rsid w:val="007E59B7"/>
    <w:rsid w:val="007E5E05"/>
    <w:rsid w:val="007E60F8"/>
    <w:rsid w:val="007E6247"/>
    <w:rsid w:val="007E63AA"/>
    <w:rsid w:val="007E6472"/>
    <w:rsid w:val="007E65F4"/>
    <w:rsid w:val="007E6603"/>
    <w:rsid w:val="007E68DA"/>
    <w:rsid w:val="007E70C8"/>
    <w:rsid w:val="007E7119"/>
    <w:rsid w:val="007E7357"/>
    <w:rsid w:val="007E7551"/>
    <w:rsid w:val="007E75EB"/>
    <w:rsid w:val="007E788D"/>
    <w:rsid w:val="007E78EF"/>
    <w:rsid w:val="007E79F0"/>
    <w:rsid w:val="007E7CDD"/>
    <w:rsid w:val="007E7D8D"/>
    <w:rsid w:val="007E7F51"/>
    <w:rsid w:val="007F0457"/>
    <w:rsid w:val="007F0510"/>
    <w:rsid w:val="007F0776"/>
    <w:rsid w:val="007F0ABE"/>
    <w:rsid w:val="007F0BE1"/>
    <w:rsid w:val="007F0C39"/>
    <w:rsid w:val="007F0DF0"/>
    <w:rsid w:val="007F10B2"/>
    <w:rsid w:val="007F1461"/>
    <w:rsid w:val="007F15B0"/>
    <w:rsid w:val="007F15EA"/>
    <w:rsid w:val="007F1A6F"/>
    <w:rsid w:val="007F1B36"/>
    <w:rsid w:val="007F1DB7"/>
    <w:rsid w:val="007F1F7A"/>
    <w:rsid w:val="007F1F94"/>
    <w:rsid w:val="007F1FEA"/>
    <w:rsid w:val="007F243E"/>
    <w:rsid w:val="007F25B2"/>
    <w:rsid w:val="007F2C18"/>
    <w:rsid w:val="007F2CAB"/>
    <w:rsid w:val="007F2CB9"/>
    <w:rsid w:val="007F3083"/>
    <w:rsid w:val="007F326E"/>
    <w:rsid w:val="007F3486"/>
    <w:rsid w:val="007F34C5"/>
    <w:rsid w:val="007F38F9"/>
    <w:rsid w:val="007F3BA3"/>
    <w:rsid w:val="007F3BE0"/>
    <w:rsid w:val="007F3CCC"/>
    <w:rsid w:val="007F3FF4"/>
    <w:rsid w:val="007F41E9"/>
    <w:rsid w:val="007F41F4"/>
    <w:rsid w:val="007F42B9"/>
    <w:rsid w:val="007F4436"/>
    <w:rsid w:val="007F44B1"/>
    <w:rsid w:val="007F46BE"/>
    <w:rsid w:val="007F494D"/>
    <w:rsid w:val="007F4A13"/>
    <w:rsid w:val="007F4BD0"/>
    <w:rsid w:val="007F4D18"/>
    <w:rsid w:val="007F4D63"/>
    <w:rsid w:val="007F4D9D"/>
    <w:rsid w:val="007F4E2E"/>
    <w:rsid w:val="007F4F3A"/>
    <w:rsid w:val="007F5942"/>
    <w:rsid w:val="007F5C2C"/>
    <w:rsid w:val="007F5E86"/>
    <w:rsid w:val="007F60FA"/>
    <w:rsid w:val="007F630B"/>
    <w:rsid w:val="007F6691"/>
    <w:rsid w:val="007F681C"/>
    <w:rsid w:val="007F6825"/>
    <w:rsid w:val="007F6C13"/>
    <w:rsid w:val="007F6C98"/>
    <w:rsid w:val="007F6CD2"/>
    <w:rsid w:val="007F6E07"/>
    <w:rsid w:val="007F6F34"/>
    <w:rsid w:val="007F6FC6"/>
    <w:rsid w:val="007F7215"/>
    <w:rsid w:val="007F725B"/>
    <w:rsid w:val="007F728B"/>
    <w:rsid w:val="007F76A1"/>
    <w:rsid w:val="007F7870"/>
    <w:rsid w:val="007F790A"/>
    <w:rsid w:val="007F7B8F"/>
    <w:rsid w:val="007F7E25"/>
    <w:rsid w:val="007F7F36"/>
    <w:rsid w:val="00800049"/>
    <w:rsid w:val="008001CB"/>
    <w:rsid w:val="00800309"/>
    <w:rsid w:val="0080049D"/>
    <w:rsid w:val="008004B7"/>
    <w:rsid w:val="00800534"/>
    <w:rsid w:val="008006E1"/>
    <w:rsid w:val="00800801"/>
    <w:rsid w:val="00800E17"/>
    <w:rsid w:val="00800F6B"/>
    <w:rsid w:val="00801078"/>
    <w:rsid w:val="0080113D"/>
    <w:rsid w:val="00801340"/>
    <w:rsid w:val="00801353"/>
    <w:rsid w:val="00801423"/>
    <w:rsid w:val="00801673"/>
    <w:rsid w:val="00801846"/>
    <w:rsid w:val="0080184B"/>
    <w:rsid w:val="008018BD"/>
    <w:rsid w:val="00801E5E"/>
    <w:rsid w:val="00801E7E"/>
    <w:rsid w:val="00801F17"/>
    <w:rsid w:val="0080212A"/>
    <w:rsid w:val="00802134"/>
    <w:rsid w:val="00802291"/>
    <w:rsid w:val="00802375"/>
    <w:rsid w:val="00802705"/>
    <w:rsid w:val="0080279F"/>
    <w:rsid w:val="008027FD"/>
    <w:rsid w:val="008029C3"/>
    <w:rsid w:val="008029F6"/>
    <w:rsid w:val="00802C60"/>
    <w:rsid w:val="00802C6B"/>
    <w:rsid w:val="00802D63"/>
    <w:rsid w:val="00802E7F"/>
    <w:rsid w:val="0080314D"/>
    <w:rsid w:val="008031E3"/>
    <w:rsid w:val="008034E6"/>
    <w:rsid w:val="008044D7"/>
    <w:rsid w:val="00804708"/>
    <w:rsid w:val="00804B77"/>
    <w:rsid w:val="00804CB9"/>
    <w:rsid w:val="008050F6"/>
    <w:rsid w:val="0080586A"/>
    <w:rsid w:val="00805EEE"/>
    <w:rsid w:val="008063AA"/>
    <w:rsid w:val="00806414"/>
    <w:rsid w:val="00806609"/>
    <w:rsid w:val="00806765"/>
    <w:rsid w:val="00806809"/>
    <w:rsid w:val="00806A90"/>
    <w:rsid w:val="00806B17"/>
    <w:rsid w:val="00806BEB"/>
    <w:rsid w:val="00806BED"/>
    <w:rsid w:val="00806F4B"/>
    <w:rsid w:val="00807063"/>
    <w:rsid w:val="008073D7"/>
    <w:rsid w:val="0080748A"/>
    <w:rsid w:val="00807998"/>
    <w:rsid w:val="0081007A"/>
    <w:rsid w:val="008101D3"/>
    <w:rsid w:val="00810498"/>
    <w:rsid w:val="00810595"/>
    <w:rsid w:val="00810852"/>
    <w:rsid w:val="008108B0"/>
    <w:rsid w:val="008109A4"/>
    <w:rsid w:val="00810B01"/>
    <w:rsid w:val="00810E36"/>
    <w:rsid w:val="00811147"/>
    <w:rsid w:val="00811671"/>
    <w:rsid w:val="00811B10"/>
    <w:rsid w:val="00811C42"/>
    <w:rsid w:val="00811D13"/>
    <w:rsid w:val="00811E4A"/>
    <w:rsid w:val="00811F74"/>
    <w:rsid w:val="0081252D"/>
    <w:rsid w:val="00812764"/>
    <w:rsid w:val="00812B1E"/>
    <w:rsid w:val="00813432"/>
    <w:rsid w:val="008136F2"/>
    <w:rsid w:val="0081376B"/>
    <w:rsid w:val="00813AB6"/>
    <w:rsid w:val="00813AC8"/>
    <w:rsid w:val="00813BD4"/>
    <w:rsid w:val="00814233"/>
    <w:rsid w:val="008145C9"/>
    <w:rsid w:val="00814675"/>
    <w:rsid w:val="008146D4"/>
    <w:rsid w:val="00814856"/>
    <w:rsid w:val="00814B4B"/>
    <w:rsid w:val="00814E5E"/>
    <w:rsid w:val="00814EEB"/>
    <w:rsid w:val="00815105"/>
    <w:rsid w:val="008152B0"/>
    <w:rsid w:val="00815870"/>
    <w:rsid w:val="008159CB"/>
    <w:rsid w:val="00815CED"/>
    <w:rsid w:val="00815EAE"/>
    <w:rsid w:val="00816013"/>
    <w:rsid w:val="008160B7"/>
    <w:rsid w:val="0081610F"/>
    <w:rsid w:val="0081615F"/>
    <w:rsid w:val="008163DD"/>
    <w:rsid w:val="0081653E"/>
    <w:rsid w:val="00816603"/>
    <w:rsid w:val="0081661E"/>
    <w:rsid w:val="008166AC"/>
    <w:rsid w:val="00816743"/>
    <w:rsid w:val="00816BED"/>
    <w:rsid w:val="00816E80"/>
    <w:rsid w:val="00817184"/>
    <w:rsid w:val="0081744F"/>
    <w:rsid w:val="0081771A"/>
    <w:rsid w:val="008177D7"/>
    <w:rsid w:val="008178A3"/>
    <w:rsid w:val="00817BDE"/>
    <w:rsid w:val="00817CC5"/>
    <w:rsid w:val="00817EEC"/>
    <w:rsid w:val="0082000D"/>
    <w:rsid w:val="00820069"/>
    <w:rsid w:val="00820190"/>
    <w:rsid w:val="008203FA"/>
    <w:rsid w:val="00820878"/>
    <w:rsid w:val="008208B9"/>
    <w:rsid w:val="00820ADB"/>
    <w:rsid w:val="00820B76"/>
    <w:rsid w:val="00820C30"/>
    <w:rsid w:val="00820C85"/>
    <w:rsid w:val="00821583"/>
    <w:rsid w:val="008215C0"/>
    <w:rsid w:val="00821C8D"/>
    <w:rsid w:val="00821CF8"/>
    <w:rsid w:val="00821D4F"/>
    <w:rsid w:val="008220FB"/>
    <w:rsid w:val="008223EE"/>
    <w:rsid w:val="008226A2"/>
    <w:rsid w:val="00822905"/>
    <w:rsid w:val="00822AF5"/>
    <w:rsid w:val="00822D35"/>
    <w:rsid w:val="00822DDD"/>
    <w:rsid w:val="00822FEC"/>
    <w:rsid w:val="00823029"/>
    <w:rsid w:val="00823032"/>
    <w:rsid w:val="0082314B"/>
    <w:rsid w:val="008232DE"/>
    <w:rsid w:val="00823747"/>
    <w:rsid w:val="00823843"/>
    <w:rsid w:val="008239AA"/>
    <w:rsid w:val="00823C6A"/>
    <w:rsid w:val="00823FF9"/>
    <w:rsid w:val="00824118"/>
    <w:rsid w:val="0082423B"/>
    <w:rsid w:val="00824711"/>
    <w:rsid w:val="008247D3"/>
    <w:rsid w:val="0082492D"/>
    <w:rsid w:val="00824D77"/>
    <w:rsid w:val="00824D80"/>
    <w:rsid w:val="00824E40"/>
    <w:rsid w:val="00824F07"/>
    <w:rsid w:val="00825018"/>
    <w:rsid w:val="0082530B"/>
    <w:rsid w:val="00825664"/>
    <w:rsid w:val="00825C6C"/>
    <w:rsid w:val="00825DAF"/>
    <w:rsid w:val="008265A9"/>
    <w:rsid w:val="008266D1"/>
    <w:rsid w:val="00826A8B"/>
    <w:rsid w:val="00826C7D"/>
    <w:rsid w:val="008272F8"/>
    <w:rsid w:val="008275FE"/>
    <w:rsid w:val="00827623"/>
    <w:rsid w:val="00827787"/>
    <w:rsid w:val="00827A01"/>
    <w:rsid w:val="00827AF1"/>
    <w:rsid w:val="00827CED"/>
    <w:rsid w:val="00830158"/>
    <w:rsid w:val="008302FF"/>
    <w:rsid w:val="00830679"/>
    <w:rsid w:val="008307E6"/>
    <w:rsid w:val="00830859"/>
    <w:rsid w:val="00830B09"/>
    <w:rsid w:val="00830B18"/>
    <w:rsid w:val="00830B4C"/>
    <w:rsid w:val="00830CCA"/>
    <w:rsid w:val="00830D22"/>
    <w:rsid w:val="008311CC"/>
    <w:rsid w:val="0083137E"/>
    <w:rsid w:val="008313BE"/>
    <w:rsid w:val="00831993"/>
    <w:rsid w:val="008319F4"/>
    <w:rsid w:val="00831B2C"/>
    <w:rsid w:val="00831D28"/>
    <w:rsid w:val="00831D4F"/>
    <w:rsid w:val="00832457"/>
    <w:rsid w:val="0083245E"/>
    <w:rsid w:val="00832541"/>
    <w:rsid w:val="008325CC"/>
    <w:rsid w:val="008325F8"/>
    <w:rsid w:val="00832685"/>
    <w:rsid w:val="00832805"/>
    <w:rsid w:val="00832B4A"/>
    <w:rsid w:val="00832D2A"/>
    <w:rsid w:val="0083304A"/>
    <w:rsid w:val="008332A9"/>
    <w:rsid w:val="008332EE"/>
    <w:rsid w:val="008337A2"/>
    <w:rsid w:val="0083396F"/>
    <w:rsid w:val="008339A9"/>
    <w:rsid w:val="00833CC9"/>
    <w:rsid w:val="00833D43"/>
    <w:rsid w:val="00834008"/>
    <w:rsid w:val="008342F7"/>
    <w:rsid w:val="00834494"/>
    <w:rsid w:val="008344D2"/>
    <w:rsid w:val="00834679"/>
    <w:rsid w:val="00834A6F"/>
    <w:rsid w:val="00834B90"/>
    <w:rsid w:val="00834CC5"/>
    <w:rsid w:val="00834F8F"/>
    <w:rsid w:val="00834FDE"/>
    <w:rsid w:val="008350DE"/>
    <w:rsid w:val="008350E8"/>
    <w:rsid w:val="008351F2"/>
    <w:rsid w:val="00835211"/>
    <w:rsid w:val="0083524F"/>
    <w:rsid w:val="0083543C"/>
    <w:rsid w:val="00835A1A"/>
    <w:rsid w:val="00835B7E"/>
    <w:rsid w:val="00835CFD"/>
    <w:rsid w:val="00835EE6"/>
    <w:rsid w:val="0083625A"/>
    <w:rsid w:val="0083637B"/>
    <w:rsid w:val="00836822"/>
    <w:rsid w:val="008369B6"/>
    <w:rsid w:val="00836C4F"/>
    <w:rsid w:val="0083713A"/>
    <w:rsid w:val="00837351"/>
    <w:rsid w:val="00837420"/>
    <w:rsid w:val="0083775B"/>
    <w:rsid w:val="00837C15"/>
    <w:rsid w:val="00837D46"/>
    <w:rsid w:val="00837EFA"/>
    <w:rsid w:val="0084024B"/>
    <w:rsid w:val="00840753"/>
    <w:rsid w:val="00840AA1"/>
    <w:rsid w:val="00840C28"/>
    <w:rsid w:val="00840D29"/>
    <w:rsid w:val="00840D30"/>
    <w:rsid w:val="00840F28"/>
    <w:rsid w:val="00840F6C"/>
    <w:rsid w:val="00841377"/>
    <w:rsid w:val="008415D4"/>
    <w:rsid w:val="0084167B"/>
    <w:rsid w:val="008418F8"/>
    <w:rsid w:val="0084195A"/>
    <w:rsid w:val="00841A1D"/>
    <w:rsid w:val="00841A95"/>
    <w:rsid w:val="00841CD2"/>
    <w:rsid w:val="00841EAE"/>
    <w:rsid w:val="00841F85"/>
    <w:rsid w:val="00842314"/>
    <w:rsid w:val="00842B9D"/>
    <w:rsid w:val="00842C9B"/>
    <w:rsid w:val="00842FE8"/>
    <w:rsid w:val="0084301B"/>
    <w:rsid w:val="00843079"/>
    <w:rsid w:val="0084365C"/>
    <w:rsid w:val="008437F5"/>
    <w:rsid w:val="00843875"/>
    <w:rsid w:val="00844032"/>
    <w:rsid w:val="00844733"/>
    <w:rsid w:val="00844764"/>
    <w:rsid w:val="008449A6"/>
    <w:rsid w:val="00844A73"/>
    <w:rsid w:val="00844CE7"/>
    <w:rsid w:val="00844D42"/>
    <w:rsid w:val="008451CF"/>
    <w:rsid w:val="00845690"/>
    <w:rsid w:val="008458F0"/>
    <w:rsid w:val="008459CF"/>
    <w:rsid w:val="00845B07"/>
    <w:rsid w:val="0084609F"/>
    <w:rsid w:val="0084622D"/>
    <w:rsid w:val="00846262"/>
    <w:rsid w:val="00846327"/>
    <w:rsid w:val="00846A05"/>
    <w:rsid w:val="00846B72"/>
    <w:rsid w:val="00846FDE"/>
    <w:rsid w:val="00847393"/>
    <w:rsid w:val="008479B8"/>
    <w:rsid w:val="00847AF6"/>
    <w:rsid w:val="00847C16"/>
    <w:rsid w:val="00847C36"/>
    <w:rsid w:val="00847E0A"/>
    <w:rsid w:val="0085010B"/>
    <w:rsid w:val="00850119"/>
    <w:rsid w:val="0085015A"/>
    <w:rsid w:val="00850165"/>
    <w:rsid w:val="0085041C"/>
    <w:rsid w:val="008504BD"/>
    <w:rsid w:val="00850655"/>
    <w:rsid w:val="008506F4"/>
    <w:rsid w:val="0085079D"/>
    <w:rsid w:val="00850E7C"/>
    <w:rsid w:val="00850FDF"/>
    <w:rsid w:val="00851146"/>
    <w:rsid w:val="00851311"/>
    <w:rsid w:val="00851483"/>
    <w:rsid w:val="00851488"/>
    <w:rsid w:val="00851DEE"/>
    <w:rsid w:val="0085223C"/>
    <w:rsid w:val="00852297"/>
    <w:rsid w:val="008525AC"/>
    <w:rsid w:val="0085272C"/>
    <w:rsid w:val="00852B82"/>
    <w:rsid w:val="00852CB2"/>
    <w:rsid w:val="00852E6F"/>
    <w:rsid w:val="00852F3C"/>
    <w:rsid w:val="00853037"/>
    <w:rsid w:val="0085353F"/>
    <w:rsid w:val="00853557"/>
    <w:rsid w:val="0085357E"/>
    <w:rsid w:val="0085369B"/>
    <w:rsid w:val="00853B16"/>
    <w:rsid w:val="00853B6B"/>
    <w:rsid w:val="00853B97"/>
    <w:rsid w:val="00853E63"/>
    <w:rsid w:val="00853EC7"/>
    <w:rsid w:val="008543B7"/>
    <w:rsid w:val="00854546"/>
    <w:rsid w:val="00854A37"/>
    <w:rsid w:val="00854C06"/>
    <w:rsid w:val="00854D3D"/>
    <w:rsid w:val="008551ED"/>
    <w:rsid w:val="008552C6"/>
    <w:rsid w:val="00855315"/>
    <w:rsid w:val="00855B1C"/>
    <w:rsid w:val="00855DE7"/>
    <w:rsid w:val="008561FE"/>
    <w:rsid w:val="008562AA"/>
    <w:rsid w:val="008562E3"/>
    <w:rsid w:val="008563B8"/>
    <w:rsid w:val="0085645E"/>
    <w:rsid w:val="008564CC"/>
    <w:rsid w:val="00856624"/>
    <w:rsid w:val="00856730"/>
    <w:rsid w:val="0085674A"/>
    <w:rsid w:val="00856800"/>
    <w:rsid w:val="00856B83"/>
    <w:rsid w:val="00856CD5"/>
    <w:rsid w:val="00856F77"/>
    <w:rsid w:val="008570B2"/>
    <w:rsid w:val="00857578"/>
    <w:rsid w:val="00857607"/>
    <w:rsid w:val="00857AD8"/>
    <w:rsid w:val="00857B8D"/>
    <w:rsid w:val="00857E7B"/>
    <w:rsid w:val="00857F02"/>
    <w:rsid w:val="00857FFC"/>
    <w:rsid w:val="00860147"/>
    <w:rsid w:val="0086027B"/>
    <w:rsid w:val="008605BE"/>
    <w:rsid w:val="00860669"/>
    <w:rsid w:val="008609E6"/>
    <w:rsid w:val="00860A84"/>
    <w:rsid w:val="00860A86"/>
    <w:rsid w:val="00860B49"/>
    <w:rsid w:val="00860CD5"/>
    <w:rsid w:val="00860E2B"/>
    <w:rsid w:val="00861055"/>
    <w:rsid w:val="008610D4"/>
    <w:rsid w:val="008611EF"/>
    <w:rsid w:val="008614B9"/>
    <w:rsid w:val="008614CB"/>
    <w:rsid w:val="0086155C"/>
    <w:rsid w:val="0086165F"/>
    <w:rsid w:val="0086166C"/>
    <w:rsid w:val="00861711"/>
    <w:rsid w:val="00861820"/>
    <w:rsid w:val="0086195A"/>
    <w:rsid w:val="00861965"/>
    <w:rsid w:val="008620FE"/>
    <w:rsid w:val="0086235E"/>
    <w:rsid w:val="00862500"/>
    <w:rsid w:val="00862981"/>
    <w:rsid w:val="00862B04"/>
    <w:rsid w:val="00862DE3"/>
    <w:rsid w:val="00863104"/>
    <w:rsid w:val="00863107"/>
    <w:rsid w:val="0086314D"/>
    <w:rsid w:val="008631C8"/>
    <w:rsid w:val="0086322B"/>
    <w:rsid w:val="008632E3"/>
    <w:rsid w:val="00863315"/>
    <w:rsid w:val="00863499"/>
    <w:rsid w:val="00863747"/>
    <w:rsid w:val="008637A7"/>
    <w:rsid w:val="00863807"/>
    <w:rsid w:val="008638B0"/>
    <w:rsid w:val="0086396C"/>
    <w:rsid w:val="00863AA3"/>
    <w:rsid w:val="00863F66"/>
    <w:rsid w:val="00863F72"/>
    <w:rsid w:val="00864064"/>
    <w:rsid w:val="0086408F"/>
    <w:rsid w:val="00864138"/>
    <w:rsid w:val="008641F7"/>
    <w:rsid w:val="008646DF"/>
    <w:rsid w:val="0086488E"/>
    <w:rsid w:val="00864C11"/>
    <w:rsid w:val="00864C82"/>
    <w:rsid w:val="00864E25"/>
    <w:rsid w:val="00864F75"/>
    <w:rsid w:val="00865010"/>
    <w:rsid w:val="008652DE"/>
    <w:rsid w:val="00865342"/>
    <w:rsid w:val="00865701"/>
    <w:rsid w:val="0086578B"/>
    <w:rsid w:val="008658EB"/>
    <w:rsid w:val="00865B24"/>
    <w:rsid w:val="00865D2E"/>
    <w:rsid w:val="00865E57"/>
    <w:rsid w:val="0086611B"/>
    <w:rsid w:val="008661C4"/>
    <w:rsid w:val="0086629A"/>
    <w:rsid w:val="00866468"/>
    <w:rsid w:val="008665EC"/>
    <w:rsid w:val="0086698D"/>
    <w:rsid w:val="00866A44"/>
    <w:rsid w:val="00866FF8"/>
    <w:rsid w:val="0086760B"/>
    <w:rsid w:val="00867711"/>
    <w:rsid w:val="0086784F"/>
    <w:rsid w:val="00867992"/>
    <w:rsid w:val="00867AC3"/>
    <w:rsid w:val="00867C6A"/>
    <w:rsid w:val="00867D07"/>
    <w:rsid w:val="00867D90"/>
    <w:rsid w:val="008701AF"/>
    <w:rsid w:val="008702EB"/>
    <w:rsid w:val="00870364"/>
    <w:rsid w:val="0087063A"/>
    <w:rsid w:val="008708D2"/>
    <w:rsid w:val="008709F7"/>
    <w:rsid w:val="00870ADA"/>
    <w:rsid w:val="00870BAF"/>
    <w:rsid w:val="0087103A"/>
    <w:rsid w:val="008710E2"/>
    <w:rsid w:val="008711FA"/>
    <w:rsid w:val="00871452"/>
    <w:rsid w:val="0087160B"/>
    <w:rsid w:val="008719C4"/>
    <w:rsid w:val="00871B14"/>
    <w:rsid w:val="00871B51"/>
    <w:rsid w:val="00871EAA"/>
    <w:rsid w:val="00871F91"/>
    <w:rsid w:val="00872035"/>
    <w:rsid w:val="008722CA"/>
    <w:rsid w:val="0087261F"/>
    <w:rsid w:val="008728F5"/>
    <w:rsid w:val="00872ABB"/>
    <w:rsid w:val="00872C4F"/>
    <w:rsid w:val="008730FF"/>
    <w:rsid w:val="00873161"/>
    <w:rsid w:val="008738DB"/>
    <w:rsid w:val="00873A25"/>
    <w:rsid w:val="00873BB9"/>
    <w:rsid w:val="00873C6C"/>
    <w:rsid w:val="00873D43"/>
    <w:rsid w:val="00873D78"/>
    <w:rsid w:val="00873FFB"/>
    <w:rsid w:val="008745A2"/>
    <w:rsid w:val="008745CE"/>
    <w:rsid w:val="00874A4E"/>
    <w:rsid w:val="00874E9A"/>
    <w:rsid w:val="00874F92"/>
    <w:rsid w:val="00875078"/>
    <w:rsid w:val="00875086"/>
    <w:rsid w:val="00875120"/>
    <w:rsid w:val="0087516B"/>
    <w:rsid w:val="00875175"/>
    <w:rsid w:val="008753B9"/>
    <w:rsid w:val="00875474"/>
    <w:rsid w:val="008755A5"/>
    <w:rsid w:val="0087563C"/>
    <w:rsid w:val="00875804"/>
    <w:rsid w:val="00875961"/>
    <w:rsid w:val="00875967"/>
    <w:rsid w:val="00875B61"/>
    <w:rsid w:val="00875FF3"/>
    <w:rsid w:val="0087612F"/>
    <w:rsid w:val="00876654"/>
    <w:rsid w:val="00876897"/>
    <w:rsid w:val="008768D0"/>
    <w:rsid w:val="00876A54"/>
    <w:rsid w:val="008771D5"/>
    <w:rsid w:val="0087739F"/>
    <w:rsid w:val="00877BE7"/>
    <w:rsid w:val="00877DF1"/>
    <w:rsid w:val="00877E8B"/>
    <w:rsid w:val="008801AE"/>
    <w:rsid w:val="00880242"/>
    <w:rsid w:val="008802BF"/>
    <w:rsid w:val="008803B4"/>
    <w:rsid w:val="008803CC"/>
    <w:rsid w:val="0088043F"/>
    <w:rsid w:val="008805E7"/>
    <w:rsid w:val="0088086E"/>
    <w:rsid w:val="0088088B"/>
    <w:rsid w:val="00880BAB"/>
    <w:rsid w:val="00880BE3"/>
    <w:rsid w:val="00880E6E"/>
    <w:rsid w:val="00881069"/>
    <w:rsid w:val="00881225"/>
    <w:rsid w:val="008813A6"/>
    <w:rsid w:val="00881620"/>
    <w:rsid w:val="0088176B"/>
    <w:rsid w:val="0088189D"/>
    <w:rsid w:val="00881A3A"/>
    <w:rsid w:val="00881A54"/>
    <w:rsid w:val="00881AB3"/>
    <w:rsid w:val="00881C97"/>
    <w:rsid w:val="00881F06"/>
    <w:rsid w:val="0088221C"/>
    <w:rsid w:val="008822BC"/>
    <w:rsid w:val="00882525"/>
    <w:rsid w:val="00882629"/>
    <w:rsid w:val="008827BF"/>
    <w:rsid w:val="0088292C"/>
    <w:rsid w:val="00882E9A"/>
    <w:rsid w:val="008831CC"/>
    <w:rsid w:val="00883317"/>
    <w:rsid w:val="008833F9"/>
    <w:rsid w:val="00883445"/>
    <w:rsid w:val="00883AAB"/>
    <w:rsid w:val="00883B88"/>
    <w:rsid w:val="00883D95"/>
    <w:rsid w:val="00883E98"/>
    <w:rsid w:val="00883FEA"/>
    <w:rsid w:val="008843EB"/>
    <w:rsid w:val="0088449E"/>
    <w:rsid w:val="00884552"/>
    <w:rsid w:val="0088462E"/>
    <w:rsid w:val="0088472F"/>
    <w:rsid w:val="00884BC6"/>
    <w:rsid w:val="00884C49"/>
    <w:rsid w:val="00884CDF"/>
    <w:rsid w:val="00884D30"/>
    <w:rsid w:val="00884DF9"/>
    <w:rsid w:val="00884F13"/>
    <w:rsid w:val="00884F35"/>
    <w:rsid w:val="008850B0"/>
    <w:rsid w:val="00885220"/>
    <w:rsid w:val="0088522A"/>
    <w:rsid w:val="008852A9"/>
    <w:rsid w:val="008852DA"/>
    <w:rsid w:val="00885512"/>
    <w:rsid w:val="0088570B"/>
    <w:rsid w:val="00885736"/>
    <w:rsid w:val="008859D9"/>
    <w:rsid w:val="00885EEB"/>
    <w:rsid w:val="00885FED"/>
    <w:rsid w:val="008860F9"/>
    <w:rsid w:val="008860FA"/>
    <w:rsid w:val="00886AC4"/>
    <w:rsid w:val="00886E1C"/>
    <w:rsid w:val="00887108"/>
    <w:rsid w:val="0088735C"/>
    <w:rsid w:val="00887521"/>
    <w:rsid w:val="008875BB"/>
    <w:rsid w:val="00887615"/>
    <w:rsid w:val="00887C9D"/>
    <w:rsid w:val="008900E9"/>
    <w:rsid w:val="0089011A"/>
    <w:rsid w:val="008902CC"/>
    <w:rsid w:val="0089033A"/>
    <w:rsid w:val="0089038F"/>
    <w:rsid w:val="008903B5"/>
    <w:rsid w:val="00890780"/>
    <w:rsid w:val="00890AC1"/>
    <w:rsid w:val="00890ACB"/>
    <w:rsid w:val="00890C62"/>
    <w:rsid w:val="00890F1C"/>
    <w:rsid w:val="00890F4D"/>
    <w:rsid w:val="00891277"/>
    <w:rsid w:val="00891505"/>
    <w:rsid w:val="00891513"/>
    <w:rsid w:val="0089171E"/>
    <w:rsid w:val="00891831"/>
    <w:rsid w:val="008918B3"/>
    <w:rsid w:val="00891C69"/>
    <w:rsid w:val="00892144"/>
    <w:rsid w:val="008921F9"/>
    <w:rsid w:val="00892267"/>
    <w:rsid w:val="0089228D"/>
    <w:rsid w:val="008922A8"/>
    <w:rsid w:val="0089232E"/>
    <w:rsid w:val="008925C1"/>
    <w:rsid w:val="00892AD3"/>
    <w:rsid w:val="00892BF5"/>
    <w:rsid w:val="00892C8C"/>
    <w:rsid w:val="00892F63"/>
    <w:rsid w:val="008931E8"/>
    <w:rsid w:val="0089331C"/>
    <w:rsid w:val="0089370C"/>
    <w:rsid w:val="00893779"/>
    <w:rsid w:val="00893B5B"/>
    <w:rsid w:val="00894288"/>
    <w:rsid w:val="00894711"/>
    <w:rsid w:val="0089489A"/>
    <w:rsid w:val="00894D00"/>
    <w:rsid w:val="00895510"/>
    <w:rsid w:val="00895B7A"/>
    <w:rsid w:val="00895CF8"/>
    <w:rsid w:val="00895E5C"/>
    <w:rsid w:val="00895F60"/>
    <w:rsid w:val="008961C4"/>
    <w:rsid w:val="008967C7"/>
    <w:rsid w:val="008967D3"/>
    <w:rsid w:val="00896B12"/>
    <w:rsid w:val="00896C19"/>
    <w:rsid w:val="00896D91"/>
    <w:rsid w:val="00896EFB"/>
    <w:rsid w:val="00896FEA"/>
    <w:rsid w:val="008973EE"/>
    <w:rsid w:val="00897414"/>
    <w:rsid w:val="008974BC"/>
    <w:rsid w:val="00897656"/>
    <w:rsid w:val="008976CF"/>
    <w:rsid w:val="008977AF"/>
    <w:rsid w:val="00897848"/>
    <w:rsid w:val="00897A89"/>
    <w:rsid w:val="00897EB6"/>
    <w:rsid w:val="00897F87"/>
    <w:rsid w:val="008A00AD"/>
    <w:rsid w:val="008A00DF"/>
    <w:rsid w:val="008A0674"/>
    <w:rsid w:val="008A0D9A"/>
    <w:rsid w:val="008A1106"/>
    <w:rsid w:val="008A112F"/>
    <w:rsid w:val="008A11D6"/>
    <w:rsid w:val="008A142C"/>
    <w:rsid w:val="008A1782"/>
    <w:rsid w:val="008A193E"/>
    <w:rsid w:val="008A1A5C"/>
    <w:rsid w:val="008A1AB9"/>
    <w:rsid w:val="008A1FB9"/>
    <w:rsid w:val="008A244B"/>
    <w:rsid w:val="008A24C7"/>
    <w:rsid w:val="008A2640"/>
    <w:rsid w:val="008A2E1C"/>
    <w:rsid w:val="008A2EF0"/>
    <w:rsid w:val="008A2F50"/>
    <w:rsid w:val="008A306A"/>
    <w:rsid w:val="008A3101"/>
    <w:rsid w:val="008A3242"/>
    <w:rsid w:val="008A3260"/>
    <w:rsid w:val="008A3360"/>
    <w:rsid w:val="008A3400"/>
    <w:rsid w:val="008A39C0"/>
    <w:rsid w:val="008A3A36"/>
    <w:rsid w:val="008A3A5F"/>
    <w:rsid w:val="008A3AA8"/>
    <w:rsid w:val="008A3AF9"/>
    <w:rsid w:val="008A3EE7"/>
    <w:rsid w:val="008A3F3B"/>
    <w:rsid w:val="008A3FD8"/>
    <w:rsid w:val="008A405D"/>
    <w:rsid w:val="008A41FC"/>
    <w:rsid w:val="008A420F"/>
    <w:rsid w:val="008A4232"/>
    <w:rsid w:val="008A4377"/>
    <w:rsid w:val="008A4479"/>
    <w:rsid w:val="008A4D0B"/>
    <w:rsid w:val="008A4F3C"/>
    <w:rsid w:val="008A50DF"/>
    <w:rsid w:val="008A536C"/>
    <w:rsid w:val="008A552E"/>
    <w:rsid w:val="008A58EF"/>
    <w:rsid w:val="008A5BF8"/>
    <w:rsid w:val="008A6289"/>
    <w:rsid w:val="008A670E"/>
    <w:rsid w:val="008A69AA"/>
    <w:rsid w:val="008A6AF2"/>
    <w:rsid w:val="008A6D3C"/>
    <w:rsid w:val="008A702D"/>
    <w:rsid w:val="008A7112"/>
    <w:rsid w:val="008A71A4"/>
    <w:rsid w:val="008A733A"/>
    <w:rsid w:val="008A73CF"/>
    <w:rsid w:val="008A7B82"/>
    <w:rsid w:val="008A7D67"/>
    <w:rsid w:val="008B0217"/>
    <w:rsid w:val="008B0321"/>
    <w:rsid w:val="008B0436"/>
    <w:rsid w:val="008B0746"/>
    <w:rsid w:val="008B08B4"/>
    <w:rsid w:val="008B0C97"/>
    <w:rsid w:val="008B0E26"/>
    <w:rsid w:val="008B0E54"/>
    <w:rsid w:val="008B0EAB"/>
    <w:rsid w:val="008B1057"/>
    <w:rsid w:val="008B16F2"/>
    <w:rsid w:val="008B17DD"/>
    <w:rsid w:val="008B1918"/>
    <w:rsid w:val="008B1A23"/>
    <w:rsid w:val="008B1B19"/>
    <w:rsid w:val="008B1D2C"/>
    <w:rsid w:val="008B1FEB"/>
    <w:rsid w:val="008B200F"/>
    <w:rsid w:val="008B20FC"/>
    <w:rsid w:val="008B213D"/>
    <w:rsid w:val="008B242F"/>
    <w:rsid w:val="008B2EE0"/>
    <w:rsid w:val="008B3057"/>
    <w:rsid w:val="008B3258"/>
    <w:rsid w:val="008B355A"/>
    <w:rsid w:val="008B3B6D"/>
    <w:rsid w:val="008B4177"/>
    <w:rsid w:val="008B41F9"/>
    <w:rsid w:val="008B42E5"/>
    <w:rsid w:val="008B4509"/>
    <w:rsid w:val="008B4630"/>
    <w:rsid w:val="008B476C"/>
    <w:rsid w:val="008B47C1"/>
    <w:rsid w:val="008B4C8B"/>
    <w:rsid w:val="008B4CFF"/>
    <w:rsid w:val="008B4E54"/>
    <w:rsid w:val="008B51D9"/>
    <w:rsid w:val="008B51DC"/>
    <w:rsid w:val="008B527A"/>
    <w:rsid w:val="008B5298"/>
    <w:rsid w:val="008B552F"/>
    <w:rsid w:val="008B55F4"/>
    <w:rsid w:val="008B57F3"/>
    <w:rsid w:val="008B5BAA"/>
    <w:rsid w:val="008B624C"/>
    <w:rsid w:val="008B63E2"/>
    <w:rsid w:val="008B65ED"/>
    <w:rsid w:val="008B6922"/>
    <w:rsid w:val="008B694A"/>
    <w:rsid w:val="008B6A3A"/>
    <w:rsid w:val="008B6BAD"/>
    <w:rsid w:val="008B6C6A"/>
    <w:rsid w:val="008B6C83"/>
    <w:rsid w:val="008B6F6A"/>
    <w:rsid w:val="008B711F"/>
    <w:rsid w:val="008B7495"/>
    <w:rsid w:val="008B7927"/>
    <w:rsid w:val="008B7973"/>
    <w:rsid w:val="008B7B50"/>
    <w:rsid w:val="008B7C0B"/>
    <w:rsid w:val="008B7FB1"/>
    <w:rsid w:val="008C004B"/>
    <w:rsid w:val="008C0242"/>
    <w:rsid w:val="008C0396"/>
    <w:rsid w:val="008C0734"/>
    <w:rsid w:val="008C0D81"/>
    <w:rsid w:val="008C0E27"/>
    <w:rsid w:val="008C0E61"/>
    <w:rsid w:val="008C1206"/>
    <w:rsid w:val="008C1756"/>
    <w:rsid w:val="008C1847"/>
    <w:rsid w:val="008C1C64"/>
    <w:rsid w:val="008C212C"/>
    <w:rsid w:val="008C21E4"/>
    <w:rsid w:val="008C2330"/>
    <w:rsid w:val="008C2817"/>
    <w:rsid w:val="008C2933"/>
    <w:rsid w:val="008C2BF6"/>
    <w:rsid w:val="008C2C35"/>
    <w:rsid w:val="008C2F51"/>
    <w:rsid w:val="008C2FB6"/>
    <w:rsid w:val="008C31AA"/>
    <w:rsid w:val="008C322D"/>
    <w:rsid w:val="008C343E"/>
    <w:rsid w:val="008C36DD"/>
    <w:rsid w:val="008C3958"/>
    <w:rsid w:val="008C3C08"/>
    <w:rsid w:val="008C3C9F"/>
    <w:rsid w:val="008C3CB1"/>
    <w:rsid w:val="008C3E5A"/>
    <w:rsid w:val="008C3E5F"/>
    <w:rsid w:val="008C3EC4"/>
    <w:rsid w:val="008C3F5E"/>
    <w:rsid w:val="008C407D"/>
    <w:rsid w:val="008C42A2"/>
    <w:rsid w:val="008C42C1"/>
    <w:rsid w:val="008C43BC"/>
    <w:rsid w:val="008C4448"/>
    <w:rsid w:val="008C47FE"/>
    <w:rsid w:val="008C492D"/>
    <w:rsid w:val="008C4B40"/>
    <w:rsid w:val="008C4E3B"/>
    <w:rsid w:val="008C4F42"/>
    <w:rsid w:val="008C5422"/>
    <w:rsid w:val="008C543A"/>
    <w:rsid w:val="008C543F"/>
    <w:rsid w:val="008C5A29"/>
    <w:rsid w:val="008C5FA6"/>
    <w:rsid w:val="008C5FE7"/>
    <w:rsid w:val="008C5FF4"/>
    <w:rsid w:val="008C62DF"/>
    <w:rsid w:val="008C6388"/>
    <w:rsid w:val="008C6475"/>
    <w:rsid w:val="008C6583"/>
    <w:rsid w:val="008C6A4F"/>
    <w:rsid w:val="008C6DDF"/>
    <w:rsid w:val="008C70A2"/>
    <w:rsid w:val="008C7647"/>
    <w:rsid w:val="008C7648"/>
    <w:rsid w:val="008C76A5"/>
    <w:rsid w:val="008C7BF7"/>
    <w:rsid w:val="008D0002"/>
    <w:rsid w:val="008D01B2"/>
    <w:rsid w:val="008D02EE"/>
    <w:rsid w:val="008D0301"/>
    <w:rsid w:val="008D04BF"/>
    <w:rsid w:val="008D07D5"/>
    <w:rsid w:val="008D0B5B"/>
    <w:rsid w:val="008D0DBB"/>
    <w:rsid w:val="008D0E09"/>
    <w:rsid w:val="008D0F4A"/>
    <w:rsid w:val="008D1416"/>
    <w:rsid w:val="008D1420"/>
    <w:rsid w:val="008D1492"/>
    <w:rsid w:val="008D1978"/>
    <w:rsid w:val="008D1A31"/>
    <w:rsid w:val="008D1AA3"/>
    <w:rsid w:val="008D1B2F"/>
    <w:rsid w:val="008D1BE2"/>
    <w:rsid w:val="008D1D77"/>
    <w:rsid w:val="008D1D8C"/>
    <w:rsid w:val="008D1E7C"/>
    <w:rsid w:val="008D1F3E"/>
    <w:rsid w:val="008D202C"/>
    <w:rsid w:val="008D21EC"/>
    <w:rsid w:val="008D2219"/>
    <w:rsid w:val="008D228F"/>
    <w:rsid w:val="008D271C"/>
    <w:rsid w:val="008D2765"/>
    <w:rsid w:val="008D28BC"/>
    <w:rsid w:val="008D2927"/>
    <w:rsid w:val="008D2EF7"/>
    <w:rsid w:val="008D2F7C"/>
    <w:rsid w:val="008D2FCE"/>
    <w:rsid w:val="008D32F6"/>
    <w:rsid w:val="008D33D3"/>
    <w:rsid w:val="008D3440"/>
    <w:rsid w:val="008D3520"/>
    <w:rsid w:val="008D381E"/>
    <w:rsid w:val="008D396E"/>
    <w:rsid w:val="008D4102"/>
    <w:rsid w:val="008D412D"/>
    <w:rsid w:val="008D4285"/>
    <w:rsid w:val="008D430A"/>
    <w:rsid w:val="008D4326"/>
    <w:rsid w:val="008D4344"/>
    <w:rsid w:val="008D43A5"/>
    <w:rsid w:val="008D45E2"/>
    <w:rsid w:val="008D4749"/>
    <w:rsid w:val="008D47A4"/>
    <w:rsid w:val="008D4804"/>
    <w:rsid w:val="008D4AED"/>
    <w:rsid w:val="008D4C02"/>
    <w:rsid w:val="008D553F"/>
    <w:rsid w:val="008D5773"/>
    <w:rsid w:val="008D5933"/>
    <w:rsid w:val="008D5F5E"/>
    <w:rsid w:val="008D6222"/>
    <w:rsid w:val="008D6293"/>
    <w:rsid w:val="008D63CB"/>
    <w:rsid w:val="008D649D"/>
    <w:rsid w:val="008D6652"/>
    <w:rsid w:val="008D665E"/>
    <w:rsid w:val="008D68D9"/>
    <w:rsid w:val="008D6B44"/>
    <w:rsid w:val="008D6BC2"/>
    <w:rsid w:val="008D6DE0"/>
    <w:rsid w:val="008D6E31"/>
    <w:rsid w:val="008D6F99"/>
    <w:rsid w:val="008D7081"/>
    <w:rsid w:val="008D751F"/>
    <w:rsid w:val="008D78BA"/>
    <w:rsid w:val="008D7E6C"/>
    <w:rsid w:val="008E02D7"/>
    <w:rsid w:val="008E0406"/>
    <w:rsid w:val="008E080A"/>
    <w:rsid w:val="008E0813"/>
    <w:rsid w:val="008E0CFB"/>
    <w:rsid w:val="008E109D"/>
    <w:rsid w:val="008E123D"/>
    <w:rsid w:val="008E1267"/>
    <w:rsid w:val="008E12E7"/>
    <w:rsid w:val="008E12EF"/>
    <w:rsid w:val="008E16AA"/>
    <w:rsid w:val="008E181F"/>
    <w:rsid w:val="008E187A"/>
    <w:rsid w:val="008E18BB"/>
    <w:rsid w:val="008E1AF1"/>
    <w:rsid w:val="008E1B3A"/>
    <w:rsid w:val="008E1CB6"/>
    <w:rsid w:val="008E1EAC"/>
    <w:rsid w:val="008E1F69"/>
    <w:rsid w:val="008E2092"/>
    <w:rsid w:val="008E22BD"/>
    <w:rsid w:val="008E2396"/>
    <w:rsid w:val="008E27A5"/>
    <w:rsid w:val="008E28D7"/>
    <w:rsid w:val="008E2CB9"/>
    <w:rsid w:val="008E3081"/>
    <w:rsid w:val="008E30CE"/>
    <w:rsid w:val="008E3686"/>
    <w:rsid w:val="008E37EE"/>
    <w:rsid w:val="008E3958"/>
    <w:rsid w:val="008E3A0C"/>
    <w:rsid w:val="008E40E9"/>
    <w:rsid w:val="008E4319"/>
    <w:rsid w:val="008E48C5"/>
    <w:rsid w:val="008E4A65"/>
    <w:rsid w:val="008E4AF8"/>
    <w:rsid w:val="008E4C49"/>
    <w:rsid w:val="008E5643"/>
    <w:rsid w:val="008E58AC"/>
    <w:rsid w:val="008E5ED4"/>
    <w:rsid w:val="008E5EDC"/>
    <w:rsid w:val="008E6123"/>
    <w:rsid w:val="008E6179"/>
    <w:rsid w:val="008E623A"/>
    <w:rsid w:val="008E62A4"/>
    <w:rsid w:val="008E63D7"/>
    <w:rsid w:val="008E64A5"/>
    <w:rsid w:val="008E6DA8"/>
    <w:rsid w:val="008E6F2F"/>
    <w:rsid w:val="008E7198"/>
    <w:rsid w:val="008E730F"/>
    <w:rsid w:val="008E7631"/>
    <w:rsid w:val="008E77FF"/>
    <w:rsid w:val="008E79D2"/>
    <w:rsid w:val="008E7E20"/>
    <w:rsid w:val="008E7FD5"/>
    <w:rsid w:val="008E7FF6"/>
    <w:rsid w:val="008F0062"/>
    <w:rsid w:val="008F007F"/>
    <w:rsid w:val="008F04C0"/>
    <w:rsid w:val="008F0592"/>
    <w:rsid w:val="008F0633"/>
    <w:rsid w:val="008F0658"/>
    <w:rsid w:val="008F08B8"/>
    <w:rsid w:val="008F0A81"/>
    <w:rsid w:val="008F0B38"/>
    <w:rsid w:val="008F0BF2"/>
    <w:rsid w:val="008F0C6E"/>
    <w:rsid w:val="008F0D7E"/>
    <w:rsid w:val="008F125A"/>
    <w:rsid w:val="008F152E"/>
    <w:rsid w:val="008F1534"/>
    <w:rsid w:val="008F197D"/>
    <w:rsid w:val="008F1D09"/>
    <w:rsid w:val="008F1D5C"/>
    <w:rsid w:val="008F1D88"/>
    <w:rsid w:val="008F1E13"/>
    <w:rsid w:val="008F1ED3"/>
    <w:rsid w:val="008F204A"/>
    <w:rsid w:val="008F2108"/>
    <w:rsid w:val="008F2129"/>
    <w:rsid w:val="008F237C"/>
    <w:rsid w:val="008F25DF"/>
    <w:rsid w:val="008F267D"/>
    <w:rsid w:val="008F2851"/>
    <w:rsid w:val="008F2B36"/>
    <w:rsid w:val="008F2D46"/>
    <w:rsid w:val="008F2F4B"/>
    <w:rsid w:val="008F31DC"/>
    <w:rsid w:val="008F3453"/>
    <w:rsid w:val="008F386B"/>
    <w:rsid w:val="008F38A5"/>
    <w:rsid w:val="008F3915"/>
    <w:rsid w:val="008F3997"/>
    <w:rsid w:val="008F3ACC"/>
    <w:rsid w:val="008F3D1C"/>
    <w:rsid w:val="008F441C"/>
    <w:rsid w:val="008F4644"/>
    <w:rsid w:val="008F4656"/>
    <w:rsid w:val="008F48A5"/>
    <w:rsid w:val="008F48DF"/>
    <w:rsid w:val="008F4B7F"/>
    <w:rsid w:val="008F4E41"/>
    <w:rsid w:val="008F4ED9"/>
    <w:rsid w:val="008F4F24"/>
    <w:rsid w:val="008F4FE8"/>
    <w:rsid w:val="008F5024"/>
    <w:rsid w:val="008F5427"/>
    <w:rsid w:val="008F573A"/>
    <w:rsid w:val="008F5798"/>
    <w:rsid w:val="008F584B"/>
    <w:rsid w:val="008F5970"/>
    <w:rsid w:val="008F5983"/>
    <w:rsid w:val="008F5AB9"/>
    <w:rsid w:val="008F5AC1"/>
    <w:rsid w:val="008F5BFD"/>
    <w:rsid w:val="008F5C5C"/>
    <w:rsid w:val="008F5D77"/>
    <w:rsid w:val="008F5DF3"/>
    <w:rsid w:val="008F5F40"/>
    <w:rsid w:val="008F6338"/>
    <w:rsid w:val="008F63E7"/>
    <w:rsid w:val="008F6834"/>
    <w:rsid w:val="008F68E4"/>
    <w:rsid w:val="008F6927"/>
    <w:rsid w:val="008F694E"/>
    <w:rsid w:val="008F6A8B"/>
    <w:rsid w:val="008F6AC4"/>
    <w:rsid w:val="008F6BDA"/>
    <w:rsid w:val="008F6C3D"/>
    <w:rsid w:val="008F6CCC"/>
    <w:rsid w:val="008F6EF0"/>
    <w:rsid w:val="008F6F11"/>
    <w:rsid w:val="008F700B"/>
    <w:rsid w:val="008F7197"/>
    <w:rsid w:val="008F723E"/>
    <w:rsid w:val="008F726C"/>
    <w:rsid w:val="008F74C4"/>
    <w:rsid w:val="008F7849"/>
    <w:rsid w:val="008F7B7E"/>
    <w:rsid w:val="008F7E2E"/>
    <w:rsid w:val="00900103"/>
    <w:rsid w:val="009001BF"/>
    <w:rsid w:val="009001ED"/>
    <w:rsid w:val="009003EA"/>
    <w:rsid w:val="009009C3"/>
    <w:rsid w:val="00900A7E"/>
    <w:rsid w:val="00900EE4"/>
    <w:rsid w:val="00900EE5"/>
    <w:rsid w:val="00901279"/>
    <w:rsid w:val="009012DA"/>
    <w:rsid w:val="009014EB"/>
    <w:rsid w:val="00901675"/>
    <w:rsid w:val="0090176C"/>
    <w:rsid w:val="00901797"/>
    <w:rsid w:val="0090198F"/>
    <w:rsid w:val="00901DF2"/>
    <w:rsid w:val="00901F8C"/>
    <w:rsid w:val="00901FEF"/>
    <w:rsid w:val="00902098"/>
    <w:rsid w:val="009026E5"/>
    <w:rsid w:val="00902798"/>
    <w:rsid w:val="00902892"/>
    <w:rsid w:val="00902F1F"/>
    <w:rsid w:val="009034A4"/>
    <w:rsid w:val="009034FC"/>
    <w:rsid w:val="00903699"/>
    <w:rsid w:val="009036C7"/>
    <w:rsid w:val="009037DE"/>
    <w:rsid w:val="0090380F"/>
    <w:rsid w:val="0090389E"/>
    <w:rsid w:val="00903D7A"/>
    <w:rsid w:val="009040E4"/>
    <w:rsid w:val="0090450F"/>
    <w:rsid w:val="009049B2"/>
    <w:rsid w:val="00904A5D"/>
    <w:rsid w:val="00904AA3"/>
    <w:rsid w:val="00904BAE"/>
    <w:rsid w:val="00904EF7"/>
    <w:rsid w:val="00905063"/>
    <w:rsid w:val="00905649"/>
    <w:rsid w:val="00905724"/>
    <w:rsid w:val="00905A1B"/>
    <w:rsid w:val="00905A7E"/>
    <w:rsid w:val="00905C8C"/>
    <w:rsid w:val="00905C97"/>
    <w:rsid w:val="00905CA8"/>
    <w:rsid w:val="00905DFC"/>
    <w:rsid w:val="00906070"/>
    <w:rsid w:val="00906835"/>
    <w:rsid w:val="00906AC1"/>
    <w:rsid w:val="00906B95"/>
    <w:rsid w:val="00906CC4"/>
    <w:rsid w:val="00906D19"/>
    <w:rsid w:val="00906DC7"/>
    <w:rsid w:val="00906E00"/>
    <w:rsid w:val="00906E80"/>
    <w:rsid w:val="0090716B"/>
    <w:rsid w:val="00907232"/>
    <w:rsid w:val="00907475"/>
    <w:rsid w:val="009074C9"/>
    <w:rsid w:val="0090750D"/>
    <w:rsid w:val="00907788"/>
    <w:rsid w:val="00907A91"/>
    <w:rsid w:val="00907C4F"/>
    <w:rsid w:val="00907C54"/>
    <w:rsid w:val="00907CF4"/>
    <w:rsid w:val="00907E07"/>
    <w:rsid w:val="00910273"/>
    <w:rsid w:val="0091029C"/>
    <w:rsid w:val="00910634"/>
    <w:rsid w:val="00910638"/>
    <w:rsid w:val="0091063D"/>
    <w:rsid w:val="009108AA"/>
    <w:rsid w:val="00910ADD"/>
    <w:rsid w:val="00910B9C"/>
    <w:rsid w:val="00910CF2"/>
    <w:rsid w:val="00910CF8"/>
    <w:rsid w:val="00910FD6"/>
    <w:rsid w:val="00911155"/>
    <w:rsid w:val="009111DC"/>
    <w:rsid w:val="0091136C"/>
    <w:rsid w:val="0091141A"/>
    <w:rsid w:val="00911827"/>
    <w:rsid w:val="0091194A"/>
    <w:rsid w:val="00911A5A"/>
    <w:rsid w:val="00911EEF"/>
    <w:rsid w:val="00911F4E"/>
    <w:rsid w:val="00911F9F"/>
    <w:rsid w:val="0091240F"/>
    <w:rsid w:val="00912545"/>
    <w:rsid w:val="00912546"/>
    <w:rsid w:val="0091280E"/>
    <w:rsid w:val="009128CF"/>
    <w:rsid w:val="00912957"/>
    <w:rsid w:val="00912C3B"/>
    <w:rsid w:val="00912CEF"/>
    <w:rsid w:val="0091309A"/>
    <w:rsid w:val="00913153"/>
    <w:rsid w:val="0091374F"/>
    <w:rsid w:val="0091375E"/>
    <w:rsid w:val="00913AE0"/>
    <w:rsid w:val="00913B44"/>
    <w:rsid w:val="00913F8F"/>
    <w:rsid w:val="0091403E"/>
    <w:rsid w:val="00914078"/>
    <w:rsid w:val="00914522"/>
    <w:rsid w:val="00914E16"/>
    <w:rsid w:val="00914E73"/>
    <w:rsid w:val="009153FC"/>
    <w:rsid w:val="00915550"/>
    <w:rsid w:val="009158AA"/>
    <w:rsid w:val="00915948"/>
    <w:rsid w:val="00915B8E"/>
    <w:rsid w:val="00915C20"/>
    <w:rsid w:val="00915DA9"/>
    <w:rsid w:val="00915F6E"/>
    <w:rsid w:val="00916080"/>
    <w:rsid w:val="00916333"/>
    <w:rsid w:val="009167CE"/>
    <w:rsid w:val="009169D5"/>
    <w:rsid w:val="00916A95"/>
    <w:rsid w:val="00916A9E"/>
    <w:rsid w:val="00917328"/>
    <w:rsid w:val="009173B1"/>
    <w:rsid w:val="009174A3"/>
    <w:rsid w:val="00917663"/>
    <w:rsid w:val="00917721"/>
    <w:rsid w:val="009179A0"/>
    <w:rsid w:val="00917FCC"/>
    <w:rsid w:val="00920551"/>
    <w:rsid w:val="00920827"/>
    <w:rsid w:val="00920ED8"/>
    <w:rsid w:val="00921041"/>
    <w:rsid w:val="00921146"/>
    <w:rsid w:val="009211B7"/>
    <w:rsid w:val="009213DA"/>
    <w:rsid w:val="0092143F"/>
    <w:rsid w:val="009214E2"/>
    <w:rsid w:val="00921AF2"/>
    <w:rsid w:val="00921F6D"/>
    <w:rsid w:val="00921FE3"/>
    <w:rsid w:val="00922145"/>
    <w:rsid w:val="0092215D"/>
    <w:rsid w:val="0092231F"/>
    <w:rsid w:val="0092241E"/>
    <w:rsid w:val="00922986"/>
    <w:rsid w:val="00922A41"/>
    <w:rsid w:val="00922A65"/>
    <w:rsid w:val="00922DD0"/>
    <w:rsid w:val="00922F63"/>
    <w:rsid w:val="00923288"/>
    <w:rsid w:val="00923896"/>
    <w:rsid w:val="00924426"/>
    <w:rsid w:val="00924802"/>
    <w:rsid w:val="00924816"/>
    <w:rsid w:val="00924969"/>
    <w:rsid w:val="009249BA"/>
    <w:rsid w:val="00924EF0"/>
    <w:rsid w:val="009251EA"/>
    <w:rsid w:val="0092551C"/>
    <w:rsid w:val="00925630"/>
    <w:rsid w:val="00925804"/>
    <w:rsid w:val="009258E8"/>
    <w:rsid w:val="00925B28"/>
    <w:rsid w:val="00925CAF"/>
    <w:rsid w:val="00925DEC"/>
    <w:rsid w:val="00925FD9"/>
    <w:rsid w:val="00926045"/>
    <w:rsid w:val="00926162"/>
    <w:rsid w:val="00926213"/>
    <w:rsid w:val="00926357"/>
    <w:rsid w:val="00926E46"/>
    <w:rsid w:val="0092718A"/>
    <w:rsid w:val="00927702"/>
    <w:rsid w:val="00927D39"/>
    <w:rsid w:val="00927EBD"/>
    <w:rsid w:val="00927EF0"/>
    <w:rsid w:val="00930059"/>
    <w:rsid w:val="0093011C"/>
    <w:rsid w:val="0093019F"/>
    <w:rsid w:val="0093086B"/>
    <w:rsid w:val="009308DE"/>
    <w:rsid w:val="00930A47"/>
    <w:rsid w:val="00930B67"/>
    <w:rsid w:val="00930E3C"/>
    <w:rsid w:val="00930F4D"/>
    <w:rsid w:val="0093102B"/>
    <w:rsid w:val="009310B9"/>
    <w:rsid w:val="009310DC"/>
    <w:rsid w:val="009310E2"/>
    <w:rsid w:val="0093114F"/>
    <w:rsid w:val="0093119F"/>
    <w:rsid w:val="00931271"/>
    <w:rsid w:val="009312E4"/>
    <w:rsid w:val="009314E7"/>
    <w:rsid w:val="0093152A"/>
    <w:rsid w:val="00931580"/>
    <w:rsid w:val="0093192D"/>
    <w:rsid w:val="00931A80"/>
    <w:rsid w:val="00931FED"/>
    <w:rsid w:val="00932145"/>
    <w:rsid w:val="00932153"/>
    <w:rsid w:val="00932495"/>
    <w:rsid w:val="0093257A"/>
    <w:rsid w:val="009325C5"/>
    <w:rsid w:val="009326D9"/>
    <w:rsid w:val="0093270F"/>
    <w:rsid w:val="009327DB"/>
    <w:rsid w:val="00932965"/>
    <w:rsid w:val="0093318E"/>
    <w:rsid w:val="009333FF"/>
    <w:rsid w:val="0093364E"/>
    <w:rsid w:val="00933AE6"/>
    <w:rsid w:val="00933AF1"/>
    <w:rsid w:val="00933BC8"/>
    <w:rsid w:val="00933BFA"/>
    <w:rsid w:val="009340BA"/>
    <w:rsid w:val="009340CB"/>
    <w:rsid w:val="00934140"/>
    <w:rsid w:val="00934271"/>
    <w:rsid w:val="0093430D"/>
    <w:rsid w:val="00934357"/>
    <w:rsid w:val="009348BA"/>
    <w:rsid w:val="00935298"/>
    <w:rsid w:val="00935491"/>
    <w:rsid w:val="0093560E"/>
    <w:rsid w:val="009357E0"/>
    <w:rsid w:val="00935886"/>
    <w:rsid w:val="00935DD8"/>
    <w:rsid w:val="009360B6"/>
    <w:rsid w:val="009360C6"/>
    <w:rsid w:val="009361E6"/>
    <w:rsid w:val="00936325"/>
    <w:rsid w:val="00936499"/>
    <w:rsid w:val="00936810"/>
    <w:rsid w:val="00936867"/>
    <w:rsid w:val="009369F4"/>
    <w:rsid w:val="00936A6A"/>
    <w:rsid w:val="00936BA3"/>
    <w:rsid w:val="00936D21"/>
    <w:rsid w:val="00936E08"/>
    <w:rsid w:val="00936EC6"/>
    <w:rsid w:val="009373DD"/>
    <w:rsid w:val="00937591"/>
    <w:rsid w:val="00937986"/>
    <w:rsid w:val="00937A7C"/>
    <w:rsid w:val="00937AF3"/>
    <w:rsid w:val="00937BF0"/>
    <w:rsid w:val="00937EC8"/>
    <w:rsid w:val="009402AB"/>
    <w:rsid w:val="00940349"/>
    <w:rsid w:val="009403BC"/>
    <w:rsid w:val="0094057A"/>
    <w:rsid w:val="009405B0"/>
    <w:rsid w:val="00940892"/>
    <w:rsid w:val="00940998"/>
    <w:rsid w:val="00940DC9"/>
    <w:rsid w:val="009411E3"/>
    <w:rsid w:val="0094127A"/>
    <w:rsid w:val="00941313"/>
    <w:rsid w:val="00941406"/>
    <w:rsid w:val="00941658"/>
    <w:rsid w:val="00941816"/>
    <w:rsid w:val="00941A4F"/>
    <w:rsid w:val="00941ADB"/>
    <w:rsid w:val="00941B3A"/>
    <w:rsid w:val="00941B9B"/>
    <w:rsid w:val="00941DA6"/>
    <w:rsid w:val="00941F4E"/>
    <w:rsid w:val="009422D7"/>
    <w:rsid w:val="0094230B"/>
    <w:rsid w:val="00942562"/>
    <w:rsid w:val="009427F9"/>
    <w:rsid w:val="00942B46"/>
    <w:rsid w:val="00942BA7"/>
    <w:rsid w:val="00942D24"/>
    <w:rsid w:val="009434BF"/>
    <w:rsid w:val="00943A40"/>
    <w:rsid w:val="00943F4A"/>
    <w:rsid w:val="00943F9C"/>
    <w:rsid w:val="00943FE2"/>
    <w:rsid w:val="009442F0"/>
    <w:rsid w:val="009443EF"/>
    <w:rsid w:val="0094460C"/>
    <w:rsid w:val="009447CF"/>
    <w:rsid w:val="00944A2B"/>
    <w:rsid w:val="00944CEC"/>
    <w:rsid w:val="00944F8A"/>
    <w:rsid w:val="00944FD9"/>
    <w:rsid w:val="009452FE"/>
    <w:rsid w:val="0094534F"/>
    <w:rsid w:val="009454DA"/>
    <w:rsid w:val="009455B2"/>
    <w:rsid w:val="009458A1"/>
    <w:rsid w:val="009458BA"/>
    <w:rsid w:val="00945D18"/>
    <w:rsid w:val="00945D9F"/>
    <w:rsid w:val="00945EF8"/>
    <w:rsid w:val="00946070"/>
    <w:rsid w:val="0094613B"/>
    <w:rsid w:val="0094665E"/>
    <w:rsid w:val="00946660"/>
    <w:rsid w:val="00946BAE"/>
    <w:rsid w:val="00946F08"/>
    <w:rsid w:val="00946F30"/>
    <w:rsid w:val="00947569"/>
    <w:rsid w:val="00947616"/>
    <w:rsid w:val="00947643"/>
    <w:rsid w:val="009476AB"/>
    <w:rsid w:val="009479F0"/>
    <w:rsid w:val="00947CB8"/>
    <w:rsid w:val="00947D7A"/>
    <w:rsid w:val="00947DB0"/>
    <w:rsid w:val="00947F2B"/>
    <w:rsid w:val="009501A6"/>
    <w:rsid w:val="0095040D"/>
    <w:rsid w:val="0095056E"/>
    <w:rsid w:val="009505B1"/>
    <w:rsid w:val="009507B5"/>
    <w:rsid w:val="009507BA"/>
    <w:rsid w:val="00950B8E"/>
    <w:rsid w:val="00950C4B"/>
    <w:rsid w:val="00950DD1"/>
    <w:rsid w:val="00950DF2"/>
    <w:rsid w:val="00950EE3"/>
    <w:rsid w:val="00951466"/>
    <w:rsid w:val="009514E6"/>
    <w:rsid w:val="00951511"/>
    <w:rsid w:val="009516D5"/>
    <w:rsid w:val="00951ADA"/>
    <w:rsid w:val="00951B19"/>
    <w:rsid w:val="00951B4F"/>
    <w:rsid w:val="00951C03"/>
    <w:rsid w:val="00951C32"/>
    <w:rsid w:val="00951D18"/>
    <w:rsid w:val="00951DD5"/>
    <w:rsid w:val="00951F59"/>
    <w:rsid w:val="0095257E"/>
    <w:rsid w:val="0095299F"/>
    <w:rsid w:val="00952B2A"/>
    <w:rsid w:val="00952B6C"/>
    <w:rsid w:val="00952BC4"/>
    <w:rsid w:val="00953236"/>
    <w:rsid w:val="0095330B"/>
    <w:rsid w:val="00953405"/>
    <w:rsid w:val="009534AB"/>
    <w:rsid w:val="00953996"/>
    <w:rsid w:val="00953998"/>
    <w:rsid w:val="00953A5B"/>
    <w:rsid w:val="00953CA9"/>
    <w:rsid w:val="00953D6F"/>
    <w:rsid w:val="00953DB9"/>
    <w:rsid w:val="00953ED2"/>
    <w:rsid w:val="00954144"/>
    <w:rsid w:val="00954227"/>
    <w:rsid w:val="009545FF"/>
    <w:rsid w:val="009548C4"/>
    <w:rsid w:val="00954B86"/>
    <w:rsid w:val="00954CC0"/>
    <w:rsid w:val="009550E9"/>
    <w:rsid w:val="009552FC"/>
    <w:rsid w:val="00955303"/>
    <w:rsid w:val="009555F3"/>
    <w:rsid w:val="0095584B"/>
    <w:rsid w:val="00955A0A"/>
    <w:rsid w:val="00955EFA"/>
    <w:rsid w:val="0095601B"/>
    <w:rsid w:val="009562A0"/>
    <w:rsid w:val="00956755"/>
    <w:rsid w:val="009568A5"/>
    <w:rsid w:val="00956AD8"/>
    <w:rsid w:val="00956C0F"/>
    <w:rsid w:val="00956DB8"/>
    <w:rsid w:val="00956F77"/>
    <w:rsid w:val="00957281"/>
    <w:rsid w:val="009572CF"/>
    <w:rsid w:val="009572F8"/>
    <w:rsid w:val="00957589"/>
    <w:rsid w:val="0095764C"/>
    <w:rsid w:val="00957796"/>
    <w:rsid w:val="00957D42"/>
    <w:rsid w:val="00957D98"/>
    <w:rsid w:val="00957EEC"/>
    <w:rsid w:val="009604E0"/>
    <w:rsid w:val="00960623"/>
    <w:rsid w:val="0096066F"/>
    <w:rsid w:val="009608E5"/>
    <w:rsid w:val="00960BD2"/>
    <w:rsid w:val="00960C5B"/>
    <w:rsid w:val="009610BC"/>
    <w:rsid w:val="009612EA"/>
    <w:rsid w:val="0096136A"/>
    <w:rsid w:val="00961666"/>
    <w:rsid w:val="009616A5"/>
    <w:rsid w:val="009616BB"/>
    <w:rsid w:val="009619D1"/>
    <w:rsid w:val="009619F0"/>
    <w:rsid w:val="00961D5C"/>
    <w:rsid w:val="0096229D"/>
    <w:rsid w:val="00962552"/>
    <w:rsid w:val="009627FA"/>
    <w:rsid w:val="009629C7"/>
    <w:rsid w:val="00962F8F"/>
    <w:rsid w:val="009632A2"/>
    <w:rsid w:val="0096356D"/>
    <w:rsid w:val="0096362D"/>
    <w:rsid w:val="009636E7"/>
    <w:rsid w:val="0096372D"/>
    <w:rsid w:val="00963929"/>
    <w:rsid w:val="00963AAD"/>
    <w:rsid w:val="0096418E"/>
    <w:rsid w:val="00964312"/>
    <w:rsid w:val="0096484D"/>
    <w:rsid w:val="00964C5C"/>
    <w:rsid w:val="00964D53"/>
    <w:rsid w:val="00964F17"/>
    <w:rsid w:val="00965153"/>
    <w:rsid w:val="00965422"/>
    <w:rsid w:val="009654F5"/>
    <w:rsid w:val="009657BA"/>
    <w:rsid w:val="00965992"/>
    <w:rsid w:val="00965BE3"/>
    <w:rsid w:val="00966266"/>
    <w:rsid w:val="00966335"/>
    <w:rsid w:val="00966AD0"/>
    <w:rsid w:val="00966EB3"/>
    <w:rsid w:val="00967037"/>
    <w:rsid w:val="0096716E"/>
    <w:rsid w:val="009673C3"/>
    <w:rsid w:val="00967771"/>
    <w:rsid w:val="00967848"/>
    <w:rsid w:val="00967A60"/>
    <w:rsid w:val="00967D01"/>
    <w:rsid w:val="00967DE3"/>
    <w:rsid w:val="0097036F"/>
    <w:rsid w:val="0097045A"/>
    <w:rsid w:val="0097058E"/>
    <w:rsid w:val="009705F9"/>
    <w:rsid w:val="009709A8"/>
    <w:rsid w:val="00970C52"/>
    <w:rsid w:val="00970C6D"/>
    <w:rsid w:val="009712EC"/>
    <w:rsid w:val="0097148A"/>
    <w:rsid w:val="0097159C"/>
    <w:rsid w:val="0097181D"/>
    <w:rsid w:val="009719B5"/>
    <w:rsid w:val="00971C85"/>
    <w:rsid w:val="00971CA0"/>
    <w:rsid w:val="00971D65"/>
    <w:rsid w:val="00971F93"/>
    <w:rsid w:val="009720F7"/>
    <w:rsid w:val="009721D3"/>
    <w:rsid w:val="00972358"/>
    <w:rsid w:val="00972361"/>
    <w:rsid w:val="00972440"/>
    <w:rsid w:val="009724B5"/>
    <w:rsid w:val="00972C33"/>
    <w:rsid w:val="00972E85"/>
    <w:rsid w:val="00973414"/>
    <w:rsid w:val="00973432"/>
    <w:rsid w:val="009738D2"/>
    <w:rsid w:val="00973922"/>
    <w:rsid w:val="00973AC4"/>
    <w:rsid w:val="00973C98"/>
    <w:rsid w:val="00973CED"/>
    <w:rsid w:val="00973E08"/>
    <w:rsid w:val="009744DB"/>
    <w:rsid w:val="00974874"/>
    <w:rsid w:val="00974918"/>
    <w:rsid w:val="00974B14"/>
    <w:rsid w:val="00975078"/>
    <w:rsid w:val="009752AA"/>
    <w:rsid w:val="0097542E"/>
    <w:rsid w:val="009758A1"/>
    <w:rsid w:val="009758E3"/>
    <w:rsid w:val="0097591E"/>
    <w:rsid w:val="00975969"/>
    <w:rsid w:val="00975AD5"/>
    <w:rsid w:val="009761E3"/>
    <w:rsid w:val="00976446"/>
    <w:rsid w:val="00976510"/>
    <w:rsid w:val="00976537"/>
    <w:rsid w:val="00976641"/>
    <w:rsid w:val="00976A54"/>
    <w:rsid w:val="00976C9F"/>
    <w:rsid w:val="00976F00"/>
    <w:rsid w:val="00976F07"/>
    <w:rsid w:val="00976F71"/>
    <w:rsid w:val="00976FDD"/>
    <w:rsid w:val="00977252"/>
    <w:rsid w:val="009772E4"/>
    <w:rsid w:val="009774D6"/>
    <w:rsid w:val="009775CE"/>
    <w:rsid w:val="009777F8"/>
    <w:rsid w:val="00977E60"/>
    <w:rsid w:val="00977E80"/>
    <w:rsid w:val="0098021C"/>
    <w:rsid w:val="00980259"/>
    <w:rsid w:val="009804B3"/>
    <w:rsid w:val="009807AF"/>
    <w:rsid w:val="009807C9"/>
    <w:rsid w:val="00980947"/>
    <w:rsid w:val="00980AFC"/>
    <w:rsid w:val="00980B9D"/>
    <w:rsid w:val="00980C10"/>
    <w:rsid w:val="00980C73"/>
    <w:rsid w:val="00980D14"/>
    <w:rsid w:val="00980D41"/>
    <w:rsid w:val="00980E09"/>
    <w:rsid w:val="00980E11"/>
    <w:rsid w:val="00981F6D"/>
    <w:rsid w:val="0098219F"/>
    <w:rsid w:val="009821FC"/>
    <w:rsid w:val="0098242B"/>
    <w:rsid w:val="0098263C"/>
    <w:rsid w:val="009826C4"/>
    <w:rsid w:val="009829FA"/>
    <w:rsid w:val="00982AFF"/>
    <w:rsid w:val="0098307E"/>
    <w:rsid w:val="009831D4"/>
    <w:rsid w:val="00983454"/>
    <w:rsid w:val="00983615"/>
    <w:rsid w:val="009836DD"/>
    <w:rsid w:val="00983742"/>
    <w:rsid w:val="00983AAA"/>
    <w:rsid w:val="00983AB9"/>
    <w:rsid w:val="00983FD4"/>
    <w:rsid w:val="0098400B"/>
    <w:rsid w:val="009840A5"/>
    <w:rsid w:val="009840DE"/>
    <w:rsid w:val="009841E1"/>
    <w:rsid w:val="0098444E"/>
    <w:rsid w:val="009845F5"/>
    <w:rsid w:val="009845F6"/>
    <w:rsid w:val="00984948"/>
    <w:rsid w:val="00984ADA"/>
    <w:rsid w:val="00984BC1"/>
    <w:rsid w:val="00984C00"/>
    <w:rsid w:val="00984E69"/>
    <w:rsid w:val="00984EE8"/>
    <w:rsid w:val="009850B4"/>
    <w:rsid w:val="00985188"/>
    <w:rsid w:val="009852A1"/>
    <w:rsid w:val="009852A4"/>
    <w:rsid w:val="009854A6"/>
    <w:rsid w:val="009854E2"/>
    <w:rsid w:val="0098573A"/>
    <w:rsid w:val="00985C90"/>
    <w:rsid w:val="00985E06"/>
    <w:rsid w:val="00985F9B"/>
    <w:rsid w:val="00985FF4"/>
    <w:rsid w:val="00986140"/>
    <w:rsid w:val="009862B2"/>
    <w:rsid w:val="009862E5"/>
    <w:rsid w:val="0098654A"/>
    <w:rsid w:val="0098661C"/>
    <w:rsid w:val="0098685B"/>
    <w:rsid w:val="009869CB"/>
    <w:rsid w:val="00986C8F"/>
    <w:rsid w:val="00986FEB"/>
    <w:rsid w:val="0098742A"/>
    <w:rsid w:val="00987468"/>
    <w:rsid w:val="009874A6"/>
    <w:rsid w:val="0098751E"/>
    <w:rsid w:val="00987801"/>
    <w:rsid w:val="00987958"/>
    <w:rsid w:val="009879AF"/>
    <w:rsid w:val="009879C5"/>
    <w:rsid w:val="00987B21"/>
    <w:rsid w:val="00987B2E"/>
    <w:rsid w:val="00987D29"/>
    <w:rsid w:val="00987E55"/>
    <w:rsid w:val="00990190"/>
    <w:rsid w:val="009904D2"/>
    <w:rsid w:val="00990680"/>
    <w:rsid w:val="0099071C"/>
    <w:rsid w:val="0099081B"/>
    <w:rsid w:val="009908D0"/>
    <w:rsid w:val="00990908"/>
    <w:rsid w:val="00990A7D"/>
    <w:rsid w:val="00990D7C"/>
    <w:rsid w:val="00991335"/>
    <w:rsid w:val="009916F1"/>
    <w:rsid w:val="009917FA"/>
    <w:rsid w:val="009919D3"/>
    <w:rsid w:val="00991CBF"/>
    <w:rsid w:val="00991D95"/>
    <w:rsid w:val="0099204F"/>
    <w:rsid w:val="00992074"/>
    <w:rsid w:val="0099208A"/>
    <w:rsid w:val="00992126"/>
    <w:rsid w:val="0099213C"/>
    <w:rsid w:val="00992153"/>
    <w:rsid w:val="0099246A"/>
    <w:rsid w:val="00992842"/>
    <w:rsid w:val="00992952"/>
    <w:rsid w:val="00992AFE"/>
    <w:rsid w:val="00992C2E"/>
    <w:rsid w:val="00992D17"/>
    <w:rsid w:val="00992D93"/>
    <w:rsid w:val="00992DD3"/>
    <w:rsid w:val="009932CD"/>
    <w:rsid w:val="009932E4"/>
    <w:rsid w:val="0099378F"/>
    <w:rsid w:val="009938D1"/>
    <w:rsid w:val="009938EB"/>
    <w:rsid w:val="0099397F"/>
    <w:rsid w:val="00993A23"/>
    <w:rsid w:val="00993AC0"/>
    <w:rsid w:val="00993B50"/>
    <w:rsid w:val="00993CA3"/>
    <w:rsid w:val="00993DE5"/>
    <w:rsid w:val="00993FC2"/>
    <w:rsid w:val="009940E6"/>
    <w:rsid w:val="009948B4"/>
    <w:rsid w:val="009948D0"/>
    <w:rsid w:val="00994947"/>
    <w:rsid w:val="0099495D"/>
    <w:rsid w:val="00994BB4"/>
    <w:rsid w:val="00995534"/>
    <w:rsid w:val="00995653"/>
    <w:rsid w:val="0099571A"/>
    <w:rsid w:val="0099571E"/>
    <w:rsid w:val="009957E3"/>
    <w:rsid w:val="00995888"/>
    <w:rsid w:val="0099593A"/>
    <w:rsid w:val="00995DA1"/>
    <w:rsid w:val="00995DA9"/>
    <w:rsid w:val="00995EFD"/>
    <w:rsid w:val="009960EE"/>
    <w:rsid w:val="00996691"/>
    <w:rsid w:val="009966E1"/>
    <w:rsid w:val="00996747"/>
    <w:rsid w:val="00996AA2"/>
    <w:rsid w:val="00996EE0"/>
    <w:rsid w:val="00996F4D"/>
    <w:rsid w:val="00996F6C"/>
    <w:rsid w:val="009973A5"/>
    <w:rsid w:val="009973DF"/>
    <w:rsid w:val="009977EB"/>
    <w:rsid w:val="00997909"/>
    <w:rsid w:val="009A00D6"/>
    <w:rsid w:val="009A071F"/>
    <w:rsid w:val="009A079E"/>
    <w:rsid w:val="009A0800"/>
    <w:rsid w:val="009A08C5"/>
    <w:rsid w:val="009A0961"/>
    <w:rsid w:val="009A0B23"/>
    <w:rsid w:val="009A0C20"/>
    <w:rsid w:val="009A0D98"/>
    <w:rsid w:val="009A0ED4"/>
    <w:rsid w:val="009A0F58"/>
    <w:rsid w:val="009A0FA4"/>
    <w:rsid w:val="009A12F1"/>
    <w:rsid w:val="009A1417"/>
    <w:rsid w:val="009A1446"/>
    <w:rsid w:val="009A18B6"/>
    <w:rsid w:val="009A1965"/>
    <w:rsid w:val="009A1AF7"/>
    <w:rsid w:val="009A1DEC"/>
    <w:rsid w:val="009A1F2C"/>
    <w:rsid w:val="009A2570"/>
    <w:rsid w:val="009A2768"/>
    <w:rsid w:val="009A2837"/>
    <w:rsid w:val="009A29D8"/>
    <w:rsid w:val="009A29DB"/>
    <w:rsid w:val="009A2C69"/>
    <w:rsid w:val="009A308C"/>
    <w:rsid w:val="009A37A8"/>
    <w:rsid w:val="009A3B72"/>
    <w:rsid w:val="009A3B75"/>
    <w:rsid w:val="009A3EB3"/>
    <w:rsid w:val="009A4052"/>
    <w:rsid w:val="009A4513"/>
    <w:rsid w:val="009A453A"/>
    <w:rsid w:val="009A484F"/>
    <w:rsid w:val="009A4939"/>
    <w:rsid w:val="009A49D4"/>
    <w:rsid w:val="009A4A66"/>
    <w:rsid w:val="009A4B5C"/>
    <w:rsid w:val="009A4D54"/>
    <w:rsid w:val="009A4DB8"/>
    <w:rsid w:val="009A4DE9"/>
    <w:rsid w:val="009A5222"/>
    <w:rsid w:val="009A579C"/>
    <w:rsid w:val="009A5824"/>
    <w:rsid w:val="009A5844"/>
    <w:rsid w:val="009A58A7"/>
    <w:rsid w:val="009A5945"/>
    <w:rsid w:val="009A5B6B"/>
    <w:rsid w:val="009A5BE5"/>
    <w:rsid w:val="009A5D30"/>
    <w:rsid w:val="009A5DA9"/>
    <w:rsid w:val="009A5E44"/>
    <w:rsid w:val="009A613E"/>
    <w:rsid w:val="009A615F"/>
    <w:rsid w:val="009A61A4"/>
    <w:rsid w:val="009A61AC"/>
    <w:rsid w:val="009A6389"/>
    <w:rsid w:val="009A6674"/>
    <w:rsid w:val="009A6F32"/>
    <w:rsid w:val="009A6F3F"/>
    <w:rsid w:val="009A713D"/>
    <w:rsid w:val="009A71AC"/>
    <w:rsid w:val="009A73CE"/>
    <w:rsid w:val="009A75D1"/>
    <w:rsid w:val="009A75E8"/>
    <w:rsid w:val="009A7A46"/>
    <w:rsid w:val="009A7E91"/>
    <w:rsid w:val="009B0023"/>
    <w:rsid w:val="009B0501"/>
    <w:rsid w:val="009B077A"/>
    <w:rsid w:val="009B0830"/>
    <w:rsid w:val="009B08F2"/>
    <w:rsid w:val="009B0BAC"/>
    <w:rsid w:val="009B0C0D"/>
    <w:rsid w:val="009B0F7C"/>
    <w:rsid w:val="009B110C"/>
    <w:rsid w:val="009B115E"/>
    <w:rsid w:val="009B116D"/>
    <w:rsid w:val="009B163D"/>
    <w:rsid w:val="009B1691"/>
    <w:rsid w:val="009B19D2"/>
    <w:rsid w:val="009B1AB4"/>
    <w:rsid w:val="009B1C7D"/>
    <w:rsid w:val="009B1D5B"/>
    <w:rsid w:val="009B1F18"/>
    <w:rsid w:val="009B1F68"/>
    <w:rsid w:val="009B226A"/>
    <w:rsid w:val="009B248E"/>
    <w:rsid w:val="009B2733"/>
    <w:rsid w:val="009B2AEA"/>
    <w:rsid w:val="009B2ECC"/>
    <w:rsid w:val="009B330C"/>
    <w:rsid w:val="009B335A"/>
    <w:rsid w:val="009B342E"/>
    <w:rsid w:val="009B3625"/>
    <w:rsid w:val="009B3B76"/>
    <w:rsid w:val="009B3D7A"/>
    <w:rsid w:val="009B3E83"/>
    <w:rsid w:val="009B3FD1"/>
    <w:rsid w:val="009B4082"/>
    <w:rsid w:val="009B41B4"/>
    <w:rsid w:val="009B42BE"/>
    <w:rsid w:val="009B435D"/>
    <w:rsid w:val="009B457B"/>
    <w:rsid w:val="009B4790"/>
    <w:rsid w:val="009B4874"/>
    <w:rsid w:val="009B4CA4"/>
    <w:rsid w:val="009B4E5A"/>
    <w:rsid w:val="009B4FBC"/>
    <w:rsid w:val="009B4FE7"/>
    <w:rsid w:val="009B5021"/>
    <w:rsid w:val="009B5090"/>
    <w:rsid w:val="009B52D8"/>
    <w:rsid w:val="009B52EF"/>
    <w:rsid w:val="009B537D"/>
    <w:rsid w:val="009B55FA"/>
    <w:rsid w:val="009B57EE"/>
    <w:rsid w:val="009B5A5B"/>
    <w:rsid w:val="009B5FB1"/>
    <w:rsid w:val="009B609D"/>
    <w:rsid w:val="009B61F7"/>
    <w:rsid w:val="009B6267"/>
    <w:rsid w:val="009B652D"/>
    <w:rsid w:val="009B660C"/>
    <w:rsid w:val="009B6710"/>
    <w:rsid w:val="009B6A6C"/>
    <w:rsid w:val="009B6AD3"/>
    <w:rsid w:val="009B6B62"/>
    <w:rsid w:val="009B6D4B"/>
    <w:rsid w:val="009B6DEF"/>
    <w:rsid w:val="009B6E32"/>
    <w:rsid w:val="009B7229"/>
    <w:rsid w:val="009B75CA"/>
    <w:rsid w:val="009B75E3"/>
    <w:rsid w:val="009B77A0"/>
    <w:rsid w:val="009B7D5E"/>
    <w:rsid w:val="009C0129"/>
    <w:rsid w:val="009C0286"/>
    <w:rsid w:val="009C0383"/>
    <w:rsid w:val="009C09F8"/>
    <w:rsid w:val="009C0B38"/>
    <w:rsid w:val="009C0BBD"/>
    <w:rsid w:val="009C0C90"/>
    <w:rsid w:val="009C0DC7"/>
    <w:rsid w:val="009C0E0B"/>
    <w:rsid w:val="009C0E72"/>
    <w:rsid w:val="009C0EF8"/>
    <w:rsid w:val="009C1040"/>
    <w:rsid w:val="009C10DF"/>
    <w:rsid w:val="009C1120"/>
    <w:rsid w:val="009C147D"/>
    <w:rsid w:val="009C15DA"/>
    <w:rsid w:val="009C18B9"/>
    <w:rsid w:val="009C1B37"/>
    <w:rsid w:val="009C1BD0"/>
    <w:rsid w:val="009C1C25"/>
    <w:rsid w:val="009C1D6A"/>
    <w:rsid w:val="009C1DEE"/>
    <w:rsid w:val="009C231D"/>
    <w:rsid w:val="009C238F"/>
    <w:rsid w:val="009C249A"/>
    <w:rsid w:val="009C26B6"/>
    <w:rsid w:val="009C2718"/>
    <w:rsid w:val="009C2768"/>
    <w:rsid w:val="009C28EE"/>
    <w:rsid w:val="009C2CA4"/>
    <w:rsid w:val="009C3580"/>
    <w:rsid w:val="009C35CF"/>
    <w:rsid w:val="009C395F"/>
    <w:rsid w:val="009C3973"/>
    <w:rsid w:val="009C3A68"/>
    <w:rsid w:val="009C3AF8"/>
    <w:rsid w:val="009C3FB7"/>
    <w:rsid w:val="009C45D1"/>
    <w:rsid w:val="009C4B8D"/>
    <w:rsid w:val="009C4D64"/>
    <w:rsid w:val="009C4FBB"/>
    <w:rsid w:val="009C51A1"/>
    <w:rsid w:val="009C5728"/>
    <w:rsid w:val="009C585A"/>
    <w:rsid w:val="009C587D"/>
    <w:rsid w:val="009C58D1"/>
    <w:rsid w:val="009C5BFD"/>
    <w:rsid w:val="009C5E34"/>
    <w:rsid w:val="009C6663"/>
    <w:rsid w:val="009C67E4"/>
    <w:rsid w:val="009C69AF"/>
    <w:rsid w:val="009C6B00"/>
    <w:rsid w:val="009C6B85"/>
    <w:rsid w:val="009C6DCF"/>
    <w:rsid w:val="009C6EEB"/>
    <w:rsid w:val="009C70F0"/>
    <w:rsid w:val="009C72FF"/>
    <w:rsid w:val="009C734E"/>
    <w:rsid w:val="009C735F"/>
    <w:rsid w:val="009C74CA"/>
    <w:rsid w:val="009C7634"/>
    <w:rsid w:val="009C7770"/>
    <w:rsid w:val="009C79C0"/>
    <w:rsid w:val="009C7ACA"/>
    <w:rsid w:val="009C7B8E"/>
    <w:rsid w:val="009C7E29"/>
    <w:rsid w:val="009C7F1B"/>
    <w:rsid w:val="009C7FE1"/>
    <w:rsid w:val="009D0053"/>
    <w:rsid w:val="009D0250"/>
    <w:rsid w:val="009D0424"/>
    <w:rsid w:val="009D0771"/>
    <w:rsid w:val="009D0815"/>
    <w:rsid w:val="009D0E2E"/>
    <w:rsid w:val="009D0EF0"/>
    <w:rsid w:val="009D1065"/>
    <w:rsid w:val="009D11A8"/>
    <w:rsid w:val="009D1305"/>
    <w:rsid w:val="009D196F"/>
    <w:rsid w:val="009D1A1A"/>
    <w:rsid w:val="009D1D2A"/>
    <w:rsid w:val="009D2046"/>
    <w:rsid w:val="009D2229"/>
    <w:rsid w:val="009D233F"/>
    <w:rsid w:val="009D2482"/>
    <w:rsid w:val="009D262A"/>
    <w:rsid w:val="009D2661"/>
    <w:rsid w:val="009D2673"/>
    <w:rsid w:val="009D2B49"/>
    <w:rsid w:val="009D2BB8"/>
    <w:rsid w:val="009D325B"/>
    <w:rsid w:val="009D3442"/>
    <w:rsid w:val="009D3485"/>
    <w:rsid w:val="009D3AA1"/>
    <w:rsid w:val="009D3CFC"/>
    <w:rsid w:val="009D3D4E"/>
    <w:rsid w:val="009D3E54"/>
    <w:rsid w:val="009D3E6D"/>
    <w:rsid w:val="009D4178"/>
    <w:rsid w:val="009D429A"/>
    <w:rsid w:val="009D48BC"/>
    <w:rsid w:val="009D493B"/>
    <w:rsid w:val="009D4A11"/>
    <w:rsid w:val="009D4B08"/>
    <w:rsid w:val="009D4EBF"/>
    <w:rsid w:val="009D514A"/>
    <w:rsid w:val="009D514E"/>
    <w:rsid w:val="009D521C"/>
    <w:rsid w:val="009D52C5"/>
    <w:rsid w:val="009D5304"/>
    <w:rsid w:val="009D5504"/>
    <w:rsid w:val="009D5670"/>
    <w:rsid w:val="009D57C8"/>
    <w:rsid w:val="009D5AEF"/>
    <w:rsid w:val="009D5B30"/>
    <w:rsid w:val="009D5B46"/>
    <w:rsid w:val="009D5BD0"/>
    <w:rsid w:val="009D5CDD"/>
    <w:rsid w:val="009D5CF5"/>
    <w:rsid w:val="009D6173"/>
    <w:rsid w:val="009D6379"/>
    <w:rsid w:val="009D646E"/>
    <w:rsid w:val="009D649A"/>
    <w:rsid w:val="009D64C1"/>
    <w:rsid w:val="009D657C"/>
    <w:rsid w:val="009D65AF"/>
    <w:rsid w:val="009D6A0F"/>
    <w:rsid w:val="009D6AB9"/>
    <w:rsid w:val="009D6AC3"/>
    <w:rsid w:val="009D6C20"/>
    <w:rsid w:val="009D6C7A"/>
    <w:rsid w:val="009D6E54"/>
    <w:rsid w:val="009D6EC6"/>
    <w:rsid w:val="009D706A"/>
    <w:rsid w:val="009D7105"/>
    <w:rsid w:val="009D7440"/>
    <w:rsid w:val="009D7468"/>
    <w:rsid w:val="009D747B"/>
    <w:rsid w:val="009D74FC"/>
    <w:rsid w:val="009D7CB7"/>
    <w:rsid w:val="009D7D62"/>
    <w:rsid w:val="009D7ED1"/>
    <w:rsid w:val="009E0023"/>
    <w:rsid w:val="009E0099"/>
    <w:rsid w:val="009E00DA"/>
    <w:rsid w:val="009E031C"/>
    <w:rsid w:val="009E0862"/>
    <w:rsid w:val="009E0B2E"/>
    <w:rsid w:val="009E0CA5"/>
    <w:rsid w:val="009E0CB7"/>
    <w:rsid w:val="009E0DFA"/>
    <w:rsid w:val="009E0FF2"/>
    <w:rsid w:val="009E1119"/>
    <w:rsid w:val="009E131D"/>
    <w:rsid w:val="009E139E"/>
    <w:rsid w:val="009E17F9"/>
    <w:rsid w:val="009E1CA3"/>
    <w:rsid w:val="009E1F8B"/>
    <w:rsid w:val="009E2014"/>
    <w:rsid w:val="009E2121"/>
    <w:rsid w:val="009E2357"/>
    <w:rsid w:val="009E2416"/>
    <w:rsid w:val="009E2522"/>
    <w:rsid w:val="009E2694"/>
    <w:rsid w:val="009E2708"/>
    <w:rsid w:val="009E27F2"/>
    <w:rsid w:val="009E2A18"/>
    <w:rsid w:val="009E2D31"/>
    <w:rsid w:val="009E2E0D"/>
    <w:rsid w:val="009E3038"/>
    <w:rsid w:val="009E31E4"/>
    <w:rsid w:val="009E3277"/>
    <w:rsid w:val="009E3314"/>
    <w:rsid w:val="009E35A8"/>
    <w:rsid w:val="009E364E"/>
    <w:rsid w:val="009E39AB"/>
    <w:rsid w:val="009E3A75"/>
    <w:rsid w:val="009E3F91"/>
    <w:rsid w:val="009E415B"/>
    <w:rsid w:val="009E41F4"/>
    <w:rsid w:val="009E453E"/>
    <w:rsid w:val="009E47B6"/>
    <w:rsid w:val="009E4A57"/>
    <w:rsid w:val="009E4BAE"/>
    <w:rsid w:val="009E4BCC"/>
    <w:rsid w:val="009E4C15"/>
    <w:rsid w:val="009E4DC4"/>
    <w:rsid w:val="009E535C"/>
    <w:rsid w:val="009E54CA"/>
    <w:rsid w:val="009E57BA"/>
    <w:rsid w:val="009E5915"/>
    <w:rsid w:val="009E5ABE"/>
    <w:rsid w:val="009E5B08"/>
    <w:rsid w:val="009E5D8D"/>
    <w:rsid w:val="009E60A7"/>
    <w:rsid w:val="009E6185"/>
    <w:rsid w:val="009E6395"/>
    <w:rsid w:val="009E652F"/>
    <w:rsid w:val="009E65F1"/>
    <w:rsid w:val="009E681F"/>
    <w:rsid w:val="009E6AF6"/>
    <w:rsid w:val="009E6B3A"/>
    <w:rsid w:val="009E6B3E"/>
    <w:rsid w:val="009E6F0B"/>
    <w:rsid w:val="009E6FF2"/>
    <w:rsid w:val="009E71C8"/>
    <w:rsid w:val="009E78C9"/>
    <w:rsid w:val="009E79E8"/>
    <w:rsid w:val="009E7AF1"/>
    <w:rsid w:val="009E7B2D"/>
    <w:rsid w:val="009E7EC3"/>
    <w:rsid w:val="009F0539"/>
    <w:rsid w:val="009F089F"/>
    <w:rsid w:val="009F0E85"/>
    <w:rsid w:val="009F0F9A"/>
    <w:rsid w:val="009F1379"/>
    <w:rsid w:val="009F1394"/>
    <w:rsid w:val="009F16E0"/>
    <w:rsid w:val="009F1965"/>
    <w:rsid w:val="009F1B6D"/>
    <w:rsid w:val="009F1C88"/>
    <w:rsid w:val="009F1EF9"/>
    <w:rsid w:val="009F1FB9"/>
    <w:rsid w:val="009F2009"/>
    <w:rsid w:val="009F2327"/>
    <w:rsid w:val="009F258B"/>
    <w:rsid w:val="009F2625"/>
    <w:rsid w:val="009F26D2"/>
    <w:rsid w:val="009F2C65"/>
    <w:rsid w:val="009F2CA0"/>
    <w:rsid w:val="009F2D58"/>
    <w:rsid w:val="009F2E22"/>
    <w:rsid w:val="009F32D6"/>
    <w:rsid w:val="009F35E6"/>
    <w:rsid w:val="009F3610"/>
    <w:rsid w:val="009F3951"/>
    <w:rsid w:val="009F3CA0"/>
    <w:rsid w:val="009F406B"/>
    <w:rsid w:val="009F4105"/>
    <w:rsid w:val="009F41BB"/>
    <w:rsid w:val="009F4718"/>
    <w:rsid w:val="009F49FB"/>
    <w:rsid w:val="009F4AB1"/>
    <w:rsid w:val="009F4DD7"/>
    <w:rsid w:val="009F4E0A"/>
    <w:rsid w:val="009F4E32"/>
    <w:rsid w:val="009F4EA2"/>
    <w:rsid w:val="009F501D"/>
    <w:rsid w:val="009F5881"/>
    <w:rsid w:val="009F59CC"/>
    <w:rsid w:val="009F5B33"/>
    <w:rsid w:val="009F5C10"/>
    <w:rsid w:val="009F5DA5"/>
    <w:rsid w:val="009F5F9A"/>
    <w:rsid w:val="009F5FF9"/>
    <w:rsid w:val="009F6144"/>
    <w:rsid w:val="009F6321"/>
    <w:rsid w:val="009F6416"/>
    <w:rsid w:val="009F64CD"/>
    <w:rsid w:val="009F65B7"/>
    <w:rsid w:val="009F669F"/>
    <w:rsid w:val="009F6B49"/>
    <w:rsid w:val="009F6C7B"/>
    <w:rsid w:val="009F6CAC"/>
    <w:rsid w:val="009F6DE1"/>
    <w:rsid w:val="009F6F78"/>
    <w:rsid w:val="009F6F95"/>
    <w:rsid w:val="009F7084"/>
    <w:rsid w:val="009F7440"/>
    <w:rsid w:val="009F748C"/>
    <w:rsid w:val="009F7635"/>
    <w:rsid w:val="009F7727"/>
    <w:rsid w:val="009F77A9"/>
    <w:rsid w:val="009F7BFA"/>
    <w:rsid w:val="009F7C1B"/>
    <w:rsid w:val="009F7F73"/>
    <w:rsid w:val="00A0023A"/>
    <w:rsid w:val="00A002EB"/>
    <w:rsid w:val="00A00625"/>
    <w:rsid w:val="00A007CB"/>
    <w:rsid w:val="00A00BD3"/>
    <w:rsid w:val="00A00CCE"/>
    <w:rsid w:val="00A011ED"/>
    <w:rsid w:val="00A01376"/>
    <w:rsid w:val="00A014E6"/>
    <w:rsid w:val="00A01903"/>
    <w:rsid w:val="00A01AF2"/>
    <w:rsid w:val="00A01EFA"/>
    <w:rsid w:val="00A02206"/>
    <w:rsid w:val="00A0243B"/>
    <w:rsid w:val="00A02462"/>
    <w:rsid w:val="00A0297E"/>
    <w:rsid w:val="00A029DB"/>
    <w:rsid w:val="00A02A66"/>
    <w:rsid w:val="00A02AD4"/>
    <w:rsid w:val="00A02B21"/>
    <w:rsid w:val="00A02BDC"/>
    <w:rsid w:val="00A02C47"/>
    <w:rsid w:val="00A02F1B"/>
    <w:rsid w:val="00A02FB1"/>
    <w:rsid w:val="00A030B0"/>
    <w:rsid w:val="00A03159"/>
    <w:rsid w:val="00A031F2"/>
    <w:rsid w:val="00A031F3"/>
    <w:rsid w:val="00A0321D"/>
    <w:rsid w:val="00A0343D"/>
    <w:rsid w:val="00A0376F"/>
    <w:rsid w:val="00A039CF"/>
    <w:rsid w:val="00A03AAF"/>
    <w:rsid w:val="00A03ADD"/>
    <w:rsid w:val="00A03DF7"/>
    <w:rsid w:val="00A03EC4"/>
    <w:rsid w:val="00A04070"/>
    <w:rsid w:val="00A042C2"/>
    <w:rsid w:val="00A04377"/>
    <w:rsid w:val="00A043E1"/>
    <w:rsid w:val="00A046C0"/>
    <w:rsid w:val="00A0473A"/>
    <w:rsid w:val="00A0486C"/>
    <w:rsid w:val="00A049D3"/>
    <w:rsid w:val="00A04B04"/>
    <w:rsid w:val="00A04BD1"/>
    <w:rsid w:val="00A04F5E"/>
    <w:rsid w:val="00A050C8"/>
    <w:rsid w:val="00A0516E"/>
    <w:rsid w:val="00A05342"/>
    <w:rsid w:val="00A05B01"/>
    <w:rsid w:val="00A05B87"/>
    <w:rsid w:val="00A05D2B"/>
    <w:rsid w:val="00A05D55"/>
    <w:rsid w:val="00A05F2F"/>
    <w:rsid w:val="00A060FB"/>
    <w:rsid w:val="00A065A2"/>
    <w:rsid w:val="00A06641"/>
    <w:rsid w:val="00A06649"/>
    <w:rsid w:val="00A068D8"/>
    <w:rsid w:val="00A06B76"/>
    <w:rsid w:val="00A06D78"/>
    <w:rsid w:val="00A07019"/>
    <w:rsid w:val="00A071B2"/>
    <w:rsid w:val="00A07341"/>
    <w:rsid w:val="00A0735F"/>
    <w:rsid w:val="00A073D3"/>
    <w:rsid w:val="00A07626"/>
    <w:rsid w:val="00A077A3"/>
    <w:rsid w:val="00A078E1"/>
    <w:rsid w:val="00A07948"/>
    <w:rsid w:val="00A07A52"/>
    <w:rsid w:val="00A07F99"/>
    <w:rsid w:val="00A07FA4"/>
    <w:rsid w:val="00A1007B"/>
    <w:rsid w:val="00A1021E"/>
    <w:rsid w:val="00A10231"/>
    <w:rsid w:val="00A1023D"/>
    <w:rsid w:val="00A104A5"/>
    <w:rsid w:val="00A10632"/>
    <w:rsid w:val="00A10B53"/>
    <w:rsid w:val="00A10C36"/>
    <w:rsid w:val="00A10DE4"/>
    <w:rsid w:val="00A11294"/>
    <w:rsid w:val="00A113F7"/>
    <w:rsid w:val="00A11468"/>
    <w:rsid w:val="00A1171B"/>
    <w:rsid w:val="00A11743"/>
    <w:rsid w:val="00A119A8"/>
    <w:rsid w:val="00A11E48"/>
    <w:rsid w:val="00A122EF"/>
    <w:rsid w:val="00A127F3"/>
    <w:rsid w:val="00A129EB"/>
    <w:rsid w:val="00A12B17"/>
    <w:rsid w:val="00A12D3E"/>
    <w:rsid w:val="00A12F4F"/>
    <w:rsid w:val="00A13407"/>
    <w:rsid w:val="00A13544"/>
    <w:rsid w:val="00A13577"/>
    <w:rsid w:val="00A13C70"/>
    <w:rsid w:val="00A14068"/>
    <w:rsid w:val="00A145B0"/>
    <w:rsid w:val="00A14F59"/>
    <w:rsid w:val="00A154C9"/>
    <w:rsid w:val="00A154FB"/>
    <w:rsid w:val="00A15649"/>
    <w:rsid w:val="00A15728"/>
    <w:rsid w:val="00A157AD"/>
    <w:rsid w:val="00A158E7"/>
    <w:rsid w:val="00A159C4"/>
    <w:rsid w:val="00A165C5"/>
    <w:rsid w:val="00A16A44"/>
    <w:rsid w:val="00A16DE4"/>
    <w:rsid w:val="00A16F06"/>
    <w:rsid w:val="00A17439"/>
    <w:rsid w:val="00A1750D"/>
    <w:rsid w:val="00A1772E"/>
    <w:rsid w:val="00A17CA1"/>
    <w:rsid w:val="00A2008A"/>
    <w:rsid w:val="00A2035C"/>
    <w:rsid w:val="00A20363"/>
    <w:rsid w:val="00A20400"/>
    <w:rsid w:val="00A204EC"/>
    <w:rsid w:val="00A20601"/>
    <w:rsid w:val="00A20839"/>
    <w:rsid w:val="00A209D5"/>
    <w:rsid w:val="00A20C42"/>
    <w:rsid w:val="00A20C63"/>
    <w:rsid w:val="00A20D2D"/>
    <w:rsid w:val="00A20F8B"/>
    <w:rsid w:val="00A21121"/>
    <w:rsid w:val="00A211C2"/>
    <w:rsid w:val="00A21379"/>
    <w:rsid w:val="00A2158E"/>
    <w:rsid w:val="00A21931"/>
    <w:rsid w:val="00A21A6D"/>
    <w:rsid w:val="00A21CD6"/>
    <w:rsid w:val="00A21D18"/>
    <w:rsid w:val="00A22114"/>
    <w:rsid w:val="00A2223D"/>
    <w:rsid w:val="00A223DD"/>
    <w:rsid w:val="00A2269D"/>
    <w:rsid w:val="00A227B5"/>
    <w:rsid w:val="00A22AEA"/>
    <w:rsid w:val="00A22CE1"/>
    <w:rsid w:val="00A22F91"/>
    <w:rsid w:val="00A23334"/>
    <w:rsid w:val="00A23335"/>
    <w:rsid w:val="00A233A9"/>
    <w:rsid w:val="00A23521"/>
    <w:rsid w:val="00A235CC"/>
    <w:rsid w:val="00A2363E"/>
    <w:rsid w:val="00A238D6"/>
    <w:rsid w:val="00A23CF3"/>
    <w:rsid w:val="00A23E16"/>
    <w:rsid w:val="00A24608"/>
    <w:rsid w:val="00A24A57"/>
    <w:rsid w:val="00A24AB0"/>
    <w:rsid w:val="00A24D6E"/>
    <w:rsid w:val="00A24DC4"/>
    <w:rsid w:val="00A24F8B"/>
    <w:rsid w:val="00A25003"/>
    <w:rsid w:val="00A250A2"/>
    <w:rsid w:val="00A252DA"/>
    <w:rsid w:val="00A253BF"/>
    <w:rsid w:val="00A253E2"/>
    <w:rsid w:val="00A254D6"/>
    <w:rsid w:val="00A2557A"/>
    <w:rsid w:val="00A256A4"/>
    <w:rsid w:val="00A256BA"/>
    <w:rsid w:val="00A2588B"/>
    <w:rsid w:val="00A259B5"/>
    <w:rsid w:val="00A259C5"/>
    <w:rsid w:val="00A25A43"/>
    <w:rsid w:val="00A25ACE"/>
    <w:rsid w:val="00A25B52"/>
    <w:rsid w:val="00A25FA9"/>
    <w:rsid w:val="00A261EF"/>
    <w:rsid w:val="00A268D8"/>
    <w:rsid w:val="00A26B85"/>
    <w:rsid w:val="00A26D5F"/>
    <w:rsid w:val="00A26E4F"/>
    <w:rsid w:val="00A26F60"/>
    <w:rsid w:val="00A270B6"/>
    <w:rsid w:val="00A27191"/>
    <w:rsid w:val="00A272A5"/>
    <w:rsid w:val="00A27468"/>
    <w:rsid w:val="00A27541"/>
    <w:rsid w:val="00A2761A"/>
    <w:rsid w:val="00A27811"/>
    <w:rsid w:val="00A279EC"/>
    <w:rsid w:val="00A27E48"/>
    <w:rsid w:val="00A27F5D"/>
    <w:rsid w:val="00A30167"/>
    <w:rsid w:val="00A30431"/>
    <w:rsid w:val="00A30806"/>
    <w:rsid w:val="00A30981"/>
    <w:rsid w:val="00A30A07"/>
    <w:rsid w:val="00A30AA8"/>
    <w:rsid w:val="00A30B17"/>
    <w:rsid w:val="00A30B8D"/>
    <w:rsid w:val="00A30BDF"/>
    <w:rsid w:val="00A30C41"/>
    <w:rsid w:val="00A30D33"/>
    <w:rsid w:val="00A3120A"/>
    <w:rsid w:val="00A313DD"/>
    <w:rsid w:val="00A31440"/>
    <w:rsid w:val="00A31542"/>
    <w:rsid w:val="00A31572"/>
    <w:rsid w:val="00A315D1"/>
    <w:rsid w:val="00A317D7"/>
    <w:rsid w:val="00A31B0E"/>
    <w:rsid w:val="00A31C66"/>
    <w:rsid w:val="00A3221B"/>
    <w:rsid w:val="00A32557"/>
    <w:rsid w:val="00A32C26"/>
    <w:rsid w:val="00A32CB9"/>
    <w:rsid w:val="00A32D53"/>
    <w:rsid w:val="00A32DC3"/>
    <w:rsid w:val="00A32F35"/>
    <w:rsid w:val="00A330A1"/>
    <w:rsid w:val="00A33271"/>
    <w:rsid w:val="00A33769"/>
    <w:rsid w:val="00A3383F"/>
    <w:rsid w:val="00A33AEC"/>
    <w:rsid w:val="00A33D67"/>
    <w:rsid w:val="00A33D6E"/>
    <w:rsid w:val="00A33D87"/>
    <w:rsid w:val="00A33DC3"/>
    <w:rsid w:val="00A341A0"/>
    <w:rsid w:val="00A34721"/>
    <w:rsid w:val="00A34A25"/>
    <w:rsid w:val="00A34A77"/>
    <w:rsid w:val="00A34BE2"/>
    <w:rsid w:val="00A34CB1"/>
    <w:rsid w:val="00A34DEB"/>
    <w:rsid w:val="00A34E1B"/>
    <w:rsid w:val="00A34EEC"/>
    <w:rsid w:val="00A34F77"/>
    <w:rsid w:val="00A351E6"/>
    <w:rsid w:val="00A356CF"/>
    <w:rsid w:val="00A356DB"/>
    <w:rsid w:val="00A356FC"/>
    <w:rsid w:val="00A359ED"/>
    <w:rsid w:val="00A35B35"/>
    <w:rsid w:val="00A35B89"/>
    <w:rsid w:val="00A35D35"/>
    <w:rsid w:val="00A35F3C"/>
    <w:rsid w:val="00A36172"/>
    <w:rsid w:val="00A362F1"/>
    <w:rsid w:val="00A36616"/>
    <w:rsid w:val="00A36761"/>
    <w:rsid w:val="00A36957"/>
    <w:rsid w:val="00A369CE"/>
    <w:rsid w:val="00A36DCD"/>
    <w:rsid w:val="00A36E02"/>
    <w:rsid w:val="00A36E40"/>
    <w:rsid w:val="00A37054"/>
    <w:rsid w:val="00A3753F"/>
    <w:rsid w:val="00A37CAB"/>
    <w:rsid w:val="00A37D2C"/>
    <w:rsid w:val="00A37DAE"/>
    <w:rsid w:val="00A37EA5"/>
    <w:rsid w:val="00A37F13"/>
    <w:rsid w:val="00A40236"/>
    <w:rsid w:val="00A40890"/>
    <w:rsid w:val="00A40B85"/>
    <w:rsid w:val="00A40BD5"/>
    <w:rsid w:val="00A40F67"/>
    <w:rsid w:val="00A40F95"/>
    <w:rsid w:val="00A411A0"/>
    <w:rsid w:val="00A4138E"/>
    <w:rsid w:val="00A41795"/>
    <w:rsid w:val="00A4205B"/>
    <w:rsid w:val="00A42254"/>
    <w:rsid w:val="00A423B7"/>
    <w:rsid w:val="00A425D3"/>
    <w:rsid w:val="00A42846"/>
    <w:rsid w:val="00A42907"/>
    <w:rsid w:val="00A42A3F"/>
    <w:rsid w:val="00A42A9C"/>
    <w:rsid w:val="00A42B57"/>
    <w:rsid w:val="00A42FF4"/>
    <w:rsid w:val="00A43000"/>
    <w:rsid w:val="00A4313B"/>
    <w:rsid w:val="00A435DB"/>
    <w:rsid w:val="00A43CAC"/>
    <w:rsid w:val="00A43E06"/>
    <w:rsid w:val="00A43E84"/>
    <w:rsid w:val="00A43FEF"/>
    <w:rsid w:val="00A44150"/>
    <w:rsid w:val="00A44296"/>
    <w:rsid w:val="00A44355"/>
    <w:rsid w:val="00A44382"/>
    <w:rsid w:val="00A4458E"/>
    <w:rsid w:val="00A44809"/>
    <w:rsid w:val="00A44AF6"/>
    <w:rsid w:val="00A44D46"/>
    <w:rsid w:val="00A44ED1"/>
    <w:rsid w:val="00A44F53"/>
    <w:rsid w:val="00A4508C"/>
    <w:rsid w:val="00A450EF"/>
    <w:rsid w:val="00A45144"/>
    <w:rsid w:val="00A451C9"/>
    <w:rsid w:val="00A4530A"/>
    <w:rsid w:val="00A45323"/>
    <w:rsid w:val="00A45813"/>
    <w:rsid w:val="00A458DE"/>
    <w:rsid w:val="00A45B05"/>
    <w:rsid w:val="00A45C49"/>
    <w:rsid w:val="00A45EDC"/>
    <w:rsid w:val="00A461E7"/>
    <w:rsid w:val="00A46AA8"/>
    <w:rsid w:val="00A46AED"/>
    <w:rsid w:val="00A46B94"/>
    <w:rsid w:val="00A46BE0"/>
    <w:rsid w:val="00A46BE5"/>
    <w:rsid w:val="00A46D7F"/>
    <w:rsid w:val="00A46DA5"/>
    <w:rsid w:val="00A46DA9"/>
    <w:rsid w:val="00A46E1E"/>
    <w:rsid w:val="00A46F70"/>
    <w:rsid w:val="00A46FEB"/>
    <w:rsid w:val="00A4716B"/>
    <w:rsid w:val="00A4722D"/>
    <w:rsid w:val="00A475A4"/>
    <w:rsid w:val="00A47729"/>
    <w:rsid w:val="00A47B57"/>
    <w:rsid w:val="00A47C1B"/>
    <w:rsid w:val="00A47CF7"/>
    <w:rsid w:val="00A47D27"/>
    <w:rsid w:val="00A47F57"/>
    <w:rsid w:val="00A500E8"/>
    <w:rsid w:val="00A50122"/>
    <w:rsid w:val="00A504D5"/>
    <w:rsid w:val="00A507D8"/>
    <w:rsid w:val="00A50914"/>
    <w:rsid w:val="00A509E6"/>
    <w:rsid w:val="00A50A3C"/>
    <w:rsid w:val="00A50BCA"/>
    <w:rsid w:val="00A51129"/>
    <w:rsid w:val="00A51355"/>
    <w:rsid w:val="00A5159F"/>
    <w:rsid w:val="00A515A6"/>
    <w:rsid w:val="00A51BF1"/>
    <w:rsid w:val="00A51BF8"/>
    <w:rsid w:val="00A51E57"/>
    <w:rsid w:val="00A51F0C"/>
    <w:rsid w:val="00A51FB7"/>
    <w:rsid w:val="00A5243C"/>
    <w:rsid w:val="00A52589"/>
    <w:rsid w:val="00A526E3"/>
    <w:rsid w:val="00A52721"/>
    <w:rsid w:val="00A5278F"/>
    <w:rsid w:val="00A527A7"/>
    <w:rsid w:val="00A527B2"/>
    <w:rsid w:val="00A529CC"/>
    <w:rsid w:val="00A52CDD"/>
    <w:rsid w:val="00A52D81"/>
    <w:rsid w:val="00A52DB4"/>
    <w:rsid w:val="00A52EA1"/>
    <w:rsid w:val="00A52F25"/>
    <w:rsid w:val="00A53243"/>
    <w:rsid w:val="00A533CB"/>
    <w:rsid w:val="00A53685"/>
    <w:rsid w:val="00A53703"/>
    <w:rsid w:val="00A53739"/>
    <w:rsid w:val="00A53C7A"/>
    <w:rsid w:val="00A53D64"/>
    <w:rsid w:val="00A53D6F"/>
    <w:rsid w:val="00A53ECA"/>
    <w:rsid w:val="00A53F00"/>
    <w:rsid w:val="00A53FE0"/>
    <w:rsid w:val="00A5412A"/>
    <w:rsid w:val="00A541AA"/>
    <w:rsid w:val="00A541C4"/>
    <w:rsid w:val="00A54470"/>
    <w:rsid w:val="00A545E0"/>
    <w:rsid w:val="00A546D2"/>
    <w:rsid w:val="00A5480F"/>
    <w:rsid w:val="00A54A2A"/>
    <w:rsid w:val="00A54AA0"/>
    <w:rsid w:val="00A54B2A"/>
    <w:rsid w:val="00A54C41"/>
    <w:rsid w:val="00A54E1A"/>
    <w:rsid w:val="00A54E4F"/>
    <w:rsid w:val="00A54EEE"/>
    <w:rsid w:val="00A552E0"/>
    <w:rsid w:val="00A5554C"/>
    <w:rsid w:val="00A55999"/>
    <w:rsid w:val="00A55B0B"/>
    <w:rsid w:val="00A55BA6"/>
    <w:rsid w:val="00A56221"/>
    <w:rsid w:val="00A56224"/>
    <w:rsid w:val="00A562F9"/>
    <w:rsid w:val="00A564FF"/>
    <w:rsid w:val="00A565A9"/>
    <w:rsid w:val="00A567AD"/>
    <w:rsid w:val="00A56A10"/>
    <w:rsid w:val="00A56AF9"/>
    <w:rsid w:val="00A56D60"/>
    <w:rsid w:val="00A56F70"/>
    <w:rsid w:val="00A57087"/>
    <w:rsid w:val="00A573B9"/>
    <w:rsid w:val="00A57718"/>
    <w:rsid w:val="00A57867"/>
    <w:rsid w:val="00A57C32"/>
    <w:rsid w:val="00A60463"/>
    <w:rsid w:val="00A605E2"/>
    <w:rsid w:val="00A60677"/>
    <w:rsid w:val="00A606BA"/>
    <w:rsid w:val="00A608B5"/>
    <w:rsid w:val="00A609F2"/>
    <w:rsid w:val="00A60BB5"/>
    <w:rsid w:val="00A60DC2"/>
    <w:rsid w:val="00A60DDE"/>
    <w:rsid w:val="00A6115B"/>
    <w:rsid w:val="00A612A2"/>
    <w:rsid w:val="00A612B4"/>
    <w:rsid w:val="00A612CD"/>
    <w:rsid w:val="00A61356"/>
    <w:rsid w:val="00A6144C"/>
    <w:rsid w:val="00A614A2"/>
    <w:rsid w:val="00A618BF"/>
    <w:rsid w:val="00A61B1F"/>
    <w:rsid w:val="00A61B5E"/>
    <w:rsid w:val="00A62090"/>
    <w:rsid w:val="00A620B4"/>
    <w:rsid w:val="00A6211E"/>
    <w:rsid w:val="00A6213E"/>
    <w:rsid w:val="00A62367"/>
    <w:rsid w:val="00A6250C"/>
    <w:rsid w:val="00A62804"/>
    <w:rsid w:val="00A62B34"/>
    <w:rsid w:val="00A62C03"/>
    <w:rsid w:val="00A62DE5"/>
    <w:rsid w:val="00A62F7B"/>
    <w:rsid w:val="00A63079"/>
    <w:rsid w:val="00A632CB"/>
    <w:rsid w:val="00A633B7"/>
    <w:rsid w:val="00A6352B"/>
    <w:rsid w:val="00A63767"/>
    <w:rsid w:val="00A63AF3"/>
    <w:rsid w:val="00A63D12"/>
    <w:rsid w:val="00A63D51"/>
    <w:rsid w:val="00A63E7C"/>
    <w:rsid w:val="00A64110"/>
    <w:rsid w:val="00A64353"/>
    <w:rsid w:val="00A64577"/>
    <w:rsid w:val="00A649EA"/>
    <w:rsid w:val="00A64B19"/>
    <w:rsid w:val="00A650D3"/>
    <w:rsid w:val="00A65137"/>
    <w:rsid w:val="00A65340"/>
    <w:rsid w:val="00A65787"/>
    <w:rsid w:val="00A65CD2"/>
    <w:rsid w:val="00A65F8B"/>
    <w:rsid w:val="00A66317"/>
    <w:rsid w:val="00A663E4"/>
    <w:rsid w:val="00A66476"/>
    <w:rsid w:val="00A6661C"/>
    <w:rsid w:val="00A6677A"/>
    <w:rsid w:val="00A6678C"/>
    <w:rsid w:val="00A66811"/>
    <w:rsid w:val="00A66841"/>
    <w:rsid w:val="00A66A66"/>
    <w:rsid w:val="00A66D21"/>
    <w:rsid w:val="00A66E1B"/>
    <w:rsid w:val="00A670DD"/>
    <w:rsid w:val="00A67223"/>
    <w:rsid w:val="00A67261"/>
    <w:rsid w:val="00A673AB"/>
    <w:rsid w:val="00A67650"/>
    <w:rsid w:val="00A677D7"/>
    <w:rsid w:val="00A67AB0"/>
    <w:rsid w:val="00A67CEB"/>
    <w:rsid w:val="00A67F2A"/>
    <w:rsid w:val="00A70014"/>
    <w:rsid w:val="00A700C1"/>
    <w:rsid w:val="00A70334"/>
    <w:rsid w:val="00A70450"/>
    <w:rsid w:val="00A70484"/>
    <w:rsid w:val="00A70660"/>
    <w:rsid w:val="00A706BC"/>
    <w:rsid w:val="00A706BF"/>
    <w:rsid w:val="00A707A6"/>
    <w:rsid w:val="00A707ED"/>
    <w:rsid w:val="00A70809"/>
    <w:rsid w:val="00A70A30"/>
    <w:rsid w:val="00A710D7"/>
    <w:rsid w:val="00A7143D"/>
    <w:rsid w:val="00A715FC"/>
    <w:rsid w:val="00A7177C"/>
    <w:rsid w:val="00A71E28"/>
    <w:rsid w:val="00A72031"/>
    <w:rsid w:val="00A72197"/>
    <w:rsid w:val="00A72442"/>
    <w:rsid w:val="00A7250D"/>
    <w:rsid w:val="00A727A4"/>
    <w:rsid w:val="00A72894"/>
    <w:rsid w:val="00A728F8"/>
    <w:rsid w:val="00A72A3A"/>
    <w:rsid w:val="00A72E3D"/>
    <w:rsid w:val="00A72E44"/>
    <w:rsid w:val="00A72FB3"/>
    <w:rsid w:val="00A73104"/>
    <w:rsid w:val="00A7315B"/>
    <w:rsid w:val="00A73344"/>
    <w:rsid w:val="00A73468"/>
    <w:rsid w:val="00A7346D"/>
    <w:rsid w:val="00A735EE"/>
    <w:rsid w:val="00A73739"/>
    <w:rsid w:val="00A7374C"/>
    <w:rsid w:val="00A7379A"/>
    <w:rsid w:val="00A73B0A"/>
    <w:rsid w:val="00A73B1B"/>
    <w:rsid w:val="00A73C1B"/>
    <w:rsid w:val="00A73EC8"/>
    <w:rsid w:val="00A73FD4"/>
    <w:rsid w:val="00A743F0"/>
    <w:rsid w:val="00A74436"/>
    <w:rsid w:val="00A7455C"/>
    <w:rsid w:val="00A7482D"/>
    <w:rsid w:val="00A74CF1"/>
    <w:rsid w:val="00A74D09"/>
    <w:rsid w:val="00A74EF2"/>
    <w:rsid w:val="00A74FF6"/>
    <w:rsid w:val="00A750CF"/>
    <w:rsid w:val="00A751DA"/>
    <w:rsid w:val="00A7531C"/>
    <w:rsid w:val="00A75345"/>
    <w:rsid w:val="00A75451"/>
    <w:rsid w:val="00A756AF"/>
    <w:rsid w:val="00A75CB0"/>
    <w:rsid w:val="00A761B6"/>
    <w:rsid w:val="00A76245"/>
    <w:rsid w:val="00A76370"/>
    <w:rsid w:val="00A76458"/>
    <w:rsid w:val="00A76A04"/>
    <w:rsid w:val="00A76C21"/>
    <w:rsid w:val="00A76E1D"/>
    <w:rsid w:val="00A76EC4"/>
    <w:rsid w:val="00A76F29"/>
    <w:rsid w:val="00A77017"/>
    <w:rsid w:val="00A77235"/>
    <w:rsid w:val="00A77572"/>
    <w:rsid w:val="00A7765E"/>
    <w:rsid w:val="00A777AC"/>
    <w:rsid w:val="00A77A35"/>
    <w:rsid w:val="00A77B67"/>
    <w:rsid w:val="00A77C7D"/>
    <w:rsid w:val="00A77F06"/>
    <w:rsid w:val="00A77F2F"/>
    <w:rsid w:val="00A80118"/>
    <w:rsid w:val="00A801DC"/>
    <w:rsid w:val="00A8043D"/>
    <w:rsid w:val="00A80490"/>
    <w:rsid w:val="00A808C9"/>
    <w:rsid w:val="00A809F2"/>
    <w:rsid w:val="00A80CF8"/>
    <w:rsid w:val="00A80D09"/>
    <w:rsid w:val="00A80D1B"/>
    <w:rsid w:val="00A80E0C"/>
    <w:rsid w:val="00A812FB"/>
    <w:rsid w:val="00A8170B"/>
    <w:rsid w:val="00A81A32"/>
    <w:rsid w:val="00A81CF4"/>
    <w:rsid w:val="00A81D6D"/>
    <w:rsid w:val="00A82292"/>
    <w:rsid w:val="00A8255B"/>
    <w:rsid w:val="00A825C2"/>
    <w:rsid w:val="00A825ED"/>
    <w:rsid w:val="00A82A28"/>
    <w:rsid w:val="00A82C34"/>
    <w:rsid w:val="00A82E3A"/>
    <w:rsid w:val="00A83129"/>
    <w:rsid w:val="00A8332D"/>
    <w:rsid w:val="00A836FD"/>
    <w:rsid w:val="00A838C8"/>
    <w:rsid w:val="00A838D1"/>
    <w:rsid w:val="00A83D11"/>
    <w:rsid w:val="00A83FD7"/>
    <w:rsid w:val="00A840C7"/>
    <w:rsid w:val="00A84177"/>
    <w:rsid w:val="00A84281"/>
    <w:rsid w:val="00A8437A"/>
    <w:rsid w:val="00A843AB"/>
    <w:rsid w:val="00A844A3"/>
    <w:rsid w:val="00A8452A"/>
    <w:rsid w:val="00A84534"/>
    <w:rsid w:val="00A8473A"/>
    <w:rsid w:val="00A84F13"/>
    <w:rsid w:val="00A84F4D"/>
    <w:rsid w:val="00A84FCE"/>
    <w:rsid w:val="00A85038"/>
    <w:rsid w:val="00A85067"/>
    <w:rsid w:val="00A8507D"/>
    <w:rsid w:val="00A850C7"/>
    <w:rsid w:val="00A85163"/>
    <w:rsid w:val="00A85297"/>
    <w:rsid w:val="00A855CB"/>
    <w:rsid w:val="00A85820"/>
    <w:rsid w:val="00A858DC"/>
    <w:rsid w:val="00A8595A"/>
    <w:rsid w:val="00A85AED"/>
    <w:rsid w:val="00A85AF4"/>
    <w:rsid w:val="00A85D38"/>
    <w:rsid w:val="00A85E20"/>
    <w:rsid w:val="00A85E2A"/>
    <w:rsid w:val="00A85EEE"/>
    <w:rsid w:val="00A8613D"/>
    <w:rsid w:val="00A86345"/>
    <w:rsid w:val="00A86396"/>
    <w:rsid w:val="00A866D9"/>
    <w:rsid w:val="00A8674D"/>
    <w:rsid w:val="00A86A08"/>
    <w:rsid w:val="00A87134"/>
    <w:rsid w:val="00A873D1"/>
    <w:rsid w:val="00A8755F"/>
    <w:rsid w:val="00A8766C"/>
    <w:rsid w:val="00A87740"/>
    <w:rsid w:val="00A877A2"/>
    <w:rsid w:val="00A8792C"/>
    <w:rsid w:val="00A879B3"/>
    <w:rsid w:val="00A87A30"/>
    <w:rsid w:val="00A87BAB"/>
    <w:rsid w:val="00A87BF2"/>
    <w:rsid w:val="00A87F5F"/>
    <w:rsid w:val="00A901BC"/>
    <w:rsid w:val="00A9034B"/>
    <w:rsid w:val="00A906B0"/>
    <w:rsid w:val="00A9087E"/>
    <w:rsid w:val="00A90AAF"/>
    <w:rsid w:val="00A90B0B"/>
    <w:rsid w:val="00A90D28"/>
    <w:rsid w:val="00A90D3A"/>
    <w:rsid w:val="00A90D4D"/>
    <w:rsid w:val="00A90DCC"/>
    <w:rsid w:val="00A90EED"/>
    <w:rsid w:val="00A910E8"/>
    <w:rsid w:val="00A9115D"/>
    <w:rsid w:val="00A9123B"/>
    <w:rsid w:val="00A914C8"/>
    <w:rsid w:val="00A9185E"/>
    <w:rsid w:val="00A919E0"/>
    <w:rsid w:val="00A91B6A"/>
    <w:rsid w:val="00A91C7B"/>
    <w:rsid w:val="00A91CC9"/>
    <w:rsid w:val="00A91F8F"/>
    <w:rsid w:val="00A9200E"/>
    <w:rsid w:val="00A92085"/>
    <w:rsid w:val="00A926A8"/>
    <w:rsid w:val="00A92AF8"/>
    <w:rsid w:val="00A92BE0"/>
    <w:rsid w:val="00A92CEF"/>
    <w:rsid w:val="00A92EFC"/>
    <w:rsid w:val="00A92F4D"/>
    <w:rsid w:val="00A93003"/>
    <w:rsid w:val="00A93520"/>
    <w:rsid w:val="00A93575"/>
    <w:rsid w:val="00A93719"/>
    <w:rsid w:val="00A93A6A"/>
    <w:rsid w:val="00A93EC1"/>
    <w:rsid w:val="00A94455"/>
    <w:rsid w:val="00A9475A"/>
    <w:rsid w:val="00A949CF"/>
    <w:rsid w:val="00A94B5D"/>
    <w:rsid w:val="00A950B7"/>
    <w:rsid w:val="00A9520B"/>
    <w:rsid w:val="00A95380"/>
    <w:rsid w:val="00A9564D"/>
    <w:rsid w:val="00A95903"/>
    <w:rsid w:val="00A9595D"/>
    <w:rsid w:val="00A96071"/>
    <w:rsid w:val="00A9608B"/>
    <w:rsid w:val="00A960D7"/>
    <w:rsid w:val="00A960ED"/>
    <w:rsid w:val="00A969E4"/>
    <w:rsid w:val="00A96A6A"/>
    <w:rsid w:val="00A96CE6"/>
    <w:rsid w:val="00A96CFC"/>
    <w:rsid w:val="00A96DD6"/>
    <w:rsid w:val="00A974E7"/>
    <w:rsid w:val="00A975E0"/>
    <w:rsid w:val="00A97783"/>
    <w:rsid w:val="00A97A86"/>
    <w:rsid w:val="00A97B83"/>
    <w:rsid w:val="00A97F11"/>
    <w:rsid w:val="00A97F7D"/>
    <w:rsid w:val="00AA008C"/>
    <w:rsid w:val="00AA01EA"/>
    <w:rsid w:val="00AA046F"/>
    <w:rsid w:val="00AA08FB"/>
    <w:rsid w:val="00AA13E0"/>
    <w:rsid w:val="00AA1418"/>
    <w:rsid w:val="00AA151F"/>
    <w:rsid w:val="00AA15AF"/>
    <w:rsid w:val="00AA17F3"/>
    <w:rsid w:val="00AA1972"/>
    <w:rsid w:val="00AA1BA9"/>
    <w:rsid w:val="00AA1E10"/>
    <w:rsid w:val="00AA2575"/>
    <w:rsid w:val="00AA270A"/>
    <w:rsid w:val="00AA271A"/>
    <w:rsid w:val="00AA2724"/>
    <w:rsid w:val="00AA27C5"/>
    <w:rsid w:val="00AA2B4D"/>
    <w:rsid w:val="00AA2D48"/>
    <w:rsid w:val="00AA2EC9"/>
    <w:rsid w:val="00AA322A"/>
    <w:rsid w:val="00AA35BD"/>
    <w:rsid w:val="00AA3843"/>
    <w:rsid w:val="00AA3946"/>
    <w:rsid w:val="00AA39BE"/>
    <w:rsid w:val="00AA3C7E"/>
    <w:rsid w:val="00AA3D44"/>
    <w:rsid w:val="00AA3EBD"/>
    <w:rsid w:val="00AA3FE8"/>
    <w:rsid w:val="00AA41FC"/>
    <w:rsid w:val="00AA42E2"/>
    <w:rsid w:val="00AA43C3"/>
    <w:rsid w:val="00AA4709"/>
    <w:rsid w:val="00AA49DA"/>
    <w:rsid w:val="00AA4A74"/>
    <w:rsid w:val="00AA4B51"/>
    <w:rsid w:val="00AA4F33"/>
    <w:rsid w:val="00AA4FF0"/>
    <w:rsid w:val="00AA5143"/>
    <w:rsid w:val="00AA51F2"/>
    <w:rsid w:val="00AA5471"/>
    <w:rsid w:val="00AA5508"/>
    <w:rsid w:val="00AA57C2"/>
    <w:rsid w:val="00AA57FC"/>
    <w:rsid w:val="00AA5903"/>
    <w:rsid w:val="00AA599B"/>
    <w:rsid w:val="00AA5B0D"/>
    <w:rsid w:val="00AA5C45"/>
    <w:rsid w:val="00AA5E15"/>
    <w:rsid w:val="00AA5F22"/>
    <w:rsid w:val="00AA60A9"/>
    <w:rsid w:val="00AA627A"/>
    <w:rsid w:val="00AA62D0"/>
    <w:rsid w:val="00AA647E"/>
    <w:rsid w:val="00AA67AB"/>
    <w:rsid w:val="00AA67E4"/>
    <w:rsid w:val="00AA68D9"/>
    <w:rsid w:val="00AA6A34"/>
    <w:rsid w:val="00AA6A74"/>
    <w:rsid w:val="00AA6D1A"/>
    <w:rsid w:val="00AA6E51"/>
    <w:rsid w:val="00AA71F1"/>
    <w:rsid w:val="00AA72CE"/>
    <w:rsid w:val="00AA7469"/>
    <w:rsid w:val="00AA7483"/>
    <w:rsid w:val="00AA766C"/>
    <w:rsid w:val="00AA7799"/>
    <w:rsid w:val="00AA77E8"/>
    <w:rsid w:val="00AA7803"/>
    <w:rsid w:val="00AA7957"/>
    <w:rsid w:val="00AA7C13"/>
    <w:rsid w:val="00AA7CEF"/>
    <w:rsid w:val="00AA7E1F"/>
    <w:rsid w:val="00AA7E84"/>
    <w:rsid w:val="00AA7FBB"/>
    <w:rsid w:val="00AB0168"/>
    <w:rsid w:val="00AB01F9"/>
    <w:rsid w:val="00AB04E8"/>
    <w:rsid w:val="00AB0624"/>
    <w:rsid w:val="00AB07C2"/>
    <w:rsid w:val="00AB087B"/>
    <w:rsid w:val="00AB08D0"/>
    <w:rsid w:val="00AB0BE2"/>
    <w:rsid w:val="00AB0CC5"/>
    <w:rsid w:val="00AB0E0C"/>
    <w:rsid w:val="00AB0E26"/>
    <w:rsid w:val="00AB0F20"/>
    <w:rsid w:val="00AB10AB"/>
    <w:rsid w:val="00AB12A5"/>
    <w:rsid w:val="00AB1719"/>
    <w:rsid w:val="00AB171F"/>
    <w:rsid w:val="00AB1E87"/>
    <w:rsid w:val="00AB1F35"/>
    <w:rsid w:val="00AB1FAC"/>
    <w:rsid w:val="00AB1FAF"/>
    <w:rsid w:val="00AB215E"/>
    <w:rsid w:val="00AB2167"/>
    <w:rsid w:val="00AB26CD"/>
    <w:rsid w:val="00AB2A09"/>
    <w:rsid w:val="00AB2A51"/>
    <w:rsid w:val="00AB2E17"/>
    <w:rsid w:val="00AB2F32"/>
    <w:rsid w:val="00AB335F"/>
    <w:rsid w:val="00AB385D"/>
    <w:rsid w:val="00AB3B40"/>
    <w:rsid w:val="00AB3CD0"/>
    <w:rsid w:val="00AB3D06"/>
    <w:rsid w:val="00AB3D61"/>
    <w:rsid w:val="00AB3F91"/>
    <w:rsid w:val="00AB41DA"/>
    <w:rsid w:val="00AB43C0"/>
    <w:rsid w:val="00AB443A"/>
    <w:rsid w:val="00AB45AF"/>
    <w:rsid w:val="00AB45E5"/>
    <w:rsid w:val="00AB45FA"/>
    <w:rsid w:val="00AB4AD5"/>
    <w:rsid w:val="00AB4FAF"/>
    <w:rsid w:val="00AB5227"/>
    <w:rsid w:val="00AB530A"/>
    <w:rsid w:val="00AB5391"/>
    <w:rsid w:val="00AB53BA"/>
    <w:rsid w:val="00AB53D7"/>
    <w:rsid w:val="00AB54AE"/>
    <w:rsid w:val="00AB54F0"/>
    <w:rsid w:val="00AB57AF"/>
    <w:rsid w:val="00AB586C"/>
    <w:rsid w:val="00AB5AAA"/>
    <w:rsid w:val="00AB5D33"/>
    <w:rsid w:val="00AB60B2"/>
    <w:rsid w:val="00AB60E1"/>
    <w:rsid w:val="00AB6418"/>
    <w:rsid w:val="00AB66E0"/>
    <w:rsid w:val="00AB67C1"/>
    <w:rsid w:val="00AB6B05"/>
    <w:rsid w:val="00AB6DE5"/>
    <w:rsid w:val="00AB6FD4"/>
    <w:rsid w:val="00AB71D5"/>
    <w:rsid w:val="00AB7571"/>
    <w:rsid w:val="00AB7638"/>
    <w:rsid w:val="00AB7719"/>
    <w:rsid w:val="00AB77A8"/>
    <w:rsid w:val="00AB7A8A"/>
    <w:rsid w:val="00AB7B27"/>
    <w:rsid w:val="00AB7C1A"/>
    <w:rsid w:val="00AC05AA"/>
    <w:rsid w:val="00AC0784"/>
    <w:rsid w:val="00AC0A0B"/>
    <w:rsid w:val="00AC0FD0"/>
    <w:rsid w:val="00AC1024"/>
    <w:rsid w:val="00AC10AA"/>
    <w:rsid w:val="00AC10BA"/>
    <w:rsid w:val="00AC140B"/>
    <w:rsid w:val="00AC1662"/>
    <w:rsid w:val="00AC1861"/>
    <w:rsid w:val="00AC1E71"/>
    <w:rsid w:val="00AC208F"/>
    <w:rsid w:val="00AC209C"/>
    <w:rsid w:val="00AC232C"/>
    <w:rsid w:val="00AC268F"/>
    <w:rsid w:val="00AC26AC"/>
    <w:rsid w:val="00AC2B39"/>
    <w:rsid w:val="00AC2D6B"/>
    <w:rsid w:val="00AC2DF5"/>
    <w:rsid w:val="00AC3404"/>
    <w:rsid w:val="00AC340F"/>
    <w:rsid w:val="00AC36FF"/>
    <w:rsid w:val="00AC385D"/>
    <w:rsid w:val="00AC3C52"/>
    <w:rsid w:val="00AC3C71"/>
    <w:rsid w:val="00AC3EBA"/>
    <w:rsid w:val="00AC3F88"/>
    <w:rsid w:val="00AC41AC"/>
    <w:rsid w:val="00AC41E1"/>
    <w:rsid w:val="00AC4441"/>
    <w:rsid w:val="00AC4508"/>
    <w:rsid w:val="00AC4522"/>
    <w:rsid w:val="00AC4563"/>
    <w:rsid w:val="00AC4D8F"/>
    <w:rsid w:val="00AC51B7"/>
    <w:rsid w:val="00AC525B"/>
    <w:rsid w:val="00AC525C"/>
    <w:rsid w:val="00AC542B"/>
    <w:rsid w:val="00AC572D"/>
    <w:rsid w:val="00AC57FE"/>
    <w:rsid w:val="00AC583D"/>
    <w:rsid w:val="00AC590A"/>
    <w:rsid w:val="00AC5BEE"/>
    <w:rsid w:val="00AC5DCC"/>
    <w:rsid w:val="00AC6306"/>
    <w:rsid w:val="00AC6365"/>
    <w:rsid w:val="00AC63FF"/>
    <w:rsid w:val="00AC6432"/>
    <w:rsid w:val="00AC665F"/>
    <w:rsid w:val="00AC6742"/>
    <w:rsid w:val="00AC6A22"/>
    <w:rsid w:val="00AC6A48"/>
    <w:rsid w:val="00AC6B97"/>
    <w:rsid w:val="00AC6BE1"/>
    <w:rsid w:val="00AC700B"/>
    <w:rsid w:val="00AC7058"/>
    <w:rsid w:val="00AC70AC"/>
    <w:rsid w:val="00AC71B2"/>
    <w:rsid w:val="00AC72B8"/>
    <w:rsid w:val="00AC7461"/>
    <w:rsid w:val="00AC756F"/>
    <w:rsid w:val="00AC7726"/>
    <w:rsid w:val="00AC7AD8"/>
    <w:rsid w:val="00AC7B82"/>
    <w:rsid w:val="00AC7CF0"/>
    <w:rsid w:val="00AC7E5F"/>
    <w:rsid w:val="00AC7FB0"/>
    <w:rsid w:val="00AD016E"/>
    <w:rsid w:val="00AD0676"/>
    <w:rsid w:val="00AD0CC7"/>
    <w:rsid w:val="00AD1166"/>
    <w:rsid w:val="00AD1196"/>
    <w:rsid w:val="00AD1211"/>
    <w:rsid w:val="00AD1481"/>
    <w:rsid w:val="00AD1993"/>
    <w:rsid w:val="00AD1AF0"/>
    <w:rsid w:val="00AD1B3E"/>
    <w:rsid w:val="00AD1E4C"/>
    <w:rsid w:val="00AD2109"/>
    <w:rsid w:val="00AD210D"/>
    <w:rsid w:val="00AD2153"/>
    <w:rsid w:val="00AD219F"/>
    <w:rsid w:val="00AD21AC"/>
    <w:rsid w:val="00AD21FB"/>
    <w:rsid w:val="00AD224D"/>
    <w:rsid w:val="00AD24A8"/>
    <w:rsid w:val="00AD25A1"/>
    <w:rsid w:val="00AD28D7"/>
    <w:rsid w:val="00AD29FA"/>
    <w:rsid w:val="00AD2A60"/>
    <w:rsid w:val="00AD2C4A"/>
    <w:rsid w:val="00AD2D96"/>
    <w:rsid w:val="00AD30C0"/>
    <w:rsid w:val="00AD3137"/>
    <w:rsid w:val="00AD31E6"/>
    <w:rsid w:val="00AD33FA"/>
    <w:rsid w:val="00AD350B"/>
    <w:rsid w:val="00AD37B2"/>
    <w:rsid w:val="00AD38B9"/>
    <w:rsid w:val="00AD390A"/>
    <w:rsid w:val="00AD3AF9"/>
    <w:rsid w:val="00AD3B0A"/>
    <w:rsid w:val="00AD3B35"/>
    <w:rsid w:val="00AD3F9D"/>
    <w:rsid w:val="00AD4011"/>
    <w:rsid w:val="00AD4035"/>
    <w:rsid w:val="00AD4C7A"/>
    <w:rsid w:val="00AD4DB8"/>
    <w:rsid w:val="00AD4DE0"/>
    <w:rsid w:val="00AD5285"/>
    <w:rsid w:val="00AD546A"/>
    <w:rsid w:val="00AD5758"/>
    <w:rsid w:val="00AD59BE"/>
    <w:rsid w:val="00AD5E42"/>
    <w:rsid w:val="00AD629C"/>
    <w:rsid w:val="00AD6308"/>
    <w:rsid w:val="00AD64E9"/>
    <w:rsid w:val="00AD666E"/>
    <w:rsid w:val="00AD66A0"/>
    <w:rsid w:val="00AD6C91"/>
    <w:rsid w:val="00AD6CA8"/>
    <w:rsid w:val="00AD6F45"/>
    <w:rsid w:val="00AD735F"/>
    <w:rsid w:val="00AD74CB"/>
    <w:rsid w:val="00AD7564"/>
    <w:rsid w:val="00AD7571"/>
    <w:rsid w:val="00AD75BF"/>
    <w:rsid w:val="00AD7652"/>
    <w:rsid w:val="00AD768B"/>
    <w:rsid w:val="00AD7701"/>
    <w:rsid w:val="00AD78C7"/>
    <w:rsid w:val="00AD78CD"/>
    <w:rsid w:val="00AD78EC"/>
    <w:rsid w:val="00AD7AD7"/>
    <w:rsid w:val="00AD7CF2"/>
    <w:rsid w:val="00AD7D02"/>
    <w:rsid w:val="00AD7EE3"/>
    <w:rsid w:val="00AE0001"/>
    <w:rsid w:val="00AE011D"/>
    <w:rsid w:val="00AE0150"/>
    <w:rsid w:val="00AE021F"/>
    <w:rsid w:val="00AE054F"/>
    <w:rsid w:val="00AE07A6"/>
    <w:rsid w:val="00AE0CA3"/>
    <w:rsid w:val="00AE0D3A"/>
    <w:rsid w:val="00AE0E07"/>
    <w:rsid w:val="00AE0FAD"/>
    <w:rsid w:val="00AE1030"/>
    <w:rsid w:val="00AE14EE"/>
    <w:rsid w:val="00AE1881"/>
    <w:rsid w:val="00AE1D8C"/>
    <w:rsid w:val="00AE1E99"/>
    <w:rsid w:val="00AE1F50"/>
    <w:rsid w:val="00AE2020"/>
    <w:rsid w:val="00AE2064"/>
    <w:rsid w:val="00AE259A"/>
    <w:rsid w:val="00AE2A0D"/>
    <w:rsid w:val="00AE2F86"/>
    <w:rsid w:val="00AE303C"/>
    <w:rsid w:val="00AE347B"/>
    <w:rsid w:val="00AE3856"/>
    <w:rsid w:val="00AE387B"/>
    <w:rsid w:val="00AE39FB"/>
    <w:rsid w:val="00AE3BFD"/>
    <w:rsid w:val="00AE3D52"/>
    <w:rsid w:val="00AE3E89"/>
    <w:rsid w:val="00AE411F"/>
    <w:rsid w:val="00AE4185"/>
    <w:rsid w:val="00AE4347"/>
    <w:rsid w:val="00AE468A"/>
    <w:rsid w:val="00AE482A"/>
    <w:rsid w:val="00AE4A6E"/>
    <w:rsid w:val="00AE4C2A"/>
    <w:rsid w:val="00AE4C3F"/>
    <w:rsid w:val="00AE4CB3"/>
    <w:rsid w:val="00AE4DAB"/>
    <w:rsid w:val="00AE4E3A"/>
    <w:rsid w:val="00AE4ECB"/>
    <w:rsid w:val="00AE503D"/>
    <w:rsid w:val="00AE5529"/>
    <w:rsid w:val="00AE5665"/>
    <w:rsid w:val="00AE585F"/>
    <w:rsid w:val="00AE59AC"/>
    <w:rsid w:val="00AE59ED"/>
    <w:rsid w:val="00AE5B09"/>
    <w:rsid w:val="00AE5E67"/>
    <w:rsid w:val="00AE5F3B"/>
    <w:rsid w:val="00AE6261"/>
    <w:rsid w:val="00AE6290"/>
    <w:rsid w:val="00AE6376"/>
    <w:rsid w:val="00AE63B6"/>
    <w:rsid w:val="00AE66BD"/>
    <w:rsid w:val="00AE6892"/>
    <w:rsid w:val="00AE69E4"/>
    <w:rsid w:val="00AE6E4B"/>
    <w:rsid w:val="00AE6F69"/>
    <w:rsid w:val="00AE70AE"/>
    <w:rsid w:val="00AE72A3"/>
    <w:rsid w:val="00AE7692"/>
    <w:rsid w:val="00AE7A70"/>
    <w:rsid w:val="00AE7E32"/>
    <w:rsid w:val="00AE7FBF"/>
    <w:rsid w:val="00AF017D"/>
    <w:rsid w:val="00AF029A"/>
    <w:rsid w:val="00AF033E"/>
    <w:rsid w:val="00AF05D4"/>
    <w:rsid w:val="00AF067D"/>
    <w:rsid w:val="00AF0B3F"/>
    <w:rsid w:val="00AF0CE4"/>
    <w:rsid w:val="00AF0DDD"/>
    <w:rsid w:val="00AF0E9E"/>
    <w:rsid w:val="00AF0F3A"/>
    <w:rsid w:val="00AF1880"/>
    <w:rsid w:val="00AF1C50"/>
    <w:rsid w:val="00AF1D3D"/>
    <w:rsid w:val="00AF1F31"/>
    <w:rsid w:val="00AF25D8"/>
    <w:rsid w:val="00AF2667"/>
    <w:rsid w:val="00AF269B"/>
    <w:rsid w:val="00AF2785"/>
    <w:rsid w:val="00AF2787"/>
    <w:rsid w:val="00AF2AE0"/>
    <w:rsid w:val="00AF2BAB"/>
    <w:rsid w:val="00AF2EDB"/>
    <w:rsid w:val="00AF31EF"/>
    <w:rsid w:val="00AF336A"/>
    <w:rsid w:val="00AF3489"/>
    <w:rsid w:val="00AF348E"/>
    <w:rsid w:val="00AF3586"/>
    <w:rsid w:val="00AF368E"/>
    <w:rsid w:val="00AF371B"/>
    <w:rsid w:val="00AF3750"/>
    <w:rsid w:val="00AF3B20"/>
    <w:rsid w:val="00AF3DE4"/>
    <w:rsid w:val="00AF3DE8"/>
    <w:rsid w:val="00AF3E9E"/>
    <w:rsid w:val="00AF3EA9"/>
    <w:rsid w:val="00AF3F67"/>
    <w:rsid w:val="00AF42BB"/>
    <w:rsid w:val="00AF48C7"/>
    <w:rsid w:val="00AF49E3"/>
    <w:rsid w:val="00AF4AE4"/>
    <w:rsid w:val="00AF4B69"/>
    <w:rsid w:val="00AF4C42"/>
    <w:rsid w:val="00AF4CEC"/>
    <w:rsid w:val="00AF4F3B"/>
    <w:rsid w:val="00AF5164"/>
    <w:rsid w:val="00AF56ED"/>
    <w:rsid w:val="00AF56F1"/>
    <w:rsid w:val="00AF5864"/>
    <w:rsid w:val="00AF590D"/>
    <w:rsid w:val="00AF59D3"/>
    <w:rsid w:val="00AF5A6D"/>
    <w:rsid w:val="00AF5C97"/>
    <w:rsid w:val="00AF5E96"/>
    <w:rsid w:val="00AF5F31"/>
    <w:rsid w:val="00AF63C1"/>
    <w:rsid w:val="00AF64F0"/>
    <w:rsid w:val="00AF655D"/>
    <w:rsid w:val="00AF6621"/>
    <w:rsid w:val="00AF6766"/>
    <w:rsid w:val="00AF6AA4"/>
    <w:rsid w:val="00AF6AD1"/>
    <w:rsid w:val="00AF6EF5"/>
    <w:rsid w:val="00AF7217"/>
    <w:rsid w:val="00AF7464"/>
    <w:rsid w:val="00AF74C7"/>
    <w:rsid w:val="00AF752E"/>
    <w:rsid w:val="00AF75D6"/>
    <w:rsid w:val="00AF7614"/>
    <w:rsid w:val="00AF7714"/>
    <w:rsid w:val="00AF7745"/>
    <w:rsid w:val="00AF785E"/>
    <w:rsid w:val="00AF7B8C"/>
    <w:rsid w:val="00AF7DC3"/>
    <w:rsid w:val="00B0016A"/>
    <w:rsid w:val="00B00190"/>
    <w:rsid w:val="00B002AE"/>
    <w:rsid w:val="00B002B9"/>
    <w:rsid w:val="00B002C4"/>
    <w:rsid w:val="00B00464"/>
    <w:rsid w:val="00B00487"/>
    <w:rsid w:val="00B004C5"/>
    <w:rsid w:val="00B00813"/>
    <w:rsid w:val="00B008E0"/>
    <w:rsid w:val="00B00986"/>
    <w:rsid w:val="00B00B5C"/>
    <w:rsid w:val="00B00E50"/>
    <w:rsid w:val="00B00E91"/>
    <w:rsid w:val="00B00FAE"/>
    <w:rsid w:val="00B011D8"/>
    <w:rsid w:val="00B01291"/>
    <w:rsid w:val="00B01328"/>
    <w:rsid w:val="00B0157D"/>
    <w:rsid w:val="00B015ED"/>
    <w:rsid w:val="00B01A66"/>
    <w:rsid w:val="00B01B0A"/>
    <w:rsid w:val="00B01E2A"/>
    <w:rsid w:val="00B01F29"/>
    <w:rsid w:val="00B01FCA"/>
    <w:rsid w:val="00B02207"/>
    <w:rsid w:val="00B02344"/>
    <w:rsid w:val="00B024E4"/>
    <w:rsid w:val="00B025AC"/>
    <w:rsid w:val="00B02630"/>
    <w:rsid w:val="00B02AEB"/>
    <w:rsid w:val="00B02B4D"/>
    <w:rsid w:val="00B02CE8"/>
    <w:rsid w:val="00B02D59"/>
    <w:rsid w:val="00B030B7"/>
    <w:rsid w:val="00B03163"/>
    <w:rsid w:val="00B0324A"/>
    <w:rsid w:val="00B03401"/>
    <w:rsid w:val="00B03722"/>
    <w:rsid w:val="00B0385D"/>
    <w:rsid w:val="00B03A98"/>
    <w:rsid w:val="00B03B27"/>
    <w:rsid w:val="00B03B94"/>
    <w:rsid w:val="00B03D3D"/>
    <w:rsid w:val="00B0400D"/>
    <w:rsid w:val="00B04313"/>
    <w:rsid w:val="00B0467B"/>
    <w:rsid w:val="00B04732"/>
    <w:rsid w:val="00B04DAF"/>
    <w:rsid w:val="00B04F06"/>
    <w:rsid w:val="00B05236"/>
    <w:rsid w:val="00B0541E"/>
    <w:rsid w:val="00B05601"/>
    <w:rsid w:val="00B05677"/>
    <w:rsid w:val="00B057E9"/>
    <w:rsid w:val="00B05B33"/>
    <w:rsid w:val="00B05C8B"/>
    <w:rsid w:val="00B05CAA"/>
    <w:rsid w:val="00B0640D"/>
    <w:rsid w:val="00B06574"/>
    <w:rsid w:val="00B066E7"/>
    <w:rsid w:val="00B068C4"/>
    <w:rsid w:val="00B068FC"/>
    <w:rsid w:val="00B06AF5"/>
    <w:rsid w:val="00B06E02"/>
    <w:rsid w:val="00B06E37"/>
    <w:rsid w:val="00B0723A"/>
    <w:rsid w:val="00B073DE"/>
    <w:rsid w:val="00B074D2"/>
    <w:rsid w:val="00B07C90"/>
    <w:rsid w:val="00B102FD"/>
    <w:rsid w:val="00B1077E"/>
    <w:rsid w:val="00B107D0"/>
    <w:rsid w:val="00B10BA1"/>
    <w:rsid w:val="00B10BDD"/>
    <w:rsid w:val="00B10C10"/>
    <w:rsid w:val="00B10E18"/>
    <w:rsid w:val="00B10E87"/>
    <w:rsid w:val="00B10F64"/>
    <w:rsid w:val="00B10F80"/>
    <w:rsid w:val="00B11102"/>
    <w:rsid w:val="00B11429"/>
    <w:rsid w:val="00B11528"/>
    <w:rsid w:val="00B11977"/>
    <w:rsid w:val="00B119F2"/>
    <w:rsid w:val="00B11ADF"/>
    <w:rsid w:val="00B11AFE"/>
    <w:rsid w:val="00B11F39"/>
    <w:rsid w:val="00B11F57"/>
    <w:rsid w:val="00B12257"/>
    <w:rsid w:val="00B123B8"/>
    <w:rsid w:val="00B1261B"/>
    <w:rsid w:val="00B1295C"/>
    <w:rsid w:val="00B12B4E"/>
    <w:rsid w:val="00B12FE3"/>
    <w:rsid w:val="00B131EC"/>
    <w:rsid w:val="00B13751"/>
    <w:rsid w:val="00B137BE"/>
    <w:rsid w:val="00B1384F"/>
    <w:rsid w:val="00B13C99"/>
    <w:rsid w:val="00B13EC5"/>
    <w:rsid w:val="00B1408E"/>
    <w:rsid w:val="00B14389"/>
    <w:rsid w:val="00B1438B"/>
    <w:rsid w:val="00B14541"/>
    <w:rsid w:val="00B14890"/>
    <w:rsid w:val="00B1497F"/>
    <w:rsid w:val="00B1499D"/>
    <w:rsid w:val="00B14BCB"/>
    <w:rsid w:val="00B14D30"/>
    <w:rsid w:val="00B14EF0"/>
    <w:rsid w:val="00B1505F"/>
    <w:rsid w:val="00B15109"/>
    <w:rsid w:val="00B15395"/>
    <w:rsid w:val="00B15808"/>
    <w:rsid w:val="00B15852"/>
    <w:rsid w:val="00B15E93"/>
    <w:rsid w:val="00B160BE"/>
    <w:rsid w:val="00B16237"/>
    <w:rsid w:val="00B162FC"/>
    <w:rsid w:val="00B16300"/>
    <w:rsid w:val="00B16371"/>
    <w:rsid w:val="00B16412"/>
    <w:rsid w:val="00B16633"/>
    <w:rsid w:val="00B16829"/>
    <w:rsid w:val="00B16868"/>
    <w:rsid w:val="00B16925"/>
    <w:rsid w:val="00B16C1C"/>
    <w:rsid w:val="00B171BC"/>
    <w:rsid w:val="00B173D6"/>
    <w:rsid w:val="00B17C7A"/>
    <w:rsid w:val="00B17D72"/>
    <w:rsid w:val="00B20172"/>
    <w:rsid w:val="00B202FB"/>
    <w:rsid w:val="00B205DA"/>
    <w:rsid w:val="00B2068E"/>
    <w:rsid w:val="00B2071F"/>
    <w:rsid w:val="00B20720"/>
    <w:rsid w:val="00B20A22"/>
    <w:rsid w:val="00B20D78"/>
    <w:rsid w:val="00B21108"/>
    <w:rsid w:val="00B211FE"/>
    <w:rsid w:val="00B214D7"/>
    <w:rsid w:val="00B2181F"/>
    <w:rsid w:val="00B21A65"/>
    <w:rsid w:val="00B21CCD"/>
    <w:rsid w:val="00B21EA3"/>
    <w:rsid w:val="00B22202"/>
    <w:rsid w:val="00B22565"/>
    <w:rsid w:val="00B225D2"/>
    <w:rsid w:val="00B22B39"/>
    <w:rsid w:val="00B22D6A"/>
    <w:rsid w:val="00B22E13"/>
    <w:rsid w:val="00B2328D"/>
    <w:rsid w:val="00B23401"/>
    <w:rsid w:val="00B23452"/>
    <w:rsid w:val="00B23518"/>
    <w:rsid w:val="00B23A54"/>
    <w:rsid w:val="00B23ACC"/>
    <w:rsid w:val="00B23ADA"/>
    <w:rsid w:val="00B23ADB"/>
    <w:rsid w:val="00B23BB2"/>
    <w:rsid w:val="00B23BF4"/>
    <w:rsid w:val="00B24176"/>
    <w:rsid w:val="00B24219"/>
    <w:rsid w:val="00B2427A"/>
    <w:rsid w:val="00B242A9"/>
    <w:rsid w:val="00B24849"/>
    <w:rsid w:val="00B2498B"/>
    <w:rsid w:val="00B24A5D"/>
    <w:rsid w:val="00B24C6A"/>
    <w:rsid w:val="00B24CF4"/>
    <w:rsid w:val="00B24F52"/>
    <w:rsid w:val="00B250A9"/>
    <w:rsid w:val="00B25138"/>
    <w:rsid w:val="00B2521E"/>
    <w:rsid w:val="00B25769"/>
    <w:rsid w:val="00B25D28"/>
    <w:rsid w:val="00B25E90"/>
    <w:rsid w:val="00B262AA"/>
    <w:rsid w:val="00B26A50"/>
    <w:rsid w:val="00B26AE7"/>
    <w:rsid w:val="00B26B80"/>
    <w:rsid w:val="00B26C0E"/>
    <w:rsid w:val="00B270C3"/>
    <w:rsid w:val="00B2724F"/>
    <w:rsid w:val="00B273DD"/>
    <w:rsid w:val="00B27536"/>
    <w:rsid w:val="00B275CF"/>
    <w:rsid w:val="00B276ED"/>
    <w:rsid w:val="00B27866"/>
    <w:rsid w:val="00B27A83"/>
    <w:rsid w:val="00B27B8D"/>
    <w:rsid w:val="00B27D55"/>
    <w:rsid w:val="00B27E62"/>
    <w:rsid w:val="00B27EB1"/>
    <w:rsid w:val="00B30156"/>
    <w:rsid w:val="00B301F0"/>
    <w:rsid w:val="00B30272"/>
    <w:rsid w:val="00B3094C"/>
    <w:rsid w:val="00B30E8E"/>
    <w:rsid w:val="00B312CE"/>
    <w:rsid w:val="00B3183D"/>
    <w:rsid w:val="00B31D7F"/>
    <w:rsid w:val="00B31DA6"/>
    <w:rsid w:val="00B31DA8"/>
    <w:rsid w:val="00B31E73"/>
    <w:rsid w:val="00B32176"/>
    <w:rsid w:val="00B32344"/>
    <w:rsid w:val="00B3293B"/>
    <w:rsid w:val="00B32BCA"/>
    <w:rsid w:val="00B32D5F"/>
    <w:rsid w:val="00B32D7F"/>
    <w:rsid w:val="00B32F15"/>
    <w:rsid w:val="00B32FF0"/>
    <w:rsid w:val="00B3300F"/>
    <w:rsid w:val="00B33073"/>
    <w:rsid w:val="00B333FD"/>
    <w:rsid w:val="00B3358B"/>
    <w:rsid w:val="00B33644"/>
    <w:rsid w:val="00B33765"/>
    <w:rsid w:val="00B338E8"/>
    <w:rsid w:val="00B339B5"/>
    <w:rsid w:val="00B33BE5"/>
    <w:rsid w:val="00B33D88"/>
    <w:rsid w:val="00B3430B"/>
    <w:rsid w:val="00B34433"/>
    <w:rsid w:val="00B345BF"/>
    <w:rsid w:val="00B34861"/>
    <w:rsid w:val="00B348A5"/>
    <w:rsid w:val="00B348F2"/>
    <w:rsid w:val="00B34D27"/>
    <w:rsid w:val="00B34F9A"/>
    <w:rsid w:val="00B350E5"/>
    <w:rsid w:val="00B35127"/>
    <w:rsid w:val="00B351E6"/>
    <w:rsid w:val="00B3521D"/>
    <w:rsid w:val="00B353E8"/>
    <w:rsid w:val="00B3556C"/>
    <w:rsid w:val="00B35608"/>
    <w:rsid w:val="00B3576F"/>
    <w:rsid w:val="00B358E3"/>
    <w:rsid w:val="00B35E99"/>
    <w:rsid w:val="00B35EBD"/>
    <w:rsid w:val="00B35F7E"/>
    <w:rsid w:val="00B364F8"/>
    <w:rsid w:val="00B36B0A"/>
    <w:rsid w:val="00B36BCF"/>
    <w:rsid w:val="00B36BFB"/>
    <w:rsid w:val="00B36CD1"/>
    <w:rsid w:val="00B36E29"/>
    <w:rsid w:val="00B37109"/>
    <w:rsid w:val="00B373B0"/>
    <w:rsid w:val="00B377CF"/>
    <w:rsid w:val="00B3791B"/>
    <w:rsid w:val="00B3796D"/>
    <w:rsid w:val="00B37AAA"/>
    <w:rsid w:val="00B37B6A"/>
    <w:rsid w:val="00B37C0B"/>
    <w:rsid w:val="00B37E1D"/>
    <w:rsid w:val="00B37F36"/>
    <w:rsid w:val="00B40120"/>
    <w:rsid w:val="00B40298"/>
    <w:rsid w:val="00B40692"/>
    <w:rsid w:val="00B40CA3"/>
    <w:rsid w:val="00B40D03"/>
    <w:rsid w:val="00B40D49"/>
    <w:rsid w:val="00B40DDD"/>
    <w:rsid w:val="00B40FFB"/>
    <w:rsid w:val="00B4125C"/>
    <w:rsid w:val="00B4144B"/>
    <w:rsid w:val="00B41470"/>
    <w:rsid w:val="00B41609"/>
    <w:rsid w:val="00B41751"/>
    <w:rsid w:val="00B41AA5"/>
    <w:rsid w:val="00B41B91"/>
    <w:rsid w:val="00B41E35"/>
    <w:rsid w:val="00B42182"/>
    <w:rsid w:val="00B42475"/>
    <w:rsid w:val="00B424D0"/>
    <w:rsid w:val="00B42710"/>
    <w:rsid w:val="00B427B2"/>
    <w:rsid w:val="00B428B8"/>
    <w:rsid w:val="00B42DF8"/>
    <w:rsid w:val="00B42FA1"/>
    <w:rsid w:val="00B42FCF"/>
    <w:rsid w:val="00B43222"/>
    <w:rsid w:val="00B432E3"/>
    <w:rsid w:val="00B43678"/>
    <w:rsid w:val="00B43722"/>
    <w:rsid w:val="00B43870"/>
    <w:rsid w:val="00B439F2"/>
    <w:rsid w:val="00B43AE7"/>
    <w:rsid w:val="00B43B7F"/>
    <w:rsid w:val="00B43B8F"/>
    <w:rsid w:val="00B43BEA"/>
    <w:rsid w:val="00B43C24"/>
    <w:rsid w:val="00B43F34"/>
    <w:rsid w:val="00B4429E"/>
    <w:rsid w:val="00B4456A"/>
    <w:rsid w:val="00B4462B"/>
    <w:rsid w:val="00B448FF"/>
    <w:rsid w:val="00B4492C"/>
    <w:rsid w:val="00B44B01"/>
    <w:rsid w:val="00B44BD8"/>
    <w:rsid w:val="00B451E1"/>
    <w:rsid w:val="00B45230"/>
    <w:rsid w:val="00B452D5"/>
    <w:rsid w:val="00B45315"/>
    <w:rsid w:val="00B45465"/>
    <w:rsid w:val="00B455B8"/>
    <w:rsid w:val="00B45749"/>
    <w:rsid w:val="00B45B51"/>
    <w:rsid w:val="00B45BE4"/>
    <w:rsid w:val="00B45D78"/>
    <w:rsid w:val="00B45FEC"/>
    <w:rsid w:val="00B46364"/>
    <w:rsid w:val="00B463CB"/>
    <w:rsid w:val="00B46500"/>
    <w:rsid w:val="00B46640"/>
    <w:rsid w:val="00B4686E"/>
    <w:rsid w:val="00B468DA"/>
    <w:rsid w:val="00B46908"/>
    <w:rsid w:val="00B46B75"/>
    <w:rsid w:val="00B46D43"/>
    <w:rsid w:val="00B46DA1"/>
    <w:rsid w:val="00B47171"/>
    <w:rsid w:val="00B47282"/>
    <w:rsid w:val="00B475A8"/>
    <w:rsid w:val="00B4796A"/>
    <w:rsid w:val="00B47ABC"/>
    <w:rsid w:val="00B47BDF"/>
    <w:rsid w:val="00B47C93"/>
    <w:rsid w:val="00B47DEE"/>
    <w:rsid w:val="00B47F29"/>
    <w:rsid w:val="00B50349"/>
    <w:rsid w:val="00B504E4"/>
    <w:rsid w:val="00B50557"/>
    <w:rsid w:val="00B5064A"/>
    <w:rsid w:val="00B506A7"/>
    <w:rsid w:val="00B5074D"/>
    <w:rsid w:val="00B50BE8"/>
    <w:rsid w:val="00B50C72"/>
    <w:rsid w:val="00B50D3C"/>
    <w:rsid w:val="00B50FA3"/>
    <w:rsid w:val="00B5108E"/>
    <w:rsid w:val="00B512D9"/>
    <w:rsid w:val="00B51446"/>
    <w:rsid w:val="00B5156E"/>
    <w:rsid w:val="00B5196E"/>
    <w:rsid w:val="00B51A15"/>
    <w:rsid w:val="00B51DED"/>
    <w:rsid w:val="00B51E6D"/>
    <w:rsid w:val="00B5255D"/>
    <w:rsid w:val="00B52849"/>
    <w:rsid w:val="00B52A56"/>
    <w:rsid w:val="00B52EC5"/>
    <w:rsid w:val="00B530D3"/>
    <w:rsid w:val="00B531F9"/>
    <w:rsid w:val="00B534C0"/>
    <w:rsid w:val="00B534EB"/>
    <w:rsid w:val="00B538C0"/>
    <w:rsid w:val="00B538E7"/>
    <w:rsid w:val="00B53960"/>
    <w:rsid w:val="00B5397F"/>
    <w:rsid w:val="00B53B86"/>
    <w:rsid w:val="00B53D0F"/>
    <w:rsid w:val="00B53EFE"/>
    <w:rsid w:val="00B53F5A"/>
    <w:rsid w:val="00B5464E"/>
    <w:rsid w:val="00B54959"/>
    <w:rsid w:val="00B54C6F"/>
    <w:rsid w:val="00B54E32"/>
    <w:rsid w:val="00B54F23"/>
    <w:rsid w:val="00B5516D"/>
    <w:rsid w:val="00B55785"/>
    <w:rsid w:val="00B557E1"/>
    <w:rsid w:val="00B5584E"/>
    <w:rsid w:val="00B5595A"/>
    <w:rsid w:val="00B55BE0"/>
    <w:rsid w:val="00B55BE3"/>
    <w:rsid w:val="00B5605E"/>
    <w:rsid w:val="00B56377"/>
    <w:rsid w:val="00B563C5"/>
    <w:rsid w:val="00B567D4"/>
    <w:rsid w:val="00B5728E"/>
    <w:rsid w:val="00B572DA"/>
    <w:rsid w:val="00B572EB"/>
    <w:rsid w:val="00B575C5"/>
    <w:rsid w:val="00B579E6"/>
    <w:rsid w:val="00B57B38"/>
    <w:rsid w:val="00B57DE9"/>
    <w:rsid w:val="00B57E87"/>
    <w:rsid w:val="00B603BD"/>
    <w:rsid w:val="00B606A3"/>
    <w:rsid w:val="00B60B42"/>
    <w:rsid w:val="00B60F44"/>
    <w:rsid w:val="00B61093"/>
    <w:rsid w:val="00B6113C"/>
    <w:rsid w:val="00B61875"/>
    <w:rsid w:val="00B61945"/>
    <w:rsid w:val="00B61AD2"/>
    <w:rsid w:val="00B61B9D"/>
    <w:rsid w:val="00B61D50"/>
    <w:rsid w:val="00B6200B"/>
    <w:rsid w:val="00B62358"/>
    <w:rsid w:val="00B6277D"/>
    <w:rsid w:val="00B62B23"/>
    <w:rsid w:val="00B6308A"/>
    <w:rsid w:val="00B630F0"/>
    <w:rsid w:val="00B63111"/>
    <w:rsid w:val="00B632BE"/>
    <w:rsid w:val="00B635E6"/>
    <w:rsid w:val="00B639CA"/>
    <w:rsid w:val="00B63B44"/>
    <w:rsid w:val="00B63F72"/>
    <w:rsid w:val="00B64138"/>
    <w:rsid w:val="00B6433C"/>
    <w:rsid w:val="00B6441E"/>
    <w:rsid w:val="00B64601"/>
    <w:rsid w:val="00B64B98"/>
    <w:rsid w:val="00B64D69"/>
    <w:rsid w:val="00B64DC6"/>
    <w:rsid w:val="00B64E01"/>
    <w:rsid w:val="00B651C2"/>
    <w:rsid w:val="00B65639"/>
    <w:rsid w:val="00B65CA1"/>
    <w:rsid w:val="00B65DEB"/>
    <w:rsid w:val="00B65FAD"/>
    <w:rsid w:val="00B6644A"/>
    <w:rsid w:val="00B664E4"/>
    <w:rsid w:val="00B66676"/>
    <w:rsid w:val="00B66799"/>
    <w:rsid w:val="00B66D05"/>
    <w:rsid w:val="00B66DED"/>
    <w:rsid w:val="00B66F22"/>
    <w:rsid w:val="00B66F8A"/>
    <w:rsid w:val="00B6704C"/>
    <w:rsid w:val="00B671BB"/>
    <w:rsid w:val="00B6723B"/>
    <w:rsid w:val="00B6755D"/>
    <w:rsid w:val="00B6774E"/>
    <w:rsid w:val="00B677FF"/>
    <w:rsid w:val="00B67ECD"/>
    <w:rsid w:val="00B701E5"/>
    <w:rsid w:val="00B7026B"/>
    <w:rsid w:val="00B702B3"/>
    <w:rsid w:val="00B70372"/>
    <w:rsid w:val="00B7071F"/>
    <w:rsid w:val="00B70BBC"/>
    <w:rsid w:val="00B70CAD"/>
    <w:rsid w:val="00B70E59"/>
    <w:rsid w:val="00B70F1C"/>
    <w:rsid w:val="00B7104F"/>
    <w:rsid w:val="00B7110A"/>
    <w:rsid w:val="00B7129E"/>
    <w:rsid w:val="00B712C8"/>
    <w:rsid w:val="00B71304"/>
    <w:rsid w:val="00B7130E"/>
    <w:rsid w:val="00B713A7"/>
    <w:rsid w:val="00B715B4"/>
    <w:rsid w:val="00B715E6"/>
    <w:rsid w:val="00B71923"/>
    <w:rsid w:val="00B71A4E"/>
    <w:rsid w:val="00B71B8A"/>
    <w:rsid w:val="00B71D6D"/>
    <w:rsid w:val="00B71E24"/>
    <w:rsid w:val="00B71FB2"/>
    <w:rsid w:val="00B7268E"/>
    <w:rsid w:val="00B7287E"/>
    <w:rsid w:val="00B729D7"/>
    <w:rsid w:val="00B72B62"/>
    <w:rsid w:val="00B72BE6"/>
    <w:rsid w:val="00B72C8A"/>
    <w:rsid w:val="00B72CB4"/>
    <w:rsid w:val="00B72CEF"/>
    <w:rsid w:val="00B72CF1"/>
    <w:rsid w:val="00B72DA3"/>
    <w:rsid w:val="00B731CD"/>
    <w:rsid w:val="00B734E9"/>
    <w:rsid w:val="00B737CF"/>
    <w:rsid w:val="00B73843"/>
    <w:rsid w:val="00B73953"/>
    <w:rsid w:val="00B73A57"/>
    <w:rsid w:val="00B73A89"/>
    <w:rsid w:val="00B73EE2"/>
    <w:rsid w:val="00B740CC"/>
    <w:rsid w:val="00B742CD"/>
    <w:rsid w:val="00B743B9"/>
    <w:rsid w:val="00B744CC"/>
    <w:rsid w:val="00B7454A"/>
    <w:rsid w:val="00B745E2"/>
    <w:rsid w:val="00B745E5"/>
    <w:rsid w:val="00B748EA"/>
    <w:rsid w:val="00B74916"/>
    <w:rsid w:val="00B7499E"/>
    <w:rsid w:val="00B74A8B"/>
    <w:rsid w:val="00B75079"/>
    <w:rsid w:val="00B7509A"/>
    <w:rsid w:val="00B75135"/>
    <w:rsid w:val="00B7587B"/>
    <w:rsid w:val="00B75F49"/>
    <w:rsid w:val="00B75F82"/>
    <w:rsid w:val="00B762D7"/>
    <w:rsid w:val="00B766A2"/>
    <w:rsid w:val="00B76784"/>
    <w:rsid w:val="00B76C08"/>
    <w:rsid w:val="00B76D82"/>
    <w:rsid w:val="00B76FDD"/>
    <w:rsid w:val="00B7713C"/>
    <w:rsid w:val="00B772AA"/>
    <w:rsid w:val="00B7750B"/>
    <w:rsid w:val="00B777F7"/>
    <w:rsid w:val="00B77B4D"/>
    <w:rsid w:val="00B77D33"/>
    <w:rsid w:val="00B77D60"/>
    <w:rsid w:val="00B77D83"/>
    <w:rsid w:val="00B77FA2"/>
    <w:rsid w:val="00B804AE"/>
    <w:rsid w:val="00B80502"/>
    <w:rsid w:val="00B80504"/>
    <w:rsid w:val="00B8058C"/>
    <w:rsid w:val="00B805CA"/>
    <w:rsid w:val="00B80755"/>
    <w:rsid w:val="00B8084C"/>
    <w:rsid w:val="00B80911"/>
    <w:rsid w:val="00B80D00"/>
    <w:rsid w:val="00B80EE9"/>
    <w:rsid w:val="00B8153B"/>
    <w:rsid w:val="00B8154B"/>
    <w:rsid w:val="00B8174A"/>
    <w:rsid w:val="00B8183B"/>
    <w:rsid w:val="00B818A0"/>
    <w:rsid w:val="00B818BF"/>
    <w:rsid w:val="00B81A11"/>
    <w:rsid w:val="00B81AD1"/>
    <w:rsid w:val="00B81B33"/>
    <w:rsid w:val="00B81CA7"/>
    <w:rsid w:val="00B82877"/>
    <w:rsid w:val="00B82DE5"/>
    <w:rsid w:val="00B83020"/>
    <w:rsid w:val="00B83046"/>
    <w:rsid w:val="00B830E4"/>
    <w:rsid w:val="00B830F9"/>
    <w:rsid w:val="00B8349B"/>
    <w:rsid w:val="00B834C2"/>
    <w:rsid w:val="00B8355C"/>
    <w:rsid w:val="00B835B3"/>
    <w:rsid w:val="00B83F0C"/>
    <w:rsid w:val="00B83F45"/>
    <w:rsid w:val="00B84004"/>
    <w:rsid w:val="00B84033"/>
    <w:rsid w:val="00B84113"/>
    <w:rsid w:val="00B84149"/>
    <w:rsid w:val="00B84339"/>
    <w:rsid w:val="00B845BC"/>
    <w:rsid w:val="00B84622"/>
    <w:rsid w:val="00B847F2"/>
    <w:rsid w:val="00B84B61"/>
    <w:rsid w:val="00B84BAA"/>
    <w:rsid w:val="00B85086"/>
    <w:rsid w:val="00B85579"/>
    <w:rsid w:val="00B85846"/>
    <w:rsid w:val="00B85AE9"/>
    <w:rsid w:val="00B85C4F"/>
    <w:rsid w:val="00B85C91"/>
    <w:rsid w:val="00B85CA6"/>
    <w:rsid w:val="00B85EEB"/>
    <w:rsid w:val="00B85F53"/>
    <w:rsid w:val="00B8617C"/>
    <w:rsid w:val="00B862A4"/>
    <w:rsid w:val="00B864F9"/>
    <w:rsid w:val="00B865A1"/>
    <w:rsid w:val="00B86727"/>
    <w:rsid w:val="00B86823"/>
    <w:rsid w:val="00B86826"/>
    <w:rsid w:val="00B869F2"/>
    <w:rsid w:val="00B86A38"/>
    <w:rsid w:val="00B86D06"/>
    <w:rsid w:val="00B86E5E"/>
    <w:rsid w:val="00B86EA0"/>
    <w:rsid w:val="00B86ECE"/>
    <w:rsid w:val="00B87012"/>
    <w:rsid w:val="00B872F7"/>
    <w:rsid w:val="00B8767C"/>
    <w:rsid w:val="00B878F7"/>
    <w:rsid w:val="00B87AC4"/>
    <w:rsid w:val="00B87B6E"/>
    <w:rsid w:val="00B87CE8"/>
    <w:rsid w:val="00B900CC"/>
    <w:rsid w:val="00B902C8"/>
    <w:rsid w:val="00B90378"/>
    <w:rsid w:val="00B9045E"/>
    <w:rsid w:val="00B904AB"/>
    <w:rsid w:val="00B9061C"/>
    <w:rsid w:val="00B9064C"/>
    <w:rsid w:val="00B906B4"/>
    <w:rsid w:val="00B906CF"/>
    <w:rsid w:val="00B907B7"/>
    <w:rsid w:val="00B909F9"/>
    <w:rsid w:val="00B90C87"/>
    <w:rsid w:val="00B90E35"/>
    <w:rsid w:val="00B90E37"/>
    <w:rsid w:val="00B910AC"/>
    <w:rsid w:val="00B9113B"/>
    <w:rsid w:val="00B911E8"/>
    <w:rsid w:val="00B913E0"/>
    <w:rsid w:val="00B91511"/>
    <w:rsid w:val="00B919FC"/>
    <w:rsid w:val="00B91A43"/>
    <w:rsid w:val="00B91B91"/>
    <w:rsid w:val="00B91C3C"/>
    <w:rsid w:val="00B91C5C"/>
    <w:rsid w:val="00B91F09"/>
    <w:rsid w:val="00B9202C"/>
    <w:rsid w:val="00B921CC"/>
    <w:rsid w:val="00B922A7"/>
    <w:rsid w:val="00B9265A"/>
    <w:rsid w:val="00B927AD"/>
    <w:rsid w:val="00B92877"/>
    <w:rsid w:val="00B92B05"/>
    <w:rsid w:val="00B92B7C"/>
    <w:rsid w:val="00B92BA7"/>
    <w:rsid w:val="00B92D12"/>
    <w:rsid w:val="00B92D99"/>
    <w:rsid w:val="00B92F90"/>
    <w:rsid w:val="00B93040"/>
    <w:rsid w:val="00B930FC"/>
    <w:rsid w:val="00B93123"/>
    <w:rsid w:val="00B932E1"/>
    <w:rsid w:val="00B93420"/>
    <w:rsid w:val="00B93661"/>
    <w:rsid w:val="00B93767"/>
    <w:rsid w:val="00B939B0"/>
    <w:rsid w:val="00B93ACA"/>
    <w:rsid w:val="00B93B12"/>
    <w:rsid w:val="00B940C2"/>
    <w:rsid w:val="00B9429B"/>
    <w:rsid w:val="00B9441B"/>
    <w:rsid w:val="00B948FD"/>
    <w:rsid w:val="00B94CB6"/>
    <w:rsid w:val="00B95249"/>
    <w:rsid w:val="00B956D8"/>
    <w:rsid w:val="00B9576F"/>
    <w:rsid w:val="00B959B2"/>
    <w:rsid w:val="00B95A33"/>
    <w:rsid w:val="00B95E8A"/>
    <w:rsid w:val="00B9616E"/>
    <w:rsid w:val="00B96318"/>
    <w:rsid w:val="00B9661A"/>
    <w:rsid w:val="00B96768"/>
    <w:rsid w:val="00B96860"/>
    <w:rsid w:val="00B968F2"/>
    <w:rsid w:val="00B96B67"/>
    <w:rsid w:val="00B97110"/>
    <w:rsid w:val="00B9747B"/>
    <w:rsid w:val="00B975BD"/>
    <w:rsid w:val="00B977FC"/>
    <w:rsid w:val="00B97E90"/>
    <w:rsid w:val="00BA060C"/>
    <w:rsid w:val="00BA07DD"/>
    <w:rsid w:val="00BA0817"/>
    <w:rsid w:val="00BA0AC3"/>
    <w:rsid w:val="00BA0C96"/>
    <w:rsid w:val="00BA0FC0"/>
    <w:rsid w:val="00BA1159"/>
    <w:rsid w:val="00BA11F1"/>
    <w:rsid w:val="00BA1308"/>
    <w:rsid w:val="00BA143C"/>
    <w:rsid w:val="00BA1589"/>
    <w:rsid w:val="00BA16C5"/>
    <w:rsid w:val="00BA19C5"/>
    <w:rsid w:val="00BA1BEB"/>
    <w:rsid w:val="00BA1C3C"/>
    <w:rsid w:val="00BA1C44"/>
    <w:rsid w:val="00BA1C8C"/>
    <w:rsid w:val="00BA2416"/>
    <w:rsid w:val="00BA2526"/>
    <w:rsid w:val="00BA253A"/>
    <w:rsid w:val="00BA29A1"/>
    <w:rsid w:val="00BA2A80"/>
    <w:rsid w:val="00BA2FBB"/>
    <w:rsid w:val="00BA2FE0"/>
    <w:rsid w:val="00BA316B"/>
    <w:rsid w:val="00BA347D"/>
    <w:rsid w:val="00BA3561"/>
    <w:rsid w:val="00BA3587"/>
    <w:rsid w:val="00BA3603"/>
    <w:rsid w:val="00BA38B5"/>
    <w:rsid w:val="00BA3907"/>
    <w:rsid w:val="00BA3C12"/>
    <w:rsid w:val="00BA3C71"/>
    <w:rsid w:val="00BA3CBF"/>
    <w:rsid w:val="00BA44D1"/>
    <w:rsid w:val="00BA4678"/>
    <w:rsid w:val="00BA4B0F"/>
    <w:rsid w:val="00BA4DC0"/>
    <w:rsid w:val="00BA4EE6"/>
    <w:rsid w:val="00BA50FE"/>
    <w:rsid w:val="00BA5354"/>
    <w:rsid w:val="00BA5644"/>
    <w:rsid w:val="00BA581C"/>
    <w:rsid w:val="00BA5844"/>
    <w:rsid w:val="00BA594B"/>
    <w:rsid w:val="00BA5CB8"/>
    <w:rsid w:val="00BA5FC3"/>
    <w:rsid w:val="00BA6335"/>
    <w:rsid w:val="00BA6539"/>
    <w:rsid w:val="00BA66B4"/>
    <w:rsid w:val="00BA6E7A"/>
    <w:rsid w:val="00BA7102"/>
    <w:rsid w:val="00BA71AD"/>
    <w:rsid w:val="00BA7375"/>
    <w:rsid w:val="00BA7416"/>
    <w:rsid w:val="00BA7813"/>
    <w:rsid w:val="00BA7999"/>
    <w:rsid w:val="00BA7C65"/>
    <w:rsid w:val="00BA7D15"/>
    <w:rsid w:val="00BA7DAE"/>
    <w:rsid w:val="00BA7EEA"/>
    <w:rsid w:val="00BB0268"/>
    <w:rsid w:val="00BB03AF"/>
    <w:rsid w:val="00BB043E"/>
    <w:rsid w:val="00BB09EC"/>
    <w:rsid w:val="00BB0B37"/>
    <w:rsid w:val="00BB0D42"/>
    <w:rsid w:val="00BB101B"/>
    <w:rsid w:val="00BB1171"/>
    <w:rsid w:val="00BB12D3"/>
    <w:rsid w:val="00BB1630"/>
    <w:rsid w:val="00BB1AC6"/>
    <w:rsid w:val="00BB1E27"/>
    <w:rsid w:val="00BB253B"/>
    <w:rsid w:val="00BB2A63"/>
    <w:rsid w:val="00BB2C8E"/>
    <w:rsid w:val="00BB2F8E"/>
    <w:rsid w:val="00BB2FCC"/>
    <w:rsid w:val="00BB3148"/>
    <w:rsid w:val="00BB337C"/>
    <w:rsid w:val="00BB33CF"/>
    <w:rsid w:val="00BB37A7"/>
    <w:rsid w:val="00BB38F2"/>
    <w:rsid w:val="00BB39B3"/>
    <w:rsid w:val="00BB3A92"/>
    <w:rsid w:val="00BB3ADE"/>
    <w:rsid w:val="00BB3BCA"/>
    <w:rsid w:val="00BB3CF2"/>
    <w:rsid w:val="00BB40FC"/>
    <w:rsid w:val="00BB4461"/>
    <w:rsid w:val="00BB4472"/>
    <w:rsid w:val="00BB44AB"/>
    <w:rsid w:val="00BB47A7"/>
    <w:rsid w:val="00BB4A60"/>
    <w:rsid w:val="00BB5110"/>
    <w:rsid w:val="00BB53D7"/>
    <w:rsid w:val="00BB5446"/>
    <w:rsid w:val="00BB5451"/>
    <w:rsid w:val="00BB54C5"/>
    <w:rsid w:val="00BB5514"/>
    <w:rsid w:val="00BB5700"/>
    <w:rsid w:val="00BB57C0"/>
    <w:rsid w:val="00BB5825"/>
    <w:rsid w:val="00BB5A9F"/>
    <w:rsid w:val="00BB5AB2"/>
    <w:rsid w:val="00BB5AC7"/>
    <w:rsid w:val="00BB5B76"/>
    <w:rsid w:val="00BB5EE1"/>
    <w:rsid w:val="00BB61C0"/>
    <w:rsid w:val="00BB6309"/>
    <w:rsid w:val="00BB6399"/>
    <w:rsid w:val="00BB63D0"/>
    <w:rsid w:val="00BB662B"/>
    <w:rsid w:val="00BB680C"/>
    <w:rsid w:val="00BB6BB9"/>
    <w:rsid w:val="00BB6E26"/>
    <w:rsid w:val="00BB6EA2"/>
    <w:rsid w:val="00BB6FAA"/>
    <w:rsid w:val="00BB704B"/>
    <w:rsid w:val="00BB71DD"/>
    <w:rsid w:val="00BB72DC"/>
    <w:rsid w:val="00BB79D6"/>
    <w:rsid w:val="00BB7A80"/>
    <w:rsid w:val="00BB7B1A"/>
    <w:rsid w:val="00BB7E3B"/>
    <w:rsid w:val="00BC01F8"/>
    <w:rsid w:val="00BC025F"/>
    <w:rsid w:val="00BC0408"/>
    <w:rsid w:val="00BC0912"/>
    <w:rsid w:val="00BC0A81"/>
    <w:rsid w:val="00BC0F07"/>
    <w:rsid w:val="00BC1027"/>
    <w:rsid w:val="00BC127B"/>
    <w:rsid w:val="00BC131F"/>
    <w:rsid w:val="00BC1468"/>
    <w:rsid w:val="00BC1581"/>
    <w:rsid w:val="00BC1734"/>
    <w:rsid w:val="00BC180F"/>
    <w:rsid w:val="00BC1C49"/>
    <w:rsid w:val="00BC1D60"/>
    <w:rsid w:val="00BC2126"/>
    <w:rsid w:val="00BC214F"/>
    <w:rsid w:val="00BC2408"/>
    <w:rsid w:val="00BC249F"/>
    <w:rsid w:val="00BC26E4"/>
    <w:rsid w:val="00BC273F"/>
    <w:rsid w:val="00BC283D"/>
    <w:rsid w:val="00BC2874"/>
    <w:rsid w:val="00BC28A1"/>
    <w:rsid w:val="00BC296C"/>
    <w:rsid w:val="00BC35FE"/>
    <w:rsid w:val="00BC362C"/>
    <w:rsid w:val="00BC3634"/>
    <w:rsid w:val="00BC3727"/>
    <w:rsid w:val="00BC37DE"/>
    <w:rsid w:val="00BC3AD4"/>
    <w:rsid w:val="00BC3B83"/>
    <w:rsid w:val="00BC3CCB"/>
    <w:rsid w:val="00BC3D2E"/>
    <w:rsid w:val="00BC3D7A"/>
    <w:rsid w:val="00BC3DAA"/>
    <w:rsid w:val="00BC3FDF"/>
    <w:rsid w:val="00BC419E"/>
    <w:rsid w:val="00BC43E1"/>
    <w:rsid w:val="00BC4407"/>
    <w:rsid w:val="00BC4433"/>
    <w:rsid w:val="00BC45A1"/>
    <w:rsid w:val="00BC46C6"/>
    <w:rsid w:val="00BC47C6"/>
    <w:rsid w:val="00BC48BC"/>
    <w:rsid w:val="00BC4A93"/>
    <w:rsid w:val="00BC4D5F"/>
    <w:rsid w:val="00BC4EE4"/>
    <w:rsid w:val="00BC519F"/>
    <w:rsid w:val="00BC51DA"/>
    <w:rsid w:val="00BC51EC"/>
    <w:rsid w:val="00BC55C7"/>
    <w:rsid w:val="00BC56DE"/>
    <w:rsid w:val="00BC5915"/>
    <w:rsid w:val="00BC5B9F"/>
    <w:rsid w:val="00BC5D4A"/>
    <w:rsid w:val="00BC5DD7"/>
    <w:rsid w:val="00BC5E52"/>
    <w:rsid w:val="00BC5ED2"/>
    <w:rsid w:val="00BC5FF0"/>
    <w:rsid w:val="00BC6139"/>
    <w:rsid w:val="00BC62F8"/>
    <w:rsid w:val="00BC63FC"/>
    <w:rsid w:val="00BC64E4"/>
    <w:rsid w:val="00BC64EE"/>
    <w:rsid w:val="00BC65DC"/>
    <w:rsid w:val="00BC66ED"/>
    <w:rsid w:val="00BC6861"/>
    <w:rsid w:val="00BC6869"/>
    <w:rsid w:val="00BC68F7"/>
    <w:rsid w:val="00BC6A86"/>
    <w:rsid w:val="00BC6A8D"/>
    <w:rsid w:val="00BC7139"/>
    <w:rsid w:val="00BC7150"/>
    <w:rsid w:val="00BC73D8"/>
    <w:rsid w:val="00BC7425"/>
    <w:rsid w:val="00BC7981"/>
    <w:rsid w:val="00BC7A57"/>
    <w:rsid w:val="00BD0475"/>
    <w:rsid w:val="00BD067B"/>
    <w:rsid w:val="00BD08CA"/>
    <w:rsid w:val="00BD1128"/>
    <w:rsid w:val="00BD1147"/>
    <w:rsid w:val="00BD1170"/>
    <w:rsid w:val="00BD1550"/>
    <w:rsid w:val="00BD18FC"/>
    <w:rsid w:val="00BD1B3C"/>
    <w:rsid w:val="00BD1B8E"/>
    <w:rsid w:val="00BD1D99"/>
    <w:rsid w:val="00BD1E1E"/>
    <w:rsid w:val="00BD1EEA"/>
    <w:rsid w:val="00BD1F3B"/>
    <w:rsid w:val="00BD222E"/>
    <w:rsid w:val="00BD2361"/>
    <w:rsid w:val="00BD25EF"/>
    <w:rsid w:val="00BD27C0"/>
    <w:rsid w:val="00BD283C"/>
    <w:rsid w:val="00BD2946"/>
    <w:rsid w:val="00BD2B14"/>
    <w:rsid w:val="00BD2D10"/>
    <w:rsid w:val="00BD3012"/>
    <w:rsid w:val="00BD30D4"/>
    <w:rsid w:val="00BD3679"/>
    <w:rsid w:val="00BD3698"/>
    <w:rsid w:val="00BD394E"/>
    <w:rsid w:val="00BD3969"/>
    <w:rsid w:val="00BD3A95"/>
    <w:rsid w:val="00BD3AE0"/>
    <w:rsid w:val="00BD3BDB"/>
    <w:rsid w:val="00BD3C17"/>
    <w:rsid w:val="00BD3C1A"/>
    <w:rsid w:val="00BD3C77"/>
    <w:rsid w:val="00BD3C7A"/>
    <w:rsid w:val="00BD3DEE"/>
    <w:rsid w:val="00BD3EED"/>
    <w:rsid w:val="00BD3F72"/>
    <w:rsid w:val="00BD3FB8"/>
    <w:rsid w:val="00BD419B"/>
    <w:rsid w:val="00BD425A"/>
    <w:rsid w:val="00BD42B5"/>
    <w:rsid w:val="00BD4393"/>
    <w:rsid w:val="00BD44F1"/>
    <w:rsid w:val="00BD4C68"/>
    <w:rsid w:val="00BD4D8F"/>
    <w:rsid w:val="00BD4DAD"/>
    <w:rsid w:val="00BD4E6C"/>
    <w:rsid w:val="00BD4EA2"/>
    <w:rsid w:val="00BD4F09"/>
    <w:rsid w:val="00BD4F13"/>
    <w:rsid w:val="00BD4F75"/>
    <w:rsid w:val="00BD5671"/>
    <w:rsid w:val="00BD5910"/>
    <w:rsid w:val="00BD599D"/>
    <w:rsid w:val="00BD59D4"/>
    <w:rsid w:val="00BD5B56"/>
    <w:rsid w:val="00BD5DAB"/>
    <w:rsid w:val="00BD60F9"/>
    <w:rsid w:val="00BD61E1"/>
    <w:rsid w:val="00BD664C"/>
    <w:rsid w:val="00BD66DA"/>
    <w:rsid w:val="00BD68BC"/>
    <w:rsid w:val="00BD6BD4"/>
    <w:rsid w:val="00BD6CAF"/>
    <w:rsid w:val="00BD6DFD"/>
    <w:rsid w:val="00BD74DE"/>
    <w:rsid w:val="00BD78D9"/>
    <w:rsid w:val="00BD797C"/>
    <w:rsid w:val="00BD79A0"/>
    <w:rsid w:val="00BD7A62"/>
    <w:rsid w:val="00BD7B41"/>
    <w:rsid w:val="00BD7B53"/>
    <w:rsid w:val="00BD7CD7"/>
    <w:rsid w:val="00BD7CF6"/>
    <w:rsid w:val="00BD7D04"/>
    <w:rsid w:val="00BE0027"/>
    <w:rsid w:val="00BE05B6"/>
    <w:rsid w:val="00BE085F"/>
    <w:rsid w:val="00BE0A4B"/>
    <w:rsid w:val="00BE0B05"/>
    <w:rsid w:val="00BE0B64"/>
    <w:rsid w:val="00BE0E20"/>
    <w:rsid w:val="00BE10FD"/>
    <w:rsid w:val="00BE114C"/>
    <w:rsid w:val="00BE1535"/>
    <w:rsid w:val="00BE1630"/>
    <w:rsid w:val="00BE1A03"/>
    <w:rsid w:val="00BE1B8B"/>
    <w:rsid w:val="00BE1CDF"/>
    <w:rsid w:val="00BE29F1"/>
    <w:rsid w:val="00BE2DD2"/>
    <w:rsid w:val="00BE2E14"/>
    <w:rsid w:val="00BE3009"/>
    <w:rsid w:val="00BE315F"/>
    <w:rsid w:val="00BE3580"/>
    <w:rsid w:val="00BE3659"/>
    <w:rsid w:val="00BE367E"/>
    <w:rsid w:val="00BE3982"/>
    <w:rsid w:val="00BE3AE6"/>
    <w:rsid w:val="00BE3C30"/>
    <w:rsid w:val="00BE3DBB"/>
    <w:rsid w:val="00BE3ED1"/>
    <w:rsid w:val="00BE3F57"/>
    <w:rsid w:val="00BE4252"/>
    <w:rsid w:val="00BE4427"/>
    <w:rsid w:val="00BE444D"/>
    <w:rsid w:val="00BE4824"/>
    <w:rsid w:val="00BE48AD"/>
    <w:rsid w:val="00BE494A"/>
    <w:rsid w:val="00BE4B96"/>
    <w:rsid w:val="00BE4C11"/>
    <w:rsid w:val="00BE5184"/>
    <w:rsid w:val="00BE5835"/>
    <w:rsid w:val="00BE584F"/>
    <w:rsid w:val="00BE5933"/>
    <w:rsid w:val="00BE59F1"/>
    <w:rsid w:val="00BE5B3D"/>
    <w:rsid w:val="00BE5F1A"/>
    <w:rsid w:val="00BE5F26"/>
    <w:rsid w:val="00BE6037"/>
    <w:rsid w:val="00BE620B"/>
    <w:rsid w:val="00BE6580"/>
    <w:rsid w:val="00BE65A1"/>
    <w:rsid w:val="00BE681D"/>
    <w:rsid w:val="00BE6C74"/>
    <w:rsid w:val="00BE6D36"/>
    <w:rsid w:val="00BE6E03"/>
    <w:rsid w:val="00BE730C"/>
    <w:rsid w:val="00BE755A"/>
    <w:rsid w:val="00BE7686"/>
    <w:rsid w:val="00BE78CF"/>
    <w:rsid w:val="00BE7B31"/>
    <w:rsid w:val="00BE7CE2"/>
    <w:rsid w:val="00BF019E"/>
    <w:rsid w:val="00BF0246"/>
    <w:rsid w:val="00BF02EB"/>
    <w:rsid w:val="00BF0362"/>
    <w:rsid w:val="00BF066D"/>
    <w:rsid w:val="00BF0E84"/>
    <w:rsid w:val="00BF0E9E"/>
    <w:rsid w:val="00BF0EAF"/>
    <w:rsid w:val="00BF115C"/>
    <w:rsid w:val="00BF15BB"/>
    <w:rsid w:val="00BF1734"/>
    <w:rsid w:val="00BF187A"/>
    <w:rsid w:val="00BF191A"/>
    <w:rsid w:val="00BF1B58"/>
    <w:rsid w:val="00BF1B95"/>
    <w:rsid w:val="00BF1DED"/>
    <w:rsid w:val="00BF1F33"/>
    <w:rsid w:val="00BF1F7D"/>
    <w:rsid w:val="00BF20DC"/>
    <w:rsid w:val="00BF22F7"/>
    <w:rsid w:val="00BF26BF"/>
    <w:rsid w:val="00BF27D7"/>
    <w:rsid w:val="00BF2A4F"/>
    <w:rsid w:val="00BF2AA3"/>
    <w:rsid w:val="00BF2B08"/>
    <w:rsid w:val="00BF2B33"/>
    <w:rsid w:val="00BF2E87"/>
    <w:rsid w:val="00BF37E8"/>
    <w:rsid w:val="00BF3897"/>
    <w:rsid w:val="00BF3A08"/>
    <w:rsid w:val="00BF3C16"/>
    <w:rsid w:val="00BF3D5C"/>
    <w:rsid w:val="00BF3E7D"/>
    <w:rsid w:val="00BF406F"/>
    <w:rsid w:val="00BF4169"/>
    <w:rsid w:val="00BF41C5"/>
    <w:rsid w:val="00BF456A"/>
    <w:rsid w:val="00BF4577"/>
    <w:rsid w:val="00BF45D6"/>
    <w:rsid w:val="00BF463E"/>
    <w:rsid w:val="00BF4A93"/>
    <w:rsid w:val="00BF5058"/>
    <w:rsid w:val="00BF5150"/>
    <w:rsid w:val="00BF51B4"/>
    <w:rsid w:val="00BF52F3"/>
    <w:rsid w:val="00BF530F"/>
    <w:rsid w:val="00BF565C"/>
    <w:rsid w:val="00BF56B4"/>
    <w:rsid w:val="00BF56CF"/>
    <w:rsid w:val="00BF59B3"/>
    <w:rsid w:val="00BF5A4F"/>
    <w:rsid w:val="00BF5EE8"/>
    <w:rsid w:val="00BF5FC4"/>
    <w:rsid w:val="00BF6052"/>
    <w:rsid w:val="00BF63B6"/>
    <w:rsid w:val="00BF6407"/>
    <w:rsid w:val="00BF6857"/>
    <w:rsid w:val="00BF7269"/>
    <w:rsid w:val="00BF741B"/>
    <w:rsid w:val="00BF742F"/>
    <w:rsid w:val="00BF7609"/>
    <w:rsid w:val="00BF76A3"/>
    <w:rsid w:val="00BF78C0"/>
    <w:rsid w:val="00BF7B05"/>
    <w:rsid w:val="00BF7CED"/>
    <w:rsid w:val="00BF7D1F"/>
    <w:rsid w:val="00C000BD"/>
    <w:rsid w:val="00C00373"/>
    <w:rsid w:val="00C004E3"/>
    <w:rsid w:val="00C0057B"/>
    <w:rsid w:val="00C0057C"/>
    <w:rsid w:val="00C0060A"/>
    <w:rsid w:val="00C00740"/>
    <w:rsid w:val="00C00881"/>
    <w:rsid w:val="00C00908"/>
    <w:rsid w:val="00C00EDA"/>
    <w:rsid w:val="00C00F66"/>
    <w:rsid w:val="00C01043"/>
    <w:rsid w:val="00C011BB"/>
    <w:rsid w:val="00C01538"/>
    <w:rsid w:val="00C01591"/>
    <w:rsid w:val="00C01C03"/>
    <w:rsid w:val="00C01F13"/>
    <w:rsid w:val="00C0205C"/>
    <w:rsid w:val="00C020AA"/>
    <w:rsid w:val="00C020FC"/>
    <w:rsid w:val="00C023FE"/>
    <w:rsid w:val="00C0276B"/>
    <w:rsid w:val="00C029A5"/>
    <w:rsid w:val="00C02DFC"/>
    <w:rsid w:val="00C02E22"/>
    <w:rsid w:val="00C03259"/>
    <w:rsid w:val="00C03406"/>
    <w:rsid w:val="00C039A5"/>
    <w:rsid w:val="00C039D6"/>
    <w:rsid w:val="00C03CDC"/>
    <w:rsid w:val="00C03ED6"/>
    <w:rsid w:val="00C041CF"/>
    <w:rsid w:val="00C042AE"/>
    <w:rsid w:val="00C04559"/>
    <w:rsid w:val="00C04892"/>
    <w:rsid w:val="00C049CE"/>
    <w:rsid w:val="00C04C26"/>
    <w:rsid w:val="00C04D8B"/>
    <w:rsid w:val="00C04E1A"/>
    <w:rsid w:val="00C05106"/>
    <w:rsid w:val="00C05292"/>
    <w:rsid w:val="00C053D2"/>
    <w:rsid w:val="00C057CF"/>
    <w:rsid w:val="00C058A7"/>
    <w:rsid w:val="00C05A44"/>
    <w:rsid w:val="00C05B81"/>
    <w:rsid w:val="00C05C3D"/>
    <w:rsid w:val="00C05E9D"/>
    <w:rsid w:val="00C060E5"/>
    <w:rsid w:val="00C060EA"/>
    <w:rsid w:val="00C0618E"/>
    <w:rsid w:val="00C06697"/>
    <w:rsid w:val="00C0683B"/>
    <w:rsid w:val="00C0696D"/>
    <w:rsid w:val="00C06B1A"/>
    <w:rsid w:val="00C070F7"/>
    <w:rsid w:val="00C071F1"/>
    <w:rsid w:val="00C07213"/>
    <w:rsid w:val="00C073EA"/>
    <w:rsid w:val="00C073EC"/>
    <w:rsid w:val="00C07507"/>
    <w:rsid w:val="00C0770B"/>
    <w:rsid w:val="00C07846"/>
    <w:rsid w:val="00C07CE5"/>
    <w:rsid w:val="00C07D0B"/>
    <w:rsid w:val="00C07E4D"/>
    <w:rsid w:val="00C07EC3"/>
    <w:rsid w:val="00C1003C"/>
    <w:rsid w:val="00C10045"/>
    <w:rsid w:val="00C1010F"/>
    <w:rsid w:val="00C10418"/>
    <w:rsid w:val="00C10915"/>
    <w:rsid w:val="00C10BAD"/>
    <w:rsid w:val="00C10DBC"/>
    <w:rsid w:val="00C10EB2"/>
    <w:rsid w:val="00C110AB"/>
    <w:rsid w:val="00C11727"/>
    <w:rsid w:val="00C11790"/>
    <w:rsid w:val="00C118E0"/>
    <w:rsid w:val="00C11BE3"/>
    <w:rsid w:val="00C11DBA"/>
    <w:rsid w:val="00C12049"/>
    <w:rsid w:val="00C12364"/>
    <w:rsid w:val="00C12421"/>
    <w:rsid w:val="00C127AC"/>
    <w:rsid w:val="00C12815"/>
    <w:rsid w:val="00C12C8B"/>
    <w:rsid w:val="00C12E2B"/>
    <w:rsid w:val="00C12FDE"/>
    <w:rsid w:val="00C13244"/>
    <w:rsid w:val="00C13553"/>
    <w:rsid w:val="00C13885"/>
    <w:rsid w:val="00C13DF9"/>
    <w:rsid w:val="00C14414"/>
    <w:rsid w:val="00C14824"/>
    <w:rsid w:val="00C14837"/>
    <w:rsid w:val="00C14851"/>
    <w:rsid w:val="00C14884"/>
    <w:rsid w:val="00C14A1A"/>
    <w:rsid w:val="00C14A34"/>
    <w:rsid w:val="00C14C2F"/>
    <w:rsid w:val="00C1526A"/>
    <w:rsid w:val="00C152CF"/>
    <w:rsid w:val="00C158C5"/>
    <w:rsid w:val="00C1597B"/>
    <w:rsid w:val="00C15B85"/>
    <w:rsid w:val="00C15C1D"/>
    <w:rsid w:val="00C16033"/>
    <w:rsid w:val="00C1615D"/>
    <w:rsid w:val="00C164F0"/>
    <w:rsid w:val="00C1650A"/>
    <w:rsid w:val="00C16748"/>
    <w:rsid w:val="00C16955"/>
    <w:rsid w:val="00C16CB7"/>
    <w:rsid w:val="00C16FAE"/>
    <w:rsid w:val="00C17131"/>
    <w:rsid w:val="00C172E7"/>
    <w:rsid w:val="00C173DD"/>
    <w:rsid w:val="00C1764B"/>
    <w:rsid w:val="00C17C64"/>
    <w:rsid w:val="00C17E57"/>
    <w:rsid w:val="00C17EFF"/>
    <w:rsid w:val="00C2016F"/>
    <w:rsid w:val="00C20282"/>
    <w:rsid w:val="00C203A0"/>
    <w:rsid w:val="00C203C0"/>
    <w:rsid w:val="00C2045C"/>
    <w:rsid w:val="00C2059D"/>
    <w:rsid w:val="00C205CC"/>
    <w:rsid w:val="00C2072B"/>
    <w:rsid w:val="00C208E6"/>
    <w:rsid w:val="00C20A63"/>
    <w:rsid w:val="00C20A9A"/>
    <w:rsid w:val="00C20BE5"/>
    <w:rsid w:val="00C20C74"/>
    <w:rsid w:val="00C20D0A"/>
    <w:rsid w:val="00C20EC7"/>
    <w:rsid w:val="00C20FD7"/>
    <w:rsid w:val="00C21092"/>
    <w:rsid w:val="00C211A3"/>
    <w:rsid w:val="00C21853"/>
    <w:rsid w:val="00C21888"/>
    <w:rsid w:val="00C218A3"/>
    <w:rsid w:val="00C21B0B"/>
    <w:rsid w:val="00C21C64"/>
    <w:rsid w:val="00C21D4D"/>
    <w:rsid w:val="00C21F54"/>
    <w:rsid w:val="00C2203F"/>
    <w:rsid w:val="00C22173"/>
    <w:rsid w:val="00C22392"/>
    <w:rsid w:val="00C22541"/>
    <w:rsid w:val="00C22610"/>
    <w:rsid w:val="00C228FE"/>
    <w:rsid w:val="00C22DD0"/>
    <w:rsid w:val="00C22EE8"/>
    <w:rsid w:val="00C22FD1"/>
    <w:rsid w:val="00C23223"/>
    <w:rsid w:val="00C234B4"/>
    <w:rsid w:val="00C234E9"/>
    <w:rsid w:val="00C234FA"/>
    <w:rsid w:val="00C23562"/>
    <w:rsid w:val="00C235CF"/>
    <w:rsid w:val="00C23D3C"/>
    <w:rsid w:val="00C24001"/>
    <w:rsid w:val="00C2414F"/>
    <w:rsid w:val="00C242A7"/>
    <w:rsid w:val="00C24321"/>
    <w:rsid w:val="00C24446"/>
    <w:rsid w:val="00C244B4"/>
    <w:rsid w:val="00C2467D"/>
    <w:rsid w:val="00C24995"/>
    <w:rsid w:val="00C249BA"/>
    <w:rsid w:val="00C24A02"/>
    <w:rsid w:val="00C24C32"/>
    <w:rsid w:val="00C24C6B"/>
    <w:rsid w:val="00C24D1C"/>
    <w:rsid w:val="00C24E18"/>
    <w:rsid w:val="00C24FFB"/>
    <w:rsid w:val="00C25057"/>
    <w:rsid w:val="00C251BA"/>
    <w:rsid w:val="00C2576C"/>
    <w:rsid w:val="00C25BD8"/>
    <w:rsid w:val="00C25F03"/>
    <w:rsid w:val="00C25F77"/>
    <w:rsid w:val="00C26011"/>
    <w:rsid w:val="00C26995"/>
    <w:rsid w:val="00C26AFF"/>
    <w:rsid w:val="00C26B47"/>
    <w:rsid w:val="00C26CBF"/>
    <w:rsid w:val="00C26CF9"/>
    <w:rsid w:val="00C272E6"/>
    <w:rsid w:val="00C273D9"/>
    <w:rsid w:val="00C27465"/>
    <w:rsid w:val="00C276A9"/>
    <w:rsid w:val="00C278D3"/>
    <w:rsid w:val="00C27A47"/>
    <w:rsid w:val="00C27D99"/>
    <w:rsid w:val="00C30257"/>
    <w:rsid w:val="00C30294"/>
    <w:rsid w:val="00C3039B"/>
    <w:rsid w:val="00C3048B"/>
    <w:rsid w:val="00C30632"/>
    <w:rsid w:val="00C30815"/>
    <w:rsid w:val="00C30912"/>
    <w:rsid w:val="00C3096F"/>
    <w:rsid w:val="00C30A5A"/>
    <w:rsid w:val="00C30BD6"/>
    <w:rsid w:val="00C30C44"/>
    <w:rsid w:val="00C30F48"/>
    <w:rsid w:val="00C3109C"/>
    <w:rsid w:val="00C310B6"/>
    <w:rsid w:val="00C311F9"/>
    <w:rsid w:val="00C31241"/>
    <w:rsid w:val="00C314AE"/>
    <w:rsid w:val="00C31523"/>
    <w:rsid w:val="00C31970"/>
    <w:rsid w:val="00C31A35"/>
    <w:rsid w:val="00C31AD0"/>
    <w:rsid w:val="00C31D18"/>
    <w:rsid w:val="00C31DDE"/>
    <w:rsid w:val="00C32089"/>
    <w:rsid w:val="00C325DC"/>
    <w:rsid w:val="00C32681"/>
    <w:rsid w:val="00C32963"/>
    <w:rsid w:val="00C32E19"/>
    <w:rsid w:val="00C331B3"/>
    <w:rsid w:val="00C331BF"/>
    <w:rsid w:val="00C33342"/>
    <w:rsid w:val="00C3363A"/>
    <w:rsid w:val="00C33CC6"/>
    <w:rsid w:val="00C33DD6"/>
    <w:rsid w:val="00C3403E"/>
    <w:rsid w:val="00C34568"/>
    <w:rsid w:val="00C346AF"/>
    <w:rsid w:val="00C346BE"/>
    <w:rsid w:val="00C347F1"/>
    <w:rsid w:val="00C348AF"/>
    <w:rsid w:val="00C3496F"/>
    <w:rsid w:val="00C34A3A"/>
    <w:rsid w:val="00C34A6E"/>
    <w:rsid w:val="00C34B2B"/>
    <w:rsid w:val="00C34B90"/>
    <w:rsid w:val="00C35119"/>
    <w:rsid w:val="00C35225"/>
    <w:rsid w:val="00C353D3"/>
    <w:rsid w:val="00C35C8F"/>
    <w:rsid w:val="00C35E9F"/>
    <w:rsid w:val="00C35FC3"/>
    <w:rsid w:val="00C35FDE"/>
    <w:rsid w:val="00C36027"/>
    <w:rsid w:val="00C36278"/>
    <w:rsid w:val="00C362FA"/>
    <w:rsid w:val="00C36935"/>
    <w:rsid w:val="00C36AA1"/>
    <w:rsid w:val="00C36DBA"/>
    <w:rsid w:val="00C36E7D"/>
    <w:rsid w:val="00C370C4"/>
    <w:rsid w:val="00C3713C"/>
    <w:rsid w:val="00C3733E"/>
    <w:rsid w:val="00C3747E"/>
    <w:rsid w:val="00C37633"/>
    <w:rsid w:val="00C37F16"/>
    <w:rsid w:val="00C401D3"/>
    <w:rsid w:val="00C4025C"/>
    <w:rsid w:val="00C402A6"/>
    <w:rsid w:val="00C40997"/>
    <w:rsid w:val="00C4119E"/>
    <w:rsid w:val="00C41250"/>
    <w:rsid w:val="00C4140F"/>
    <w:rsid w:val="00C4154A"/>
    <w:rsid w:val="00C415A2"/>
    <w:rsid w:val="00C41616"/>
    <w:rsid w:val="00C417C3"/>
    <w:rsid w:val="00C417E6"/>
    <w:rsid w:val="00C41E07"/>
    <w:rsid w:val="00C41F6E"/>
    <w:rsid w:val="00C42282"/>
    <w:rsid w:val="00C424BF"/>
    <w:rsid w:val="00C425AA"/>
    <w:rsid w:val="00C42D98"/>
    <w:rsid w:val="00C4305F"/>
    <w:rsid w:val="00C430FB"/>
    <w:rsid w:val="00C43213"/>
    <w:rsid w:val="00C43303"/>
    <w:rsid w:val="00C43BC6"/>
    <w:rsid w:val="00C43CAD"/>
    <w:rsid w:val="00C43EE6"/>
    <w:rsid w:val="00C43F82"/>
    <w:rsid w:val="00C4429E"/>
    <w:rsid w:val="00C44514"/>
    <w:rsid w:val="00C44A0E"/>
    <w:rsid w:val="00C44A83"/>
    <w:rsid w:val="00C44B52"/>
    <w:rsid w:val="00C44BDE"/>
    <w:rsid w:val="00C44E1E"/>
    <w:rsid w:val="00C44E76"/>
    <w:rsid w:val="00C44F4D"/>
    <w:rsid w:val="00C4521F"/>
    <w:rsid w:val="00C45346"/>
    <w:rsid w:val="00C454D8"/>
    <w:rsid w:val="00C4582E"/>
    <w:rsid w:val="00C45892"/>
    <w:rsid w:val="00C45A0D"/>
    <w:rsid w:val="00C461B2"/>
    <w:rsid w:val="00C462DC"/>
    <w:rsid w:val="00C46D34"/>
    <w:rsid w:val="00C4725E"/>
    <w:rsid w:val="00C47470"/>
    <w:rsid w:val="00C475BB"/>
    <w:rsid w:val="00C476DF"/>
    <w:rsid w:val="00C47718"/>
    <w:rsid w:val="00C477F9"/>
    <w:rsid w:val="00C47D8E"/>
    <w:rsid w:val="00C47F9B"/>
    <w:rsid w:val="00C50462"/>
    <w:rsid w:val="00C507A7"/>
    <w:rsid w:val="00C508B6"/>
    <w:rsid w:val="00C50D34"/>
    <w:rsid w:val="00C50E0B"/>
    <w:rsid w:val="00C50E67"/>
    <w:rsid w:val="00C50FAA"/>
    <w:rsid w:val="00C51216"/>
    <w:rsid w:val="00C51248"/>
    <w:rsid w:val="00C51283"/>
    <w:rsid w:val="00C51293"/>
    <w:rsid w:val="00C51363"/>
    <w:rsid w:val="00C51475"/>
    <w:rsid w:val="00C5148F"/>
    <w:rsid w:val="00C516B1"/>
    <w:rsid w:val="00C51810"/>
    <w:rsid w:val="00C5195C"/>
    <w:rsid w:val="00C51A7B"/>
    <w:rsid w:val="00C51B01"/>
    <w:rsid w:val="00C5205C"/>
    <w:rsid w:val="00C520BA"/>
    <w:rsid w:val="00C5241A"/>
    <w:rsid w:val="00C52433"/>
    <w:rsid w:val="00C524CC"/>
    <w:rsid w:val="00C524FF"/>
    <w:rsid w:val="00C52A28"/>
    <w:rsid w:val="00C52A57"/>
    <w:rsid w:val="00C52C9E"/>
    <w:rsid w:val="00C53000"/>
    <w:rsid w:val="00C53021"/>
    <w:rsid w:val="00C5302B"/>
    <w:rsid w:val="00C53080"/>
    <w:rsid w:val="00C53092"/>
    <w:rsid w:val="00C530BB"/>
    <w:rsid w:val="00C53395"/>
    <w:rsid w:val="00C534BC"/>
    <w:rsid w:val="00C5359F"/>
    <w:rsid w:val="00C537C9"/>
    <w:rsid w:val="00C53990"/>
    <w:rsid w:val="00C53A0D"/>
    <w:rsid w:val="00C53A6F"/>
    <w:rsid w:val="00C53B6B"/>
    <w:rsid w:val="00C53BDB"/>
    <w:rsid w:val="00C53DB9"/>
    <w:rsid w:val="00C53E65"/>
    <w:rsid w:val="00C540BD"/>
    <w:rsid w:val="00C5417E"/>
    <w:rsid w:val="00C542A7"/>
    <w:rsid w:val="00C543F7"/>
    <w:rsid w:val="00C54422"/>
    <w:rsid w:val="00C54448"/>
    <w:rsid w:val="00C54647"/>
    <w:rsid w:val="00C54799"/>
    <w:rsid w:val="00C54A9F"/>
    <w:rsid w:val="00C54AAF"/>
    <w:rsid w:val="00C54B3E"/>
    <w:rsid w:val="00C54E92"/>
    <w:rsid w:val="00C54FB9"/>
    <w:rsid w:val="00C550FB"/>
    <w:rsid w:val="00C5515D"/>
    <w:rsid w:val="00C55313"/>
    <w:rsid w:val="00C5559A"/>
    <w:rsid w:val="00C55A72"/>
    <w:rsid w:val="00C55BCB"/>
    <w:rsid w:val="00C55CB8"/>
    <w:rsid w:val="00C55F34"/>
    <w:rsid w:val="00C56019"/>
    <w:rsid w:val="00C5606D"/>
    <w:rsid w:val="00C56262"/>
    <w:rsid w:val="00C56569"/>
    <w:rsid w:val="00C56AD9"/>
    <w:rsid w:val="00C56B15"/>
    <w:rsid w:val="00C56C29"/>
    <w:rsid w:val="00C56F8F"/>
    <w:rsid w:val="00C57195"/>
    <w:rsid w:val="00C57234"/>
    <w:rsid w:val="00C5741D"/>
    <w:rsid w:val="00C57811"/>
    <w:rsid w:val="00C57AF4"/>
    <w:rsid w:val="00C57BF5"/>
    <w:rsid w:val="00C57DF2"/>
    <w:rsid w:val="00C60138"/>
    <w:rsid w:val="00C60189"/>
    <w:rsid w:val="00C60396"/>
    <w:rsid w:val="00C604ED"/>
    <w:rsid w:val="00C60564"/>
    <w:rsid w:val="00C608E5"/>
    <w:rsid w:val="00C60A58"/>
    <w:rsid w:val="00C60D18"/>
    <w:rsid w:val="00C60E49"/>
    <w:rsid w:val="00C60EB8"/>
    <w:rsid w:val="00C60F8E"/>
    <w:rsid w:val="00C61A8D"/>
    <w:rsid w:val="00C61B25"/>
    <w:rsid w:val="00C61DA5"/>
    <w:rsid w:val="00C61EBD"/>
    <w:rsid w:val="00C625B4"/>
    <w:rsid w:val="00C6297E"/>
    <w:rsid w:val="00C62B39"/>
    <w:rsid w:val="00C62B76"/>
    <w:rsid w:val="00C62D5D"/>
    <w:rsid w:val="00C62EC0"/>
    <w:rsid w:val="00C62EE8"/>
    <w:rsid w:val="00C62F40"/>
    <w:rsid w:val="00C6334E"/>
    <w:rsid w:val="00C635E0"/>
    <w:rsid w:val="00C63627"/>
    <w:rsid w:val="00C6397E"/>
    <w:rsid w:val="00C63A88"/>
    <w:rsid w:val="00C63AED"/>
    <w:rsid w:val="00C63F79"/>
    <w:rsid w:val="00C642C8"/>
    <w:rsid w:val="00C643DF"/>
    <w:rsid w:val="00C64646"/>
    <w:rsid w:val="00C64A0D"/>
    <w:rsid w:val="00C64B9E"/>
    <w:rsid w:val="00C64B9F"/>
    <w:rsid w:val="00C64DCC"/>
    <w:rsid w:val="00C64F83"/>
    <w:rsid w:val="00C650B1"/>
    <w:rsid w:val="00C650FF"/>
    <w:rsid w:val="00C654C2"/>
    <w:rsid w:val="00C65887"/>
    <w:rsid w:val="00C65D0B"/>
    <w:rsid w:val="00C65D1C"/>
    <w:rsid w:val="00C65E01"/>
    <w:rsid w:val="00C6617D"/>
    <w:rsid w:val="00C6643F"/>
    <w:rsid w:val="00C6699D"/>
    <w:rsid w:val="00C66A25"/>
    <w:rsid w:val="00C66E51"/>
    <w:rsid w:val="00C67202"/>
    <w:rsid w:val="00C67508"/>
    <w:rsid w:val="00C67695"/>
    <w:rsid w:val="00C6780F"/>
    <w:rsid w:val="00C678FA"/>
    <w:rsid w:val="00C67A09"/>
    <w:rsid w:val="00C67A1C"/>
    <w:rsid w:val="00C67E2A"/>
    <w:rsid w:val="00C67F8D"/>
    <w:rsid w:val="00C67FA5"/>
    <w:rsid w:val="00C70306"/>
    <w:rsid w:val="00C704F2"/>
    <w:rsid w:val="00C7058F"/>
    <w:rsid w:val="00C714AA"/>
    <w:rsid w:val="00C7163F"/>
    <w:rsid w:val="00C718C2"/>
    <w:rsid w:val="00C71966"/>
    <w:rsid w:val="00C71A81"/>
    <w:rsid w:val="00C71DFC"/>
    <w:rsid w:val="00C7209B"/>
    <w:rsid w:val="00C722F3"/>
    <w:rsid w:val="00C724D4"/>
    <w:rsid w:val="00C72831"/>
    <w:rsid w:val="00C72899"/>
    <w:rsid w:val="00C729C3"/>
    <w:rsid w:val="00C72CC9"/>
    <w:rsid w:val="00C72CFE"/>
    <w:rsid w:val="00C732C3"/>
    <w:rsid w:val="00C733BB"/>
    <w:rsid w:val="00C7348B"/>
    <w:rsid w:val="00C7350C"/>
    <w:rsid w:val="00C73560"/>
    <w:rsid w:val="00C73748"/>
    <w:rsid w:val="00C739E1"/>
    <w:rsid w:val="00C73D49"/>
    <w:rsid w:val="00C7426E"/>
    <w:rsid w:val="00C74394"/>
    <w:rsid w:val="00C7451C"/>
    <w:rsid w:val="00C745AC"/>
    <w:rsid w:val="00C746D1"/>
    <w:rsid w:val="00C747D8"/>
    <w:rsid w:val="00C74B67"/>
    <w:rsid w:val="00C74E43"/>
    <w:rsid w:val="00C7506C"/>
    <w:rsid w:val="00C75147"/>
    <w:rsid w:val="00C7576C"/>
    <w:rsid w:val="00C7597A"/>
    <w:rsid w:val="00C76567"/>
    <w:rsid w:val="00C7663E"/>
    <w:rsid w:val="00C766D4"/>
    <w:rsid w:val="00C766DB"/>
    <w:rsid w:val="00C76779"/>
    <w:rsid w:val="00C76817"/>
    <w:rsid w:val="00C769F7"/>
    <w:rsid w:val="00C76E15"/>
    <w:rsid w:val="00C76F15"/>
    <w:rsid w:val="00C770AC"/>
    <w:rsid w:val="00C77346"/>
    <w:rsid w:val="00C7738F"/>
    <w:rsid w:val="00C77745"/>
    <w:rsid w:val="00C778C5"/>
    <w:rsid w:val="00C779D1"/>
    <w:rsid w:val="00C77AE9"/>
    <w:rsid w:val="00C77C2D"/>
    <w:rsid w:val="00C77F3F"/>
    <w:rsid w:val="00C80320"/>
    <w:rsid w:val="00C803F3"/>
    <w:rsid w:val="00C805D9"/>
    <w:rsid w:val="00C80786"/>
    <w:rsid w:val="00C80959"/>
    <w:rsid w:val="00C80C71"/>
    <w:rsid w:val="00C813C3"/>
    <w:rsid w:val="00C81432"/>
    <w:rsid w:val="00C8181E"/>
    <w:rsid w:val="00C81894"/>
    <w:rsid w:val="00C81CAB"/>
    <w:rsid w:val="00C81F0A"/>
    <w:rsid w:val="00C824C1"/>
    <w:rsid w:val="00C82532"/>
    <w:rsid w:val="00C8258C"/>
    <w:rsid w:val="00C8268B"/>
    <w:rsid w:val="00C827FF"/>
    <w:rsid w:val="00C82BB7"/>
    <w:rsid w:val="00C82EA5"/>
    <w:rsid w:val="00C830B7"/>
    <w:rsid w:val="00C83187"/>
    <w:rsid w:val="00C833FC"/>
    <w:rsid w:val="00C835F9"/>
    <w:rsid w:val="00C83683"/>
    <w:rsid w:val="00C837D5"/>
    <w:rsid w:val="00C83848"/>
    <w:rsid w:val="00C83A39"/>
    <w:rsid w:val="00C83A6B"/>
    <w:rsid w:val="00C841DB"/>
    <w:rsid w:val="00C848CF"/>
    <w:rsid w:val="00C8498B"/>
    <w:rsid w:val="00C84AA1"/>
    <w:rsid w:val="00C84C99"/>
    <w:rsid w:val="00C84D3B"/>
    <w:rsid w:val="00C84F0D"/>
    <w:rsid w:val="00C851A7"/>
    <w:rsid w:val="00C852F0"/>
    <w:rsid w:val="00C85853"/>
    <w:rsid w:val="00C858B9"/>
    <w:rsid w:val="00C85AD4"/>
    <w:rsid w:val="00C85C14"/>
    <w:rsid w:val="00C861DE"/>
    <w:rsid w:val="00C86288"/>
    <w:rsid w:val="00C863FC"/>
    <w:rsid w:val="00C865DF"/>
    <w:rsid w:val="00C8678D"/>
    <w:rsid w:val="00C86839"/>
    <w:rsid w:val="00C86ACC"/>
    <w:rsid w:val="00C86D84"/>
    <w:rsid w:val="00C86EC0"/>
    <w:rsid w:val="00C86EEC"/>
    <w:rsid w:val="00C870BE"/>
    <w:rsid w:val="00C870F6"/>
    <w:rsid w:val="00C8743A"/>
    <w:rsid w:val="00C87770"/>
    <w:rsid w:val="00C878C3"/>
    <w:rsid w:val="00C87D1C"/>
    <w:rsid w:val="00C87E14"/>
    <w:rsid w:val="00C87E38"/>
    <w:rsid w:val="00C90609"/>
    <w:rsid w:val="00C906C8"/>
    <w:rsid w:val="00C908E9"/>
    <w:rsid w:val="00C90A2C"/>
    <w:rsid w:val="00C90B24"/>
    <w:rsid w:val="00C90C0C"/>
    <w:rsid w:val="00C910E0"/>
    <w:rsid w:val="00C918BA"/>
    <w:rsid w:val="00C91AE3"/>
    <w:rsid w:val="00C91B4B"/>
    <w:rsid w:val="00C91BB7"/>
    <w:rsid w:val="00C91D34"/>
    <w:rsid w:val="00C91D4C"/>
    <w:rsid w:val="00C91F06"/>
    <w:rsid w:val="00C92153"/>
    <w:rsid w:val="00C92171"/>
    <w:rsid w:val="00C9219F"/>
    <w:rsid w:val="00C92676"/>
    <w:rsid w:val="00C926AF"/>
    <w:rsid w:val="00C92944"/>
    <w:rsid w:val="00C92A03"/>
    <w:rsid w:val="00C92BF4"/>
    <w:rsid w:val="00C92DC7"/>
    <w:rsid w:val="00C92F89"/>
    <w:rsid w:val="00C93013"/>
    <w:rsid w:val="00C9314F"/>
    <w:rsid w:val="00C931A5"/>
    <w:rsid w:val="00C938F4"/>
    <w:rsid w:val="00C93AE2"/>
    <w:rsid w:val="00C93BB0"/>
    <w:rsid w:val="00C93C42"/>
    <w:rsid w:val="00C93E07"/>
    <w:rsid w:val="00C9406B"/>
    <w:rsid w:val="00C9416D"/>
    <w:rsid w:val="00C942A7"/>
    <w:rsid w:val="00C9446C"/>
    <w:rsid w:val="00C948C0"/>
    <w:rsid w:val="00C94912"/>
    <w:rsid w:val="00C949A5"/>
    <w:rsid w:val="00C94A1E"/>
    <w:rsid w:val="00C95048"/>
    <w:rsid w:val="00C9510E"/>
    <w:rsid w:val="00C952BA"/>
    <w:rsid w:val="00C954FB"/>
    <w:rsid w:val="00C956F5"/>
    <w:rsid w:val="00C9594B"/>
    <w:rsid w:val="00C95971"/>
    <w:rsid w:val="00C959BF"/>
    <w:rsid w:val="00C95CA9"/>
    <w:rsid w:val="00C95DA6"/>
    <w:rsid w:val="00C95E1B"/>
    <w:rsid w:val="00C95FD2"/>
    <w:rsid w:val="00C964D8"/>
    <w:rsid w:val="00C965D6"/>
    <w:rsid w:val="00C9686F"/>
    <w:rsid w:val="00C9697E"/>
    <w:rsid w:val="00C96E79"/>
    <w:rsid w:val="00C96EAC"/>
    <w:rsid w:val="00C96EF5"/>
    <w:rsid w:val="00C96EF8"/>
    <w:rsid w:val="00C97178"/>
    <w:rsid w:val="00C97229"/>
    <w:rsid w:val="00C975FD"/>
    <w:rsid w:val="00C97695"/>
    <w:rsid w:val="00C97947"/>
    <w:rsid w:val="00C9794F"/>
    <w:rsid w:val="00C97BFC"/>
    <w:rsid w:val="00C97C83"/>
    <w:rsid w:val="00C97CED"/>
    <w:rsid w:val="00C97D72"/>
    <w:rsid w:val="00C97DF6"/>
    <w:rsid w:val="00C97DFB"/>
    <w:rsid w:val="00CA0078"/>
    <w:rsid w:val="00CA014A"/>
    <w:rsid w:val="00CA0285"/>
    <w:rsid w:val="00CA0708"/>
    <w:rsid w:val="00CA0887"/>
    <w:rsid w:val="00CA18BF"/>
    <w:rsid w:val="00CA1FCB"/>
    <w:rsid w:val="00CA271D"/>
    <w:rsid w:val="00CA27AA"/>
    <w:rsid w:val="00CA2876"/>
    <w:rsid w:val="00CA28F2"/>
    <w:rsid w:val="00CA29EA"/>
    <w:rsid w:val="00CA2A87"/>
    <w:rsid w:val="00CA2AA9"/>
    <w:rsid w:val="00CA2E56"/>
    <w:rsid w:val="00CA2ED0"/>
    <w:rsid w:val="00CA3618"/>
    <w:rsid w:val="00CA3973"/>
    <w:rsid w:val="00CA3B9E"/>
    <w:rsid w:val="00CA4082"/>
    <w:rsid w:val="00CA40C7"/>
    <w:rsid w:val="00CA4325"/>
    <w:rsid w:val="00CA4496"/>
    <w:rsid w:val="00CA48DB"/>
    <w:rsid w:val="00CA48E6"/>
    <w:rsid w:val="00CA4913"/>
    <w:rsid w:val="00CA4931"/>
    <w:rsid w:val="00CA4E35"/>
    <w:rsid w:val="00CA51E5"/>
    <w:rsid w:val="00CA5657"/>
    <w:rsid w:val="00CA57BB"/>
    <w:rsid w:val="00CA58C6"/>
    <w:rsid w:val="00CA594B"/>
    <w:rsid w:val="00CA5CC0"/>
    <w:rsid w:val="00CA5EC6"/>
    <w:rsid w:val="00CA5F09"/>
    <w:rsid w:val="00CA5F20"/>
    <w:rsid w:val="00CA606B"/>
    <w:rsid w:val="00CA6384"/>
    <w:rsid w:val="00CA63A7"/>
    <w:rsid w:val="00CA6556"/>
    <w:rsid w:val="00CA65F9"/>
    <w:rsid w:val="00CA66B2"/>
    <w:rsid w:val="00CA6718"/>
    <w:rsid w:val="00CA68CF"/>
    <w:rsid w:val="00CA6B05"/>
    <w:rsid w:val="00CA6B79"/>
    <w:rsid w:val="00CA7076"/>
    <w:rsid w:val="00CA7106"/>
    <w:rsid w:val="00CA7517"/>
    <w:rsid w:val="00CA75EE"/>
    <w:rsid w:val="00CA771B"/>
    <w:rsid w:val="00CA7781"/>
    <w:rsid w:val="00CA778F"/>
    <w:rsid w:val="00CA7C7B"/>
    <w:rsid w:val="00CA7D4E"/>
    <w:rsid w:val="00CA7EC0"/>
    <w:rsid w:val="00CB0066"/>
    <w:rsid w:val="00CB03CB"/>
    <w:rsid w:val="00CB040A"/>
    <w:rsid w:val="00CB0B26"/>
    <w:rsid w:val="00CB0C25"/>
    <w:rsid w:val="00CB1730"/>
    <w:rsid w:val="00CB1CD1"/>
    <w:rsid w:val="00CB1D00"/>
    <w:rsid w:val="00CB1F7A"/>
    <w:rsid w:val="00CB2072"/>
    <w:rsid w:val="00CB20D5"/>
    <w:rsid w:val="00CB21F2"/>
    <w:rsid w:val="00CB2201"/>
    <w:rsid w:val="00CB2219"/>
    <w:rsid w:val="00CB2367"/>
    <w:rsid w:val="00CB2396"/>
    <w:rsid w:val="00CB23B9"/>
    <w:rsid w:val="00CB24CF"/>
    <w:rsid w:val="00CB25C5"/>
    <w:rsid w:val="00CB28BA"/>
    <w:rsid w:val="00CB2F83"/>
    <w:rsid w:val="00CB3045"/>
    <w:rsid w:val="00CB3111"/>
    <w:rsid w:val="00CB3246"/>
    <w:rsid w:val="00CB3443"/>
    <w:rsid w:val="00CB34BA"/>
    <w:rsid w:val="00CB3588"/>
    <w:rsid w:val="00CB3783"/>
    <w:rsid w:val="00CB3C9C"/>
    <w:rsid w:val="00CB3D61"/>
    <w:rsid w:val="00CB3F7B"/>
    <w:rsid w:val="00CB3FFD"/>
    <w:rsid w:val="00CB4079"/>
    <w:rsid w:val="00CB4105"/>
    <w:rsid w:val="00CB4289"/>
    <w:rsid w:val="00CB44B6"/>
    <w:rsid w:val="00CB4658"/>
    <w:rsid w:val="00CB4848"/>
    <w:rsid w:val="00CB4B5F"/>
    <w:rsid w:val="00CB4B6C"/>
    <w:rsid w:val="00CB4C39"/>
    <w:rsid w:val="00CB4C74"/>
    <w:rsid w:val="00CB52EE"/>
    <w:rsid w:val="00CB5311"/>
    <w:rsid w:val="00CB54EA"/>
    <w:rsid w:val="00CB5A05"/>
    <w:rsid w:val="00CB5D61"/>
    <w:rsid w:val="00CB5D8A"/>
    <w:rsid w:val="00CB6019"/>
    <w:rsid w:val="00CB659A"/>
    <w:rsid w:val="00CB6692"/>
    <w:rsid w:val="00CB6817"/>
    <w:rsid w:val="00CB69A8"/>
    <w:rsid w:val="00CB69AE"/>
    <w:rsid w:val="00CB717A"/>
    <w:rsid w:val="00CB71B9"/>
    <w:rsid w:val="00CB732D"/>
    <w:rsid w:val="00CB7359"/>
    <w:rsid w:val="00CB7477"/>
    <w:rsid w:val="00CB7CA2"/>
    <w:rsid w:val="00CB7EAB"/>
    <w:rsid w:val="00CC00BF"/>
    <w:rsid w:val="00CC0129"/>
    <w:rsid w:val="00CC02B0"/>
    <w:rsid w:val="00CC02DC"/>
    <w:rsid w:val="00CC0381"/>
    <w:rsid w:val="00CC068F"/>
    <w:rsid w:val="00CC09C9"/>
    <w:rsid w:val="00CC09D6"/>
    <w:rsid w:val="00CC0BF2"/>
    <w:rsid w:val="00CC0E26"/>
    <w:rsid w:val="00CC0F7E"/>
    <w:rsid w:val="00CC114C"/>
    <w:rsid w:val="00CC121B"/>
    <w:rsid w:val="00CC1255"/>
    <w:rsid w:val="00CC153A"/>
    <w:rsid w:val="00CC1EB3"/>
    <w:rsid w:val="00CC221C"/>
    <w:rsid w:val="00CC239F"/>
    <w:rsid w:val="00CC242E"/>
    <w:rsid w:val="00CC292A"/>
    <w:rsid w:val="00CC2CAD"/>
    <w:rsid w:val="00CC2CE3"/>
    <w:rsid w:val="00CC2D22"/>
    <w:rsid w:val="00CC2EB9"/>
    <w:rsid w:val="00CC3072"/>
    <w:rsid w:val="00CC3264"/>
    <w:rsid w:val="00CC32D9"/>
    <w:rsid w:val="00CC332E"/>
    <w:rsid w:val="00CC3865"/>
    <w:rsid w:val="00CC3A0E"/>
    <w:rsid w:val="00CC3B21"/>
    <w:rsid w:val="00CC3DFA"/>
    <w:rsid w:val="00CC3EAB"/>
    <w:rsid w:val="00CC4026"/>
    <w:rsid w:val="00CC4109"/>
    <w:rsid w:val="00CC4252"/>
    <w:rsid w:val="00CC44BD"/>
    <w:rsid w:val="00CC44F2"/>
    <w:rsid w:val="00CC4615"/>
    <w:rsid w:val="00CC467E"/>
    <w:rsid w:val="00CC48CB"/>
    <w:rsid w:val="00CC49A2"/>
    <w:rsid w:val="00CC49D9"/>
    <w:rsid w:val="00CC4A4C"/>
    <w:rsid w:val="00CC4B21"/>
    <w:rsid w:val="00CC4CA8"/>
    <w:rsid w:val="00CC4D1E"/>
    <w:rsid w:val="00CC4D49"/>
    <w:rsid w:val="00CC4D8F"/>
    <w:rsid w:val="00CC4E19"/>
    <w:rsid w:val="00CC5239"/>
    <w:rsid w:val="00CC557A"/>
    <w:rsid w:val="00CC5648"/>
    <w:rsid w:val="00CC566B"/>
    <w:rsid w:val="00CC56B5"/>
    <w:rsid w:val="00CC5846"/>
    <w:rsid w:val="00CC5937"/>
    <w:rsid w:val="00CC5CB5"/>
    <w:rsid w:val="00CC5E50"/>
    <w:rsid w:val="00CC609A"/>
    <w:rsid w:val="00CC615E"/>
    <w:rsid w:val="00CC64B7"/>
    <w:rsid w:val="00CC66E2"/>
    <w:rsid w:val="00CC6782"/>
    <w:rsid w:val="00CC707E"/>
    <w:rsid w:val="00CC715B"/>
    <w:rsid w:val="00CC75CA"/>
    <w:rsid w:val="00CC7647"/>
    <w:rsid w:val="00CC765E"/>
    <w:rsid w:val="00CC7B63"/>
    <w:rsid w:val="00CC7E91"/>
    <w:rsid w:val="00CC7FB6"/>
    <w:rsid w:val="00CD0283"/>
    <w:rsid w:val="00CD04E0"/>
    <w:rsid w:val="00CD05CE"/>
    <w:rsid w:val="00CD0601"/>
    <w:rsid w:val="00CD069E"/>
    <w:rsid w:val="00CD0755"/>
    <w:rsid w:val="00CD0789"/>
    <w:rsid w:val="00CD079D"/>
    <w:rsid w:val="00CD07D3"/>
    <w:rsid w:val="00CD0CAB"/>
    <w:rsid w:val="00CD1470"/>
    <w:rsid w:val="00CD153F"/>
    <w:rsid w:val="00CD188D"/>
    <w:rsid w:val="00CD19CA"/>
    <w:rsid w:val="00CD1AED"/>
    <w:rsid w:val="00CD1D4B"/>
    <w:rsid w:val="00CD1E5B"/>
    <w:rsid w:val="00CD1FF3"/>
    <w:rsid w:val="00CD2050"/>
    <w:rsid w:val="00CD21BC"/>
    <w:rsid w:val="00CD234A"/>
    <w:rsid w:val="00CD29F1"/>
    <w:rsid w:val="00CD2C09"/>
    <w:rsid w:val="00CD2FD2"/>
    <w:rsid w:val="00CD307A"/>
    <w:rsid w:val="00CD31FB"/>
    <w:rsid w:val="00CD33F2"/>
    <w:rsid w:val="00CD3457"/>
    <w:rsid w:val="00CD34C6"/>
    <w:rsid w:val="00CD36B4"/>
    <w:rsid w:val="00CD3ACC"/>
    <w:rsid w:val="00CD3C7C"/>
    <w:rsid w:val="00CD3E14"/>
    <w:rsid w:val="00CD42AF"/>
    <w:rsid w:val="00CD42D4"/>
    <w:rsid w:val="00CD430D"/>
    <w:rsid w:val="00CD47EC"/>
    <w:rsid w:val="00CD488C"/>
    <w:rsid w:val="00CD4DF5"/>
    <w:rsid w:val="00CD4EA1"/>
    <w:rsid w:val="00CD50ED"/>
    <w:rsid w:val="00CD510C"/>
    <w:rsid w:val="00CD5139"/>
    <w:rsid w:val="00CD51D0"/>
    <w:rsid w:val="00CD5356"/>
    <w:rsid w:val="00CD569F"/>
    <w:rsid w:val="00CD56BA"/>
    <w:rsid w:val="00CD5C74"/>
    <w:rsid w:val="00CD5CD3"/>
    <w:rsid w:val="00CD5E1A"/>
    <w:rsid w:val="00CD5E4F"/>
    <w:rsid w:val="00CD6015"/>
    <w:rsid w:val="00CD6440"/>
    <w:rsid w:val="00CD6540"/>
    <w:rsid w:val="00CD6661"/>
    <w:rsid w:val="00CD668D"/>
    <w:rsid w:val="00CD6739"/>
    <w:rsid w:val="00CD6893"/>
    <w:rsid w:val="00CD715A"/>
    <w:rsid w:val="00CD7372"/>
    <w:rsid w:val="00CD7447"/>
    <w:rsid w:val="00CD7499"/>
    <w:rsid w:val="00CD749D"/>
    <w:rsid w:val="00CD7667"/>
    <w:rsid w:val="00CD799A"/>
    <w:rsid w:val="00CD7BD5"/>
    <w:rsid w:val="00CD7C9B"/>
    <w:rsid w:val="00CE0267"/>
    <w:rsid w:val="00CE0549"/>
    <w:rsid w:val="00CE0BB9"/>
    <w:rsid w:val="00CE0EEB"/>
    <w:rsid w:val="00CE0F12"/>
    <w:rsid w:val="00CE10B1"/>
    <w:rsid w:val="00CE11EF"/>
    <w:rsid w:val="00CE1486"/>
    <w:rsid w:val="00CE150A"/>
    <w:rsid w:val="00CE19ED"/>
    <w:rsid w:val="00CE1A83"/>
    <w:rsid w:val="00CE203B"/>
    <w:rsid w:val="00CE20A5"/>
    <w:rsid w:val="00CE20FA"/>
    <w:rsid w:val="00CE2122"/>
    <w:rsid w:val="00CE227B"/>
    <w:rsid w:val="00CE2324"/>
    <w:rsid w:val="00CE2365"/>
    <w:rsid w:val="00CE24A1"/>
    <w:rsid w:val="00CE2581"/>
    <w:rsid w:val="00CE25EE"/>
    <w:rsid w:val="00CE2607"/>
    <w:rsid w:val="00CE26D9"/>
    <w:rsid w:val="00CE2A77"/>
    <w:rsid w:val="00CE2F44"/>
    <w:rsid w:val="00CE3034"/>
    <w:rsid w:val="00CE3137"/>
    <w:rsid w:val="00CE334E"/>
    <w:rsid w:val="00CE33D5"/>
    <w:rsid w:val="00CE34F4"/>
    <w:rsid w:val="00CE37B6"/>
    <w:rsid w:val="00CE39C0"/>
    <w:rsid w:val="00CE3CAC"/>
    <w:rsid w:val="00CE3CE9"/>
    <w:rsid w:val="00CE3F31"/>
    <w:rsid w:val="00CE4142"/>
    <w:rsid w:val="00CE43DD"/>
    <w:rsid w:val="00CE4475"/>
    <w:rsid w:val="00CE478E"/>
    <w:rsid w:val="00CE4A24"/>
    <w:rsid w:val="00CE4CB1"/>
    <w:rsid w:val="00CE5021"/>
    <w:rsid w:val="00CE5557"/>
    <w:rsid w:val="00CE55BC"/>
    <w:rsid w:val="00CE5A89"/>
    <w:rsid w:val="00CE5B19"/>
    <w:rsid w:val="00CE5DD9"/>
    <w:rsid w:val="00CE5E10"/>
    <w:rsid w:val="00CE6761"/>
    <w:rsid w:val="00CE68DF"/>
    <w:rsid w:val="00CE6960"/>
    <w:rsid w:val="00CE6999"/>
    <w:rsid w:val="00CE6BCD"/>
    <w:rsid w:val="00CE6C86"/>
    <w:rsid w:val="00CE6EFC"/>
    <w:rsid w:val="00CE7060"/>
    <w:rsid w:val="00CE71EB"/>
    <w:rsid w:val="00CE743A"/>
    <w:rsid w:val="00CE7843"/>
    <w:rsid w:val="00CE7D30"/>
    <w:rsid w:val="00CF004B"/>
    <w:rsid w:val="00CF0164"/>
    <w:rsid w:val="00CF01CD"/>
    <w:rsid w:val="00CF07D9"/>
    <w:rsid w:val="00CF0A25"/>
    <w:rsid w:val="00CF1337"/>
    <w:rsid w:val="00CF13D5"/>
    <w:rsid w:val="00CF13D8"/>
    <w:rsid w:val="00CF13E6"/>
    <w:rsid w:val="00CF1527"/>
    <w:rsid w:val="00CF1545"/>
    <w:rsid w:val="00CF1669"/>
    <w:rsid w:val="00CF16E9"/>
    <w:rsid w:val="00CF175B"/>
    <w:rsid w:val="00CF17DE"/>
    <w:rsid w:val="00CF1A93"/>
    <w:rsid w:val="00CF1ADB"/>
    <w:rsid w:val="00CF1B4C"/>
    <w:rsid w:val="00CF1D2B"/>
    <w:rsid w:val="00CF1D85"/>
    <w:rsid w:val="00CF21E9"/>
    <w:rsid w:val="00CF2304"/>
    <w:rsid w:val="00CF2444"/>
    <w:rsid w:val="00CF2870"/>
    <w:rsid w:val="00CF37A9"/>
    <w:rsid w:val="00CF37C8"/>
    <w:rsid w:val="00CF390C"/>
    <w:rsid w:val="00CF39D4"/>
    <w:rsid w:val="00CF3B6C"/>
    <w:rsid w:val="00CF3EE0"/>
    <w:rsid w:val="00CF43C7"/>
    <w:rsid w:val="00CF4468"/>
    <w:rsid w:val="00CF45B7"/>
    <w:rsid w:val="00CF46DB"/>
    <w:rsid w:val="00CF4B72"/>
    <w:rsid w:val="00CF510B"/>
    <w:rsid w:val="00CF5158"/>
    <w:rsid w:val="00CF5274"/>
    <w:rsid w:val="00CF52F7"/>
    <w:rsid w:val="00CF531F"/>
    <w:rsid w:val="00CF5336"/>
    <w:rsid w:val="00CF546C"/>
    <w:rsid w:val="00CF5486"/>
    <w:rsid w:val="00CF5AF8"/>
    <w:rsid w:val="00CF5D38"/>
    <w:rsid w:val="00CF5EC2"/>
    <w:rsid w:val="00CF5F2C"/>
    <w:rsid w:val="00CF6076"/>
    <w:rsid w:val="00CF6108"/>
    <w:rsid w:val="00CF6599"/>
    <w:rsid w:val="00CF68E1"/>
    <w:rsid w:val="00CF6A65"/>
    <w:rsid w:val="00CF6E3B"/>
    <w:rsid w:val="00CF6F49"/>
    <w:rsid w:val="00CF747F"/>
    <w:rsid w:val="00CF7550"/>
    <w:rsid w:val="00CF7A3C"/>
    <w:rsid w:val="00CF7BEA"/>
    <w:rsid w:val="00CF7CE1"/>
    <w:rsid w:val="00D00071"/>
    <w:rsid w:val="00D003CF"/>
    <w:rsid w:val="00D0044F"/>
    <w:rsid w:val="00D005EA"/>
    <w:rsid w:val="00D005FD"/>
    <w:rsid w:val="00D00608"/>
    <w:rsid w:val="00D00724"/>
    <w:rsid w:val="00D00814"/>
    <w:rsid w:val="00D00A11"/>
    <w:rsid w:val="00D00A41"/>
    <w:rsid w:val="00D00C3B"/>
    <w:rsid w:val="00D00E33"/>
    <w:rsid w:val="00D00F30"/>
    <w:rsid w:val="00D010CB"/>
    <w:rsid w:val="00D010E2"/>
    <w:rsid w:val="00D019DD"/>
    <w:rsid w:val="00D019E6"/>
    <w:rsid w:val="00D019FC"/>
    <w:rsid w:val="00D01BEC"/>
    <w:rsid w:val="00D01C18"/>
    <w:rsid w:val="00D01EF6"/>
    <w:rsid w:val="00D01F4C"/>
    <w:rsid w:val="00D01FA6"/>
    <w:rsid w:val="00D02330"/>
    <w:rsid w:val="00D02473"/>
    <w:rsid w:val="00D02533"/>
    <w:rsid w:val="00D0275E"/>
    <w:rsid w:val="00D02C4D"/>
    <w:rsid w:val="00D02CB6"/>
    <w:rsid w:val="00D02DC2"/>
    <w:rsid w:val="00D02E7B"/>
    <w:rsid w:val="00D030B7"/>
    <w:rsid w:val="00D030CC"/>
    <w:rsid w:val="00D03225"/>
    <w:rsid w:val="00D0328F"/>
    <w:rsid w:val="00D03369"/>
    <w:rsid w:val="00D04021"/>
    <w:rsid w:val="00D0411C"/>
    <w:rsid w:val="00D0478F"/>
    <w:rsid w:val="00D04798"/>
    <w:rsid w:val="00D04808"/>
    <w:rsid w:val="00D04A38"/>
    <w:rsid w:val="00D04AB3"/>
    <w:rsid w:val="00D04D19"/>
    <w:rsid w:val="00D05188"/>
    <w:rsid w:val="00D053E6"/>
    <w:rsid w:val="00D05533"/>
    <w:rsid w:val="00D056ED"/>
    <w:rsid w:val="00D05847"/>
    <w:rsid w:val="00D0591B"/>
    <w:rsid w:val="00D0596F"/>
    <w:rsid w:val="00D05B37"/>
    <w:rsid w:val="00D05B60"/>
    <w:rsid w:val="00D05BBA"/>
    <w:rsid w:val="00D05F4A"/>
    <w:rsid w:val="00D05FC1"/>
    <w:rsid w:val="00D06704"/>
    <w:rsid w:val="00D06852"/>
    <w:rsid w:val="00D06862"/>
    <w:rsid w:val="00D06A1F"/>
    <w:rsid w:val="00D06B4A"/>
    <w:rsid w:val="00D06B53"/>
    <w:rsid w:val="00D06F80"/>
    <w:rsid w:val="00D0729A"/>
    <w:rsid w:val="00D0729B"/>
    <w:rsid w:val="00D07480"/>
    <w:rsid w:val="00D07A2F"/>
    <w:rsid w:val="00D07F1D"/>
    <w:rsid w:val="00D07FF0"/>
    <w:rsid w:val="00D106C5"/>
    <w:rsid w:val="00D10A48"/>
    <w:rsid w:val="00D10B0E"/>
    <w:rsid w:val="00D11366"/>
    <w:rsid w:val="00D11494"/>
    <w:rsid w:val="00D114D3"/>
    <w:rsid w:val="00D118EB"/>
    <w:rsid w:val="00D119B7"/>
    <w:rsid w:val="00D11B8C"/>
    <w:rsid w:val="00D11BC8"/>
    <w:rsid w:val="00D11D09"/>
    <w:rsid w:val="00D12006"/>
    <w:rsid w:val="00D12225"/>
    <w:rsid w:val="00D12BA4"/>
    <w:rsid w:val="00D12D84"/>
    <w:rsid w:val="00D12FA5"/>
    <w:rsid w:val="00D13189"/>
    <w:rsid w:val="00D1318A"/>
    <w:rsid w:val="00D13204"/>
    <w:rsid w:val="00D13AC9"/>
    <w:rsid w:val="00D13BDE"/>
    <w:rsid w:val="00D13D53"/>
    <w:rsid w:val="00D13DAB"/>
    <w:rsid w:val="00D141F7"/>
    <w:rsid w:val="00D142C5"/>
    <w:rsid w:val="00D143B9"/>
    <w:rsid w:val="00D1448D"/>
    <w:rsid w:val="00D14508"/>
    <w:rsid w:val="00D14627"/>
    <w:rsid w:val="00D14635"/>
    <w:rsid w:val="00D1480A"/>
    <w:rsid w:val="00D14C89"/>
    <w:rsid w:val="00D14CA4"/>
    <w:rsid w:val="00D14CE3"/>
    <w:rsid w:val="00D14E51"/>
    <w:rsid w:val="00D14E83"/>
    <w:rsid w:val="00D14EB8"/>
    <w:rsid w:val="00D14FDC"/>
    <w:rsid w:val="00D154CD"/>
    <w:rsid w:val="00D15CF2"/>
    <w:rsid w:val="00D1609F"/>
    <w:rsid w:val="00D1614E"/>
    <w:rsid w:val="00D162E7"/>
    <w:rsid w:val="00D16322"/>
    <w:rsid w:val="00D1634E"/>
    <w:rsid w:val="00D16503"/>
    <w:rsid w:val="00D1684A"/>
    <w:rsid w:val="00D16ABF"/>
    <w:rsid w:val="00D16BA2"/>
    <w:rsid w:val="00D16D85"/>
    <w:rsid w:val="00D16FD4"/>
    <w:rsid w:val="00D170D7"/>
    <w:rsid w:val="00D171A9"/>
    <w:rsid w:val="00D171C1"/>
    <w:rsid w:val="00D177D1"/>
    <w:rsid w:val="00D17916"/>
    <w:rsid w:val="00D17C9F"/>
    <w:rsid w:val="00D17CA0"/>
    <w:rsid w:val="00D17CC7"/>
    <w:rsid w:val="00D17EFD"/>
    <w:rsid w:val="00D20056"/>
    <w:rsid w:val="00D204B1"/>
    <w:rsid w:val="00D2060A"/>
    <w:rsid w:val="00D207EC"/>
    <w:rsid w:val="00D208A8"/>
    <w:rsid w:val="00D20D16"/>
    <w:rsid w:val="00D212E7"/>
    <w:rsid w:val="00D21429"/>
    <w:rsid w:val="00D215FF"/>
    <w:rsid w:val="00D218E3"/>
    <w:rsid w:val="00D21976"/>
    <w:rsid w:val="00D21B9A"/>
    <w:rsid w:val="00D21C25"/>
    <w:rsid w:val="00D22075"/>
    <w:rsid w:val="00D2250C"/>
    <w:rsid w:val="00D226A0"/>
    <w:rsid w:val="00D22755"/>
    <w:rsid w:val="00D22D51"/>
    <w:rsid w:val="00D230FC"/>
    <w:rsid w:val="00D2322D"/>
    <w:rsid w:val="00D232AD"/>
    <w:rsid w:val="00D23AC7"/>
    <w:rsid w:val="00D23B4D"/>
    <w:rsid w:val="00D23F9A"/>
    <w:rsid w:val="00D242EE"/>
    <w:rsid w:val="00D24603"/>
    <w:rsid w:val="00D24879"/>
    <w:rsid w:val="00D248C2"/>
    <w:rsid w:val="00D249ED"/>
    <w:rsid w:val="00D24AB1"/>
    <w:rsid w:val="00D24C59"/>
    <w:rsid w:val="00D24C6F"/>
    <w:rsid w:val="00D24DC4"/>
    <w:rsid w:val="00D24DE0"/>
    <w:rsid w:val="00D24E74"/>
    <w:rsid w:val="00D25525"/>
    <w:rsid w:val="00D255C0"/>
    <w:rsid w:val="00D25A39"/>
    <w:rsid w:val="00D25A5E"/>
    <w:rsid w:val="00D262E2"/>
    <w:rsid w:val="00D26314"/>
    <w:rsid w:val="00D2631B"/>
    <w:rsid w:val="00D26393"/>
    <w:rsid w:val="00D2649C"/>
    <w:rsid w:val="00D264A9"/>
    <w:rsid w:val="00D264B1"/>
    <w:rsid w:val="00D265A4"/>
    <w:rsid w:val="00D26884"/>
    <w:rsid w:val="00D269F3"/>
    <w:rsid w:val="00D26F16"/>
    <w:rsid w:val="00D26F6D"/>
    <w:rsid w:val="00D27567"/>
    <w:rsid w:val="00D27903"/>
    <w:rsid w:val="00D27CA3"/>
    <w:rsid w:val="00D27D72"/>
    <w:rsid w:val="00D27F35"/>
    <w:rsid w:val="00D301B9"/>
    <w:rsid w:val="00D3070E"/>
    <w:rsid w:val="00D30766"/>
    <w:rsid w:val="00D308BD"/>
    <w:rsid w:val="00D30932"/>
    <w:rsid w:val="00D30A13"/>
    <w:rsid w:val="00D30DC5"/>
    <w:rsid w:val="00D30F2D"/>
    <w:rsid w:val="00D31070"/>
    <w:rsid w:val="00D31079"/>
    <w:rsid w:val="00D313F7"/>
    <w:rsid w:val="00D3176B"/>
    <w:rsid w:val="00D3189D"/>
    <w:rsid w:val="00D31B45"/>
    <w:rsid w:val="00D31ECE"/>
    <w:rsid w:val="00D31F7D"/>
    <w:rsid w:val="00D320D1"/>
    <w:rsid w:val="00D32220"/>
    <w:rsid w:val="00D325BF"/>
    <w:rsid w:val="00D3299B"/>
    <w:rsid w:val="00D32A55"/>
    <w:rsid w:val="00D32BCC"/>
    <w:rsid w:val="00D32CD8"/>
    <w:rsid w:val="00D32EB0"/>
    <w:rsid w:val="00D33149"/>
    <w:rsid w:val="00D3334E"/>
    <w:rsid w:val="00D335C9"/>
    <w:rsid w:val="00D33D1C"/>
    <w:rsid w:val="00D33D69"/>
    <w:rsid w:val="00D34039"/>
    <w:rsid w:val="00D34061"/>
    <w:rsid w:val="00D343DB"/>
    <w:rsid w:val="00D344CE"/>
    <w:rsid w:val="00D344EB"/>
    <w:rsid w:val="00D3454E"/>
    <w:rsid w:val="00D34613"/>
    <w:rsid w:val="00D34938"/>
    <w:rsid w:val="00D34A1E"/>
    <w:rsid w:val="00D34A44"/>
    <w:rsid w:val="00D34EE6"/>
    <w:rsid w:val="00D34F48"/>
    <w:rsid w:val="00D35215"/>
    <w:rsid w:val="00D35266"/>
    <w:rsid w:val="00D3548C"/>
    <w:rsid w:val="00D35837"/>
    <w:rsid w:val="00D35C0C"/>
    <w:rsid w:val="00D35E74"/>
    <w:rsid w:val="00D360D9"/>
    <w:rsid w:val="00D36171"/>
    <w:rsid w:val="00D36674"/>
    <w:rsid w:val="00D36B55"/>
    <w:rsid w:val="00D36DE5"/>
    <w:rsid w:val="00D36EE1"/>
    <w:rsid w:val="00D36F39"/>
    <w:rsid w:val="00D36F97"/>
    <w:rsid w:val="00D370F7"/>
    <w:rsid w:val="00D37424"/>
    <w:rsid w:val="00D3742D"/>
    <w:rsid w:val="00D3769D"/>
    <w:rsid w:val="00D3774E"/>
    <w:rsid w:val="00D377C3"/>
    <w:rsid w:val="00D37817"/>
    <w:rsid w:val="00D378B6"/>
    <w:rsid w:val="00D37B0B"/>
    <w:rsid w:val="00D37B92"/>
    <w:rsid w:val="00D37BCD"/>
    <w:rsid w:val="00D37D9D"/>
    <w:rsid w:val="00D40010"/>
    <w:rsid w:val="00D40056"/>
    <w:rsid w:val="00D40176"/>
    <w:rsid w:val="00D40357"/>
    <w:rsid w:val="00D4041F"/>
    <w:rsid w:val="00D4045A"/>
    <w:rsid w:val="00D404C1"/>
    <w:rsid w:val="00D4057F"/>
    <w:rsid w:val="00D40886"/>
    <w:rsid w:val="00D409B1"/>
    <w:rsid w:val="00D409DB"/>
    <w:rsid w:val="00D40ACD"/>
    <w:rsid w:val="00D40B0B"/>
    <w:rsid w:val="00D40FD8"/>
    <w:rsid w:val="00D4119A"/>
    <w:rsid w:val="00D41298"/>
    <w:rsid w:val="00D416B2"/>
    <w:rsid w:val="00D41844"/>
    <w:rsid w:val="00D418BC"/>
    <w:rsid w:val="00D41A52"/>
    <w:rsid w:val="00D41B9D"/>
    <w:rsid w:val="00D41CFC"/>
    <w:rsid w:val="00D41CFD"/>
    <w:rsid w:val="00D41ED7"/>
    <w:rsid w:val="00D42501"/>
    <w:rsid w:val="00D42757"/>
    <w:rsid w:val="00D428BB"/>
    <w:rsid w:val="00D42D07"/>
    <w:rsid w:val="00D42E69"/>
    <w:rsid w:val="00D4375A"/>
    <w:rsid w:val="00D43B25"/>
    <w:rsid w:val="00D43D6B"/>
    <w:rsid w:val="00D44014"/>
    <w:rsid w:val="00D440E6"/>
    <w:rsid w:val="00D44255"/>
    <w:rsid w:val="00D44303"/>
    <w:rsid w:val="00D444BA"/>
    <w:rsid w:val="00D4480A"/>
    <w:rsid w:val="00D4485C"/>
    <w:rsid w:val="00D44A12"/>
    <w:rsid w:val="00D44C0C"/>
    <w:rsid w:val="00D44C9F"/>
    <w:rsid w:val="00D45040"/>
    <w:rsid w:val="00D45375"/>
    <w:rsid w:val="00D454DF"/>
    <w:rsid w:val="00D45987"/>
    <w:rsid w:val="00D459A7"/>
    <w:rsid w:val="00D45B4C"/>
    <w:rsid w:val="00D45C68"/>
    <w:rsid w:val="00D45EB9"/>
    <w:rsid w:val="00D45FE4"/>
    <w:rsid w:val="00D46152"/>
    <w:rsid w:val="00D46638"/>
    <w:rsid w:val="00D46848"/>
    <w:rsid w:val="00D46AD6"/>
    <w:rsid w:val="00D46AD8"/>
    <w:rsid w:val="00D46B13"/>
    <w:rsid w:val="00D46D85"/>
    <w:rsid w:val="00D46E2B"/>
    <w:rsid w:val="00D47127"/>
    <w:rsid w:val="00D47667"/>
    <w:rsid w:val="00D4788E"/>
    <w:rsid w:val="00D478A5"/>
    <w:rsid w:val="00D47C2E"/>
    <w:rsid w:val="00D500AB"/>
    <w:rsid w:val="00D503A2"/>
    <w:rsid w:val="00D50573"/>
    <w:rsid w:val="00D50B04"/>
    <w:rsid w:val="00D50C35"/>
    <w:rsid w:val="00D50CE7"/>
    <w:rsid w:val="00D50E17"/>
    <w:rsid w:val="00D51253"/>
    <w:rsid w:val="00D51445"/>
    <w:rsid w:val="00D51547"/>
    <w:rsid w:val="00D51790"/>
    <w:rsid w:val="00D51A15"/>
    <w:rsid w:val="00D51A2A"/>
    <w:rsid w:val="00D51AED"/>
    <w:rsid w:val="00D51B9F"/>
    <w:rsid w:val="00D51BFB"/>
    <w:rsid w:val="00D5249E"/>
    <w:rsid w:val="00D526F1"/>
    <w:rsid w:val="00D5283F"/>
    <w:rsid w:val="00D528D2"/>
    <w:rsid w:val="00D528F3"/>
    <w:rsid w:val="00D528FB"/>
    <w:rsid w:val="00D528FF"/>
    <w:rsid w:val="00D529ED"/>
    <w:rsid w:val="00D52A30"/>
    <w:rsid w:val="00D52A4B"/>
    <w:rsid w:val="00D52C2B"/>
    <w:rsid w:val="00D52C52"/>
    <w:rsid w:val="00D52CDB"/>
    <w:rsid w:val="00D52EF5"/>
    <w:rsid w:val="00D53131"/>
    <w:rsid w:val="00D53226"/>
    <w:rsid w:val="00D536BB"/>
    <w:rsid w:val="00D5380D"/>
    <w:rsid w:val="00D53DAA"/>
    <w:rsid w:val="00D53E4D"/>
    <w:rsid w:val="00D54274"/>
    <w:rsid w:val="00D54554"/>
    <w:rsid w:val="00D545B0"/>
    <w:rsid w:val="00D54725"/>
    <w:rsid w:val="00D54775"/>
    <w:rsid w:val="00D54DD9"/>
    <w:rsid w:val="00D55410"/>
    <w:rsid w:val="00D55AAC"/>
    <w:rsid w:val="00D55C42"/>
    <w:rsid w:val="00D55D24"/>
    <w:rsid w:val="00D55EF3"/>
    <w:rsid w:val="00D56151"/>
    <w:rsid w:val="00D56515"/>
    <w:rsid w:val="00D56CD8"/>
    <w:rsid w:val="00D57366"/>
    <w:rsid w:val="00D57391"/>
    <w:rsid w:val="00D57465"/>
    <w:rsid w:val="00D576EC"/>
    <w:rsid w:val="00D57864"/>
    <w:rsid w:val="00D601F3"/>
    <w:rsid w:val="00D61088"/>
    <w:rsid w:val="00D6149D"/>
    <w:rsid w:val="00D61AE6"/>
    <w:rsid w:val="00D61D14"/>
    <w:rsid w:val="00D61F9E"/>
    <w:rsid w:val="00D62364"/>
    <w:rsid w:val="00D62375"/>
    <w:rsid w:val="00D62439"/>
    <w:rsid w:val="00D62631"/>
    <w:rsid w:val="00D626FF"/>
    <w:rsid w:val="00D630BB"/>
    <w:rsid w:val="00D63212"/>
    <w:rsid w:val="00D634B7"/>
    <w:rsid w:val="00D63735"/>
    <w:rsid w:val="00D63926"/>
    <w:rsid w:val="00D639D2"/>
    <w:rsid w:val="00D63B58"/>
    <w:rsid w:val="00D63CAC"/>
    <w:rsid w:val="00D64159"/>
    <w:rsid w:val="00D6426B"/>
    <w:rsid w:val="00D644A5"/>
    <w:rsid w:val="00D64567"/>
    <w:rsid w:val="00D64742"/>
    <w:rsid w:val="00D64958"/>
    <w:rsid w:val="00D64B48"/>
    <w:rsid w:val="00D64BAE"/>
    <w:rsid w:val="00D64F18"/>
    <w:rsid w:val="00D654A4"/>
    <w:rsid w:val="00D6586C"/>
    <w:rsid w:val="00D658DD"/>
    <w:rsid w:val="00D6597A"/>
    <w:rsid w:val="00D65A81"/>
    <w:rsid w:val="00D6601A"/>
    <w:rsid w:val="00D6601E"/>
    <w:rsid w:val="00D664AE"/>
    <w:rsid w:val="00D66561"/>
    <w:rsid w:val="00D668C9"/>
    <w:rsid w:val="00D66967"/>
    <w:rsid w:val="00D66B5E"/>
    <w:rsid w:val="00D66BA3"/>
    <w:rsid w:val="00D66E70"/>
    <w:rsid w:val="00D6708C"/>
    <w:rsid w:val="00D671A1"/>
    <w:rsid w:val="00D67345"/>
    <w:rsid w:val="00D674CB"/>
    <w:rsid w:val="00D67675"/>
    <w:rsid w:val="00D67716"/>
    <w:rsid w:val="00D6775C"/>
    <w:rsid w:val="00D677D1"/>
    <w:rsid w:val="00D67C61"/>
    <w:rsid w:val="00D67FEE"/>
    <w:rsid w:val="00D70332"/>
    <w:rsid w:val="00D70755"/>
    <w:rsid w:val="00D70790"/>
    <w:rsid w:val="00D70A76"/>
    <w:rsid w:val="00D71150"/>
    <w:rsid w:val="00D7117E"/>
    <w:rsid w:val="00D713E1"/>
    <w:rsid w:val="00D71517"/>
    <w:rsid w:val="00D71840"/>
    <w:rsid w:val="00D71918"/>
    <w:rsid w:val="00D71A04"/>
    <w:rsid w:val="00D71AFA"/>
    <w:rsid w:val="00D71E02"/>
    <w:rsid w:val="00D71E53"/>
    <w:rsid w:val="00D71E58"/>
    <w:rsid w:val="00D71FE3"/>
    <w:rsid w:val="00D72135"/>
    <w:rsid w:val="00D722D9"/>
    <w:rsid w:val="00D7231E"/>
    <w:rsid w:val="00D7247C"/>
    <w:rsid w:val="00D7264D"/>
    <w:rsid w:val="00D72691"/>
    <w:rsid w:val="00D728E0"/>
    <w:rsid w:val="00D7298B"/>
    <w:rsid w:val="00D72B10"/>
    <w:rsid w:val="00D72B69"/>
    <w:rsid w:val="00D72CD3"/>
    <w:rsid w:val="00D72D07"/>
    <w:rsid w:val="00D72FDF"/>
    <w:rsid w:val="00D7312A"/>
    <w:rsid w:val="00D7315C"/>
    <w:rsid w:val="00D73292"/>
    <w:rsid w:val="00D73436"/>
    <w:rsid w:val="00D734C3"/>
    <w:rsid w:val="00D735E0"/>
    <w:rsid w:val="00D73938"/>
    <w:rsid w:val="00D73A45"/>
    <w:rsid w:val="00D73FA9"/>
    <w:rsid w:val="00D741BF"/>
    <w:rsid w:val="00D74241"/>
    <w:rsid w:val="00D746E4"/>
    <w:rsid w:val="00D746FC"/>
    <w:rsid w:val="00D74716"/>
    <w:rsid w:val="00D74920"/>
    <w:rsid w:val="00D74C1E"/>
    <w:rsid w:val="00D74DB0"/>
    <w:rsid w:val="00D74ED3"/>
    <w:rsid w:val="00D74F4D"/>
    <w:rsid w:val="00D751F8"/>
    <w:rsid w:val="00D7524F"/>
    <w:rsid w:val="00D75692"/>
    <w:rsid w:val="00D7574F"/>
    <w:rsid w:val="00D757F5"/>
    <w:rsid w:val="00D75B21"/>
    <w:rsid w:val="00D76044"/>
    <w:rsid w:val="00D7607A"/>
    <w:rsid w:val="00D760D8"/>
    <w:rsid w:val="00D761F1"/>
    <w:rsid w:val="00D761F8"/>
    <w:rsid w:val="00D76319"/>
    <w:rsid w:val="00D76572"/>
    <w:rsid w:val="00D7679B"/>
    <w:rsid w:val="00D769AC"/>
    <w:rsid w:val="00D76AA2"/>
    <w:rsid w:val="00D76AAC"/>
    <w:rsid w:val="00D76BBE"/>
    <w:rsid w:val="00D76C23"/>
    <w:rsid w:val="00D76F0F"/>
    <w:rsid w:val="00D76FEF"/>
    <w:rsid w:val="00D7756D"/>
    <w:rsid w:val="00D775D9"/>
    <w:rsid w:val="00D7780E"/>
    <w:rsid w:val="00D77A46"/>
    <w:rsid w:val="00D800FB"/>
    <w:rsid w:val="00D80203"/>
    <w:rsid w:val="00D80234"/>
    <w:rsid w:val="00D806D4"/>
    <w:rsid w:val="00D807CA"/>
    <w:rsid w:val="00D80A44"/>
    <w:rsid w:val="00D80A64"/>
    <w:rsid w:val="00D80BC1"/>
    <w:rsid w:val="00D81032"/>
    <w:rsid w:val="00D811A2"/>
    <w:rsid w:val="00D8145F"/>
    <w:rsid w:val="00D815E4"/>
    <w:rsid w:val="00D81CD4"/>
    <w:rsid w:val="00D820E8"/>
    <w:rsid w:val="00D82278"/>
    <w:rsid w:val="00D82812"/>
    <w:rsid w:val="00D82823"/>
    <w:rsid w:val="00D82C2E"/>
    <w:rsid w:val="00D831DB"/>
    <w:rsid w:val="00D83273"/>
    <w:rsid w:val="00D832D4"/>
    <w:rsid w:val="00D83441"/>
    <w:rsid w:val="00D83539"/>
    <w:rsid w:val="00D8359C"/>
    <w:rsid w:val="00D836B7"/>
    <w:rsid w:val="00D8384C"/>
    <w:rsid w:val="00D83860"/>
    <w:rsid w:val="00D838DC"/>
    <w:rsid w:val="00D8391C"/>
    <w:rsid w:val="00D83930"/>
    <w:rsid w:val="00D83A2A"/>
    <w:rsid w:val="00D83AC8"/>
    <w:rsid w:val="00D83D81"/>
    <w:rsid w:val="00D84B62"/>
    <w:rsid w:val="00D84E75"/>
    <w:rsid w:val="00D84ED0"/>
    <w:rsid w:val="00D851AD"/>
    <w:rsid w:val="00D8523A"/>
    <w:rsid w:val="00D853E4"/>
    <w:rsid w:val="00D854D6"/>
    <w:rsid w:val="00D855A5"/>
    <w:rsid w:val="00D85BC2"/>
    <w:rsid w:val="00D85BE4"/>
    <w:rsid w:val="00D85D34"/>
    <w:rsid w:val="00D86426"/>
    <w:rsid w:val="00D8648C"/>
    <w:rsid w:val="00D866DE"/>
    <w:rsid w:val="00D8691C"/>
    <w:rsid w:val="00D8696D"/>
    <w:rsid w:val="00D86996"/>
    <w:rsid w:val="00D8706B"/>
    <w:rsid w:val="00D87283"/>
    <w:rsid w:val="00D8741D"/>
    <w:rsid w:val="00D8771F"/>
    <w:rsid w:val="00D877F8"/>
    <w:rsid w:val="00D87A1C"/>
    <w:rsid w:val="00D87C1E"/>
    <w:rsid w:val="00D87CEB"/>
    <w:rsid w:val="00D87CEC"/>
    <w:rsid w:val="00D87D7D"/>
    <w:rsid w:val="00D87DD6"/>
    <w:rsid w:val="00D90232"/>
    <w:rsid w:val="00D90263"/>
    <w:rsid w:val="00D90440"/>
    <w:rsid w:val="00D904C5"/>
    <w:rsid w:val="00D9055D"/>
    <w:rsid w:val="00D90621"/>
    <w:rsid w:val="00D90A56"/>
    <w:rsid w:val="00D90D10"/>
    <w:rsid w:val="00D90EAA"/>
    <w:rsid w:val="00D914EA"/>
    <w:rsid w:val="00D9174B"/>
    <w:rsid w:val="00D9179F"/>
    <w:rsid w:val="00D9198D"/>
    <w:rsid w:val="00D91B17"/>
    <w:rsid w:val="00D91F2B"/>
    <w:rsid w:val="00D923AD"/>
    <w:rsid w:val="00D92B83"/>
    <w:rsid w:val="00D92CF3"/>
    <w:rsid w:val="00D92E5D"/>
    <w:rsid w:val="00D934F3"/>
    <w:rsid w:val="00D93517"/>
    <w:rsid w:val="00D93647"/>
    <w:rsid w:val="00D936DD"/>
    <w:rsid w:val="00D93893"/>
    <w:rsid w:val="00D93958"/>
    <w:rsid w:val="00D93F8E"/>
    <w:rsid w:val="00D941E8"/>
    <w:rsid w:val="00D9451A"/>
    <w:rsid w:val="00D9462C"/>
    <w:rsid w:val="00D947C3"/>
    <w:rsid w:val="00D94C3E"/>
    <w:rsid w:val="00D94FD6"/>
    <w:rsid w:val="00D95155"/>
    <w:rsid w:val="00D95190"/>
    <w:rsid w:val="00D953A3"/>
    <w:rsid w:val="00D953C3"/>
    <w:rsid w:val="00D9543A"/>
    <w:rsid w:val="00D95443"/>
    <w:rsid w:val="00D95702"/>
    <w:rsid w:val="00D95871"/>
    <w:rsid w:val="00D958A6"/>
    <w:rsid w:val="00D95B9C"/>
    <w:rsid w:val="00D961C7"/>
    <w:rsid w:val="00D96251"/>
    <w:rsid w:val="00D962A8"/>
    <w:rsid w:val="00D9653A"/>
    <w:rsid w:val="00D96552"/>
    <w:rsid w:val="00D965A4"/>
    <w:rsid w:val="00D9665E"/>
    <w:rsid w:val="00D968AD"/>
    <w:rsid w:val="00D96CC8"/>
    <w:rsid w:val="00D96D0C"/>
    <w:rsid w:val="00D96E98"/>
    <w:rsid w:val="00D97221"/>
    <w:rsid w:val="00D9722E"/>
    <w:rsid w:val="00D97235"/>
    <w:rsid w:val="00D972FD"/>
    <w:rsid w:val="00D97507"/>
    <w:rsid w:val="00D9763C"/>
    <w:rsid w:val="00D9777C"/>
    <w:rsid w:val="00D97808"/>
    <w:rsid w:val="00D97831"/>
    <w:rsid w:val="00D97971"/>
    <w:rsid w:val="00D97977"/>
    <w:rsid w:val="00D97986"/>
    <w:rsid w:val="00DA0046"/>
    <w:rsid w:val="00DA03C9"/>
    <w:rsid w:val="00DA04BE"/>
    <w:rsid w:val="00DA04FB"/>
    <w:rsid w:val="00DA0661"/>
    <w:rsid w:val="00DA0703"/>
    <w:rsid w:val="00DA07A8"/>
    <w:rsid w:val="00DA07EA"/>
    <w:rsid w:val="00DA0A15"/>
    <w:rsid w:val="00DA0C27"/>
    <w:rsid w:val="00DA0E3B"/>
    <w:rsid w:val="00DA1067"/>
    <w:rsid w:val="00DA134B"/>
    <w:rsid w:val="00DA1511"/>
    <w:rsid w:val="00DA1A38"/>
    <w:rsid w:val="00DA1FD9"/>
    <w:rsid w:val="00DA2055"/>
    <w:rsid w:val="00DA2902"/>
    <w:rsid w:val="00DA2913"/>
    <w:rsid w:val="00DA29DD"/>
    <w:rsid w:val="00DA2B49"/>
    <w:rsid w:val="00DA2E2C"/>
    <w:rsid w:val="00DA32CF"/>
    <w:rsid w:val="00DA3704"/>
    <w:rsid w:val="00DA37F1"/>
    <w:rsid w:val="00DA3B46"/>
    <w:rsid w:val="00DA3C82"/>
    <w:rsid w:val="00DA3EC7"/>
    <w:rsid w:val="00DA47C0"/>
    <w:rsid w:val="00DA4E16"/>
    <w:rsid w:val="00DA4F17"/>
    <w:rsid w:val="00DA504E"/>
    <w:rsid w:val="00DA5073"/>
    <w:rsid w:val="00DA5235"/>
    <w:rsid w:val="00DA5335"/>
    <w:rsid w:val="00DA5447"/>
    <w:rsid w:val="00DA54B3"/>
    <w:rsid w:val="00DA54FB"/>
    <w:rsid w:val="00DA55B3"/>
    <w:rsid w:val="00DA5670"/>
    <w:rsid w:val="00DA5818"/>
    <w:rsid w:val="00DA5BC4"/>
    <w:rsid w:val="00DA5C32"/>
    <w:rsid w:val="00DA5C7A"/>
    <w:rsid w:val="00DA5E07"/>
    <w:rsid w:val="00DA5E87"/>
    <w:rsid w:val="00DA602A"/>
    <w:rsid w:val="00DA6135"/>
    <w:rsid w:val="00DA6198"/>
    <w:rsid w:val="00DA62C6"/>
    <w:rsid w:val="00DA6484"/>
    <w:rsid w:val="00DA6557"/>
    <w:rsid w:val="00DA66E4"/>
    <w:rsid w:val="00DA6796"/>
    <w:rsid w:val="00DA6817"/>
    <w:rsid w:val="00DA6A5E"/>
    <w:rsid w:val="00DA6D22"/>
    <w:rsid w:val="00DA70F5"/>
    <w:rsid w:val="00DA728A"/>
    <w:rsid w:val="00DA7664"/>
    <w:rsid w:val="00DA785D"/>
    <w:rsid w:val="00DA7865"/>
    <w:rsid w:val="00DA7E1B"/>
    <w:rsid w:val="00DB0183"/>
    <w:rsid w:val="00DB01BB"/>
    <w:rsid w:val="00DB03B5"/>
    <w:rsid w:val="00DB0469"/>
    <w:rsid w:val="00DB0663"/>
    <w:rsid w:val="00DB06A3"/>
    <w:rsid w:val="00DB06A4"/>
    <w:rsid w:val="00DB090B"/>
    <w:rsid w:val="00DB0956"/>
    <w:rsid w:val="00DB0D2E"/>
    <w:rsid w:val="00DB0DF3"/>
    <w:rsid w:val="00DB0ECA"/>
    <w:rsid w:val="00DB104A"/>
    <w:rsid w:val="00DB1591"/>
    <w:rsid w:val="00DB1684"/>
    <w:rsid w:val="00DB1C0D"/>
    <w:rsid w:val="00DB1EC9"/>
    <w:rsid w:val="00DB1F3B"/>
    <w:rsid w:val="00DB20D2"/>
    <w:rsid w:val="00DB228B"/>
    <w:rsid w:val="00DB23A7"/>
    <w:rsid w:val="00DB23DE"/>
    <w:rsid w:val="00DB247D"/>
    <w:rsid w:val="00DB24C6"/>
    <w:rsid w:val="00DB28A9"/>
    <w:rsid w:val="00DB2CFA"/>
    <w:rsid w:val="00DB2D33"/>
    <w:rsid w:val="00DB2E40"/>
    <w:rsid w:val="00DB305D"/>
    <w:rsid w:val="00DB3112"/>
    <w:rsid w:val="00DB3147"/>
    <w:rsid w:val="00DB31A2"/>
    <w:rsid w:val="00DB328F"/>
    <w:rsid w:val="00DB3341"/>
    <w:rsid w:val="00DB3690"/>
    <w:rsid w:val="00DB3786"/>
    <w:rsid w:val="00DB3D0B"/>
    <w:rsid w:val="00DB3EB1"/>
    <w:rsid w:val="00DB3EFF"/>
    <w:rsid w:val="00DB4107"/>
    <w:rsid w:val="00DB4132"/>
    <w:rsid w:val="00DB46DF"/>
    <w:rsid w:val="00DB4B8F"/>
    <w:rsid w:val="00DB4F73"/>
    <w:rsid w:val="00DB4FBC"/>
    <w:rsid w:val="00DB510D"/>
    <w:rsid w:val="00DB51BB"/>
    <w:rsid w:val="00DB52DD"/>
    <w:rsid w:val="00DB53A0"/>
    <w:rsid w:val="00DB56B0"/>
    <w:rsid w:val="00DB5773"/>
    <w:rsid w:val="00DB57AC"/>
    <w:rsid w:val="00DB57D3"/>
    <w:rsid w:val="00DB5B7C"/>
    <w:rsid w:val="00DB5D39"/>
    <w:rsid w:val="00DB5E79"/>
    <w:rsid w:val="00DB5F6F"/>
    <w:rsid w:val="00DB6001"/>
    <w:rsid w:val="00DB60A2"/>
    <w:rsid w:val="00DB621F"/>
    <w:rsid w:val="00DB6288"/>
    <w:rsid w:val="00DB6647"/>
    <w:rsid w:val="00DB66D0"/>
    <w:rsid w:val="00DB671A"/>
    <w:rsid w:val="00DB678F"/>
    <w:rsid w:val="00DB67AD"/>
    <w:rsid w:val="00DB6916"/>
    <w:rsid w:val="00DB69C5"/>
    <w:rsid w:val="00DB6C9C"/>
    <w:rsid w:val="00DB6D68"/>
    <w:rsid w:val="00DB6DA9"/>
    <w:rsid w:val="00DB6EFC"/>
    <w:rsid w:val="00DB6F68"/>
    <w:rsid w:val="00DB7066"/>
    <w:rsid w:val="00DB7134"/>
    <w:rsid w:val="00DB7450"/>
    <w:rsid w:val="00DB798F"/>
    <w:rsid w:val="00DB79A8"/>
    <w:rsid w:val="00DB79B2"/>
    <w:rsid w:val="00DB7A1A"/>
    <w:rsid w:val="00DB7DD0"/>
    <w:rsid w:val="00DB7E76"/>
    <w:rsid w:val="00DB7F83"/>
    <w:rsid w:val="00DB7FD8"/>
    <w:rsid w:val="00DC01E5"/>
    <w:rsid w:val="00DC023E"/>
    <w:rsid w:val="00DC029A"/>
    <w:rsid w:val="00DC040A"/>
    <w:rsid w:val="00DC0550"/>
    <w:rsid w:val="00DC06E0"/>
    <w:rsid w:val="00DC06F1"/>
    <w:rsid w:val="00DC0765"/>
    <w:rsid w:val="00DC1089"/>
    <w:rsid w:val="00DC1206"/>
    <w:rsid w:val="00DC1419"/>
    <w:rsid w:val="00DC1436"/>
    <w:rsid w:val="00DC1D7B"/>
    <w:rsid w:val="00DC1ECC"/>
    <w:rsid w:val="00DC1EDF"/>
    <w:rsid w:val="00DC1F21"/>
    <w:rsid w:val="00DC221C"/>
    <w:rsid w:val="00DC241D"/>
    <w:rsid w:val="00DC2723"/>
    <w:rsid w:val="00DC2E01"/>
    <w:rsid w:val="00DC2F18"/>
    <w:rsid w:val="00DC31E0"/>
    <w:rsid w:val="00DC3316"/>
    <w:rsid w:val="00DC340E"/>
    <w:rsid w:val="00DC36FE"/>
    <w:rsid w:val="00DC3A46"/>
    <w:rsid w:val="00DC3AD4"/>
    <w:rsid w:val="00DC3B63"/>
    <w:rsid w:val="00DC3B86"/>
    <w:rsid w:val="00DC3C68"/>
    <w:rsid w:val="00DC436A"/>
    <w:rsid w:val="00DC4751"/>
    <w:rsid w:val="00DC4755"/>
    <w:rsid w:val="00DC4A34"/>
    <w:rsid w:val="00DC4A61"/>
    <w:rsid w:val="00DC4C55"/>
    <w:rsid w:val="00DC4E11"/>
    <w:rsid w:val="00DC4E5E"/>
    <w:rsid w:val="00DC4FD9"/>
    <w:rsid w:val="00DC55D4"/>
    <w:rsid w:val="00DC58AC"/>
    <w:rsid w:val="00DC59C3"/>
    <w:rsid w:val="00DC5D9A"/>
    <w:rsid w:val="00DC5E22"/>
    <w:rsid w:val="00DC6043"/>
    <w:rsid w:val="00DC60BF"/>
    <w:rsid w:val="00DC61D0"/>
    <w:rsid w:val="00DC6276"/>
    <w:rsid w:val="00DC62D1"/>
    <w:rsid w:val="00DC642B"/>
    <w:rsid w:val="00DC660B"/>
    <w:rsid w:val="00DC66DD"/>
    <w:rsid w:val="00DC6958"/>
    <w:rsid w:val="00DC6B75"/>
    <w:rsid w:val="00DC6F85"/>
    <w:rsid w:val="00DC7098"/>
    <w:rsid w:val="00DC7305"/>
    <w:rsid w:val="00DC74A4"/>
    <w:rsid w:val="00DC77C8"/>
    <w:rsid w:val="00DC7A93"/>
    <w:rsid w:val="00DC7DE8"/>
    <w:rsid w:val="00DC7E14"/>
    <w:rsid w:val="00DD007B"/>
    <w:rsid w:val="00DD0086"/>
    <w:rsid w:val="00DD0413"/>
    <w:rsid w:val="00DD05F5"/>
    <w:rsid w:val="00DD06EF"/>
    <w:rsid w:val="00DD0853"/>
    <w:rsid w:val="00DD08C3"/>
    <w:rsid w:val="00DD0B8B"/>
    <w:rsid w:val="00DD0BBD"/>
    <w:rsid w:val="00DD0C5A"/>
    <w:rsid w:val="00DD0EF1"/>
    <w:rsid w:val="00DD10B3"/>
    <w:rsid w:val="00DD135B"/>
    <w:rsid w:val="00DD1634"/>
    <w:rsid w:val="00DD1711"/>
    <w:rsid w:val="00DD18B8"/>
    <w:rsid w:val="00DD19A6"/>
    <w:rsid w:val="00DD1A5E"/>
    <w:rsid w:val="00DD1D8D"/>
    <w:rsid w:val="00DD2399"/>
    <w:rsid w:val="00DD24D9"/>
    <w:rsid w:val="00DD2A2F"/>
    <w:rsid w:val="00DD2FA5"/>
    <w:rsid w:val="00DD3656"/>
    <w:rsid w:val="00DD36B6"/>
    <w:rsid w:val="00DD37A8"/>
    <w:rsid w:val="00DD38CB"/>
    <w:rsid w:val="00DD399D"/>
    <w:rsid w:val="00DD3B9A"/>
    <w:rsid w:val="00DD3EEC"/>
    <w:rsid w:val="00DD438D"/>
    <w:rsid w:val="00DD43E8"/>
    <w:rsid w:val="00DD4646"/>
    <w:rsid w:val="00DD465E"/>
    <w:rsid w:val="00DD4693"/>
    <w:rsid w:val="00DD46DF"/>
    <w:rsid w:val="00DD4880"/>
    <w:rsid w:val="00DD4970"/>
    <w:rsid w:val="00DD4A2E"/>
    <w:rsid w:val="00DD4C40"/>
    <w:rsid w:val="00DD4CB3"/>
    <w:rsid w:val="00DD4D8A"/>
    <w:rsid w:val="00DD4FBE"/>
    <w:rsid w:val="00DD5005"/>
    <w:rsid w:val="00DD5111"/>
    <w:rsid w:val="00DD53D0"/>
    <w:rsid w:val="00DD5C4F"/>
    <w:rsid w:val="00DD5C56"/>
    <w:rsid w:val="00DD5E5A"/>
    <w:rsid w:val="00DD6238"/>
    <w:rsid w:val="00DD6697"/>
    <w:rsid w:val="00DD66A2"/>
    <w:rsid w:val="00DD6C5B"/>
    <w:rsid w:val="00DD6E1D"/>
    <w:rsid w:val="00DD73F6"/>
    <w:rsid w:val="00DD7640"/>
    <w:rsid w:val="00DD789C"/>
    <w:rsid w:val="00DD7CE8"/>
    <w:rsid w:val="00DD7E22"/>
    <w:rsid w:val="00DD7EC2"/>
    <w:rsid w:val="00DD7F6E"/>
    <w:rsid w:val="00DE010F"/>
    <w:rsid w:val="00DE03B3"/>
    <w:rsid w:val="00DE0656"/>
    <w:rsid w:val="00DE0677"/>
    <w:rsid w:val="00DE1298"/>
    <w:rsid w:val="00DE14EC"/>
    <w:rsid w:val="00DE156E"/>
    <w:rsid w:val="00DE15A7"/>
    <w:rsid w:val="00DE15AA"/>
    <w:rsid w:val="00DE1629"/>
    <w:rsid w:val="00DE183A"/>
    <w:rsid w:val="00DE1993"/>
    <w:rsid w:val="00DE1D7B"/>
    <w:rsid w:val="00DE200F"/>
    <w:rsid w:val="00DE236C"/>
    <w:rsid w:val="00DE2586"/>
    <w:rsid w:val="00DE25DC"/>
    <w:rsid w:val="00DE2737"/>
    <w:rsid w:val="00DE287D"/>
    <w:rsid w:val="00DE2AFE"/>
    <w:rsid w:val="00DE3086"/>
    <w:rsid w:val="00DE3088"/>
    <w:rsid w:val="00DE3142"/>
    <w:rsid w:val="00DE34D8"/>
    <w:rsid w:val="00DE3503"/>
    <w:rsid w:val="00DE3676"/>
    <w:rsid w:val="00DE37C1"/>
    <w:rsid w:val="00DE3948"/>
    <w:rsid w:val="00DE3DFA"/>
    <w:rsid w:val="00DE3F55"/>
    <w:rsid w:val="00DE405A"/>
    <w:rsid w:val="00DE405D"/>
    <w:rsid w:val="00DE4064"/>
    <w:rsid w:val="00DE4412"/>
    <w:rsid w:val="00DE4737"/>
    <w:rsid w:val="00DE483A"/>
    <w:rsid w:val="00DE494B"/>
    <w:rsid w:val="00DE49BE"/>
    <w:rsid w:val="00DE4C87"/>
    <w:rsid w:val="00DE4E46"/>
    <w:rsid w:val="00DE4F41"/>
    <w:rsid w:val="00DE5010"/>
    <w:rsid w:val="00DE52E1"/>
    <w:rsid w:val="00DE54AD"/>
    <w:rsid w:val="00DE5847"/>
    <w:rsid w:val="00DE586D"/>
    <w:rsid w:val="00DE596E"/>
    <w:rsid w:val="00DE5AC1"/>
    <w:rsid w:val="00DE5B89"/>
    <w:rsid w:val="00DE5C69"/>
    <w:rsid w:val="00DE5E4A"/>
    <w:rsid w:val="00DE5F48"/>
    <w:rsid w:val="00DE627A"/>
    <w:rsid w:val="00DE634B"/>
    <w:rsid w:val="00DE666A"/>
    <w:rsid w:val="00DE66FE"/>
    <w:rsid w:val="00DE6765"/>
    <w:rsid w:val="00DE6DB2"/>
    <w:rsid w:val="00DE70C2"/>
    <w:rsid w:val="00DE7140"/>
    <w:rsid w:val="00DE75B3"/>
    <w:rsid w:val="00DE78C3"/>
    <w:rsid w:val="00DE7D72"/>
    <w:rsid w:val="00DE7E42"/>
    <w:rsid w:val="00DF012A"/>
    <w:rsid w:val="00DF017E"/>
    <w:rsid w:val="00DF0481"/>
    <w:rsid w:val="00DF05F5"/>
    <w:rsid w:val="00DF0633"/>
    <w:rsid w:val="00DF0803"/>
    <w:rsid w:val="00DF094A"/>
    <w:rsid w:val="00DF0A92"/>
    <w:rsid w:val="00DF0D1D"/>
    <w:rsid w:val="00DF0E7B"/>
    <w:rsid w:val="00DF0ED8"/>
    <w:rsid w:val="00DF121F"/>
    <w:rsid w:val="00DF1527"/>
    <w:rsid w:val="00DF15DB"/>
    <w:rsid w:val="00DF1908"/>
    <w:rsid w:val="00DF198E"/>
    <w:rsid w:val="00DF1BBD"/>
    <w:rsid w:val="00DF1C19"/>
    <w:rsid w:val="00DF1D94"/>
    <w:rsid w:val="00DF1DE1"/>
    <w:rsid w:val="00DF1F2E"/>
    <w:rsid w:val="00DF239D"/>
    <w:rsid w:val="00DF2649"/>
    <w:rsid w:val="00DF283F"/>
    <w:rsid w:val="00DF2896"/>
    <w:rsid w:val="00DF296A"/>
    <w:rsid w:val="00DF29FF"/>
    <w:rsid w:val="00DF2C7E"/>
    <w:rsid w:val="00DF2E2E"/>
    <w:rsid w:val="00DF30DE"/>
    <w:rsid w:val="00DF324C"/>
    <w:rsid w:val="00DF33B3"/>
    <w:rsid w:val="00DF3635"/>
    <w:rsid w:val="00DF37F0"/>
    <w:rsid w:val="00DF3B7F"/>
    <w:rsid w:val="00DF3DCC"/>
    <w:rsid w:val="00DF3DE7"/>
    <w:rsid w:val="00DF3DED"/>
    <w:rsid w:val="00DF4084"/>
    <w:rsid w:val="00DF41A7"/>
    <w:rsid w:val="00DF42C0"/>
    <w:rsid w:val="00DF42C8"/>
    <w:rsid w:val="00DF42D8"/>
    <w:rsid w:val="00DF42DF"/>
    <w:rsid w:val="00DF4650"/>
    <w:rsid w:val="00DF468F"/>
    <w:rsid w:val="00DF4C44"/>
    <w:rsid w:val="00DF4F08"/>
    <w:rsid w:val="00DF4F24"/>
    <w:rsid w:val="00DF4F50"/>
    <w:rsid w:val="00DF5179"/>
    <w:rsid w:val="00DF5361"/>
    <w:rsid w:val="00DF5568"/>
    <w:rsid w:val="00DF569C"/>
    <w:rsid w:val="00DF5826"/>
    <w:rsid w:val="00DF5830"/>
    <w:rsid w:val="00DF5892"/>
    <w:rsid w:val="00DF5935"/>
    <w:rsid w:val="00DF5D97"/>
    <w:rsid w:val="00DF60E3"/>
    <w:rsid w:val="00DF621B"/>
    <w:rsid w:val="00DF622C"/>
    <w:rsid w:val="00DF6253"/>
    <w:rsid w:val="00DF6322"/>
    <w:rsid w:val="00DF6474"/>
    <w:rsid w:val="00DF660C"/>
    <w:rsid w:val="00DF660F"/>
    <w:rsid w:val="00DF662D"/>
    <w:rsid w:val="00DF69AC"/>
    <w:rsid w:val="00DF6A06"/>
    <w:rsid w:val="00DF6C1B"/>
    <w:rsid w:val="00DF6D72"/>
    <w:rsid w:val="00DF6DDE"/>
    <w:rsid w:val="00DF6FC4"/>
    <w:rsid w:val="00DF71CC"/>
    <w:rsid w:val="00DF75FC"/>
    <w:rsid w:val="00DF7989"/>
    <w:rsid w:val="00DF79EE"/>
    <w:rsid w:val="00DF7A30"/>
    <w:rsid w:val="00DF7A43"/>
    <w:rsid w:val="00DF7AEF"/>
    <w:rsid w:val="00DF7B18"/>
    <w:rsid w:val="00DF7B8F"/>
    <w:rsid w:val="00DF7DD5"/>
    <w:rsid w:val="00DF7F0A"/>
    <w:rsid w:val="00E00007"/>
    <w:rsid w:val="00E002A7"/>
    <w:rsid w:val="00E003B1"/>
    <w:rsid w:val="00E0052B"/>
    <w:rsid w:val="00E009EC"/>
    <w:rsid w:val="00E00EC0"/>
    <w:rsid w:val="00E012DC"/>
    <w:rsid w:val="00E0143A"/>
    <w:rsid w:val="00E01943"/>
    <w:rsid w:val="00E01B6F"/>
    <w:rsid w:val="00E01F93"/>
    <w:rsid w:val="00E02099"/>
    <w:rsid w:val="00E022D2"/>
    <w:rsid w:val="00E022E0"/>
    <w:rsid w:val="00E024AE"/>
    <w:rsid w:val="00E0269F"/>
    <w:rsid w:val="00E029B8"/>
    <w:rsid w:val="00E02BF0"/>
    <w:rsid w:val="00E02C98"/>
    <w:rsid w:val="00E02D37"/>
    <w:rsid w:val="00E02D66"/>
    <w:rsid w:val="00E0300B"/>
    <w:rsid w:val="00E03471"/>
    <w:rsid w:val="00E034F0"/>
    <w:rsid w:val="00E03525"/>
    <w:rsid w:val="00E0370D"/>
    <w:rsid w:val="00E04655"/>
    <w:rsid w:val="00E0474E"/>
    <w:rsid w:val="00E04CCF"/>
    <w:rsid w:val="00E04CDB"/>
    <w:rsid w:val="00E04DF8"/>
    <w:rsid w:val="00E04E79"/>
    <w:rsid w:val="00E05122"/>
    <w:rsid w:val="00E05382"/>
    <w:rsid w:val="00E054BD"/>
    <w:rsid w:val="00E0550A"/>
    <w:rsid w:val="00E056B3"/>
    <w:rsid w:val="00E059F5"/>
    <w:rsid w:val="00E061AC"/>
    <w:rsid w:val="00E06775"/>
    <w:rsid w:val="00E06C2C"/>
    <w:rsid w:val="00E06DB9"/>
    <w:rsid w:val="00E0712C"/>
    <w:rsid w:val="00E07170"/>
    <w:rsid w:val="00E076FF"/>
    <w:rsid w:val="00E100F8"/>
    <w:rsid w:val="00E102B4"/>
    <w:rsid w:val="00E104B1"/>
    <w:rsid w:val="00E10532"/>
    <w:rsid w:val="00E105B6"/>
    <w:rsid w:val="00E10637"/>
    <w:rsid w:val="00E109D2"/>
    <w:rsid w:val="00E10B0F"/>
    <w:rsid w:val="00E10D05"/>
    <w:rsid w:val="00E10EAB"/>
    <w:rsid w:val="00E10F9D"/>
    <w:rsid w:val="00E11039"/>
    <w:rsid w:val="00E11128"/>
    <w:rsid w:val="00E1123F"/>
    <w:rsid w:val="00E1146A"/>
    <w:rsid w:val="00E116D2"/>
    <w:rsid w:val="00E1197B"/>
    <w:rsid w:val="00E119BE"/>
    <w:rsid w:val="00E11A4B"/>
    <w:rsid w:val="00E11CC5"/>
    <w:rsid w:val="00E11CD5"/>
    <w:rsid w:val="00E11D41"/>
    <w:rsid w:val="00E11D59"/>
    <w:rsid w:val="00E11ED7"/>
    <w:rsid w:val="00E11EE3"/>
    <w:rsid w:val="00E120D5"/>
    <w:rsid w:val="00E12166"/>
    <w:rsid w:val="00E122D0"/>
    <w:rsid w:val="00E1240B"/>
    <w:rsid w:val="00E1261B"/>
    <w:rsid w:val="00E1278C"/>
    <w:rsid w:val="00E128CB"/>
    <w:rsid w:val="00E128EF"/>
    <w:rsid w:val="00E12AED"/>
    <w:rsid w:val="00E12B86"/>
    <w:rsid w:val="00E12C5D"/>
    <w:rsid w:val="00E12D5F"/>
    <w:rsid w:val="00E12E46"/>
    <w:rsid w:val="00E1307A"/>
    <w:rsid w:val="00E132E4"/>
    <w:rsid w:val="00E132E6"/>
    <w:rsid w:val="00E133D0"/>
    <w:rsid w:val="00E13458"/>
    <w:rsid w:val="00E13707"/>
    <w:rsid w:val="00E137C7"/>
    <w:rsid w:val="00E13839"/>
    <w:rsid w:val="00E1397B"/>
    <w:rsid w:val="00E13DC8"/>
    <w:rsid w:val="00E141E0"/>
    <w:rsid w:val="00E142BC"/>
    <w:rsid w:val="00E142CF"/>
    <w:rsid w:val="00E143D4"/>
    <w:rsid w:val="00E14519"/>
    <w:rsid w:val="00E1455B"/>
    <w:rsid w:val="00E145CD"/>
    <w:rsid w:val="00E148A7"/>
    <w:rsid w:val="00E14A04"/>
    <w:rsid w:val="00E14B3F"/>
    <w:rsid w:val="00E14CCD"/>
    <w:rsid w:val="00E14E80"/>
    <w:rsid w:val="00E14ED3"/>
    <w:rsid w:val="00E14FFB"/>
    <w:rsid w:val="00E151C8"/>
    <w:rsid w:val="00E1535B"/>
    <w:rsid w:val="00E15544"/>
    <w:rsid w:val="00E15638"/>
    <w:rsid w:val="00E157D2"/>
    <w:rsid w:val="00E15F65"/>
    <w:rsid w:val="00E16193"/>
    <w:rsid w:val="00E16664"/>
    <w:rsid w:val="00E167D4"/>
    <w:rsid w:val="00E168BE"/>
    <w:rsid w:val="00E16C90"/>
    <w:rsid w:val="00E16EE2"/>
    <w:rsid w:val="00E170A3"/>
    <w:rsid w:val="00E170DC"/>
    <w:rsid w:val="00E17695"/>
    <w:rsid w:val="00E178EB"/>
    <w:rsid w:val="00E17B10"/>
    <w:rsid w:val="00E2013C"/>
    <w:rsid w:val="00E201B1"/>
    <w:rsid w:val="00E201C1"/>
    <w:rsid w:val="00E2024B"/>
    <w:rsid w:val="00E20369"/>
    <w:rsid w:val="00E205A3"/>
    <w:rsid w:val="00E20F28"/>
    <w:rsid w:val="00E211EE"/>
    <w:rsid w:val="00E212B5"/>
    <w:rsid w:val="00E21365"/>
    <w:rsid w:val="00E21BD4"/>
    <w:rsid w:val="00E21C45"/>
    <w:rsid w:val="00E21ECA"/>
    <w:rsid w:val="00E21F1B"/>
    <w:rsid w:val="00E223EB"/>
    <w:rsid w:val="00E224FF"/>
    <w:rsid w:val="00E22724"/>
    <w:rsid w:val="00E22A9D"/>
    <w:rsid w:val="00E22D08"/>
    <w:rsid w:val="00E22DD8"/>
    <w:rsid w:val="00E22EC3"/>
    <w:rsid w:val="00E22F41"/>
    <w:rsid w:val="00E231C9"/>
    <w:rsid w:val="00E231CA"/>
    <w:rsid w:val="00E2327A"/>
    <w:rsid w:val="00E232A0"/>
    <w:rsid w:val="00E23570"/>
    <w:rsid w:val="00E2376E"/>
    <w:rsid w:val="00E23B64"/>
    <w:rsid w:val="00E23B70"/>
    <w:rsid w:val="00E24072"/>
    <w:rsid w:val="00E241E0"/>
    <w:rsid w:val="00E24298"/>
    <w:rsid w:val="00E245B8"/>
    <w:rsid w:val="00E248E0"/>
    <w:rsid w:val="00E24CE9"/>
    <w:rsid w:val="00E24DC9"/>
    <w:rsid w:val="00E24E76"/>
    <w:rsid w:val="00E25094"/>
    <w:rsid w:val="00E2530C"/>
    <w:rsid w:val="00E25459"/>
    <w:rsid w:val="00E25659"/>
    <w:rsid w:val="00E256B7"/>
    <w:rsid w:val="00E257EF"/>
    <w:rsid w:val="00E25BC1"/>
    <w:rsid w:val="00E25E55"/>
    <w:rsid w:val="00E25EB1"/>
    <w:rsid w:val="00E2600C"/>
    <w:rsid w:val="00E2610F"/>
    <w:rsid w:val="00E26445"/>
    <w:rsid w:val="00E26565"/>
    <w:rsid w:val="00E266AD"/>
    <w:rsid w:val="00E267E5"/>
    <w:rsid w:val="00E2693D"/>
    <w:rsid w:val="00E26A7D"/>
    <w:rsid w:val="00E26A9A"/>
    <w:rsid w:val="00E26BA1"/>
    <w:rsid w:val="00E26CBB"/>
    <w:rsid w:val="00E26ED6"/>
    <w:rsid w:val="00E26F1C"/>
    <w:rsid w:val="00E270DE"/>
    <w:rsid w:val="00E27180"/>
    <w:rsid w:val="00E27465"/>
    <w:rsid w:val="00E274ED"/>
    <w:rsid w:val="00E277E0"/>
    <w:rsid w:val="00E2780A"/>
    <w:rsid w:val="00E278E4"/>
    <w:rsid w:val="00E27A87"/>
    <w:rsid w:val="00E27B1F"/>
    <w:rsid w:val="00E30204"/>
    <w:rsid w:val="00E3059D"/>
    <w:rsid w:val="00E30D90"/>
    <w:rsid w:val="00E30E72"/>
    <w:rsid w:val="00E31332"/>
    <w:rsid w:val="00E314DB"/>
    <w:rsid w:val="00E3188A"/>
    <w:rsid w:val="00E31943"/>
    <w:rsid w:val="00E31A53"/>
    <w:rsid w:val="00E31D30"/>
    <w:rsid w:val="00E31E9D"/>
    <w:rsid w:val="00E31FDD"/>
    <w:rsid w:val="00E31FE8"/>
    <w:rsid w:val="00E321F2"/>
    <w:rsid w:val="00E32655"/>
    <w:rsid w:val="00E3298D"/>
    <w:rsid w:val="00E32B01"/>
    <w:rsid w:val="00E3305E"/>
    <w:rsid w:val="00E3305F"/>
    <w:rsid w:val="00E33424"/>
    <w:rsid w:val="00E33471"/>
    <w:rsid w:val="00E3361F"/>
    <w:rsid w:val="00E33719"/>
    <w:rsid w:val="00E3375A"/>
    <w:rsid w:val="00E337BF"/>
    <w:rsid w:val="00E33833"/>
    <w:rsid w:val="00E339D9"/>
    <w:rsid w:val="00E33AC4"/>
    <w:rsid w:val="00E33BBE"/>
    <w:rsid w:val="00E33CF5"/>
    <w:rsid w:val="00E33DFD"/>
    <w:rsid w:val="00E33E02"/>
    <w:rsid w:val="00E33E5D"/>
    <w:rsid w:val="00E341AF"/>
    <w:rsid w:val="00E344D9"/>
    <w:rsid w:val="00E34642"/>
    <w:rsid w:val="00E34784"/>
    <w:rsid w:val="00E347E9"/>
    <w:rsid w:val="00E34812"/>
    <w:rsid w:val="00E349B3"/>
    <w:rsid w:val="00E35202"/>
    <w:rsid w:val="00E3543A"/>
    <w:rsid w:val="00E355B6"/>
    <w:rsid w:val="00E35EB2"/>
    <w:rsid w:val="00E36189"/>
    <w:rsid w:val="00E361FB"/>
    <w:rsid w:val="00E36360"/>
    <w:rsid w:val="00E3656E"/>
    <w:rsid w:val="00E3671C"/>
    <w:rsid w:val="00E36AB4"/>
    <w:rsid w:val="00E36BD1"/>
    <w:rsid w:val="00E36C31"/>
    <w:rsid w:val="00E36CC2"/>
    <w:rsid w:val="00E37230"/>
    <w:rsid w:val="00E3747C"/>
    <w:rsid w:val="00E37509"/>
    <w:rsid w:val="00E3756B"/>
    <w:rsid w:val="00E377A0"/>
    <w:rsid w:val="00E4025B"/>
    <w:rsid w:val="00E40301"/>
    <w:rsid w:val="00E4061E"/>
    <w:rsid w:val="00E40839"/>
    <w:rsid w:val="00E409A2"/>
    <w:rsid w:val="00E409F1"/>
    <w:rsid w:val="00E4149A"/>
    <w:rsid w:val="00E416B3"/>
    <w:rsid w:val="00E417FF"/>
    <w:rsid w:val="00E419CD"/>
    <w:rsid w:val="00E41C48"/>
    <w:rsid w:val="00E41D80"/>
    <w:rsid w:val="00E42341"/>
    <w:rsid w:val="00E4244C"/>
    <w:rsid w:val="00E42857"/>
    <w:rsid w:val="00E429FB"/>
    <w:rsid w:val="00E42F64"/>
    <w:rsid w:val="00E430EF"/>
    <w:rsid w:val="00E431D1"/>
    <w:rsid w:val="00E43278"/>
    <w:rsid w:val="00E4329A"/>
    <w:rsid w:val="00E43342"/>
    <w:rsid w:val="00E4347F"/>
    <w:rsid w:val="00E43691"/>
    <w:rsid w:val="00E43A4A"/>
    <w:rsid w:val="00E43DE9"/>
    <w:rsid w:val="00E43EC1"/>
    <w:rsid w:val="00E43EE3"/>
    <w:rsid w:val="00E43FEA"/>
    <w:rsid w:val="00E43FF8"/>
    <w:rsid w:val="00E44165"/>
    <w:rsid w:val="00E443D4"/>
    <w:rsid w:val="00E44557"/>
    <w:rsid w:val="00E44825"/>
    <w:rsid w:val="00E44B77"/>
    <w:rsid w:val="00E44BDF"/>
    <w:rsid w:val="00E44C0A"/>
    <w:rsid w:val="00E44D17"/>
    <w:rsid w:val="00E44F48"/>
    <w:rsid w:val="00E45582"/>
    <w:rsid w:val="00E455CB"/>
    <w:rsid w:val="00E4564E"/>
    <w:rsid w:val="00E456AE"/>
    <w:rsid w:val="00E456CF"/>
    <w:rsid w:val="00E45708"/>
    <w:rsid w:val="00E45BAE"/>
    <w:rsid w:val="00E45CD3"/>
    <w:rsid w:val="00E45E33"/>
    <w:rsid w:val="00E45F58"/>
    <w:rsid w:val="00E45FDF"/>
    <w:rsid w:val="00E46216"/>
    <w:rsid w:val="00E46397"/>
    <w:rsid w:val="00E4658A"/>
    <w:rsid w:val="00E465A0"/>
    <w:rsid w:val="00E466C9"/>
    <w:rsid w:val="00E46877"/>
    <w:rsid w:val="00E4693C"/>
    <w:rsid w:val="00E46BC2"/>
    <w:rsid w:val="00E46CA8"/>
    <w:rsid w:val="00E46E65"/>
    <w:rsid w:val="00E46EC4"/>
    <w:rsid w:val="00E470CD"/>
    <w:rsid w:val="00E472EB"/>
    <w:rsid w:val="00E4730E"/>
    <w:rsid w:val="00E4734D"/>
    <w:rsid w:val="00E4749F"/>
    <w:rsid w:val="00E474E4"/>
    <w:rsid w:val="00E4762A"/>
    <w:rsid w:val="00E47FD2"/>
    <w:rsid w:val="00E503E1"/>
    <w:rsid w:val="00E50917"/>
    <w:rsid w:val="00E509D8"/>
    <w:rsid w:val="00E50C2B"/>
    <w:rsid w:val="00E50F32"/>
    <w:rsid w:val="00E511F6"/>
    <w:rsid w:val="00E515AD"/>
    <w:rsid w:val="00E516B9"/>
    <w:rsid w:val="00E516D4"/>
    <w:rsid w:val="00E51706"/>
    <w:rsid w:val="00E519D7"/>
    <w:rsid w:val="00E51A8F"/>
    <w:rsid w:val="00E51F5D"/>
    <w:rsid w:val="00E5204A"/>
    <w:rsid w:val="00E52054"/>
    <w:rsid w:val="00E5207B"/>
    <w:rsid w:val="00E521AE"/>
    <w:rsid w:val="00E521FD"/>
    <w:rsid w:val="00E52411"/>
    <w:rsid w:val="00E52504"/>
    <w:rsid w:val="00E5305D"/>
    <w:rsid w:val="00E53159"/>
    <w:rsid w:val="00E5321E"/>
    <w:rsid w:val="00E5327F"/>
    <w:rsid w:val="00E5336F"/>
    <w:rsid w:val="00E533BE"/>
    <w:rsid w:val="00E5363F"/>
    <w:rsid w:val="00E539E5"/>
    <w:rsid w:val="00E53A2C"/>
    <w:rsid w:val="00E53B99"/>
    <w:rsid w:val="00E53CBB"/>
    <w:rsid w:val="00E53D5C"/>
    <w:rsid w:val="00E53DF8"/>
    <w:rsid w:val="00E53E39"/>
    <w:rsid w:val="00E540D0"/>
    <w:rsid w:val="00E541E1"/>
    <w:rsid w:val="00E54360"/>
    <w:rsid w:val="00E543C2"/>
    <w:rsid w:val="00E5461B"/>
    <w:rsid w:val="00E5467A"/>
    <w:rsid w:val="00E54746"/>
    <w:rsid w:val="00E54C34"/>
    <w:rsid w:val="00E54C9C"/>
    <w:rsid w:val="00E54ECE"/>
    <w:rsid w:val="00E5504E"/>
    <w:rsid w:val="00E55116"/>
    <w:rsid w:val="00E55253"/>
    <w:rsid w:val="00E55532"/>
    <w:rsid w:val="00E5576D"/>
    <w:rsid w:val="00E55AC8"/>
    <w:rsid w:val="00E55C5A"/>
    <w:rsid w:val="00E55C62"/>
    <w:rsid w:val="00E55DB2"/>
    <w:rsid w:val="00E56026"/>
    <w:rsid w:val="00E56AE2"/>
    <w:rsid w:val="00E56B2F"/>
    <w:rsid w:val="00E56B66"/>
    <w:rsid w:val="00E56CE6"/>
    <w:rsid w:val="00E56F7E"/>
    <w:rsid w:val="00E57099"/>
    <w:rsid w:val="00E5713D"/>
    <w:rsid w:val="00E5750C"/>
    <w:rsid w:val="00E5777B"/>
    <w:rsid w:val="00E5789C"/>
    <w:rsid w:val="00E57965"/>
    <w:rsid w:val="00E57C00"/>
    <w:rsid w:val="00E6005A"/>
    <w:rsid w:val="00E602E5"/>
    <w:rsid w:val="00E60656"/>
    <w:rsid w:val="00E60724"/>
    <w:rsid w:val="00E607C4"/>
    <w:rsid w:val="00E60966"/>
    <w:rsid w:val="00E60C3D"/>
    <w:rsid w:val="00E60C62"/>
    <w:rsid w:val="00E60CDC"/>
    <w:rsid w:val="00E6111E"/>
    <w:rsid w:val="00E6137B"/>
    <w:rsid w:val="00E61785"/>
    <w:rsid w:val="00E61937"/>
    <w:rsid w:val="00E61A73"/>
    <w:rsid w:val="00E61EF1"/>
    <w:rsid w:val="00E61F06"/>
    <w:rsid w:val="00E62DAA"/>
    <w:rsid w:val="00E6368F"/>
    <w:rsid w:val="00E63939"/>
    <w:rsid w:val="00E639B8"/>
    <w:rsid w:val="00E639E0"/>
    <w:rsid w:val="00E63C02"/>
    <w:rsid w:val="00E63C5F"/>
    <w:rsid w:val="00E63D35"/>
    <w:rsid w:val="00E63DE9"/>
    <w:rsid w:val="00E63FCB"/>
    <w:rsid w:val="00E63FEF"/>
    <w:rsid w:val="00E64001"/>
    <w:rsid w:val="00E640C2"/>
    <w:rsid w:val="00E6444B"/>
    <w:rsid w:val="00E64A19"/>
    <w:rsid w:val="00E64B26"/>
    <w:rsid w:val="00E64CE1"/>
    <w:rsid w:val="00E64E42"/>
    <w:rsid w:val="00E651CA"/>
    <w:rsid w:val="00E65203"/>
    <w:rsid w:val="00E65343"/>
    <w:rsid w:val="00E655E5"/>
    <w:rsid w:val="00E65646"/>
    <w:rsid w:val="00E6580B"/>
    <w:rsid w:val="00E65889"/>
    <w:rsid w:val="00E659F8"/>
    <w:rsid w:val="00E65BA5"/>
    <w:rsid w:val="00E65BFE"/>
    <w:rsid w:val="00E65E56"/>
    <w:rsid w:val="00E65F72"/>
    <w:rsid w:val="00E66422"/>
    <w:rsid w:val="00E6672F"/>
    <w:rsid w:val="00E66893"/>
    <w:rsid w:val="00E66B5E"/>
    <w:rsid w:val="00E66BD0"/>
    <w:rsid w:val="00E66EA2"/>
    <w:rsid w:val="00E670E0"/>
    <w:rsid w:val="00E670F3"/>
    <w:rsid w:val="00E67179"/>
    <w:rsid w:val="00E672EC"/>
    <w:rsid w:val="00E67384"/>
    <w:rsid w:val="00E67717"/>
    <w:rsid w:val="00E67863"/>
    <w:rsid w:val="00E67A0D"/>
    <w:rsid w:val="00E67A79"/>
    <w:rsid w:val="00E67F27"/>
    <w:rsid w:val="00E67F39"/>
    <w:rsid w:val="00E67FC1"/>
    <w:rsid w:val="00E7006E"/>
    <w:rsid w:val="00E7019A"/>
    <w:rsid w:val="00E704C9"/>
    <w:rsid w:val="00E70550"/>
    <w:rsid w:val="00E709DA"/>
    <w:rsid w:val="00E70D8A"/>
    <w:rsid w:val="00E70F04"/>
    <w:rsid w:val="00E71381"/>
    <w:rsid w:val="00E7159C"/>
    <w:rsid w:val="00E717DD"/>
    <w:rsid w:val="00E7190C"/>
    <w:rsid w:val="00E7196A"/>
    <w:rsid w:val="00E71C8E"/>
    <w:rsid w:val="00E71E4F"/>
    <w:rsid w:val="00E71EDF"/>
    <w:rsid w:val="00E71F98"/>
    <w:rsid w:val="00E71FBE"/>
    <w:rsid w:val="00E71FC6"/>
    <w:rsid w:val="00E72528"/>
    <w:rsid w:val="00E727F2"/>
    <w:rsid w:val="00E729C4"/>
    <w:rsid w:val="00E72A03"/>
    <w:rsid w:val="00E72B43"/>
    <w:rsid w:val="00E72B71"/>
    <w:rsid w:val="00E72B76"/>
    <w:rsid w:val="00E72BA8"/>
    <w:rsid w:val="00E72BB9"/>
    <w:rsid w:val="00E72D4E"/>
    <w:rsid w:val="00E72D7F"/>
    <w:rsid w:val="00E733E5"/>
    <w:rsid w:val="00E73735"/>
    <w:rsid w:val="00E737C8"/>
    <w:rsid w:val="00E73833"/>
    <w:rsid w:val="00E73871"/>
    <w:rsid w:val="00E738AE"/>
    <w:rsid w:val="00E7391B"/>
    <w:rsid w:val="00E73A12"/>
    <w:rsid w:val="00E73A8A"/>
    <w:rsid w:val="00E73DAB"/>
    <w:rsid w:val="00E7458B"/>
    <w:rsid w:val="00E7469A"/>
    <w:rsid w:val="00E746BD"/>
    <w:rsid w:val="00E746C7"/>
    <w:rsid w:val="00E74A47"/>
    <w:rsid w:val="00E74ACD"/>
    <w:rsid w:val="00E74B8A"/>
    <w:rsid w:val="00E74BC1"/>
    <w:rsid w:val="00E74BC8"/>
    <w:rsid w:val="00E75005"/>
    <w:rsid w:val="00E75008"/>
    <w:rsid w:val="00E75306"/>
    <w:rsid w:val="00E7547B"/>
    <w:rsid w:val="00E75644"/>
    <w:rsid w:val="00E75851"/>
    <w:rsid w:val="00E75D97"/>
    <w:rsid w:val="00E760CE"/>
    <w:rsid w:val="00E76B38"/>
    <w:rsid w:val="00E76E44"/>
    <w:rsid w:val="00E76EC6"/>
    <w:rsid w:val="00E76F3E"/>
    <w:rsid w:val="00E770B2"/>
    <w:rsid w:val="00E7720A"/>
    <w:rsid w:val="00E77306"/>
    <w:rsid w:val="00E77457"/>
    <w:rsid w:val="00E775A9"/>
    <w:rsid w:val="00E775D6"/>
    <w:rsid w:val="00E779EF"/>
    <w:rsid w:val="00E77BE3"/>
    <w:rsid w:val="00E77C8C"/>
    <w:rsid w:val="00E77F1B"/>
    <w:rsid w:val="00E77F3A"/>
    <w:rsid w:val="00E8030D"/>
    <w:rsid w:val="00E8034B"/>
    <w:rsid w:val="00E8088D"/>
    <w:rsid w:val="00E808B1"/>
    <w:rsid w:val="00E809E0"/>
    <w:rsid w:val="00E80A78"/>
    <w:rsid w:val="00E80DD5"/>
    <w:rsid w:val="00E80FBE"/>
    <w:rsid w:val="00E81123"/>
    <w:rsid w:val="00E811FD"/>
    <w:rsid w:val="00E8175D"/>
    <w:rsid w:val="00E81C58"/>
    <w:rsid w:val="00E81CDF"/>
    <w:rsid w:val="00E81E7A"/>
    <w:rsid w:val="00E81E88"/>
    <w:rsid w:val="00E82048"/>
    <w:rsid w:val="00E82574"/>
    <w:rsid w:val="00E827E5"/>
    <w:rsid w:val="00E828E8"/>
    <w:rsid w:val="00E82A68"/>
    <w:rsid w:val="00E82CC1"/>
    <w:rsid w:val="00E82CEF"/>
    <w:rsid w:val="00E82EF4"/>
    <w:rsid w:val="00E82F16"/>
    <w:rsid w:val="00E82F69"/>
    <w:rsid w:val="00E8313B"/>
    <w:rsid w:val="00E831A8"/>
    <w:rsid w:val="00E83216"/>
    <w:rsid w:val="00E83235"/>
    <w:rsid w:val="00E83323"/>
    <w:rsid w:val="00E83620"/>
    <w:rsid w:val="00E836AA"/>
    <w:rsid w:val="00E836D1"/>
    <w:rsid w:val="00E83EB9"/>
    <w:rsid w:val="00E83EEF"/>
    <w:rsid w:val="00E84137"/>
    <w:rsid w:val="00E8418B"/>
    <w:rsid w:val="00E849DD"/>
    <w:rsid w:val="00E84B5E"/>
    <w:rsid w:val="00E85092"/>
    <w:rsid w:val="00E851E6"/>
    <w:rsid w:val="00E85363"/>
    <w:rsid w:val="00E858ED"/>
    <w:rsid w:val="00E85A74"/>
    <w:rsid w:val="00E85BC3"/>
    <w:rsid w:val="00E85C05"/>
    <w:rsid w:val="00E85D64"/>
    <w:rsid w:val="00E85DAA"/>
    <w:rsid w:val="00E85E14"/>
    <w:rsid w:val="00E85E4B"/>
    <w:rsid w:val="00E85F15"/>
    <w:rsid w:val="00E85F30"/>
    <w:rsid w:val="00E860A6"/>
    <w:rsid w:val="00E861C3"/>
    <w:rsid w:val="00E86424"/>
    <w:rsid w:val="00E86531"/>
    <w:rsid w:val="00E86663"/>
    <w:rsid w:val="00E8697C"/>
    <w:rsid w:val="00E869CE"/>
    <w:rsid w:val="00E86AEB"/>
    <w:rsid w:val="00E86B20"/>
    <w:rsid w:val="00E86EF2"/>
    <w:rsid w:val="00E870D2"/>
    <w:rsid w:val="00E87144"/>
    <w:rsid w:val="00E87D65"/>
    <w:rsid w:val="00E87E88"/>
    <w:rsid w:val="00E87F4B"/>
    <w:rsid w:val="00E87FAC"/>
    <w:rsid w:val="00E901F0"/>
    <w:rsid w:val="00E9020D"/>
    <w:rsid w:val="00E90700"/>
    <w:rsid w:val="00E907CE"/>
    <w:rsid w:val="00E90808"/>
    <w:rsid w:val="00E9090B"/>
    <w:rsid w:val="00E90D46"/>
    <w:rsid w:val="00E90EDA"/>
    <w:rsid w:val="00E910A4"/>
    <w:rsid w:val="00E911A3"/>
    <w:rsid w:val="00E91295"/>
    <w:rsid w:val="00E914A7"/>
    <w:rsid w:val="00E91686"/>
    <w:rsid w:val="00E916B6"/>
    <w:rsid w:val="00E917AC"/>
    <w:rsid w:val="00E91B0D"/>
    <w:rsid w:val="00E91B4A"/>
    <w:rsid w:val="00E91DF1"/>
    <w:rsid w:val="00E92426"/>
    <w:rsid w:val="00E925D8"/>
    <w:rsid w:val="00E92934"/>
    <w:rsid w:val="00E92985"/>
    <w:rsid w:val="00E92BA6"/>
    <w:rsid w:val="00E92BEF"/>
    <w:rsid w:val="00E92C5D"/>
    <w:rsid w:val="00E92EBC"/>
    <w:rsid w:val="00E930B8"/>
    <w:rsid w:val="00E936AA"/>
    <w:rsid w:val="00E93C50"/>
    <w:rsid w:val="00E93D1D"/>
    <w:rsid w:val="00E945B2"/>
    <w:rsid w:val="00E94A46"/>
    <w:rsid w:val="00E94EA9"/>
    <w:rsid w:val="00E95239"/>
    <w:rsid w:val="00E9525B"/>
    <w:rsid w:val="00E9533D"/>
    <w:rsid w:val="00E9544D"/>
    <w:rsid w:val="00E954CE"/>
    <w:rsid w:val="00E9553B"/>
    <w:rsid w:val="00E95819"/>
    <w:rsid w:val="00E96134"/>
    <w:rsid w:val="00E9678F"/>
    <w:rsid w:val="00E9687E"/>
    <w:rsid w:val="00E96B8D"/>
    <w:rsid w:val="00E96E66"/>
    <w:rsid w:val="00E96F30"/>
    <w:rsid w:val="00E96FDB"/>
    <w:rsid w:val="00E972D6"/>
    <w:rsid w:val="00E97498"/>
    <w:rsid w:val="00E97500"/>
    <w:rsid w:val="00E9767F"/>
    <w:rsid w:val="00E9786D"/>
    <w:rsid w:val="00E97D32"/>
    <w:rsid w:val="00EA0508"/>
    <w:rsid w:val="00EA0CD4"/>
    <w:rsid w:val="00EA1093"/>
    <w:rsid w:val="00EA1176"/>
    <w:rsid w:val="00EA12E6"/>
    <w:rsid w:val="00EA12FA"/>
    <w:rsid w:val="00EA136F"/>
    <w:rsid w:val="00EA180A"/>
    <w:rsid w:val="00EA1AF1"/>
    <w:rsid w:val="00EA1C03"/>
    <w:rsid w:val="00EA1C36"/>
    <w:rsid w:val="00EA1CA3"/>
    <w:rsid w:val="00EA2AE8"/>
    <w:rsid w:val="00EA2F2F"/>
    <w:rsid w:val="00EA2FDB"/>
    <w:rsid w:val="00EA3232"/>
    <w:rsid w:val="00EA3720"/>
    <w:rsid w:val="00EA3FE6"/>
    <w:rsid w:val="00EA400E"/>
    <w:rsid w:val="00EA40D7"/>
    <w:rsid w:val="00EA4484"/>
    <w:rsid w:val="00EA45CD"/>
    <w:rsid w:val="00EA460E"/>
    <w:rsid w:val="00EA4677"/>
    <w:rsid w:val="00EA4A52"/>
    <w:rsid w:val="00EA4EB6"/>
    <w:rsid w:val="00EA4F09"/>
    <w:rsid w:val="00EA5123"/>
    <w:rsid w:val="00EA53B6"/>
    <w:rsid w:val="00EA5538"/>
    <w:rsid w:val="00EA598D"/>
    <w:rsid w:val="00EA606E"/>
    <w:rsid w:val="00EA6223"/>
    <w:rsid w:val="00EA65C5"/>
    <w:rsid w:val="00EA665B"/>
    <w:rsid w:val="00EA69FB"/>
    <w:rsid w:val="00EA6A3F"/>
    <w:rsid w:val="00EA6A64"/>
    <w:rsid w:val="00EA6EFF"/>
    <w:rsid w:val="00EA70D9"/>
    <w:rsid w:val="00EA72A3"/>
    <w:rsid w:val="00EA73B4"/>
    <w:rsid w:val="00EA761D"/>
    <w:rsid w:val="00EA762E"/>
    <w:rsid w:val="00EA7D0C"/>
    <w:rsid w:val="00EB05D6"/>
    <w:rsid w:val="00EB07DA"/>
    <w:rsid w:val="00EB0893"/>
    <w:rsid w:val="00EB0C03"/>
    <w:rsid w:val="00EB0D0A"/>
    <w:rsid w:val="00EB0F60"/>
    <w:rsid w:val="00EB13B4"/>
    <w:rsid w:val="00EB17AD"/>
    <w:rsid w:val="00EB1D2A"/>
    <w:rsid w:val="00EB20D2"/>
    <w:rsid w:val="00EB236B"/>
    <w:rsid w:val="00EB23A1"/>
    <w:rsid w:val="00EB23A6"/>
    <w:rsid w:val="00EB2720"/>
    <w:rsid w:val="00EB291F"/>
    <w:rsid w:val="00EB2B75"/>
    <w:rsid w:val="00EB30E7"/>
    <w:rsid w:val="00EB3113"/>
    <w:rsid w:val="00EB3207"/>
    <w:rsid w:val="00EB35D6"/>
    <w:rsid w:val="00EB3833"/>
    <w:rsid w:val="00EB39E1"/>
    <w:rsid w:val="00EB47D5"/>
    <w:rsid w:val="00EB490D"/>
    <w:rsid w:val="00EB4B05"/>
    <w:rsid w:val="00EB4B0E"/>
    <w:rsid w:val="00EB4B2A"/>
    <w:rsid w:val="00EB4DB2"/>
    <w:rsid w:val="00EB4FD2"/>
    <w:rsid w:val="00EB5213"/>
    <w:rsid w:val="00EB531F"/>
    <w:rsid w:val="00EB55CD"/>
    <w:rsid w:val="00EB5720"/>
    <w:rsid w:val="00EB5A04"/>
    <w:rsid w:val="00EB5D55"/>
    <w:rsid w:val="00EB5FC4"/>
    <w:rsid w:val="00EB6177"/>
    <w:rsid w:val="00EB6753"/>
    <w:rsid w:val="00EB6A03"/>
    <w:rsid w:val="00EB6ADC"/>
    <w:rsid w:val="00EB6B65"/>
    <w:rsid w:val="00EB6BE5"/>
    <w:rsid w:val="00EB6ED9"/>
    <w:rsid w:val="00EB724B"/>
    <w:rsid w:val="00EB726E"/>
    <w:rsid w:val="00EB7342"/>
    <w:rsid w:val="00EB765B"/>
    <w:rsid w:val="00EB7776"/>
    <w:rsid w:val="00EB7823"/>
    <w:rsid w:val="00EB7824"/>
    <w:rsid w:val="00EB792E"/>
    <w:rsid w:val="00EB7A86"/>
    <w:rsid w:val="00EB7C19"/>
    <w:rsid w:val="00EB7C85"/>
    <w:rsid w:val="00EC0012"/>
    <w:rsid w:val="00EC00E2"/>
    <w:rsid w:val="00EC01D0"/>
    <w:rsid w:val="00EC0272"/>
    <w:rsid w:val="00EC048C"/>
    <w:rsid w:val="00EC0568"/>
    <w:rsid w:val="00EC05BA"/>
    <w:rsid w:val="00EC080F"/>
    <w:rsid w:val="00EC13BC"/>
    <w:rsid w:val="00EC1633"/>
    <w:rsid w:val="00EC16D3"/>
    <w:rsid w:val="00EC194D"/>
    <w:rsid w:val="00EC1AB9"/>
    <w:rsid w:val="00EC1BF1"/>
    <w:rsid w:val="00EC1F13"/>
    <w:rsid w:val="00EC251A"/>
    <w:rsid w:val="00EC25FE"/>
    <w:rsid w:val="00EC27C6"/>
    <w:rsid w:val="00EC31BC"/>
    <w:rsid w:val="00EC3338"/>
    <w:rsid w:val="00EC377E"/>
    <w:rsid w:val="00EC3B43"/>
    <w:rsid w:val="00EC4296"/>
    <w:rsid w:val="00EC42DD"/>
    <w:rsid w:val="00EC434F"/>
    <w:rsid w:val="00EC4438"/>
    <w:rsid w:val="00EC4759"/>
    <w:rsid w:val="00EC4A0F"/>
    <w:rsid w:val="00EC4C77"/>
    <w:rsid w:val="00EC4F8F"/>
    <w:rsid w:val="00EC51DD"/>
    <w:rsid w:val="00EC5217"/>
    <w:rsid w:val="00EC521E"/>
    <w:rsid w:val="00EC5322"/>
    <w:rsid w:val="00EC5421"/>
    <w:rsid w:val="00EC5512"/>
    <w:rsid w:val="00EC5889"/>
    <w:rsid w:val="00EC591C"/>
    <w:rsid w:val="00EC5A2D"/>
    <w:rsid w:val="00EC6339"/>
    <w:rsid w:val="00EC6409"/>
    <w:rsid w:val="00EC6410"/>
    <w:rsid w:val="00EC6457"/>
    <w:rsid w:val="00EC6645"/>
    <w:rsid w:val="00EC6649"/>
    <w:rsid w:val="00EC66A1"/>
    <w:rsid w:val="00EC67C9"/>
    <w:rsid w:val="00EC67FE"/>
    <w:rsid w:val="00EC6C6F"/>
    <w:rsid w:val="00EC6C80"/>
    <w:rsid w:val="00EC6DE2"/>
    <w:rsid w:val="00EC6F19"/>
    <w:rsid w:val="00EC6F93"/>
    <w:rsid w:val="00EC70AD"/>
    <w:rsid w:val="00EC7303"/>
    <w:rsid w:val="00EC731F"/>
    <w:rsid w:val="00EC738E"/>
    <w:rsid w:val="00EC73B2"/>
    <w:rsid w:val="00EC757B"/>
    <w:rsid w:val="00EC78AB"/>
    <w:rsid w:val="00EC7943"/>
    <w:rsid w:val="00EC79AE"/>
    <w:rsid w:val="00EC7FB9"/>
    <w:rsid w:val="00ED0499"/>
    <w:rsid w:val="00ED04E0"/>
    <w:rsid w:val="00ED0591"/>
    <w:rsid w:val="00ED071E"/>
    <w:rsid w:val="00ED0B32"/>
    <w:rsid w:val="00ED0B56"/>
    <w:rsid w:val="00ED0C0D"/>
    <w:rsid w:val="00ED0D0B"/>
    <w:rsid w:val="00ED0EA7"/>
    <w:rsid w:val="00ED1672"/>
    <w:rsid w:val="00ED169D"/>
    <w:rsid w:val="00ED1981"/>
    <w:rsid w:val="00ED2371"/>
    <w:rsid w:val="00ED23E8"/>
    <w:rsid w:val="00ED25EF"/>
    <w:rsid w:val="00ED2867"/>
    <w:rsid w:val="00ED28D5"/>
    <w:rsid w:val="00ED28FF"/>
    <w:rsid w:val="00ED2BE7"/>
    <w:rsid w:val="00ED2D52"/>
    <w:rsid w:val="00ED2E99"/>
    <w:rsid w:val="00ED2F48"/>
    <w:rsid w:val="00ED2F9A"/>
    <w:rsid w:val="00ED3088"/>
    <w:rsid w:val="00ED3260"/>
    <w:rsid w:val="00ED3432"/>
    <w:rsid w:val="00ED349E"/>
    <w:rsid w:val="00ED3737"/>
    <w:rsid w:val="00ED37FF"/>
    <w:rsid w:val="00ED3AFE"/>
    <w:rsid w:val="00ED3F51"/>
    <w:rsid w:val="00ED4189"/>
    <w:rsid w:val="00ED421B"/>
    <w:rsid w:val="00ED45C6"/>
    <w:rsid w:val="00ED461A"/>
    <w:rsid w:val="00ED4AE5"/>
    <w:rsid w:val="00ED4B6F"/>
    <w:rsid w:val="00ED4BBC"/>
    <w:rsid w:val="00ED4D59"/>
    <w:rsid w:val="00ED4F6F"/>
    <w:rsid w:val="00ED58C6"/>
    <w:rsid w:val="00ED5991"/>
    <w:rsid w:val="00ED59A3"/>
    <w:rsid w:val="00ED5B2A"/>
    <w:rsid w:val="00ED5E90"/>
    <w:rsid w:val="00ED5EF3"/>
    <w:rsid w:val="00ED60CD"/>
    <w:rsid w:val="00ED662F"/>
    <w:rsid w:val="00ED6632"/>
    <w:rsid w:val="00ED6822"/>
    <w:rsid w:val="00ED6DAB"/>
    <w:rsid w:val="00ED79BA"/>
    <w:rsid w:val="00ED7A8C"/>
    <w:rsid w:val="00ED7A9D"/>
    <w:rsid w:val="00ED7ABD"/>
    <w:rsid w:val="00ED7C2D"/>
    <w:rsid w:val="00ED7C4C"/>
    <w:rsid w:val="00ED7CC5"/>
    <w:rsid w:val="00ED7F08"/>
    <w:rsid w:val="00ED7FA0"/>
    <w:rsid w:val="00EE003E"/>
    <w:rsid w:val="00EE006E"/>
    <w:rsid w:val="00EE0283"/>
    <w:rsid w:val="00EE02CA"/>
    <w:rsid w:val="00EE0375"/>
    <w:rsid w:val="00EE067B"/>
    <w:rsid w:val="00EE06EB"/>
    <w:rsid w:val="00EE085C"/>
    <w:rsid w:val="00EE08DC"/>
    <w:rsid w:val="00EE1026"/>
    <w:rsid w:val="00EE1270"/>
    <w:rsid w:val="00EE1C9E"/>
    <w:rsid w:val="00EE1F35"/>
    <w:rsid w:val="00EE1F66"/>
    <w:rsid w:val="00EE1FC3"/>
    <w:rsid w:val="00EE2660"/>
    <w:rsid w:val="00EE2680"/>
    <w:rsid w:val="00EE281C"/>
    <w:rsid w:val="00EE28F1"/>
    <w:rsid w:val="00EE2A63"/>
    <w:rsid w:val="00EE2CE3"/>
    <w:rsid w:val="00EE2F8D"/>
    <w:rsid w:val="00EE321B"/>
    <w:rsid w:val="00EE3344"/>
    <w:rsid w:val="00EE3461"/>
    <w:rsid w:val="00EE35DA"/>
    <w:rsid w:val="00EE3619"/>
    <w:rsid w:val="00EE3862"/>
    <w:rsid w:val="00EE3C2B"/>
    <w:rsid w:val="00EE4021"/>
    <w:rsid w:val="00EE4239"/>
    <w:rsid w:val="00EE4699"/>
    <w:rsid w:val="00EE47D6"/>
    <w:rsid w:val="00EE49A3"/>
    <w:rsid w:val="00EE4A06"/>
    <w:rsid w:val="00EE4A4E"/>
    <w:rsid w:val="00EE4A7F"/>
    <w:rsid w:val="00EE4CA0"/>
    <w:rsid w:val="00EE4DCD"/>
    <w:rsid w:val="00EE518B"/>
    <w:rsid w:val="00EE5208"/>
    <w:rsid w:val="00EE5417"/>
    <w:rsid w:val="00EE554F"/>
    <w:rsid w:val="00EE56F7"/>
    <w:rsid w:val="00EE5E0E"/>
    <w:rsid w:val="00EE5EF7"/>
    <w:rsid w:val="00EE6030"/>
    <w:rsid w:val="00EE6218"/>
    <w:rsid w:val="00EE621B"/>
    <w:rsid w:val="00EE661A"/>
    <w:rsid w:val="00EE673F"/>
    <w:rsid w:val="00EE6B15"/>
    <w:rsid w:val="00EE6B2D"/>
    <w:rsid w:val="00EE6BA8"/>
    <w:rsid w:val="00EE6DF3"/>
    <w:rsid w:val="00EE6E4F"/>
    <w:rsid w:val="00EE716F"/>
    <w:rsid w:val="00EE72F0"/>
    <w:rsid w:val="00EE7351"/>
    <w:rsid w:val="00EE7404"/>
    <w:rsid w:val="00EE75CA"/>
    <w:rsid w:val="00EE7773"/>
    <w:rsid w:val="00EE7B71"/>
    <w:rsid w:val="00EE7FFD"/>
    <w:rsid w:val="00EF0004"/>
    <w:rsid w:val="00EF0011"/>
    <w:rsid w:val="00EF0174"/>
    <w:rsid w:val="00EF0533"/>
    <w:rsid w:val="00EF058E"/>
    <w:rsid w:val="00EF082C"/>
    <w:rsid w:val="00EF0B98"/>
    <w:rsid w:val="00EF0F74"/>
    <w:rsid w:val="00EF0FDE"/>
    <w:rsid w:val="00EF106F"/>
    <w:rsid w:val="00EF183C"/>
    <w:rsid w:val="00EF18F3"/>
    <w:rsid w:val="00EF19F5"/>
    <w:rsid w:val="00EF1E85"/>
    <w:rsid w:val="00EF1FC7"/>
    <w:rsid w:val="00EF2081"/>
    <w:rsid w:val="00EF2110"/>
    <w:rsid w:val="00EF2165"/>
    <w:rsid w:val="00EF2340"/>
    <w:rsid w:val="00EF2362"/>
    <w:rsid w:val="00EF23A0"/>
    <w:rsid w:val="00EF2443"/>
    <w:rsid w:val="00EF2683"/>
    <w:rsid w:val="00EF27FA"/>
    <w:rsid w:val="00EF282F"/>
    <w:rsid w:val="00EF292C"/>
    <w:rsid w:val="00EF29C9"/>
    <w:rsid w:val="00EF353D"/>
    <w:rsid w:val="00EF3A05"/>
    <w:rsid w:val="00EF3A5B"/>
    <w:rsid w:val="00EF3EA6"/>
    <w:rsid w:val="00EF3F88"/>
    <w:rsid w:val="00EF42F8"/>
    <w:rsid w:val="00EF4517"/>
    <w:rsid w:val="00EF4534"/>
    <w:rsid w:val="00EF4626"/>
    <w:rsid w:val="00EF4A84"/>
    <w:rsid w:val="00EF4B3F"/>
    <w:rsid w:val="00EF4BCC"/>
    <w:rsid w:val="00EF4DA3"/>
    <w:rsid w:val="00EF4E80"/>
    <w:rsid w:val="00EF4EF6"/>
    <w:rsid w:val="00EF50FE"/>
    <w:rsid w:val="00EF5123"/>
    <w:rsid w:val="00EF5410"/>
    <w:rsid w:val="00EF544E"/>
    <w:rsid w:val="00EF562E"/>
    <w:rsid w:val="00EF58F1"/>
    <w:rsid w:val="00EF5B79"/>
    <w:rsid w:val="00EF5BEA"/>
    <w:rsid w:val="00EF5CFD"/>
    <w:rsid w:val="00EF5DE3"/>
    <w:rsid w:val="00EF5DE8"/>
    <w:rsid w:val="00EF6277"/>
    <w:rsid w:val="00EF6415"/>
    <w:rsid w:val="00EF6433"/>
    <w:rsid w:val="00EF646A"/>
    <w:rsid w:val="00EF6A21"/>
    <w:rsid w:val="00EF6ED5"/>
    <w:rsid w:val="00EF6FE8"/>
    <w:rsid w:val="00EF740A"/>
    <w:rsid w:val="00EF7612"/>
    <w:rsid w:val="00EF76A1"/>
    <w:rsid w:val="00EF7764"/>
    <w:rsid w:val="00EF779E"/>
    <w:rsid w:val="00EF77FE"/>
    <w:rsid w:val="00EF78A4"/>
    <w:rsid w:val="00EF7A1C"/>
    <w:rsid w:val="00EF7BA1"/>
    <w:rsid w:val="00F00020"/>
    <w:rsid w:val="00F0015A"/>
    <w:rsid w:val="00F00185"/>
    <w:rsid w:val="00F007BC"/>
    <w:rsid w:val="00F009A8"/>
    <w:rsid w:val="00F00A69"/>
    <w:rsid w:val="00F00AC9"/>
    <w:rsid w:val="00F00D6E"/>
    <w:rsid w:val="00F013F2"/>
    <w:rsid w:val="00F015CD"/>
    <w:rsid w:val="00F015EE"/>
    <w:rsid w:val="00F01754"/>
    <w:rsid w:val="00F017E2"/>
    <w:rsid w:val="00F01881"/>
    <w:rsid w:val="00F01B08"/>
    <w:rsid w:val="00F01C74"/>
    <w:rsid w:val="00F02A60"/>
    <w:rsid w:val="00F02A9D"/>
    <w:rsid w:val="00F02AFD"/>
    <w:rsid w:val="00F02B54"/>
    <w:rsid w:val="00F02D2C"/>
    <w:rsid w:val="00F02DF1"/>
    <w:rsid w:val="00F02E4F"/>
    <w:rsid w:val="00F02ED4"/>
    <w:rsid w:val="00F031A1"/>
    <w:rsid w:val="00F0349C"/>
    <w:rsid w:val="00F035F1"/>
    <w:rsid w:val="00F0393A"/>
    <w:rsid w:val="00F03B26"/>
    <w:rsid w:val="00F03B37"/>
    <w:rsid w:val="00F03CA7"/>
    <w:rsid w:val="00F03CCD"/>
    <w:rsid w:val="00F03D63"/>
    <w:rsid w:val="00F040A3"/>
    <w:rsid w:val="00F0414D"/>
    <w:rsid w:val="00F04324"/>
    <w:rsid w:val="00F0460C"/>
    <w:rsid w:val="00F046B5"/>
    <w:rsid w:val="00F04864"/>
    <w:rsid w:val="00F048CB"/>
    <w:rsid w:val="00F0490A"/>
    <w:rsid w:val="00F04A83"/>
    <w:rsid w:val="00F04B97"/>
    <w:rsid w:val="00F04C89"/>
    <w:rsid w:val="00F04CB0"/>
    <w:rsid w:val="00F04D38"/>
    <w:rsid w:val="00F04EC7"/>
    <w:rsid w:val="00F0510A"/>
    <w:rsid w:val="00F0534D"/>
    <w:rsid w:val="00F058B5"/>
    <w:rsid w:val="00F0594B"/>
    <w:rsid w:val="00F05A74"/>
    <w:rsid w:val="00F05B48"/>
    <w:rsid w:val="00F05CB3"/>
    <w:rsid w:val="00F05E7C"/>
    <w:rsid w:val="00F05F04"/>
    <w:rsid w:val="00F05FDA"/>
    <w:rsid w:val="00F060CB"/>
    <w:rsid w:val="00F06B55"/>
    <w:rsid w:val="00F06C78"/>
    <w:rsid w:val="00F06CD8"/>
    <w:rsid w:val="00F06D34"/>
    <w:rsid w:val="00F06F57"/>
    <w:rsid w:val="00F07025"/>
    <w:rsid w:val="00F0706B"/>
    <w:rsid w:val="00F070C5"/>
    <w:rsid w:val="00F07252"/>
    <w:rsid w:val="00F07371"/>
    <w:rsid w:val="00F07610"/>
    <w:rsid w:val="00F07619"/>
    <w:rsid w:val="00F07630"/>
    <w:rsid w:val="00F0786C"/>
    <w:rsid w:val="00F078B6"/>
    <w:rsid w:val="00F078DB"/>
    <w:rsid w:val="00F07BB2"/>
    <w:rsid w:val="00F1019C"/>
    <w:rsid w:val="00F1026F"/>
    <w:rsid w:val="00F10302"/>
    <w:rsid w:val="00F10492"/>
    <w:rsid w:val="00F1071C"/>
    <w:rsid w:val="00F10B97"/>
    <w:rsid w:val="00F10DB0"/>
    <w:rsid w:val="00F110A8"/>
    <w:rsid w:val="00F118CD"/>
    <w:rsid w:val="00F11CD7"/>
    <w:rsid w:val="00F11D5E"/>
    <w:rsid w:val="00F11ECC"/>
    <w:rsid w:val="00F11FCB"/>
    <w:rsid w:val="00F1262D"/>
    <w:rsid w:val="00F12D23"/>
    <w:rsid w:val="00F12F37"/>
    <w:rsid w:val="00F1303B"/>
    <w:rsid w:val="00F13165"/>
    <w:rsid w:val="00F131CC"/>
    <w:rsid w:val="00F13205"/>
    <w:rsid w:val="00F134F6"/>
    <w:rsid w:val="00F1376A"/>
    <w:rsid w:val="00F13886"/>
    <w:rsid w:val="00F13B63"/>
    <w:rsid w:val="00F13B6E"/>
    <w:rsid w:val="00F13DF7"/>
    <w:rsid w:val="00F13E4C"/>
    <w:rsid w:val="00F141F8"/>
    <w:rsid w:val="00F14330"/>
    <w:rsid w:val="00F143C9"/>
    <w:rsid w:val="00F14424"/>
    <w:rsid w:val="00F14E9B"/>
    <w:rsid w:val="00F14F38"/>
    <w:rsid w:val="00F154DA"/>
    <w:rsid w:val="00F1571C"/>
    <w:rsid w:val="00F1588B"/>
    <w:rsid w:val="00F158CF"/>
    <w:rsid w:val="00F15E1D"/>
    <w:rsid w:val="00F15E2C"/>
    <w:rsid w:val="00F1606E"/>
    <w:rsid w:val="00F1663E"/>
    <w:rsid w:val="00F16970"/>
    <w:rsid w:val="00F16B61"/>
    <w:rsid w:val="00F17132"/>
    <w:rsid w:val="00F177F9"/>
    <w:rsid w:val="00F1784C"/>
    <w:rsid w:val="00F1786A"/>
    <w:rsid w:val="00F17B71"/>
    <w:rsid w:val="00F17D5E"/>
    <w:rsid w:val="00F17E33"/>
    <w:rsid w:val="00F17EBF"/>
    <w:rsid w:val="00F20356"/>
    <w:rsid w:val="00F20583"/>
    <w:rsid w:val="00F20602"/>
    <w:rsid w:val="00F20DA9"/>
    <w:rsid w:val="00F215B4"/>
    <w:rsid w:val="00F216FB"/>
    <w:rsid w:val="00F217A2"/>
    <w:rsid w:val="00F217C3"/>
    <w:rsid w:val="00F21A53"/>
    <w:rsid w:val="00F21B33"/>
    <w:rsid w:val="00F21BE2"/>
    <w:rsid w:val="00F21DBE"/>
    <w:rsid w:val="00F21F02"/>
    <w:rsid w:val="00F2210D"/>
    <w:rsid w:val="00F22577"/>
    <w:rsid w:val="00F22942"/>
    <w:rsid w:val="00F22B5F"/>
    <w:rsid w:val="00F22DD1"/>
    <w:rsid w:val="00F233A7"/>
    <w:rsid w:val="00F23498"/>
    <w:rsid w:val="00F234ED"/>
    <w:rsid w:val="00F23652"/>
    <w:rsid w:val="00F2377C"/>
    <w:rsid w:val="00F2378E"/>
    <w:rsid w:val="00F23C36"/>
    <w:rsid w:val="00F23F70"/>
    <w:rsid w:val="00F24349"/>
    <w:rsid w:val="00F24478"/>
    <w:rsid w:val="00F24596"/>
    <w:rsid w:val="00F245A1"/>
    <w:rsid w:val="00F245A5"/>
    <w:rsid w:val="00F2460F"/>
    <w:rsid w:val="00F248F8"/>
    <w:rsid w:val="00F24D89"/>
    <w:rsid w:val="00F24E42"/>
    <w:rsid w:val="00F24FF6"/>
    <w:rsid w:val="00F24FFB"/>
    <w:rsid w:val="00F2503E"/>
    <w:rsid w:val="00F2528A"/>
    <w:rsid w:val="00F2533A"/>
    <w:rsid w:val="00F25871"/>
    <w:rsid w:val="00F25925"/>
    <w:rsid w:val="00F25DD6"/>
    <w:rsid w:val="00F25FE9"/>
    <w:rsid w:val="00F26518"/>
    <w:rsid w:val="00F2651D"/>
    <w:rsid w:val="00F26A82"/>
    <w:rsid w:val="00F26D1A"/>
    <w:rsid w:val="00F26F53"/>
    <w:rsid w:val="00F26F66"/>
    <w:rsid w:val="00F26FBB"/>
    <w:rsid w:val="00F27028"/>
    <w:rsid w:val="00F2732F"/>
    <w:rsid w:val="00F27336"/>
    <w:rsid w:val="00F27712"/>
    <w:rsid w:val="00F2773F"/>
    <w:rsid w:val="00F27959"/>
    <w:rsid w:val="00F27A77"/>
    <w:rsid w:val="00F27AAA"/>
    <w:rsid w:val="00F27B5C"/>
    <w:rsid w:val="00F27C5D"/>
    <w:rsid w:val="00F27F8A"/>
    <w:rsid w:val="00F30A6B"/>
    <w:rsid w:val="00F30D20"/>
    <w:rsid w:val="00F30D35"/>
    <w:rsid w:val="00F31187"/>
    <w:rsid w:val="00F31231"/>
    <w:rsid w:val="00F312C5"/>
    <w:rsid w:val="00F313A7"/>
    <w:rsid w:val="00F31612"/>
    <w:rsid w:val="00F31A9D"/>
    <w:rsid w:val="00F31E94"/>
    <w:rsid w:val="00F31F6A"/>
    <w:rsid w:val="00F3223C"/>
    <w:rsid w:val="00F32492"/>
    <w:rsid w:val="00F324F7"/>
    <w:rsid w:val="00F325A0"/>
    <w:rsid w:val="00F32832"/>
    <w:rsid w:val="00F32833"/>
    <w:rsid w:val="00F328AE"/>
    <w:rsid w:val="00F329F3"/>
    <w:rsid w:val="00F32A28"/>
    <w:rsid w:val="00F32A3D"/>
    <w:rsid w:val="00F32C01"/>
    <w:rsid w:val="00F32CAD"/>
    <w:rsid w:val="00F33155"/>
    <w:rsid w:val="00F3344C"/>
    <w:rsid w:val="00F335D4"/>
    <w:rsid w:val="00F33799"/>
    <w:rsid w:val="00F337A3"/>
    <w:rsid w:val="00F3382D"/>
    <w:rsid w:val="00F33C3B"/>
    <w:rsid w:val="00F33D1B"/>
    <w:rsid w:val="00F33D44"/>
    <w:rsid w:val="00F33F02"/>
    <w:rsid w:val="00F33F9C"/>
    <w:rsid w:val="00F343B9"/>
    <w:rsid w:val="00F3440E"/>
    <w:rsid w:val="00F3449E"/>
    <w:rsid w:val="00F34693"/>
    <w:rsid w:val="00F34839"/>
    <w:rsid w:val="00F3485B"/>
    <w:rsid w:val="00F348E6"/>
    <w:rsid w:val="00F34B0E"/>
    <w:rsid w:val="00F34C3A"/>
    <w:rsid w:val="00F34DE3"/>
    <w:rsid w:val="00F34DE5"/>
    <w:rsid w:val="00F34F41"/>
    <w:rsid w:val="00F34F4E"/>
    <w:rsid w:val="00F35130"/>
    <w:rsid w:val="00F358C4"/>
    <w:rsid w:val="00F35AB7"/>
    <w:rsid w:val="00F35EC0"/>
    <w:rsid w:val="00F361DF"/>
    <w:rsid w:val="00F3620F"/>
    <w:rsid w:val="00F362A2"/>
    <w:rsid w:val="00F363B1"/>
    <w:rsid w:val="00F36578"/>
    <w:rsid w:val="00F3676F"/>
    <w:rsid w:val="00F36828"/>
    <w:rsid w:val="00F36941"/>
    <w:rsid w:val="00F36977"/>
    <w:rsid w:val="00F36999"/>
    <w:rsid w:val="00F36AFE"/>
    <w:rsid w:val="00F36D67"/>
    <w:rsid w:val="00F36E31"/>
    <w:rsid w:val="00F36E75"/>
    <w:rsid w:val="00F36F2A"/>
    <w:rsid w:val="00F36FB9"/>
    <w:rsid w:val="00F371FE"/>
    <w:rsid w:val="00F3757E"/>
    <w:rsid w:val="00F37622"/>
    <w:rsid w:val="00F37628"/>
    <w:rsid w:val="00F37970"/>
    <w:rsid w:val="00F37C0A"/>
    <w:rsid w:val="00F37D5F"/>
    <w:rsid w:val="00F37F1B"/>
    <w:rsid w:val="00F4001B"/>
    <w:rsid w:val="00F40A34"/>
    <w:rsid w:val="00F40E10"/>
    <w:rsid w:val="00F40E84"/>
    <w:rsid w:val="00F4104B"/>
    <w:rsid w:val="00F411A6"/>
    <w:rsid w:val="00F4155A"/>
    <w:rsid w:val="00F4162E"/>
    <w:rsid w:val="00F41C38"/>
    <w:rsid w:val="00F41C8D"/>
    <w:rsid w:val="00F41F3A"/>
    <w:rsid w:val="00F42052"/>
    <w:rsid w:val="00F420A3"/>
    <w:rsid w:val="00F42189"/>
    <w:rsid w:val="00F4227F"/>
    <w:rsid w:val="00F423ED"/>
    <w:rsid w:val="00F42643"/>
    <w:rsid w:val="00F42683"/>
    <w:rsid w:val="00F4284B"/>
    <w:rsid w:val="00F42D75"/>
    <w:rsid w:val="00F42F64"/>
    <w:rsid w:val="00F42FB0"/>
    <w:rsid w:val="00F42FB3"/>
    <w:rsid w:val="00F43158"/>
    <w:rsid w:val="00F43368"/>
    <w:rsid w:val="00F43624"/>
    <w:rsid w:val="00F4371F"/>
    <w:rsid w:val="00F438DE"/>
    <w:rsid w:val="00F43CC0"/>
    <w:rsid w:val="00F43D63"/>
    <w:rsid w:val="00F43E98"/>
    <w:rsid w:val="00F43E9C"/>
    <w:rsid w:val="00F4421F"/>
    <w:rsid w:val="00F44501"/>
    <w:rsid w:val="00F445FE"/>
    <w:rsid w:val="00F44722"/>
    <w:rsid w:val="00F44824"/>
    <w:rsid w:val="00F44901"/>
    <w:rsid w:val="00F44910"/>
    <w:rsid w:val="00F4491E"/>
    <w:rsid w:val="00F44B47"/>
    <w:rsid w:val="00F44BAE"/>
    <w:rsid w:val="00F44BBC"/>
    <w:rsid w:val="00F44BD8"/>
    <w:rsid w:val="00F44C53"/>
    <w:rsid w:val="00F44D9B"/>
    <w:rsid w:val="00F44E73"/>
    <w:rsid w:val="00F44E9A"/>
    <w:rsid w:val="00F45099"/>
    <w:rsid w:val="00F4545C"/>
    <w:rsid w:val="00F4596B"/>
    <w:rsid w:val="00F459A6"/>
    <w:rsid w:val="00F45A38"/>
    <w:rsid w:val="00F45CF7"/>
    <w:rsid w:val="00F45E36"/>
    <w:rsid w:val="00F4619F"/>
    <w:rsid w:val="00F46804"/>
    <w:rsid w:val="00F46E52"/>
    <w:rsid w:val="00F470BC"/>
    <w:rsid w:val="00F470DC"/>
    <w:rsid w:val="00F4744E"/>
    <w:rsid w:val="00F47909"/>
    <w:rsid w:val="00F4792B"/>
    <w:rsid w:val="00F47B40"/>
    <w:rsid w:val="00F47B77"/>
    <w:rsid w:val="00F47BDC"/>
    <w:rsid w:val="00F47CF5"/>
    <w:rsid w:val="00F47F07"/>
    <w:rsid w:val="00F47F81"/>
    <w:rsid w:val="00F5011D"/>
    <w:rsid w:val="00F50702"/>
    <w:rsid w:val="00F508B4"/>
    <w:rsid w:val="00F509A1"/>
    <w:rsid w:val="00F50AFE"/>
    <w:rsid w:val="00F50C21"/>
    <w:rsid w:val="00F50DAF"/>
    <w:rsid w:val="00F50F27"/>
    <w:rsid w:val="00F5111F"/>
    <w:rsid w:val="00F5115D"/>
    <w:rsid w:val="00F51451"/>
    <w:rsid w:val="00F514D7"/>
    <w:rsid w:val="00F514DA"/>
    <w:rsid w:val="00F51589"/>
    <w:rsid w:val="00F51649"/>
    <w:rsid w:val="00F51AB0"/>
    <w:rsid w:val="00F51B33"/>
    <w:rsid w:val="00F51B4F"/>
    <w:rsid w:val="00F51D0A"/>
    <w:rsid w:val="00F51E94"/>
    <w:rsid w:val="00F51F3B"/>
    <w:rsid w:val="00F52117"/>
    <w:rsid w:val="00F526C0"/>
    <w:rsid w:val="00F526EC"/>
    <w:rsid w:val="00F52748"/>
    <w:rsid w:val="00F52949"/>
    <w:rsid w:val="00F52FBC"/>
    <w:rsid w:val="00F532B7"/>
    <w:rsid w:val="00F533CD"/>
    <w:rsid w:val="00F535DF"/>
    <w:rsid w:val="00F535ED"/>
    <w:rsid w:val="00F53628"/>
    <w:rsid w:val="00F5367E"/>
    <w:rsid w:val="00F537CF"/>
    <w:rsid w:val="00F53F5D"/>
    <w:rsid w:val="00F53FB5"/>
    <w:rsid w:val="00F54095"/>
    <w:rsid w:val="00F54418"/>
    <w:rsid w:val="00F547EE"/>
    <w:rsid w:val="00F548A5"/>
    <w:rsid w:val="00F548FE"/>
    <w:rsid w:val="00F54CA4"/>
    <w:rsid w:val="00F54F5E"/>
    <w:rsid w:val="00F55496"/>
    <w:rsid w:val="00F55514"/>
    <w:rsid w:val="00F5559F"/>
    <w:rsid w:val="00F5591D"/>
    <w:rsid w:val="00F55BE0"/>
    <w:rsid w:val="00F560C0"/>
    <w:rsid w:val="00F560ED"/>
    <w:rsid w:val="00F56141"/>
    <w:rsid w:val="00F561A9"/>
    <w:rsid w:val="00F56215"/>
    <w:rsid w:val="00F5655D"/>
    <w:rsid w:val="00F56789"/>
    <w:rsid w:val="00F56C7E"/>
    <w:rsid w:val="00F56DD1"/>
    <w:rsid w:val="00F57625"/>
    <w:rsid w:val="00F576E7"/>
    <w:rsid w:val="00F57A10"/>
    <w:rsid w:val="00F57D74"/>
    <w:rsid w:val="00F57EA9"/>
    <w:rsid w:val="00F57F2C"/>
    <w:rsid w:val="00F600FB"/>
    <w:rsid w:val="00F603DC"/>
    <w:rsid w:val="00F606D1"/>
    <w:rsid w:val="00F60727"/>
    <w:rsid w:val="00F607C9"/>
    <w:rsid w:val="00F608A4"/>
    <w:rsid w:val="00F609F7"/>
    <w:rsid w:val="00F609FC"/>
    <w:rsid w:val="00F60D65"/>
    <w:rsid w:val="00F60ED0"/>
    <w:rsid w:val="00F60F71"/>
    <w:rsid w:val="00F61027"/>
    <w:rsid w:val="00F61191"/>
    <w:rsid w:val="00F613D9"/>
    <w:rsid w:val="00F6165F"/>
    <w:rsid w:val="00F618E3"/>
    <w:rsid w:val="00F618EF"/>
    <w:rsid w:val="00F61997"/>
    <w:rsid w:val="00F61C72"/>
    <w:rsid w:val="00F621D8"/>
    <w:rsid w:val="00F624D2"/>
    <w:rsid w:val="00F6266B"/>
    <w:rsid w:val="00F626CB"/>
    <w:rsid w:val="00F627C6"/>
    <w:rsid w:val="00F6283C"/>
    <w:rsid w:val="00F62989"/>
    <w:rsid w:val="00F629B3"/>
    <w:rsid w:val="00F62C07"/>
    <w:rsid w:val="00F62F31"/>
    <w:rsid w:val="00F63193"/>
    <w:rsid w:val="00F63929"/>
    <w:rsid w:val="00F63CAD"/>
    <w:rsid w:val="00F63ED4"/>
    <w:rsid w:val="00F63FEE"/>
    <w:rsid w:val="00F63FFC"/>
    <w:rsid w:val="00F644CF"/>
    <w:rsid w:val="00F647D5"/>
    <w:rsid w:val="00F648DA"/>
    <w:rsid w:val="00F64953"/>
    <w:rsid w:val="00F6495E"/>
    <w:rsid w:val="00F64B33"/>
    <w:rsid w:val="00F64B7B"/>
    <w:rsid w:val="00F64BF1"/>
    <w:rsid w:val="00F64D0F"/>
    <w:rsid w:val="00F64EE2"/>
    <w:rsid w:val="00F64F19"/>
    <w:rsid w:val="00F650B0"/>
    <w:rsid w:val="00F65402"/>
    <w:rsid w:val="00F65643"/>
    <w:rsid w:val="00F6578A"/>
    <w:rsid w:val="00F657DA"/>
    <w:rsid w:val="00F65A0C"/>
    <w:rsid w:val="00F65AD3"/>
    <w:rsid w:val="00F65BA2"/>
    <w:rsid w:val="00F65C9D"/>
    <w:rsid w:val="00F65ECE"/>
    <w:rsid w:val="00F65F51"/>
    <w:rsid w:val="00F660FD"/>
    <w:rsid w:val="00F6632C"/>
    <w:rsid w:val="00F66400"/>
    <w:rsid w:val="00F669A8"/>
    <w:rsid w:val="00F669B3"/>
    <w:rsid w:val="00F66AC8"/>
    <w:rsid w:val="00F66C80"/>
    <w:rsid w:val="00F66CCC"/>
    <w:rsid w:val="00F66E8A"/>
    <w:rsid w:val="00F6712B"/>
    <w:rsid w:val="00F673EE"/>
    <w:rsid w:val="00F67557"/>
    <w:rsid w:val="00F6756A"/>
    <w:rsid w:val="00F67805"/>
    <w:rsid w:val="00F6784F"/>
    <w:rsid w:val="00F678C9"/>
    <w:rsid w:val="00F67AF8"/>
    <w:rsid w:val="00F67F3C"/>
    <w:rsid w:val="00F70039"/>
    <w:rsid w:val="00F7026A"/>
    <w:rsid w:val="00F703CA"/>
    <w:rsid w:val="00F704EC"/>
    <w:rsid w:val="00F713A0"/>
    <w:rsid w:val="00F713E1"/>
    <w:rsid w:val="00F715B5"/>
    <w:rsid w:val="00F71B5C"/>
    <w:rsid w:val="00F71B63"/>
    <w:rsid w:val="00F71E98"/>
    <w:rsid w:val="00F725F3"/>
    <w:rsid w:val="00F726F6"/>
    <w:rsid w:val="00F7293A"/>
    <w:rsid w:val="00F72B61"/>
    <w:rsid w:val="00F72EA1"/>
    <w:rsid w:val="00F73073"/>
    <w:rsid w:val="00F73080"/>
    <w:rsid w:val="00F730D9"/>
    <w:rsid w:val="00F7338B"/>
    <w:rsid w:val="00F736CB"/>
    <w:rsid w:val="00F737A6"/>
    <w:rsid w:val="00F73A18"/>
    <w:rsid w:val="00F73AD5"/>
    <w:rsid w:val="00F73EB7"/>
    <w:rsid w:val="00F73ED0"/>
    <w:rsid w:val="00F73F8B"/>
    <w:rsid w:val="00F74016"/>
    <w:rsid w:val="00F74034"/>
    <w:rsid w:val="00F740CD"/>
    <w:rsid w:val="00F740CF"/>
    <w:rsid w:val="00F743E7"/>
    <w:rsid w:val="00F74767"/>
    <w:rsid w:val="00F747C3"/>
    <w:rsid w:val="00F74841"/>
    <w:rsid w:val="00F748D8"/>
    <w:rsid w:val="00F74B82"/>
    <w:rsid w:val="00F74D6D"/>
    <w:rsid w:val="00F74F4C"/>
    <w:rsid w:val="00F75012"/>
    <w:rsid w:val="00F75220"/>
    <w:rsid w:val="00F7537F"/>
    <w:rsid w:val="00F75576"/>
    <w:rsid w:val="00F7563C"/>
    <w:rsid w:val="00F75753"/>
    <w:rsid w:val="00F758EF"/>
    <w:rsid w:val="00F75A7E"/>
    <w:rsid w:val="00F75BA6"/>
    <w:rsid w:val="00F75BBB"/>
    <w:rsid w:val="00F75CF1"/>
    <w:rsid w:val="00F75FA3"/>
    <w:rsid w:val="00F76080"/>
    <w:rsid w:val="00F76351"/>
    <w:rsid w:val="00F7688C"/>
    <w:rsid w:val="00F76996"/>
    <w:rsid w:val="00F76AC4"/>
    <w:rsid w:val="00F76BB4"/>
    <w:rsid w:val="00F76BFC"/>
    <w:rsid w:val="00F76F61"/>
    <w:rsid w:val="00F77493"/>
    <w:rsid w:val="00F77768"/>
    <w:rsid w:val="00F7777C"/>
    <w:rsid w:val="00F77DA2"/>
    <w:rsid w:val="00F77E63"/>
    <w:rsid w:val="00F800D5"/>
    <w:rsid w:val="00F800ED"/>
    <w:rsid w:val="00F80246"/>
    <w:rsid w:val="00F80281"/>
    <w:rsid w:val="00F80456"/>
    <w:rsid w:val="00F80762"/>
    <w:rsid w:val="00F80BE7"/>
    <w:rsid w:val="00F80D03"/>
    <w:rsid w:val="00F80E37"/>
    <w:rsid w:val="00F80E4E"/>
    <w:rsid w:val="00F8117F"/>
    <w:rsid w:val="00F812A8"/>
    <w:rsid w:val="00F8133C"/>
    <w:rsid w:val="00F8135A"/>
    <w:rsid w:val="00F81A94"/>
    <w:rsid w:val="00F81C91"/>
    <w:rsid w:val="00F81CC4"/>
    <w:rsid w:val="00F823E2"/>
    <w:rsid w:val="00F825F5"/>
    <w:rsid w:val="00F8263C"/>
    <w:rsid w:val="00F8264E"/>
    <w:rsid w:val="00F8265E"/>
    <w:rsid w:val="00F82C58"/>
    <w:rsid w:val="00F8382E"/>
    <w:rsid w:val="00F83979"/>
    <w:rsid w:val="00F83A53"/>
    <w:rsid w:val="00F83D89"/>
    <w:rsid w:val="00F84179"/>
    <w:rsid w:val="00F844FE"/>
    <w:rsid w:val="00F8456F"/>
    <w:rsid w:val="00F84813"/>
    <w:rsid w:val="00F84994"/>
    <w:rsid w:val="00F84EE9"/>
    <w:rsid w:val="00F8533D"/>
    <w:rsid w:val="00F85440"/>
    <w:rsid w:val="00F854A8"/>
    <w:rsid w:val="00F85530"/>
    <w:rsid w:val="00F85746"/>
    <w:rsid w:val="00F85B0A"/>
    <w:rsid w:val="00F85F2C"/>
    <w:rsid w:val="00F86160"/>
    <w:rsid w:val="00F8630A"/>
    <w:rsid w:val="00F86317"/>
    <w:rsid w:val="00F8675E"/>
    <w:rsid w:val="00F86812"/>
    <w:rsid w:val="00F86B81"/>
    <w:rsid w:val="00F87177"/>
    <w:rsid w:val="00F8751E"/>
    <w:rsid w:val="00F87AB5"/>
    <w:rsid w:val="00F87E70"/>
    <w:rsid w:val="00F87E99"/>
    <w:rsid w:val="00F90687"/>
    <w:rsid w:val="00F90894"/>
    <w:rsid w:val="00F908E0"/>
    <w:rsid w:val="00F90917"/>
    <w:rsid w:val="00F90A9D"/>
    <w:rsid w:val="00F90B27"/>
    <w:rsid w:val="00F90C7E"/>
    <w:rsid w:val="00F90D01"/>
    <w:rsid w:val="00F90D4A"/>
    <w:rsid w:val="00F90DDB"/>
    <w:rsid w:val="00F90E07"/>
    <w:rsid w:val="00F90F19"/>
    <w:rsid w:val="00F90F1D"/>
    <w:rsid w:val="00F90F3E"/>
    <w:rsid w:val="00F916FF"/>
    <w:rsid w:val="00F91B13"/>
    <w:rsid w:val="00F91DE7"/>
    <w:rsid w:val="00F920AF"/>
    <w:rsid w:val="00F922AF"/>
    <w:rsid w:val="00F924E2"/>
    <w:rsid w:val="00F9280D"/>
    <w:rsid w:val="00F928AB"/>
    <w:rsid w:val="00F92AB1"/>
    <w:rsid w:val="00F92DCD"/>
    <w:rsid w:val="00F9322A"/>
    <w:rsid w:val="00F93260"/>
    <w:rsid w:val="00F93491"/>
    <w:rsid w:val="00F93826"/>
    <w:rsid w:val="00F93AF7"/>
    <w:rsid w:val="00F93C36"/>
    <w:rsid w:val="00F93F20"/>
    <w:rsid w:val="00F940E8"/>
    <w:rsid w:val="00F94330"/>
    <w:rsid w:val="00F9467D"/>
    <w:rsid w:val="00F94704"/>
    <w:rsid w:val="00F94BF2"/>
    <w:rsid w:val="00F94E2A"/>
    <w:rsid w:val="00F9513B"/>
    <w:rsid w:val="00F95158"/>
    <w:rsid w:val="00F951BE"/>
    <w:rsid w:val="00F9520C"/>
    <w:rsid w:val="00F9566D"/>
    <w:rsid w:val="00F95A4F"/>
    <w:rsid w:val="00F9633D"/>
    <w:rsid w:val="00F963C0"/>
    <w:rsid w:val="00F9646C"/>
    <w:rsid w:val="00F96476"/>
    <w:rsid w:val="00F964A3"/>
    <w:rsid w:val="00F96590"/>
    <w:rsid w:val="00F96663"/>
    <w:rsid w:val="00F967DE"/>
    <w:rsid w:val="00F967FF"/>
    <w:rsid w:val="00F968D5"/>
    <w:rsid w:val="00F96E50"/>
    <w:rsid w:val="00F97208"/>
    <w:rsid w:val="00F97252"/>
    <w:rsid w:val="00F97299"/>
    <w:rsid w:val="00F9757F"/>
    <w:rsid w:val="00F97758"/>
    <w:rsid w:val="00F97825"/>
    <w:rsid w:val="00F97872"/>
    <w:rsid w:val="00F9796D"/>
    <w:rsid w:val="00F979A7"/>
    <w:rsid w:val="00F97F38"/>
    <w:rsid w:val="00FA0106"/>
    <w:rsid w:val="00FA014B"/>
    <w:rsid w:val="00FA01CE"/>
    <w:rsid w:val="00FA08F4"/>
    <w:rsid w:val="00FA09B1"/>
    <w:rsid w:val="00FA0C65"/>
    <w:rsid w:val="00FA109D"/>
    <w:rsid w:val="00FA1344"/>
    <w:rsid w:val="00FA1428"/>
    <w:rsid w:val="00FA15BA"/>
    <w:rsid w:val="00FA1853"/>
    <w:rsid w:val="00FA228F"/>
    <w:rsid w:val="00FA23A0"/>
    <w:rsid w:val="00FA256D"/>
    <w:rsid w:val="00FA27FD"/>
    <w:rsid w:val="00FA296B"/>
    <w:rsid w:val="00FA29E8"/>
    <w:rsid w:val="00FA31AD"/>
    <w:rsid w:val="00FA320A"/>
    <w:rsid w:val="00FA32AF"/>
    <w:rsid w:val="00FA332C"/>
    <w:rsid w:val="00FA33F7"/>
    <w:rsid w:val="00FA35D1"/>
    <w:rsid w:val="00FA3674"/>
    <w:rsid w:val="00FA389D"/>
    <w:rsid w:val="00FA38D8"/>
    <w:rsid w:val="00FA393A"/>
    <w:rsid w:val="00FA39D4"/>
    <w:rsid w:val="00FA3D7E"/>
    <w:rsid w:val="00FA3F9F"/>
    <w:rsid w:val="00FA40F8"/>
    <w:rsid w:val="00FA457A"/>
    <w:rsid w:val="00FA46BA"/>
    <w:rsid w:val="00FA47F0"/>
    <w:rsid w:val="00FA4A8D"/>
    <w:rsid w:val="00FA4B01"/>
    <w:rsid w:val="00FA4B98"/>
    <w:rsid w:val="00FA50B7"/>
    <w:rsid w:val="00FA5227"/>
    <w:rsid w:val="00FA5449"/>
    <w:rsid w:val="00FA54FF"/>
    <w:rsid w:val="00FA5534"/>
    <w:rsid w:val="00FA5778"/>
    <w:rsid w:val="00FA594A"/>
    <w:rsid w:val="00FA5C36"/>
    <w:rsid w:val="00FA61F6"/>
    <w:rsid w:val="00FA67CE"/>
    <w:rsid w:val="00FA6D13"/>
    <w:rsid w:val="00FA6F2B"/>
    <w:rsid w:val="00FA6FF2"/>
    <w:rsid w:val="00FA700C"/>
    <w:rsid w:val="00FA73AB"/>
    <w:rsid w:val="00FA761B"/>
    <w:rsid w:val="00FA7893"/>
    <w:rsid w:val="00FA7A0B"/>
    <w:rsid w:val="00FA7B65"/>
    <w:rsid w:val="00FA7E4A"/>
    <w:rsid w:val="00FB006C"/>
    <w:rsid w:val="00FB01D3"/>
    <w:rsid w:val="00FB0363"/>
    <w:rsid w:val="00FB0657"/>
    <w:rsid w:val="00FB08C2"/>
    <w:rsid w:val="00FB09F1"/>
    <w:rsid w:val="00FB0A68"/>
    <w:rsid w:val="00FB0FF8"/>
    <w:rsid w:val="00FB105D"/>
    <w:rsid w:val="00FB1105"/>
    <w:rsid w:val="00FB114A"/>
    <w:rsid w:val="00FB13D6"/>
    <w:rsid w:val="00FB1942"/>
    <w:rsid w:val="00FB1950"/>
    <w:rsid w:val="00FB195B"/>
    <w:rsid w:val="00FB197C"/>
    <w:rsid w:val="00FB1D77"/>
    <w:rsid w:val="00FB21E0"/>
    <w:rsid w:val="00FB236F"/>
    <w:rsid w:val="00FB2486"/>
    <w:rsid w:val="00FB2518"/>
    <w:rsid w:val="00FB277B"/>
    <w:rsid w:val="00FB27AE"/>
    <w:rsid w:val="00FB27EA"/>
    <w:rsid w:val="00FB2988"/>
    <w:rsid w:val="00FB29EA"/>
    <w:rsid w:val="00FB2A4A"/>
    <w:rsid w:val="00FB2F7B"/>
    <w:rsid w:val="00FB3041"/>
    <w:rsid w:val="00FB30AB"/>
    <w:rsid w:val="00FB31B0"/>
    <w:rsid w:val="00FB31DC"/>
    <w:rsid w:val="00FB325F"/>
    <w:rsid w:val="00FB32FC"/>
    <w:rsid w:val="00FB3322"/>
    <w:rsid w:val="00FB363A"/>
    <w:rsid w:val="00FB36EF"/>
    <w:rsid w:val="00FB37BC"/>
    <w:rsid w:val="00FB37DC"/>
    <w:rsid w:val="00FB38E4"/>
    <w:rsid w:val="00FB40F2"/>
    <w:rsid w:val="00FB41BE"/>
    <w:rsid w:val="00FB4378"/>
    <w:rsid w:val="00FB4411"/>
    <w:rsid w:val="00FB4416"/>
    <w:rsid w:val="00FB446D"/>
    <w:rsid w:val="00FB4876"/>
    <w:rsid w:val="00FB4901"/>
    <w:rsid w:val="00FB4B2A"/>
    <w:rsid w:val="00FB4C5C"/>
    <w:rsid w:val="00FB4D2F"/>
    <w:rsid w:val="00FB4D7B"/>
    <w:rsid w:val="00FB51C6"/>
    <w:rsid w:val="00FB5203"/>
    <w:rsid w:val="00FB529A"/>
    <w:rsid w:val="00FB5366"/>
    <w:rsid w:val="00FB55E3"/>
    <w:rsid w:val="00FB5B5F"/>
    <w:rsid w:val="00FB5EE4"/>
    <w:rsid w:val="00FB5F32"/>
    <w:rsid w:val="00FB6313"/>
    <w:rsid w:val="00FB636B"/>
    <w:rsid w:val="00FB724B"/>
    <w:rsid w:val="00FB7C74"/>
    <w:rsid w:val="00FB7CEB"/>
    <w:rsid w:val="00FB7F95"/>
    <w:rsid w:val="00FC04E3"/>
    <w:rsid w:val="00FC07CD"/>
    <w:rsid w:val="00FC0F15"/>
    <w:rsid w:val="00FC0F5C"/>
    <w:rsid w:val="00FC12A1"/>
    <w:rsid w:val="00FC158C"/>
    <w:rsid w:val="00FC193B"/>
    <w:rsid w:val="00FC1AEA"/>
    <w:rsid w:val="00FC1E95"/>
    <w:rsid w:val="00FC1EA3"/>
    <w:rsid w:val="00FC1F7E"/>
    <w:rsid w:val="00FC23FF"/>
    <w:rsid w:val="00FC2784"/>
    <w:rsid w:val="00FC2797"/>
    <w:rsid w:val="00FC2DCA"/>
    <w:rsid w:val="00FC2F9C"/>
    <w:rsid w:val="00FC31F1"/>
    <w:rsid w:val="00FC3437"/>
    <w:rsid w:val="00FC348E"/>
    <w:rsid w:val="00FC3849"/>
    <w:rsid w:val="00FC38F2"/>
    <w:rsid w:val="00FC39A0"/>
    <w:rsid w:val="00FC3E55"/>
    <w:rsid w:val="00FC3EDC"/>
    <w:rsid w:val="00FC44F1"/>
    <w:rsid w:val="00FC45A8"/>
    <w:rsid w:val="00FC46C3"/>
    <w:rsid w:val="00FC5052"/>
    <w:rsid w:val="00FC5189"/>
    <w:rsid w:val="00FC5464"/>
    <w:rsid w:val="00FC5AA7"/>
    <w:rsid w:val="00FC5BB8"/>
    <w:rsid w:val="00FC63E0"/>
    <w:rsid w:val="00FC6551"/>
    <w:rsid w:val="00FC6553"/>
    <w:rsid w:val="00FC65C3"/>
    <w:rsid w:val="00FC6692"/>
    <w:rsid w:val="00FC6897"/>
    <w:rsid w:val="00FC6B2F"/>
    <w:rsid w:val="00FC6C35"/>
    <w:rsid w:val="00FC6C4B"/>
    <w:rsid w:val="00FC6E4A"/>
    <w:rsid w:val="00FC6EBE"/>
    <w:rsid w:val="00FC6F80"/>
    <w:rsid w:val="00FC78BC"/>
    <w:rsid w:val="00FC798F"/>
    <w:rsid w:val="00FC7AD1"/>
    <w:rsid w:val="00FC7C48"/>
    <w:rsid w:val="00FC7CE1"/>
    <w:rsid w:val="00FC7D2E"/>
    <w:rsid w:val="00FC7EBF"/>
    <w:rsid w:val="00FD006D"/>
    <w:rsid w:val="00FD0386"/>
    <w:rsid w:val="00FD0451"/>
    <w:rsid w:val="00FD0624"/>
    <w:rsid w:val="00FD0735"/>
    <w:rsid w:val="00FD0756"/>
    <w:rsid w:val="00FD092A"/>
    <w:rsid w:val="00FD0A81"/>
    <w:rsid w:val="00FD0B74"/>
    <w:rsid w:val="00FD0E18"/>
    <w:rsid w:val="00FD0EDE"/>
    <w:rsid w:val="00FD124F"/>
    <w:rsid w:val="00FD1603"/>
    <w:rsid w:val="00FD16B4"/>
    <w:rsid w:val="00FD17FD"/>
    <w:rsid w:val="00FD19E6"/>
    <w:rsid w:val="00FD1C16"/>
    <w:rsid w:val="00FD1C9E"/>
    <w:rsid w:val="00FD1CAE"/>
    <w:rsid w:val="00FD1F5A"/>
    <w:rsid w:val="00FD1FBF"/>
    <w:rsid w:val="00FD20BF"/>
    <w:rsid w:val="00FD2107"/>
    <w:rsid w:val="00FD2668"/>
    <w:rsid w:val="00FD26CA"/>
    <w:rsid w:val="00FD26EE"/>
    <w:rsid w:val="00FD29A0"/>
    <w:rsid w:val="00FD326E"/>
    <w:rsid w:val="00FD339F"/>
    <w:rsid w:val="00FD344A"/>
    <w:rsid w:val="00FD3487"/>
    <w:rsid w:val="00FD3499"/>
    <w:rsid w:val="00FD3666"/>
    <w:rsid w:val="00FD3AE8"/>
    <w:rsid w:val="00FD3CDE"/>
    <w:rsid w:val="00FD3D2C"/>
    <w:rsid w:val="00FD3DF1"/>
    <w:rsid w:val="00FD4063"/>
    <w:rsid w:val="00FD4413"/>
    <w:rsid w:val="00FD44C1"/>
    <w:rsid w:val="00FD4559"/>
    <w:rsid w:val="00FD47EB"/>
    <w:rsid w:val="00FD4843"/>
    <w:rsid w:val="00FD4944"/>
    <w:rsid w:val="00FD4A76"/>
    <w:rsid w:val="00FD4B64"/>
    <w:rsid w:val="00FD4BDA"/>
    <w:rsid w:val="00FD4E86"/>
    <w:rsid w:val="00FD50C5"/>
    <w:rsid w:val="00FD50E8"/>
    <w:rsid w:val="00FD5125"/>
    <w:rsid w:val="00FD5223"/>
    <w:rsid w:val="00FD5371"/>
    <w:rsid w:val="00FD53C7"/>
    <w:rsid w:val="00FD5550"/>
    <w:rsid w:val="00FD570A"/>
    <w:rsid w:val="00FD5D30"/>
    <w:rsid w:val="00FD5DC7"/>
    <w:rsid w:val="00FD5F66"/>
    <w:rsid w:val="00FD603D"/>
    <w:rsid w:val="00FD60D1"/>
    <w:rsid w:val="00FD612A"/>
    <w:rsid w:val="00FD6156"/>
    <w:rsid w:val="00FD6300"/>
    <w:rsid w:val="00FD6380"/>
    <w:rsid w:val="00FD64E3"/>
    <w:rsid w:val="00FD694E"/>
    <w:rsid w:val="00FD6969"/>
    <w:rsid w:val="00FD6B95"/>
    <w:rsid w:val="00FD6F07"/>
    <w:rsid w:val="00FD722A"/>
    <w:rsid w:val="00FD769C"/>
    <w:rsid w:val="00FD799E"/>
    <w:rsid w:val="00FD79CD"/>
    <w:rsid w:val="00FD7E8C"/>
    <w:rsid w:val="00FE014C"/>
    <w:rsid w:val="00FE0300"/>
    <w:rsid w:val="00FE06BC"/>
    <w:rsid w:val="00FE06FE"/>
    <w:rsid w:val="00FE1470"/>
    <w:rsid w:val="00FE19DA"/>
    <w:rsid w:val="00FE291C"/>
    <w:rsid w:val="00FE2A3D"/>
    <w:rsid w:val="00FE2D38"/>
    <w:rsid w:val="00FE2DBD"/>
    <w:rsid w:val="00FE2DCD"/>
    <w:rsid w:val="00FE3213"/>
    <w:rsid w:val="00FE332E"/>
    <w:rsid w:val="00FE364C"/>
    <w:rsid w:val="00FE36FC"/>
    <w:rsid w:val="00FE37FC"/>
    <w:rsid w:val="00FE385E"/>
    <w:rsid w:val="00FE3874"/>
    <w:rsid w:val="00FE38A1"/>
    <w:rsid w:val="00FE399E"/>
    <w:rsid w:val="00FE3AD3"/>
    <w:rsid w:val="00FE3F22"/>
    <w:rsid w:val="00FE40C1"/>
    <w:rsid w:val="00FE4276"/>
    <w:rsid w:val="00FE42A7"/>
    <w:rsid w:val="00FE42C6"/>
    <w:rsid w:val="00FE4372"/>
    <w:rsid w:val="00FE4ABF"/>
    <w:rsid w:val="00FE4AF8"/>
    <w:rsid w:val="00FE4D6E"/>
    <w:rsid w:val="00FE4F1C"/>
    <w:rsid w:val="00FE4F91"/>
    <w:rsid w:val="00FE52FD"/>
    <w:rsid w:val="00FE571C"/>
    <w:rsid w:val="00FE5821"/>
    <w:rsid w:val="00FE5B80"/>
    <w:rsid w:val="00FE5E04"/>
    <w:rsid w:val="00FE5E5C"/>
    <w:rsid w:val="00FE5F68"/>
    <w:rsid w:val="00FE60BC"/>
    <w:rsid w:val="00FE60E2"/>
    <w:rsid w:val="00FE624F"/>
    <w:rsid w:val="00FE64BE"/>
    <w:rsid w:val="00FE6591"/>
    <w:rsid w:val="00FE66CD"/>
    <w:rsid w:val="00FE6AE0"/>
    <w:rsid w:val="00FE6AFC"/>
    <w:rsid w:val="00FE6C27"/>
    <w:rsid w:val="00FE718A"/>
    <w:rsid w:val="00FE7215"/>
    <w:rsid w:val="00FE766E"/>
    <w:rsid w:val="00FE7704"/>
    <w:rsid w:val="00FE773A"/>
    <w:rsid w:val="00FE776C"/>
    <w:rsid w:val="00FE7775"/>
    <w:rsid w:val="00FE77E3"/>
    <w:rsid w:val="00FE7B09"/>
    <w:rsid w:val="00FE7B43"/>
    <w:rsid w:val="00FE7CDD"/>
    <w:rsid w:val="00FE7D96"/>
    <w:rsid w:val="00FE7E33"/>
    <w:rsid w:val="00FF000A"/>
    <w:rsid w:val="00FF02CE"/>
    <w:rsid w:val="00FF03E4"/>
    <w:rsid w:val="00FF06C2"/>
    <w:rsid w:val="00FF0ABD"/>
    <w:rsid w:val="00FF0B49"/>
    <w:rsid w:val="00FF0D7E"/>
    <w:rsid w:val="00FF0E52"/>
    <w:rsid w:val="00FF1449"/>
    <w:rsid w:val="00FF16C7"/>
    <w:rsid w:val="00FF1789"/>
    <w:rsid w:val="00FF1813"/>
    <w:rsid w:val="00FF1E04"/>
    <w:rsid w:val="00FF2048"/>
    <w:rsid w:val="00FF2101"/>
    <w:rsid w:val="00FF21CA"/>
    <w:rsid w:val="00FF21DD"/>
    <w:rsid w:val="00FF2324"/>
    <w:rsid w:val="00FF28A3"/>
    <w:rsid w:val="00FF28AC"/>
    <w:rsid w:val="00FF2B77"/>
    <w:rsid w:val="00FF2C6D"/>
    <w:rsid w:val="00FF3341"/>
    <w:rsid w:val="00FF3669"/>
    <w:rsid w:val="00FF368D"/>
    <w:rsid w:val="00FF37C7"/>
    <w:rsid w:val="00FF396C"/>
    <w:rsid w:val="00FF3AE9"/>
    <w:rsid w:val="00FF3CE5"/>
    <w:rsid w:val="00FF3D29"/>
    <w:rsid w:val="00FF3E62"/>
    <w:rsid w:val="00FF3ED1"/>
    <w:rsid w:val="00FF40B6"/>
    <w:rsid w:val="00FF4566"/>
    <w:rsid w:val="00FF478A"/>
    <w:rsid w:val="00FF483D"/>
    <w:rsid w:val="00FF48DF"/>
    <w:rsid w:val="00FF49E0"/>
    <w:rsid w:val="00FF4F4C"/>
    <w:rsid w:val="00FF5199"/>
    <w:rsid w:val="00FF545D"/>
    <w:rsid w:val="00FF5517"/>
    <w:rsid w:val="00FF5576"/>
    <w:rsid w:val="00FF55D6"/>
    <w:rsid w:val="00FF579F"/>
    <w:rsid w:val="00FF59F4"/>
    <w:rsid w:val="00FF5B6A"/>
    <w:rsid w:val="00FF5B83"/>
    <w:rsid w:val="00FF5C91"/>
    <w:rsid w:val="00FF5F9D"/>
    <w:rsid w:val="00FF61F5"/>
    <w:rsid w:val="00FF61FD"/>
    <w:rsid w:val="00FF61FE"/>
    <w:rsid w:val="00FF622F"/>
    <w:rsid w:val="00FF6340"/>
    <w:rsid w:val="00FF6620"/>
    <w:rsid w:val="00FF688F"/>
    <w:rsid w:val="00FF69C3"/>
    <w:rsid w:val="00FF69DC"/>
    <w:rsid w:val="00FF6D57"/>
    <w:rsid w:val="00FF77C0"/>
    <w:rsid w:val="00FF7A88"/>
    <w:rsid w:val="00FF7B49"/>
    <w:rsid w:val="00FF7C84"/>
    <w:rsid w:val="00FF7D8D"/>
    <w:rsid w:val="00FF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9C31C"/>
  <w15:chartTrackingRefBased/>
  <w15:docId w15:val="{DC90FBCC-DB17-4058-AA2B-81FB09FF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5DF7"/>
    <w:pPr>
      <w:spacing w:after="0" w:line="240" w:lineRule="auto"/>
    </w:pPr>
  </w:style>
  <w:style w:type="paragraph" w:styleId="ListParagraph">
    <w:name w:val="List Paragraph"/>
    <w:basedOn w:val="Normal"/>
    <w:uiPriority w:val="34"/>
    <w:qFormat/>
    <w:rsid w:val="00655D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05</Words>
  <Characters>2562</Characters>
  <Application>Microsoft Office Word</Application>
  <DocSecurity>0</DocSecurity>
  <Lines>4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James Keavney</cp:lastModifiedBy>
  <cp:revision>8</cp:revision>
  <dcterms:created xsi:type="dcterms:W3CDTF">2020-03-12T18:23:00Z</dcterms:created>
  <dcterms:modified xsi:type="dcterms:W3CDTF">2020-03-12T21:13:00Z</dcterms:modified>
</cp:coreProperties>
</file>